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6FEAB0B9" w14:textId="77777777" w:rsidR="00CC6405" w:rsidRDefault="00CC6405" w:rsidP="006E0901">
      <w:pPr>
        <w:pStyle w:val="Resumo"/>
      </w:pPr>
      <w:r>
        <w:t>Inserir o resumo em português, usando o estilo [Resumo].</w:t>
      </w:r>
    </w:p>
    <w:p w14:paraId="198AAF08" w14:textId="77777777" w:rsidR="003B3F0B" w:rsidRDefault="003B3F0B" w:rsidP="003B3F0B">
      <w:pPr>
        <w:pStyle w:val="Resumo"/>
      </w:pPr>
    </w:p>
    <w:p w14:paraId="78698943" w14:textId="77777777" w:rsidR="00CC6405" w:rsidRDefault="009002D4" w:rsidP="009002D4">
      <w:pPr>
        <w:pStyle w:val="Resumo"/>
      </w:pPr>
      <w:r>
        <w:t xml:space="preserve">Palavras-chaves: </w:t>
      </w:r>
      <w:r w:rsidR="00CC6405">
        <w:t>inserir até 5 palavras-chave, usando o estilo [Resumo].</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719706"/>
      <w:r w:rsidRPr="008F66F9">
        <w:lastRenderedPageBreak/>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431D322B" w14:textId="2C029525" w:rsidR="004B1B4C" w:rsidRPr="004B1B4C" w:rsidRDefault="004B1B4C" w:rsidP="000C30D6">
      <w:pPr>
        <w:pStyle w:val="Resumo"/>
      </w:pPr>
      <w:r w:rsidRPr="004B1B4C">
        <w:t>Inserir o resumo em ingl</w:t>
      </w:r>
      <w:r w:rsidR="003F5D4E">
        <w:t>ê</w:t>
      </w:r>
      <w:r w:rsidRPr="004B1B4C">
        <w:t>s (abstract) usando o estilo [Resumo].</w:t>
      </w:r>
    </w:p>
    <w:p w14:paraId="521A83D8" w14:textId="77777777" w:rsidR="000C30D6" w:rsidRPr="008F66F9" w:rsidRDefault="000C30D6" w:rsidP="000C30D6">
      <w:pPr>
        <w:pStyle w:val="Resumo"/>
      </w:pPr>
    </w:p>
    <w:p w14:paraId="5E40E8B5" w14:textId="4D422486" w:rsidR="004B1B4C" w:rsidRPr="004B1B4C" w:rsidRDefault="009002D4" w:rsidP="009002D4">
      <w:pPr>
        <w:pStyle w:val="Resumo"/>
      </w:pPr>
      <w:r w:rsidRPr="004B1B4C">
        <w:t xml:space="preserve">Keywords: </w:t>
      </w:r>
      <w:r w:rsidR="004B1B4C" w:rsidRPr="004B1B4C">
        <w:t>inserir até 5 palavras-chave em ingl</w:t>
      </w:r>
      <w:r w:rsidR="003F5D4E">
        <w:t>ê</w:t>
      </w:r>
      <w:r w:rsidR="004B1B4C" w:rsidRPr="004B1B4C">
        <w:t>s, usando o estilo [R</w:t>
      </w:r>
      <w:r w:rsidR="004B1B4C">
        <w:t>e</w:t>
      </w:r>
      <w:r w:rsidR="004B1B4C" w:rsidRPr="004B1B4C">
        <w:t>sumo].</w:t>
      </w:r>
    </w:p>
    <w:p w14:paraId="7B2C4F87" w14:textId="77777777" w:rsidR="009002D4" w:rsidRPr="004B1B4C" w:rsidRDefault="009002D4" w:rsidP="009002D4">
      <w:pPr>
        <w:pStyle w:val="Resumo"/>
      </w:pPr>
    </w:p>
    <w:p w14:paraId="6DF3DDD5" w14:textId="77777777" w:rsidR="00FB22B3" w:rsidRDefault="00FB22B3" w:rsidP="00A26017">
      <w:pPr>
        <w:pStyle w:val="TtuloSemndice"/>
        <w:outlineLvl w:val="0"/>
      </w:pPr>
      <w:r>
        <w:lastRenderedPageBreak/>
        <w:t>SUMÁRIO</w:t>
      </w:r>
    </w:p>
    <w:p w14:paraId="3F9234E2" w14:textId="77777777" w:rsidR="00FB22B3" w:rsidRDefault="00FB22B3"/>
    <w:p w14:paraId="45730266" w14:textId="71CBEC4F"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C5237">
          <w:rPr>
            <w:noProof/>
            <w:webHidden/>
          </w:rPr>
          <w:t>iii</w:t>
        </w:r>
        <w:r w:rsidR="00AC5237">
          <w:rPr>
            <w:noProof/>
            <w:webHidden/>
          </w:rPr>
          <w:fldChar w:fldCharType="end"/>
        </w:r>
      </w:hyperlink>
    </w:p>
    <w:p w14:paraId="682FE549" w14:textId="7D5DBA92"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C5237">
          <w:rPr>
            <w:noProof/>
            <w:webHidden/>
          </w:rPr>
          <w:t>iv</w:t>
        </w:r>
        <w:r w:rsidR="00AC5237">
          <w:rPr>
            <w:noProof/>
            <w:webHidden/>
          </w:rPr>
          <w:fldChar w:fldCharType="end"/>
        </w:r>
      </w:hyperlink>
    </w:p>
    <w:p w14:paraId="107C0062" w14:textId="61BB1BED"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C5237">
          <w:rPr>
            <w:noProof/>
            <w:webHidden/>
          </w:rPr>
          <w:t>vii</w:t>
        </w:r>
        <w:r w:rsidR="00AC5237">
          <w:rPr>
            <w:noProof/>
            <w:webHidden/>
          </w:rPr>
          <w:fldChar w:fldCharType="end"/>
        </w:r>
      </w:hyperlink>
    </w:p>
    <w:p w14:paraId="0027616F" w14:textId="1E392231"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C5237">
          <w:rPr>
            <w:noProof/>
            <w:webHidden/>
          </w:rPr>
          <w:t>viii</w:t>
        </w:r>
        <w:r w:rsidR="00AC5237">
          <w:rPr>
            <w:noProof/>
            <w:webHidden/>
          </w:rPr>
          <w:fldChar w:fldCharType="end"/>
        </w:r>
      </w:hyperlink>
    </w:p>
    <w:p w14:paraId="01D18AC9" w14:textId="3B016744"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C5237">
          <w:rPr>
            <w:noProof/>
            <w:webHidden/>
          </w:rPr>
          <w:t>ix</w:t>
        </w:r>
        <w:r w:rsidR="00AC5237">
          <w:rPr>
            <w:noProof/>
            <w:webHidden/>
          </w:rPr>
          <w:fldChar w:fldCharType="end"/>
        </w:r>
      </w:hyperlink>
    </w:p>
    <w:p w14:paraId="5EC601FB" w14:textId="21EC56A7"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C5237">
          <w:rPr>
            <w:noProof/>
            <w:webHidden/>
          </w:rPr>
          <w:t>x</w:t>
        </w:r>
        <w:r w:rsidR="00AC5237">
          <w:rPr>
            <w:noProof/>
            <w:webHidden/>
          </w:rPr>
          <w:fldChar w:fldCharType="end"/>
        </w:r>
      </w:hyperlink>
    </w:p>
    <w:p w14:paraId="6D46F4E7" w14:textId="14680B5C" w:rsidR="00AC5237" w:rsidRDefault="00723649">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C5237">
          <w:rPr>
            <w:noProof/>
            <w:webHidden/>
          </w:rPr>
          <w:t>1</w:t>
        </w:r>
        <w:r w:rsidR="00AC5237">
          <w:rPr>
            <w:noProof/>
            <w:webHidden/>
          </w:rPr>
          <w:fldChar w:fldCharType="end"/>
        </w:r>
      </w:hyperlink>
    </w:p>
    <w:p w14:paraId="562E3010" w14:textId="6B339F05"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C5237">
          <w:rPr>
            <w:webHidden/>
          </w:rPr>
          <w:t>1</w:t>
        </w:r>
        <w:r w:rsidR="00AC5237">
          <w:rPr>
            <w:webHidden/>
          </w:rPr>
          <w:fldChar w:fldCharType="end"/>
        </w:r>
      </w:hyperlink>
    </w:p>
    <w:p w14:paraId="44F6B040" w14:textId="082C4FB4"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r w:rsidR="00AC5237">
          <w:rPr>
            <w:webHidden/>
          </w:rPr>
          <w:fldChar w:fldCharType="begin"/>
        </w:r>
        <w:r w:rsidR="00AC5237">
          <w:rPr>
            <w:webHidden/>
          </w:rPr>
          <w:instrText xml:space="preserve"> PAGEREF _Toc68719713 \h </w:instrText>
        </w:r>
        <w:r w:rsidR="00AC5237">
          <w:rPr>
            <w:webHidden/>
          </w:rPr>
        </w:r>
        <w:r w:rsidR="00AC5237">
          <w:rPr>
            <w:webHidden/>
          </w:rPr>
          <w:fldChar w:fldCharType="separate"/>
        </w:r>
        <w:r w:rsidR="00AC5237">
          <w:rPr>
            <w:webHidden/>
          </w:rPr>
          <w:t>1</w:t>
        </w:r>
        <w:r w:rsidR="00AC5237">
          <w:rPr>
            <w:webHidden/>
          </w:rPr>
          <w:fldChar w:fldCharType="end"/>
        </w:r>
      </w:hyperlink>
    </w:p>
    <w:p w14:paraId="46D46A4E" w14:textId="5C5F4AAB"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AC5237">
          <w:rPr>
            <w:webHidden/>
          </w:rPr>
          <w:fldChar w:fldCharType="begin"/>
        </w:r>
        <w:r w:rsidR="00AC5237">
          <w:rPr>
            <w:webHidden/>
          </w:rPr>
          <w:instrText xml:space="preserve"> PAGEREF _Toc68719714 \h </w:instrText>
        </w:r>
        <w:r w:rsidR="00AC5237">
          <w:rPr>
            <w:webHidden/>
          </w:rPr>
        </w:r>
        <w:r w:rsidR="00AC5237">
          <w:rPr>
            <w:webHidden/>
          </w:rPr>
          <w:fldChar w:fldCharType="separate"/>
        </w:r>
        <w:r w:rsidR="00AC5237">
          <w:rPr>
            <w:webHidden/>
          </w:rPr>
          <w:t>3</w:t>
        </w:r>
        <w:r w:rsidR="00AC5237">
          <w:rPr>
            <w:webHidden/>
          </w:rPr>
          <w:fldChar w:fldCharType="end"/>
        </w:r>
      </w:hyperlink>
    </w:p>
    <w:p w14:paraId="5DFF111E" w14:textId="65E5C7B4"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5" w:history="1">
        <w:r w:rsidR="00AC5237" w:rsidRPr="006048FD">
          <w:rPr>
            <w:rStyle w:val="Hyperlink"/>
          </w:rPr>
          <w:t>1.4</w:t>
        </w:r>
        <w:r w:rsidR="00AC5237">
          <w:rPr>
            <w:rFonts w:asciiTheme="minorHAnsi" w:eastAsiaTheme="minorEastAsia" w:hAnsiTheme="minorHAnsi" w:cstheme="minorBidi"/>
            <w:smallCaps w:val="0"/>
            <w:szCs w:val="22"/>
          </w:rPr>
          <w:tab/>
        </w:r>
        <w:r w:rsidR="00AC5237" w:rsidRPr="006048FD">
          <w:rPr>
            <w:rStyle w:val="Hyperlink"/>
          </w:rPr>
          <w:t>Estrutura do documento</w:t>
        </w:r>
        <w:r w:rsidR="00AC5237">
          <w:rPr>
            <w:webHidden/>
          </w:rPr>
          <w:tab/>
        </w:r>
        <w:r w:rsidR="00AC5237">
          <w:rPr>
            <w:webHidden/>
          </w:rPr>
          <w:fldChar w:fldCharType="begin"/>
        </w:r>
        <w:r w:rsidR="00AC5237">
          <w:rPr>
            <w:webHidden/>
          </w:rPr>
          <w:instrText xml:space="preserve"> PAGEREF _Toc68719715 \h </w:instrText>
        </w:r>
        <w:r w:rsidR="00AC5237">
          <w:rPr>
            <w:webHidden/>
          </w:rPr>
        </w:r>
        <w:r w:rsidR="00AC5237">
          <w:rPr>
            <w:webHidden/>
          </w:rPr>
          <w:fldChar w:fldCharType="separate"/>
        </w:r>
        <w:r w:rsidR="00AC5237">
          <w:rPr>
            <w:webHidden/>
          </w:rPr>
          <w:t>3</w:t>
        </w:r>
        <w:r w:rsidR="00AC5237">
          <w:rPr>
            <w:webHidden/>
          </w:rPr>
          <w:fldChar w:fldCharType="end"/>
        </w:r>
      </w:hyperlink>
    </w:p>
    <w:p w14:paraId="1D40A37D" w14:textId="6A7A1715"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5</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16 \h </w:instrText>
        </w:r>
        <w:r w:rsidR="00AC5237">
          <w:rPr>
            <w:webHidden/>
          </w:rPr>
        </w:r>
        <w:r w:rsidR="00AC5237">
          <w:rPr>
            <w:webHidden/>
          </w:rPr>
          <w:fldChar w:fldCharType="separate"/>
        </w:r>
        <w:r w:rsidR="00AC5237">
          <w:rPr>
            <w:webHidden/>
          </w:rPr>
          <w:t>4</w:t>
        </w:r>
        <w:r w:rsidR="00AC5237">
          <w:rPr>
            <w:webHidden/>
          </w:rPr>
          <w:fldChar w:fldCharType="end"/>
        </w:r>
      </w:hyperlink>
    </w:p>
    <w:p w14:paraId="53CCA1FD" w14:textId="6B7D271E" w:rsidR="00AC5237" w:rsidRDefault="00723649">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AC5237">
          <w:rPr>
            <w:noProof/>
            <w:webHidden/>
          </w:rPr>
          <w:fldChar w:fldCharType="begin"/>
        </w:r>
        <w:r w:rsidR="00AC5237">
          <w:rPr>
            <w:noProof/>
            <w:webHidden/>
          </w:rPr>
          <w:instrText xml:space="preserve"> PAGEREF _Toc68719717 \h </w:instrText>
        </w:r>
        <w:r w:rsidR="00AC5237">
          <w:rPr>
            <w:noProof/>
            <w:webHidden/>
          </w:rPr>
        </w:r>
        <w:r w:rsidR="00AC5237">
          <w:rPr>
            <w:noProof/>
            <w:webHidden/>
          </w:rPr>
          <w:fldChar w:fldCharType="separate"/>
        </w:r>
        <w:r w:rsidR="00AC5237">
          <w:rPr>
            <w:noProof/>
            <w:webHidden/>
          </w:rPr>
          <w:t>5</w:t>
        </w:r>
        <w:r w:rsidR="00AC5237">
          <w:rPr>
            <w:noProof/>
            <w:webHidden/>
          </w:rPr>
          <w:fldChar w:fldCharType="end"/>
        </w:r>
      </w:hyperlink>
    </w:p>
    <w:p w14:paraId="6C6F4DDC" w14:textId="56AB5228"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AC5237">
          <w:rPr>
            <w:webHidden/>
          </w:rPr>
          <w:fldChar w:fldCharType="begin"/>
        </w:r>
        <w:r w:rsidR="00AC5237">
          <w:rPr>
            <w:webHidden/>
          </w:rPr>
          <w:instrText xml:space="preserve"> PAGEREF _Toc68719718 \h </w:instrText>
        </w:r>
        <w:r w:rsidR="00AC5237">
          <w:rPr>
            <w:webHidden/>
          </w:rPr>
        </w:r>
        <w:r w:rsidR="00AC5237">
          <w:rPr>
            <w:webHidden/>
          </w:rPr>
          <w:fldChar w:fldCharType="separate"/>
        </w:r>
        <w:r w:rsidR="00AC5237">
          <w:rPr>
            <w:webHidden/>
          </w:rPr>
          <w:t>5</w:t>
        </w:r>
        <w:r w:rsidR="00AC5237">
          <w:rPr>
            <w:webHidden/>
          </w:rPr>
          <w:fldChar w:fldCharType="end"/>
        </w:r>
      </w:hyperlink>
    </w:p>
    <w:p w14:paraId="050AE0CB" w14:textId="3C6BC288"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AC5237">
          <w:rPr>
            <w:webHidden/>
          </w:rPr>
          <w:fldChar w:fldCharType="begin"/>
        </w:r>
        <w:r w:rsidR="00AC5237">
          <w:rPr>
            <w:webHidden/>
          </w:rPr>
          <w:instrText xml:space="preserve"> PAGEREF _Toc68719719 \h </w:instrText>
        </w:r>
        <w:r w:rsidR="00AC5237">
          <w:rPr>
            <w:webHidden/>
          </w:rPr>
        </w:r>
        <w:r w:rsidR="00AC5237">
          <w:rPr>
            <w:webHidden/>
          </w:rPr>
          <w:fldChar w:fldCharType="separate"/>
        </w:r>
        <w:r w:rsidR="00AC5237">
          <w:rPr>
            <w:webHidden/>
          </w:rPr>
          <w:t>5</w:t>
        </w:r>
        <w:r w:rsidR="00AC5237">
          <w:rPr>
            <w:webHidden/>
          </w:rPr>
          <w:fldChar w:fldCharType="end"/>
        </w:r>
      </w:hyperlink>
    </w:p>
    <w:p w14:paraId="0D5E8691" w14:textId="471B18CA"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AC5237">
          <w:rPr>
            <w:webHidden/>
          </w:rPr>
          <w:fldChar w:fldCharType="begin"/>
        </w:r>
        <w:r w:rsidR="00AC5237">
          <w:rPr>
            <w:webHidden/>
          </w:rPr>
          <w:instrText xml:space="preserve"> PAGEREF _Toc68719720 \h </w:instrText>
        </w:r>
        <w:r w:rsidR="00AC5237">
          <w:rPr>
            <w:webHidden/>
          </w:rPr>
        </w:r>
        <w:r w:rsidR="00AC5237">
          <w:rPr>
            <w:webHidden/>
          </w:rPr>
          <w:fldChar w:fldCharType="separate"/>
        </w:r>
        <w:r w:rsidR="00AC5237">
          <w:rPr>
            <w:webHidden/>
          </w:rPr>
          <w:t>6</w:t>
        </w:r>
        <w:r w:rsidR="00AC5237">
          <w:rPr>
            <w:webHidden/>
          </w:rPr>
          <w:fldChar w:fldCharType="end"/>
        </w:r>
      </w:hyperlink>
    </w:p>
    <w:p w14:paraId="7E5D32B4" w14:textId="676C14A0"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1 \h </w:instrText>
        </w:r>
        <w:r w:rsidR="00AC5237">
          <w:rPr>
            <w:webHidden/>
          </w:rPr>
        </w:r>
        <w:r w:rsidR="00AC5237">
          <w:rPr>
            <w:webHidden/>
          </w:rPr>
          <w:fldChar w:fldCharType="separate"/>
        </w:r>
        <w:r w:rsidR="00AC5237">
          <w:rPr>
            <w:webHidden/>
          </w:rPr>
          <w:t>7</w:t>
        </w:r>
        <w:r w:rsidR="00AC5237">
          <w:rPr>
            <w:webHidden/>
          </w:rPr>
          <w:fldChar w:fldCharType="end"/>
        </w:r>
      </w:hyperlink>
    </w:p>
    <w:p w14:paraId="586F0EE9" w14:textId="49D8C6F3" w:rsidR="00AC5237" w:rsidRDefault="00723649">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AC5237">
          <w:rPr>
            <w:noProof/>
            <w:webHidden/>
          </w:rPr>
          <w:fldChar w:fldCharType="begin"/>
        </w:r>
        <w:r w:rsidR="00AC5237">
          <w:rPr>
            <w:noProof/>
            <w:webHidden/>
          </w:rPr>
          <w:instrText xml:space="preserve"> PAGEREF _Toc68719722 \h </w:instrText>
        </w:r>
        <w:r w:rsidR="00AC5237">
          <w:rPr>
            <w:noProof/>
            <w:webHidden/>
          </w:rPr>
        </w:r>
        <w:r w:rsidR="00AC5237">
          <w:rPr>
            <w:noProof/>
            <w:webHidden/>
          </w:rPr>
          <w:fldChar w:fldCharType="separate"/>
        </w:r>
        <w:r w:rsidR="00AC5237">
          <w:rPr>
            <w:noProof/>
            <w:webHidden/>
          </w:rPr>
          <w:t>8</w:t>
        </w:r>
        <w:r w:rsidR="00AC5237">
          <w:rPr>
            <w:noProof/>
            <w:webHidden/>
          </w:rPr>
          <w:fldChar w:fldCharType="end"/>
        </w:r>
      </w:hyperlink>
    </w:p>
    <w:p w14:paraId="379BF3A9" w14:textId="4D7FA8A2"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AC5237">
          <w:rPr>
            <w:webHidden/>
          </w:rPr>
          <w:fldChar w:fldCharType="begin"/>
        </w:r>
        <w:r w:rsidR="00AC5237">
          <w:rPr>
            <w:webHidden/>
          </w:rPr>
          <w:instrText xml:space="preserve"> PAGEREF _Toc68719723 \h </w:instrText>
        </w:r>
        <w:r w:rsidR="00AC5237">
          <w:rPr>
            <w:webHidden/>
          </w:rPr>
        </w:r>
        <w:r w:rsidR="00AC5237">
          <w:rPr>
            <w:webHidden/>
          </w:rPr>
          <w:fldChar w:fldCharType="separate"/>
        </w:r>
        <w:r w:rsidR="00AC5237">
          <w:rPr>
            <w:webHidden/>
          </w:rPr>
          <w:t>8</w:t>
        </w:r>
        <w:r w:rsidR="00AC5237">
          <w:rPr>
            <w:webHidden/>
          </w:rPr>
          <w:fldChar w:fldCharType="end"/>
        </w:r>
      </w:hyperlink>
    </w:p>
    <w:p w14:paraId="74DF6D43" w14:textId="43F920AF"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4 \h </w:instrText>
        </w:r>
        <w:r w:rsidR="00AC5237">
          <w:rPr>
            <w:webHidden/>
          </w:rPr>
        </w:r>
        <w:r w:rsidR="00AC5237">
          <w:rPr>
            <w:webHidden/>
          </w:rPr>
          <w:fldChar w:fldCharType="separate"/>
        </w:r>
        <w:r w:rsidR="00AC5237">
          <w:rPr>
            <w:webHidden/>
          </w:rPr>
          <w:t>8</w:t>
        </w:r>
        <w:r w:rsidR="00AC5237">
          <w:rPr>
            <w:webHidden/>
          </w:rPr>
          <w:fldChar w:fldCharType="end"/>
        </w:r>
      </w:hyperlink>
    </w:p>
    <w:p w14:paraId="3A6F9F7F" w14:textId="3C01217D" w:rsidR="00AC5237" w:rsidRDefault="00723649">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CAPÍTULO 4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AC5237">
          <w:rPr>
            <w:noProof/>
            <w:webHidden/>
          </w:rPr>
          <w:fldChar w:fldCharType="begin"/>
        </w:r>
        <w:r w:rsidR="00AC5237">
          <w:rPr>
            <w:noProof/>
            <w:webHidden/>
          </w:rPr>
          <w:instrText xml:space="preserve"> PAGEREF _Toc68719725 \h </w:instrText>
        </w:r>
        <w:r w:rsidR="00AC5237">
          <w:rPr>
            <w:noProof/>
            <w:webHidden/>
          </w:rPr>
        </w:r>
        <w:r w:rsidR="00AC5237">
          <w:rPr>
            <w:noProof/>
            <w:webHidden/>
          </w:rPr>
          <w:fldChar w:fldCharType="separate"/>
        </w:r>
        <w:r w:rsidR="00AC5237">
          <w:rPr>
            <w:noProof/>
            <w:webHidden/>
          </w:rPr>
          <w:t>9</w:t>
        </w:r>
        <w:r w:rsidR="00AC5237">
          <w:rPr>
            <w:noProof/>
            <w:webHidden/>
          </w:rPr>
          <w:fldChar w:fldCharType="end"/>
        </w:r>
      </w:hyperlink>
    </w:p>
    <w:p w14:paraId="6746A439" w14:textId="3BB7508E"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AC5237" w:rsidRPr="006048FD">
          <w:rPr>
            <w:rStyle w:val="Hyperlink"/>
          </w:rPr>
          <w:t>4.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AC5237">
          <w:rPr>
            <w:webHidden/>
          </w:rPr>
          <w:fldChar w:fldCharType="begin"/>
        </w:r>
        <w:r w:rsidR="00AC5237">
          <w:rPr>
            <w:webHidden/>
          </w:rPr>
          <w:instrText xml:space="preserve"> PAGEREF _Toc68719726 \h </w:instrText>
        </w:r>
        <w:r w:rsidR="00AC5237">
          <w:rPr>
            <w:webHidden/>
          </w:rPr>
        </w:r>
        <w:r w:rsidR="00AC5237">
          <w:rPr>
            <w:webHidden/>
          </w:rPr>
          <w:fldChar w:fldCharType="separate"/>
        </w:r>
        <w:r w:rsidR="00AC5237">
          <w:rPr>
            <w:webHidden/>
          </w:rPr>
          <w:t>9</w:t>
        </w:r>
        <w:r w:rsidR="00AC5237">
          <w:rPr>
            <w:webHidden/>
          </w:rPr>
          <w:fldChar w:fldCharType="end"/>
        </w:r>
      </w:hyperlink>
    </w:p>
    <w:p w14:paraId="1C171DCA" w14:textId="5EC7279D"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AC5237" w:rsidRPr="006048FD">
          <w:rPr>
            <w:rStyle w:val="Hyperlink"/>
          </w:rPr>
          <w:t>4.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AC5237">
          <w:rPr>
            <w:webHidden/>
          </w:rPr>
          <w:fldChar w:fldCharType="begin"/>
        </w:r>
        <w:r w:rsidR="00AC5237">
          <w:rPr>
            <w:webHidden/>
          </w:rPr>
          <w:instrText xml:space="preserve"> PAGEREF _Toc68719727 \h </w:instrText>
        </w:r>
        <w:r w:rsidR="00AC5237">
          <w:rPr>
            <w:webHidden/>
          </w:rPr>
        </w:r>
        <w:r w:rsidR="00AC5237">
          <w:rPr>
            <w:webHidden/>
          </w:rPr>
          <w:fldChar w:fldCharType="separate"/>
        </w:r>
        <w:r w:rsidR="00AC5237">
          <w:rPr>
            <w:webHidden/>
          </w:rPr>
          <w:t>9</w:t>
        </w:r>
        <w:r w:rsidR="00AC5237">
          <w:rPr>
            <w:webHidden/>
          </w:rPr>
          <w:fldChar w:fldCharType="end"/>
        </w:r>
      </w:hyperlink>
    </w:p>
    <w:p w14:paraId="3DDE8442" w14:textId="778C3CDF" w:rsidR="00AC5237" w:rsidRDefault="00723649">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AC5237" w:rsidRPr="006048FD">
          <w:rPr>
            <w:rStyle w:val="Hyperlink"/>
          </w:rPr>
          <w:t>4.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8 \h </w:instrText>
        </w:r>
        <w:r w:rsidR="00AC5237">
          <w:rPr>
            <w:webHidden/>
          </w:rPr>
        </w:r>
        <w:r w:rsidR="00AC5237">
          <w:rPr>
            <w:webHidden/>
          </w:rPr>
          <w:fldChar w:fldCharType="separate"/>
        </w:r>
        <w:r w:rsidR="00AC5237">
          <w:rPr>
            <w:webHidden/>
          </w:rPr>
          <w:t>10</w:t>
        </w:r>
        <w:r w:rsidR="00AC5237">
          <w:rPr>
            <w:webHidden/>
          </w:rPr>
          <w:fldChar w:fldCharType="end"/>
        </w:r>
      </w:hyperlink>
    </w:p>
    <w:p w14:paraId="1C84A275" w14:textId="68C7AFA7"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AC5237">
          <w:rPr>
            <w:noProof/>
            <w:webHidden/>
          </w:rPr>
          <w:fldChar w:fldCharType="begin"/>
        </w:r>
        <w:r w:rsidR="00AC5237">
          <w:rPr>
            <w:noProof/>
            <w:webHidden/>
          </w:rPr>
          <w:instrText xml:space="preserve"> PAGEREF _Toc68719729 \h </w:instrText>
        </w:r>
        <w:r w:rsidR="00AC5237">
          <w:rPr>
            <w:noProof/>
            <w:webHidden/>
          </w:rPr>
        </w:r>
        <w:r w:rsidR="00AC5237">
          <w:rPr>
            <w:noProof/>
            <w:webHidden/>
          </w:rPr>
          <w:fldChar w:fldCharType="separate"/>
        </w:r>
        <w:r w:rsidR="00AC5237">
          <w:rPr>
            <w:noProof/>
            <w:webHidden/>
          </w:rPr>
          <w:t>11</w:t>
        </w:r>
        <w:r w:rsidR="00AC5237">
          <w:rPr>
            <w:noProof/>
            <w:webHidden/>
          </w:rPr>
          <w:fldChar w:fldCharType="end"/>
        </w:r>
      </w:hyperlink>
    </w:p>
    <w:p w14:paraId="27592B1C" w14:textId="459E1BAC" w:rsidR="00AC5237" w:rsidRDefault="00723649">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AC5237">
          <w:rPr>
            <w:noProof/>
            <w:webHidden/>
          </w:rPr>
          <w:fldChar w:fldCharType="begin"/>
        </w:r>
        <w:r w:rsidR="00AC5237">
          <w:rPr>
            <w:noProof/>
            <w:webHidden/>
          </w:rPr>
          <w:instrText xml:space="preserve"> PAGEREF _Toc68719730 \h </w:instrText>
        </w:r>
        <w:r w:rsidR="00AC5237">
          <w:rPr>
            <w:noProof/>
            <w:webHidden/>
          </w:rPr>
        </w:r>
        <w:r w:rsidR="00AC5237">
          <w:rPr>
            <w:noProof/>
            <w:webHidden/>
          </w:rPr>
          <w:fldChar w:fldCharType="separate"/>
        </w:r>
        <w:r w:rsidR="00AC5237">
          <w:rPr>
            <w:noProof/>
            <w:webHidden/>
          </w:rPr>
          <w:t>14</w:t>
        </w:r>
        <w:r w:rsidR="00AC5237">
          <w:rPr>
            <w:noProof/>
            <w:webHidden/>
          </w:rPr>
          <w:fldChar w:fldCharType="end"/>
        </w:r>
      </w:hyperlink>
    </w:p>
    <w:p w14:paraId="22D7AB63" w14:textId="4C8D86F2" w:rsidR="00AC5237" w:rsidRDefault="00AC5237">
      <w:pPr>
        <w:pStyle w:val="Sumrio1"/>
        <w:tabs>
          <w:tab w:val="right" w:leader="dot" w:pos="9062"/>
        </w:tabs>
        <w:rPr>
          <w:rFonts w:asciiTheme="minorHAnsi" w:eastAsiaTheme="minorEastAsia" w:hAnsiTheme="minorHAnsi" w:cstheme="minorBidi"/>
          <w:b w:val="0"/>
          <w:caps w:val="0"/>
          <w:noProof/>
          <w:sz w:val="22"/>
          <w:szCs w:val="22"/>
        </w:rPr>
      </w:pPr>
    </w:p>
    <w:p w14:paraId="6BA2EEAF" w14:textId="46D6C31D" w:rsidR="00FB22B3" w:rsidRDefault="00A83C29" w:rsidP="00AC5237">
      <w:pPr>
        <w:pStyle w:val="CorpodeTexto0"/>
        <w:ind w:firstLine="0"/>
      </w:pPr>
      <w:r>
        <w:fldChar w:fldCharType="end"/>
      </w:r>
    </w:p>
    <w:p w14:paraId="571735BE" w14:textId="239CA85B" w:rsidR="000C0669" w:rsidRDefault="00FB22B3" w:rsidP="003B525B">
      <w:pPr>
        <w:pStyle w:val="TtuloComndice"/>
      </w:pPr>
      <w:bookmarkStart w:id="4" w:name="_Toc68719707"/>
      <w:r>
        <w:lastRenderedPageBreak/>
        <w:t>LISTA DE FIGURAS</w:t>
      </w:r>
      <w:bookmarkEnd w:id="4"/>
    </w:p>
    <w:p w14:paraId="4BF3613B" w14:textId="77777777" w:rsidR="003B525B" w:rsidRPr="003B525B" w:rsidRDefault="003B525B" w:rsidP="00957FFE">
      <w:pPr>
        <w:pStyle w:val="CorpodeTexto0"/>
      </w:pPr>
    </w:p>
    <w:p w14:paraId="18AD635E" w14:textId="4F530F11" w:rsidR="0059390A" w:rsidRPr="003B525B" w:rsidRDefault="00A83C29" w:rsidP="00957FFE">
      <w:pPr>
        <w:pStyle w:val="ndicedeilustraes"/>
        <w:tabs>
          <w:tab w:val="right" w:pos="9062"/>
        </w:tabs>
        <w:jc w:val="both"/>
        <w:rPr>
          <w:rFonts w:asciiTheme="minorHAnsi" w:eastAsiaTheme="minorEastAsia" w:hAnsiTheme="minorHAnsi" w:cstheme="minorBidi"/>
          <w:noProof/>
          <w:szCs w:val="22"/>
          <w:lang w:val="en-US"/>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w:t>
      </w:r>
      <w:r w:rsidR="003B525B" w:rsidRPr="003B525B">
        <w:t xml:space="preserve"> </w:t>
      </w:r>
      <w:r w:rsidR="003B525B" w:rsidRPr="003B525B">
        <w:rPr>
          <w:noProof/>
        </w:rPr>
        <w:t>Valorização do Bitcoin entre 04/03/2020 e 20/04/2021.</w:t>
      </w:r>
      <w:r w:rsidR="0059390A">
        <w:rPr>
          <w:noProof/>
        </w:rPr>
        <w:tab/>
      </w:r>
      <w:r w:rsidR="003B525B" w:rsidRPr="003B525B">
        <w:rPr>
          <w:noProof/>
          <w:lang w:val="en-US"/>
        </w:rPr>
        <w:t>4</w:t>
      </w:r>
    </w:p>
    <w:p w14:paraId="4A93CA3F" w14:textId="79E11263" w:rsidR="003B525B" w:rsidRPr="003B525B" w:rsidRDefault="0059390A" w:rsidP="00957FFE">
      <w:pPr>
        <w:pStyle w:val="ndicedeilustraes"/>
        <w:tabs>
          <w:tab w:val="right" w:pos="9062"/>
        </w:tabs>
        <w:jc w:val="both"/>
        <w:rPr>
          <w:noProof/>
        </w:rPr>
      </w:pPr>
      <w:r w:rsidRPr="003B525B">
        <w:rPr>
          <w:noProof/>
          <w:lang w:val="en-US"/>
        </w:rPr>
        <w:t xml:space="preserve">Figura </w:t>
      </w:r>
      <w:r w:rsidR="003B525B">
        <w:rPr>
          <w:noProof/>
          <w:lang w:val="en-US"/>
        </w:rPr>
        <w:t>1</w:t>
      </w:r>
      <w:r w:rsidRPr="003B525B">
        <w:rPr>
          <w:noProof/>
          <w:lang w:val="en-US"/>
        </w:rPr>
        <w:noBreakHyphen/>
      </w:r>
      <w:r w:rsidR="003B525B">
        <w:rPr>
          <w:noProof/>
          <w:lang w:val="en-US"/>
        </w:rPr>
        <w:t>2</w:t>
      </w:r>
      <w:r w:rsidRPr="003B525B">
        <w:rPr>
          <w:noProof/>
          <w:lang w:val="en-US"/>
        </w:rPr>
        <w:t>.</w:t>
      </w:r>
      <w:r w:rsidR="003B525B" w:rsidRPr="003B525B">
        <w:rPr>
          <w:noProof/>
          <w:lang w:val="en-US"/>
        </w:rPr>
        <w:t xml:space="preserve"> NFT de Beeple negociada na Christie’s: Everydays – The First 5000 Days.</w:t>
      </w:r>
      <w:r w:rsidR="003B525B">
        <w:rPr>
          <w:noProof/>
          <w:lang w:val="en-US"/>
        </w:rPr>
        <w:t xml:space="preserve">         </w:t>
      </w:r>
      <w:r w:rsidR="003B525B" w:rsidRPr="003B525B">
        <w:rPr>
          <w:noProof/>
        </w:rPr>
        <w:t>4</w:t>
      </w:r>
    </w:p>
    <w:p w14:paraId="48DC8A98" w14:textId="77777777" w:rsidR="00CE339D" w:rsidRDefault="003B525B" w:rsidP="00957FFE">
      <w:pPr>
        <w:pStyle w:val="ndicedeilustraes"/>
        <w:tabs>
          <w:tab w:val="right" w:pos="9062"/>
        </w:tabs>
        <w:jc w:val="both"/>
        <w:rPr>
          <w:noProof/>
        </w:rPr>
      </w:pPr>
      <w:r w:rsidRPr="003B525B">
        <w:rPr>
          <w:noProof/>
        </w:rPr>
        <w:t>Figura 1-3</w:t>
      </w:r>
      <w:r>
        <w:rPr>
          <w:noProof/>
        </w:rPr>
        <w:t>.</w:t>
      </w:r>
      <w:r w:rsidRPr="003B525B">
        <w:rPr>
          <w:noProof/>
        </w:rPr>
        <w:t xml:space="preserve"> 2020, o ano de maior impressão de dólares na história.</w:t>
      </w:r>
      <w:r w:rsidR="0059390A" w:rsidRPr="003B525B">
        <w:rPr>
          <w:noProof/>
        </w:rPr>
        <w:tab/>
      </w:r>
      <w:r w:rsidRPr="003B525B">
        <w:rPr>
          <w:noProof/>
        </w:rPr>
        <w:t>5</w:t>
      </w:r>
    </w:p>
    <w:p w14:paraId="0A082F23" w14:textId="77777777" w:rsidR="00957FFE" w:rsidRDefault="00CE339D" w:rsidP="00957FFE">
      <w:pPr>
        <w:pStyle w:val="ndicedeilustraes"/>
        <w:tabs>
          <w:tab w:val="right" w:pos="9062"/>
        </w:tabs>
        <w:jc w:val="both"/>
        <w:rPr>
          <w:rFonts w:cs="Arial"/>
          <w:noProof/>
          <w:szCs w:val="22"/>
        </w:rPr>
      </w:pPr>
      <w:r w:rsidRPr="00CE339D">
        <w:rPr>
          <w:rFonts w:cs="Arial"/>
          <w:noProof/>
          <w:szCs w:val="22"/>
        </w:rPr>
        <w:t xml:space="preserve">Figura </w:t>
      </w:r>
      <w:r>
        <w:rPr>
          <w:rFonts w:cs="Arial"/>
          <w:noProof/>
          <w:szCs w:val="22"/>
        </w:rPr>
        <w:t>2-1</w:t>
      </w:r>
      <w:r w:rsidRPr="00CE339D">
        <w:rPr>
          <w:rFonts w:cs="Arial"/>
          <w:noProof/>
          <w:szCs w:val="22"/>
        </w:rPr>
        <w:t xml:space="preserve">. </w:t>
      </w:r>
      <w:r>
        <w:rPr>
          <w:rFonts w:cs="Arial"/>
          <w:noProof/>
          <w:szCs w:val="22"/>
        </w:rPr>
        <w:t>Modelo para o Canvas da Proposta de Valor para Músicos.</w:t>
      </w:r>
      <w:r w:rsidR="00BF790E">
        <w:rPr>
          <w:rFonts w:cs="Arial"/>
          <w:noProof/>
          <w:szCs w:val="22"/>
        </w:rPr>
        <w:t xml:space="preserve">                                </w:t>
      </w:r>
      <w:r>
        <w:rPr>
          <w:rFonts w:cs="Arial"/>
          <w:noProof/>
          <w:szCs w:val="22"/>
        </w:rPr>
        <w:t xml:space="preserve"> </w:t>
      </w:r>
      <w:r w:rsidR="00BF790E">
        <w:rPr>
          <w:rFonts w:cs="Arial"/>
          <w:noProof/>
          <w:szCs w:val="22"/>
        </w:rPr>
        <w:t>7</w:t>
      </w:r>
    </w:p>
    <w:p w14:paraId="50B57030" w14:textId="338ED82E" w:rsidR="00CE339D" w:rsidRPr="00957FFE" w:rsidRDefault="00CE339D" w:rsidP="00957FFE">
      <w:pPr>
        <w:pStyle w:val="ndicedeilustraes"/>
        <w:tabs>
          <w:tab w:val="right" w:pos="9062"/>
        </w:tabs>
        <w:jc w:val="both"/>
        <w:rPr>
          <w:noProof/>
        </w:rPr>
      </w:pPr>
      <w:r w:rsidRPr="00CE339D">
        <w:rPr>
          <w:rFonts w:cs="Arial"/>
          <w:noProof/>
          <w:szCs w:val="22"/>
        </w:rPr>
        <w:t xml:space="preserve">Figura </w:t>
      </w:r>
      <w:r>
        <w:rPr>
          <w:rFonts w:cs="Arial"/>
          <w:noProof/>
          <w:szCs w:val="22"/>
        </w:rPr>
        <w:t>2-2</w:t>
      </w:r>
      <w:r w:rsidRPr="00CE339D">
        <w:rPr>
          <w:rFonts w:cs="Arial"/>
          <w:noProof/>
          <w:szCs w:val="22"/>
        </w:rPr>
        <w:t xml:space="preserve">. </w:t>
      </w:r>
      <w:r>
        <w:rPr>
          <w:rFonts w:cs="Arial"/>
          <w:noProof/>
          <w:szCs w:val="22"/>
        </w:rPr>
        <w:t>Modelo para o Canvas da Proposta de Valor para Consumidores.</w:t>
      </w:r>
      <w:r w:rsidR="00BF790E">
        <w:rPr>
          <w:rFonts w:cs="Arial"/>
          <w:noProof/>
          <w:szCs w:val="22"/>
        </w:rPr>
        <w:t xml:space="preserve">                       7</w:t>
      </w:r>
    </w:p>
    <w:p w14:paraId="331F5557" w14:textId="6CDCF595" w:rsidR="00957FFE" w:rsidRPr="00CE339D" w:rsidRDefault="00957FFE" w:rsidP="00957FFE">
      <w:pPr>
        <w:jc w:val="both"/>
        <w:rPr>
          <w:rFonts w:ascii="Arial" w:hAnsi="Arial" w:cs="Arial"/>
          <w:sz w:val="22"/>
          <w:szCs w:val="22"/>
        </w:rPr>
      </w:pPr>
      <w:r>
        <w:rPr>
          <w:rFonts w:ascii="Arial" w:hAnsi="Arial" w:cs="Arial"/>
          <w:sz w:val="22"/>
          <w:szCs w:val="22"/>
        </w:rPr>
        <w:t xml:space="preserve">Figura 3-1. Arquitetura Orientada a Serviços do projeto Diskify. Fonte: os Autores. </w:t>
      </w:r>
      <w:r>
        <w:rPr>
          <w:rFonts w:ascii="Arial" w:hAnsi="Arial" w:cs="Arial"/>
          <w:sz w:val="22"/>
          <w:szCs w:val="22"/>
        </w:rPr>
        <w:tab/>
        <w:t xml:space="preserve">     35</w:t>
      </w:r>
    </w:p>
    <w:p w14:paraId="51193FE7" w14:textId="77777777" w:rsidR="00CE339D" w:rsidRPr="00CE339D" w:rsidRDefault="00CE339D" w:rsidP="00957FFE">
      <w:pPr>
        <w:jc w:val="both"/>
        <w:rPr>
          <w:rFonts w:ascii="Arial" w:hAnsi="Arial" w:cs="Arial"/>
          <w:sz w:val="22"/>
          <w:szCs w:val="22"/>
        </w:rPr>
      </w:pPr>
    </w:p>
    <w:p w14:paraId="42162D00" w14:textId="77FCE84F" w:rsidR="00C60E91" w:rsidRPr="003B525B" w:rsidRDefault="00A83C29" w:rsidP="00957F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rPr>
      </w:pPr>
      <w:r>
        <w:fldChar w:fldCharType="end"/>
      </w:r>
    </w:p>
    <w:p w14:paraId="49B18D76" w14:textId="77777777" w:rsidR="00C60E91" w:rsidRPr="003B525B" w:rsidRDefault="00C60E91" w:rsidP="00C60E91">
      <w:pPr>
        <w:rPr>
          <w:rFonts w:ascii="Arial" w:hAnsi="Arial"/>
        </w:rPr>
      </w:pPr>
    </w:p>
    <w:p w14:paraId="3B8CC53A" w14:textId="77777777" w:rsidR="00C60E91" w:rsidRPr="003B525B" w:rsidRDefault="00C60E91" w:rsidP="00C60E91">
      <w:pPr>
        <w:rPr>
          <w:rFonts w:ascii="Arial" w:hAnsi="Arial"/>
        </w:rPr>
      </w:pPr>
    </w:p>
    <w:p w14:paraId="22772859" w14:textId="77777777" w:rsidR="00C60E91" w:rsidRPr="003B525B" w:rsidRDefault="00C60E91" w:rsidP="00C60E91">
      <w:pPr>
        <w:rPr>
          <w:rFonts w:ascii="Arial" w:hAnsi="Arial"/>
        </w:rPr>
      </w:pPr>
    </w:p>
    <w:p w14:paraId="5053B5D9" w14:textId="77777777" w:rsidR="00C60E91" w:rsidRPr="003B525B" w:rsidRDefault="00C60E91" w:rsidP="00C60E91">
      <w:pPr>
        <w:rPr>
          <w:rFonts w:ascii="Arial" w:hAnsi="Arial"/>
        </w:rPr>
      </w:pPr>
    </w:p>
    <w:p w14:paraId="367425AB" w14:textId="77777777" w:rsidR="00C60E91" w:rsidRPr="003B525B" w:rsidRDefault="00C60E91" w:rsidP="00C60E91">
      <w:pPr>
        <w:rPr>
          <w:rFonts w:ascii="Arial" w:hAnsi="Arial"/>
        </w:rPr>
      </w:pPr>
    </w:p>
    <w:p w14:paraId="20D5D0D0" w14:textId="77777777" w:rsidR="00FB22B3" w:rsidRPr="003B525B" w:rsidRDefault="00C60E91" w:rsidP="00C60E91">
      <w:pPr>
        <w:tabs>
          <w:tab w:val="left" w:pos="1050"/>
        </w:tabs>
        <w:rPr>
          <w:rFonts w:ascii="Arial" w:hAnsi="Arial"/>
        </w:rPr>
      </w:pPr>
      <w:r w:rsidRPr="003B525B">
        <w:rPr>
          <w:rFonts w:ascii="Arial" w:hAnsi="Arial"/>
        </w:rPr>
        <w:tab/>
      </w:r>
    </w:p>
    <w:p w14:paraId="45B87E2C" w14:textId="77777777" w:rsidR="00FB22B3" w:rsidRDefault="00FB22B3" w:rsidP="00A26017">
      <w:pPr>
        <w:pStyle w:val="TtuloComndice"/>
      </w:pPr>
      <w:bookmarkStart w:id="5" w:name="_Toc68719708"/>
      <w:r>
        <w:lastRenderedPageBreak/>
        <w:t>LISTA DE TABELAS</w:t>
      </w:r>
      <w:bookmarkEnd w:id="5"/>
    </w:p>
    <w:p w14:paraId="51CD4A2E" w14:textId="77777777" w:rsidR="008F66F9" w:rsidRPr="008F66F9" w:rsidRDefault="008F66F9" w:rsidP="008F66F9">
      <w:pPr>
        <w:pStyle w:val="CorpodeTexto0"/>
        <w:jc w:val="center"/>
      </w:pPr>
      <w:r>
        <w:t>[inserir o índice automático de Tabelas do WORD]</w:t>
      </w:r>
    </w:p>
    <w:p w14:paraId="4BA3ABA4" w14:textId="77777777" w:rsidR="000C0669" w:rsidRDefault="000C0669" w:rsidP="000C0669">
      <w:pPr>
        <w:pStyle w:val="CorpodeTexto0"/>
      </w:pPr>
    </w:p>
    <w:p w14:paraId="60FC7FC1" w14:textId="77777777" w:rsidR="000C0669" w:rsidRPr="000C0669" w:rsidRDefault="000C0669" w:rsidP="000C0669">
      <w:pPr>
        <w:pStyle w:val="CorpodeTexto0"/>
      </w:pPr>
    </w:p>
    <w:p w14:paraId="2FB38477" w14:textId="43280176" w:rsidR="0059390A"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1. Riscos do projeto.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59390A">
          <w:rPr>
            <w:noProof/>
            <w:webHidden/>
          </w:rPr>
          <w:t>10</w:t>
        </w:r>
        <w:r w:rsidR="0059390A">
          <w:rPr>
            <w:noProof/>
            <w:webHidden/>
          </w:rPr>
          <w:fldChar w:fldCharType="end"/>
        </w:r>
      </w:hyperlink>
    </w:p>
    <w:p w14:paraId="7E22E45C" w14:textId="14ED9B0E" w:rsidR="00FB22B3" w:rsidRPr="007B2EC7"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6272C264" w14:textId="08C0B14F" w:rsidR="000D3BE3" w:rsidRDefault="000D3BE3" w:rsidP="00872EDA">
      <w:pPr>
        <w:pStyle w:val="TtuloComndice"/>
      </w:pPr>
      <w:bookmarkStart w:id="6" w:name="_Toc68719709"/>
      <w:r>
        <w:lastRenderedPageBreak/>
        <w:t>LISTA DE QUADROS</w:t>
      </w:r>
      <w:bookmarkEnd w:id="6"/>
    </w:p>
    <w:p w14:paraId="67987315" w14:textId="2E763AF6" w:rsidR="000D3BE3" w:rsidRDefault="000D3BE3" w:rsidP="00872EDA">
      <w:pPr>
        <w:pStyle w:val="CorpodeTexto0"/>
      </w:pPr>
    </w:p>
    <w:p w14:paraId="0C806999" w14:textId="77777777" w:rsidR="000D3BE3" w:rsidRPr="008F66F9" w:rsidRDefault="000D3BE3" w:rsidP="000D3BE3">
      <w:pPr>
        <w:pStyle w:val="CorpodeTexto0"/>
        <w:jc w:val="center"/>
      </w:pPr>
    </w:p>
    <w:p w14:paraId="03B841DF" w14:textId="02E6AE1A" w:rsidR="003E5354" w:rsidRPr="00872EDA" w:rsidRDefault="000D3BE3" w:rsidP="00872EDA">
      <w:pPr>
        <w:pStyle w:val="ndicedeilustraes"/>
        <w:tabs>
          <w:tab w:val="right" w:leader="dot" w:pos="9062"/>
        </w:tabs>
        <w:rPr>
          <w:noProof/>
        </w:rPr>
      </w:pPr>
      <w:r>
        <w:fldChar w:fldCharType="begin"/>
      </w:r>
      <w:r>
        <w:instrText xml:space="preserve"> TOC \h \z \c "Quadro" </w:instrText>
      </w:r>
      <w:r>
        <w:fldChar w:fldCharType="separate"/>
      </w:r>
    </w:p>
    <w:p w14:paraId="3A6D9E11" w14:textId="724734FD" w:rsidR="00872EDA" w:rsidRDefault="00872EDA" w:rsidP="00467D4F">
      <w:pPr>
        <w:jc w:val="center"/>
        <w:rPr>
          <w:rFonts w:eastAsiaTheme="minorEastAsia"/>
        </w:rPr>
      </w:pPr>
      <w:r>
        <w:rPr>
          <w:rFonts w:eastAsiaTheme="minorEastAsia"/>
        </w:rPr>
        <w:t xml:space="preserve">Quadro 2-1   Resultado da Entrevista 1   - Músicos. Fonte: os Autores. ................................. </w:t>
      </w:r>
      <w:r w:rsidR="00BF790E">
        <w:rPr>
          <w:rFonts w:eastAsiaTheme="minorEastAsia"/>
        </w:rPr>
        <w:t xml:space="preserve"> 8</w:t>
      </w:r>
    </w:p>
    <w:p w14:paraId="1A55D755" w14:textId="646D4A7A" w:rsidR="00872EDA" w:rsidRDefault="00872EDA" w:rsidP="00467D4F">
      <w:pPr>
        <w:jc w:val="center"/>
        <w:rPr>
          <w:rFonts w:eastAsiaTheme="minorEastAsia"/>
        </w:rPr>
      </w:pPr>
      <w:r>
        <w:rPr>
          <w:rFonts w:eastAsiaTheme="minorEastAsia"/>
        </w:rPr>
        <w:t xml:space="preserve">Quadro 2-2   Resultado da Entrevista 2   - Músicos. Fonte: os Autores. ................................. </w:t>
      </w:r>
      <w:r w:rsidR="00BF790E">
        <w:rPr>
          <w:rFonts w:eastAsiaTheme="minorEastAsia"/>
        </w:rPr>
        <w:t xml:space="preserve"> 9</w:t>
      </w:r>
    </w:p>
    <w:p w14:paraId="6A329398" w14:textId="27BB9E59" w:rsidR="00872EDA" w:rsidRDefault="00872EDA" w:rsidP="00467D4F">
      <w:pPr>
        <w:jc w:val="center"/>
        <w:rPr>
          <w:rFonts w:eastAsiaTheme="minorEastAsia"/>
        </w:rPr>
      </w:pPr>
      <w:r>
        <w:rPr>
          <w:rFonts w:eastAsiaTheme="minorEastAsia"/>
        </w:rPr>
        <w:t>Quadro 2-3   Resultado da Entrevista 3   - Músicos. Fonte: os Autores. ................................</w:t>
      </w:r>
      <w:r w:rsidR="00BF790E">
        <w:rPr>
          <w:rFonts w:eastAsiaTheme="minorEastAsia"/>
        </w:rPr>
        <w:t xml:space="preserve"> 11</w:t>
      </w:r>
    </w:p>
    <w:p w14:paraId="31552581" w14:textId="6830EFAA" w:rsidR="00872EDA" w:rsidRDefault="00872EDA" w:rsidP="00467D4F">
      <w:pPr>
        <w:jc w:val="center"/>
        <w:rPr>
          <w:rFonts w:eastAsiaTheme="minorEastAsia"/>
        </w:rPr>
      </w:pPr>
      <w:r>
        <w:rPr>
          <w:rFonts w:eastAsiaTheme="minorEastAsia"/>
        </w:rPr>
        <w:t>Quadro 2-4   Resultado da Entrevista 4   - Músicos. Fonte: os Autores. ................................</w:t>
      </w:r>
      <w:r w:rsidR="00BF790E">
        <w:rPr>
          <w:rFonts w:eastAsiaTheme="minorEastAsia"/>
        </w:rPr>
        <w:t xml:space="preserve"> 12</w:t>
      </w:r>
    </w:p>
    <w:p w14:paraId="2A8CA64C" w14:textId="07F4947F" w:rsidR="00872EDA" w:rsidRDefault="00872EDA" w:rsidP="00467D4F">
      <w:pPr>
        <w:jc w:val="center"/>
        <w:rPr>
          <w:rFonts w:eastAsiaTheme="minorEastAsia"/>
        </w:rPr>
      </w:pPr>
      <w:r>
        <w:rPr>
          <w:rFonts w:eastAsiaTheme="minorEastAsia"/>
        </w:rPr>
        <w:t>Quadro 2-5   Resultado da Entrevista 5   - Músicos. Fonte: os Autores. ................................</w:t>
      </w:r>
      <w:r w:rsidR="00467D4F">
        <w:rPr>
          <w:rFonts w:eastAsiaTheme="minorEastAsia"/>
        </w:rPr>
        <w:t xml:space="preserve"> 14</w:t>
      </w:r>
    </w:p>
    <w:p w14:paraId="2200F8C4" w14:textId="0790BE35" w:rsidR="003E5354" w:rsidRDefault="00872EDA" w:rsidP="00467D4F">
      <w:pPr>
        <w:jc w:val="center"/>
        <w:rPr>
          <w:rFonts w:eastAsiaTheme="minorEastAsia"/>
        </w:rPr>
      </w:pPr>
      <w:r>
        <w:rPr>
          <w:rFonts w:eastAsiaTheme="minorEastAsia"/>
        </w:rPr>
        <w:t>Quadro 2-6   Resultado da Entrevista 6   - Músicos. Fonte: os Autores. ................................</w:t>
      </w:r>
      <w:r w:rsidR="00467D4F">
        <w:rPr>
          <w:rFonts w:eastAsiaTheme="minorEastAsia"/>
        </w:rPr>
        <w:t xml:space="preserve"> 16</w:t>
      </w:r>
    </w:p>
    <w:p w14:paraId="166C2106" w14:textId="2AC6C360" w:rsidR="003E5354" w:rsidRDefault="003E5354" w:rsidP="00467D4F">
      <w:pPr>
        <w:jc w:val="center"/>
        <w:rPr>
          <w:rFonts w:eastAsiaTheme="minorEastAsia"/>
        </w:rPr>
      </w:pPr>
      <w:r>
        <w:rPr>
          <w:rFonts w:eastAsiaTheme="minorEastAsia"/>
        </w:rPr>
        <w:t xml:space="preserve">Quadro 2-7   Resultado da Entrevista 7 </w:t>
      </w:r>
      <w:r w:rsidR="00872EDA">
        <w:rPr>
          <w:rFonts w:eastAsiaTheme="minorEastAsia"/>
        </w:rPr>
        <w:t xml:space="preserve">  </w:t>
      </w:r>
      <w:r>
        <w:rPr>
          <w:rFonts w:eastAsiaTheme="minorEastAsia"/>
        </w:rPr>
        <w:t>- Músicos. Fonte: os Autores. .</w:t>
      </w:r>
      <w:r w:rsidR="00872EDA">
        <w:rPr>
          <w:rFonts w:eastAsiaTheme="minorEastAsia"/>
        </w:rPr>
        <w:t>..</w:t>
      </w:r>
      <w:r>
        <w:rPr>
          <w:rFonts w:eastAsiaTheme="minorEastAsia"/>
        </w:rPr>
        <w:t>.............................</w:t>
      </w:r>
      <w:r w:rsidR="00467D4F">
        <w:rPr>
          <w:rFonts w:eastAsiaTheme="minorEastAsia"/>
        </w:rPr>
        <w:t xml:space="preserve"> 18</w:t>
      </w:r>
    </w:p>
    <w:p w14:paraId="441DE370" w14:textId="6A63A8DE" w:rsidR="003E5354" w:rsidRPr="003E5354" w:rsidRDefault="003E5354" w:rsidP="00467D4F">
      <w:pPr>
        <w:jc w:val="center"/>
        <w:rPr>
          <w:rFonts w:eastAsiaTheme="minorEastAsia"/>
        </w:rPr>
      </w:pPr>
      <w:r>
        <w:rPr>
          <w:rFonts w:eastAsiaTheme="minorEastAsia"/>
        </w:rPr>
        <w:t>Quadro 2-8   Resultado da Entrevista 8   - Consumidores. Fonte: os Autores. .....................</w:t>
      </w:r>
      <w:r w:rsidR="00467D4F">
        <w:rPr>
          <w:rFonts w:eastAsiaTheme="minorEastAsia"/>
        </w:rPr>
        <w:t xml:space="preserve">  19</w:t>
      </w:r>
    </w:p>
    <w:p w14:paraId="0FAEE899" w14:textId="1493EEAA" w:rsidR="003E5354" w:rsidRPr="003E5354" w:rsidRDefault="003E5354" w:rsidP="00467D4F">
      <w:pPr>
        <w:jc w:val="center"/>
        <w:rPr>
          <w:rFonts w:eastAsiaTheme="minorEastAsia"/>
        </w:rPr>
      </w:pPr>
      <w:r>
        <w:rPr>
          <w:rFonts w:eastAsiaTheme="minorEastAsia"/>
        </w:rPr>
        <w:t>Quadro 2-9   Resultado da Entrevista 9   - Consumidores. Fonte: os Autores. .....................</w:t>
      </w:r>
      <w:r w:rsidR="00467D4F">
        <w:rPr>
          <w:rFonts w:eastAsiaTheme="minorEastAsia"/>
        </w:rPr>
        <w:t xml:space="preserve">  21</w:t>
      </w:r>
    </w:p>
    <w:p w14:paraId="2258718D" w14:textId="09402906" w:rsidR="003E5354" w:rsidRPr="003E5354" w:rsidRDefault="003E5354" w:rsidP="00467D4F">
      <w:pPr>
        <w:jc w:val="center"/>
        <w:rPr>
          <w:rFonts w:eastAsiaTheme="minorEastAsia"/>
        </w:rPr>
      </w:pPr>
      <w:r>
        <w:rPr>
          <w:rFonts w:eastAsiaTheme="minorEastAsia"/>
        </w:rPr>
        <w:t>Quadro 2-10 Resultado da Entrevista 10 - Consumidores. Fonte: os Autores. ......................</w:t>
      </w:r>
      <w:r w:rsidR="00467D4F">
        <w:rPr>
          <w:rFonts w:eastAsiaTheme="minorEastAsia"/>
        </w:rPr>
        <w:t xml:space="preserve"> 22</w:t>
      </w:r>
    </w:p>
    <w:p w14:paraId="3608E9CB" w14:textId="1AB33C18" w:rsidR="003E5354" w:rsidRPr="003E5354" w:rsidRDefault="003E5354" w:rsidP="00467D4F">
      <w:pPr>
        <w:jc w:val="center"/>
        <w:rPr>
          <w:rFonts w:eastAsiaTheme="minorEastAsia"/>
        </w:rPr>
      </w:pPr>
      <w:r>
        <w:rPr>
          <w:rFonts w:eastAsiaTheme="minorEastAsia"/>
        </w:rPr>
        <w:t>Quadro 2-11 Resultado da Entrevista 11 - Consumidores. Fonte: os Autores. ......................</w:t>
      </w:r>
      <w:r w:rsidR="00467D4F">
        <w:rPr>
          <w:rFonts w:eastAsiaTheme="minorEastAsia"/>
        </w:rPr>
        <w:t xml:space="preserve"> 24</w:t>
      </w:r>
    </w:p>
    <w:p w14:paraId="6DC7BADC" w14:textId="0CB2389E" w:rsidR="003E5354" w:rsidRPr="003E5354" w:rsidRDefault="003E5354" w:rsidP="00467D4F">
      <w:pPr>
        <w:jc w:val="center"/>
        <w:rPr>
          <w:rFonts w:eastAsiaTheme="minorEastAsia"/>
        </w:rPr>
      </w:pPr>
      <w:r>
        <w:rPr>
          <w:rFonts w:eastAsiaTheme="minorEastAsia"/>
        </w:rPr>
        <w:t>Quadro 2-12 Resultado da Entrevista 12 - Consumidores. Fonte: os Autores. ......................</w:t>
      </w:r>
      <w:r w:rsidR="00467D4F">
        <w:rPr>
          <w:rFonts w:eastAsiaTheme="minorEastAsia"/>
        </w:rPr>
        <w:t xml:space="preserve"> 25</w:t>
      </w:r>
    </w:p>
    <w:p w14:paraId="35F038D7" w14:textId="5CAC6D08" w:rsidR="003E5354" w:rsidRPr="003E5354" w:rsidRDefault="003E5354" w:rsidP="00467D4F">
      <w:pPr>
        <w:jc w:val="center"/>
        <w:rPr>
          <w:rFonts w:eastAsiaTheme="minorEastAsia"/>
        </w:rPr>
      </w:pPr>
      <w:r>
        <w:rPr>
          <w:rFonts w:eastAsiaTheme="minorEastAsia"/>
        </w:rPr>
        <w:t>Quadro 2-13 Resultado da Entrevista 13 - Consumidores. Fonte: os Autores. ......................</w:t>
      </w:r>
      <w:r w:rsidR="00467D4F">
        <w:rPr>
          <w:rFonts w:eastAsiaTheme="minorEastAsia"/>
        </w:rPr>
        <w:t xml:space="preserve"> 27</w:t>
      </w:r>
    </w:p>
    <w:p w14:paraId="32C49F7F" w14:textId="2D23656D" w:rsidR="003E5354" w:rsidRDefault="003E5354" w:rsidP="00467D4F">
      <w:pPr>
        <w:jc w:val="center"/>
        <w:rPr>
          <w:rFonts w:eastAsiaTheme="minorEastAsia"/>
        </w:rPr>
      </w:pPr>
      <w:r>
        <w:rPr>
          <w:rFonts w:eastAsiaTheme="minorEastAsia"/>
        </w:rPr>
        <w:t>Quadro 2-14 Resultado da Entrevista 14 - Consumidores. Fonte: os Autores. ......................</w:t>
      </w:r>
      <w:r w:rsidR="00467D4F">
        <w:rPr>
          <w:rFonts w:eastAsiaTheme="minorEastAsia"/>
        </w:rPr>
        <w:t xml:space="preserve"> 28</w:t>
      </w:r>
    </w:p>
    <w:p w14:paraId="197E9677" w14:textId="2A3CD626" w:rsidR="003E5354" w:rsidRPr="003E5354" w:rsidRDefault="003E5354" w:rsidP="00467D4F">
      <w:pPr>
        <w:jc w:val="center"/>
        <w:rPr>
          <w:rFonts w:eastAsiaTheme="minorEastAsia"/>
        </w:rPr>
      </w:pPr>
      <w:r>
        <w:rPr>
          <w:rFonts w:eastAsiaTheme="minorEastAsia"/>
        </w:rPr>
        <w:t>Quadro 2-15 Resultado da Entrevista 15 - Consumidores. Fonte: os Autores. ......................</w:t>
      </w:r>
      <w:r w:rsidR="00467D4F">
        <w:rPr>
          <w:rFonts w:eastAsiaTheme="minorEastAsia"/>
        </w:rPr>
        <w:t xml:space="preserve"> 30</w:t>
      </w:r>
    </w:p>
    <w:p w14:paraId="5E83D707" w14:textId="4CB92FD8" w:rsidR="000D3BE3" w:rsidRDefault="000D3BE3" w:rsidP="00872EDA">
      <w:pPr>
        <w:pStyle w:val="Legenda"/>
        <w:keepNext/>
        <w:jc w:val="left"/>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4F92D28A" w14:textId="5CA1D64A" w:rsidR="00150F96" w:rsidRDefault="00150F96" w:rsidP="00150F96">
      <w:pPr>
        <w:pStyle w:val="ListadeAbreviaturas"/>
      </w:pPr>
      <w:r>
        <w:t>Moeda fiat</w:t>
      </w:r>
      <w:r w:rsidR="00FC0C5A" w:rsidRPr="00997ABD">
        <w:tab/>
      </w:r>
      <w:r w:rsidR="00FC0C5A" w:rsidRPr="00997ABD">
        <w:tab/>
      </w:r>
      <w:r>
        <w:t>Moeda fiduciária, uma moeda não lastreada a um metal.</w:t>
      </w:r>
    </w:p>
    <w:p w14:paraId="47A6B251" w14:textId="33715E79" w:rsidR="0012252E" w:rsidRDefault="0012252E" w:rsidP="00150F96">
      <w:pPr>
        <w:pStyle w:val="ListadeAbreviaturas"/>
      </w:pPr>
      <w:r>
        <w:t>AWS</w:t>
      </w:r>
      <w:r>
        <w:tab/>
      </w:r>
      <w:r>
        <w:tab/>
      </w:r>
      <w:r>
        <w:tab/>
      </w:r>
      <w:r w:rsidRPr="00AC5A2A">
        <w:rPr>
          <w:i/>
          <w:iCs/>
        </w:rPr>
        <w:t>Amazon Web Services</w:t>
      </w:r>
      <w:r>
        <w:t xml:space="preserve"> (Serviços Web da Amazon).</w:t>
      </w:r>
    </w:p>
    <w:p w14:paraId="0F148E1B" w14:textId="35E922F3" w:rsidR="00150F96" w:rsidRPr="00997ABD" w:rsidRDefault="00150F96" w:rsidP="00150F96">
      <w:pPr>
        <w:pStyle w:val="ListadeAbreviaturas"/>
      </w:pPr>
      <w:r>
        <w:t>DeFi</w:t>
      </w:r>
      <w:r>
        <w:tab/>
      </w:r>
      <w:r>
        <w:tab/>
      </w:r>
      <w:r>
        <w:tab/>
      </w:r>
      <w:r w:rsidRPr="00AC5A2A">
        <w:rPr>
          <w:i/>
          <w:iCs/>
        </w:rPr>
        <w:t>Decentralized Finance</w:t>
      </w:r>
      <w:r>
        <w:t xml:space="preserve"> (Finanças decentralizadas).</w:t>
      </w:r>
    </w:p>
    <w:p w14:paraId="0C6FDF76" w14:textId="052104BB" w:rsidR="00FB22B3" w:rsidRDefault="00150F96" w:rsidP="00150F96">
      <w:pPr>
        <w:pStyle w:val="CorpodeTexto0"/>
        <w:ind w:firstLine="0"/>
        <w:rPr>
          <w:lang w:val="en-US"/>
        </w:rPr>
      </w:pPr>
      <w:r w:rsidRPr="00150F96">
        <w:rPr>
          <w:lang w:val="en-US"/>
        </w:rPr>
        <w:t>NFT</w:t>
      </w:r>
      <w:r w:rsidRPr="00150F96">
        <w:rPr>
          <w:lang w:val="en-US"/>
        </w:rPr>
        <w:tab/>
      </w:r>
      <w:r w:rsidRPr="00150F96">
        <w:rPr>
          <w:lang w:val="en-US"/>
        </w:rPr>
        <w:tab/>
      </w:r>
      <w:r w:rsidRPr="00150F96">
        <w:rPr>
          <w:lang w:val="en-US"/>
        </w:rPr>
        <w:tab/>
      </w:r>
      <w:r w:rsidRPr="00150F96">
        <w:rPr>
          <w:i/>
          <w:iCs/>
          <w:lang w:val="en-US"/>
        </w:rPr>
        <w:t xml:space="preserve">Non-fungible Token </w:t>
      </w:r>
      <w:r w:rsidRPr="00150F96">
        <w:rPr>
          <w:lang w:val="en-US"/>
        </w:rPr>
        <w:t>(To</w:t>
      </w:r>
      <w:r>
        <w:rPr>
          <w:lang w:val="en-US"/>
        </w:rPr>
        <w:t>ken não-fungível).</w:t>
      </w:r>
    </w:p>
    <w:p w14:paraId="5EBF1A9A" w14:textId="20F1AB00" w:rsidR="00AC5A2A" w:rsidRPr="00AC5A2A" w:rsidRDefault="00AC5A2A" w:rsidP="00150F96">
      <w:pPr>
        <w:pStyle w:val="CorpodeTexto0"/>
        <w:ind w:firstLine="0"/>
      </w:pPr>
      <w:r w:rsidRPr="00AC5A2A">
        <w:t>SOA</w:t>
      </w:r>
      <w:r w:rsidRPr="00AC5A2A">
        <w:tab/>
      </w:r>
      <w:r w:rsidRPr="00AC5A2A">
        <w:tab/>
      </w:r>
      <w:r w:rsidRPr="00AC5A2A">
        <w:tab/>
      </w:r>
      <w:r w:rsidRPr="00AC5A2A">
        <w:rPr>
          <w:i/>
          <w:iCs/>
        </w:rPr>
        <w:t xml:space="preserve">Service-Oriented Architecture </w:t>
      </w:r>
      <w:r w:rsidRPr="00AC5A2A">
        <w:t xml:space="preserve"> (Arquitetura orientada a serviço</w:t>
      </w:r>
      <w:r>
        <w:t>s</w:t>
      </w:r>
      <w:r w:rsidRPr="00AC5A2A">
        <w:t>)</w:t>
      </w:r>
      <w:r>
        <w:t>.</w:t>
      </w:r>
      <w:r w:rsidRPr="00AC5A2A">
        <w:t xml:space="preserve"> </w:t>
      </w:r>
    </w:p>
    <w:p w14:paraId="3ADC5F20" w14:textId="77777777" w:rsidR="00FB22B3" w:rsidRPr="00AC5A2A" w:rsidRDefault="00FB22B3" w:rsidP="007B2EC7">
      <w:pPr>
        <w:pStyle w:val="CorpodeTexto0"/>
      </w:pPr>
    </w:p>
    <w:p w14:paraId="333A1D60" w14:textId="77777777" w:rsidR="00FB22B3" w:rsidRPr="00AC5A2A" w:rsidRDefault="00FB22B3" w:rsidP="007B2EC7">
      <w:pPr>
        <w:pStyle w:val="CorpodeTexto0"/>
        <w:sectPr w:rsidR="00FB22B3" w:rsidRPr="00AC5A2A"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60F7AB1B" w14:textId="51072A5E" w:rsidR="006476D8" w:rsidRDefault="00C767DA" w:rsidP="00D221C9">
      <w:pPr>
        <w:pStyle w:val="CorpodeTexto0"/>
      </w:pPr>
      <w:r>
        <w:t>Desde 8 de março de 2020, o mercado de criptomoedas tem crescido e atingindo máximas históricas mensalmente. A procura por esses tipos de ativos aumentou devido à preocupação de investidores com o futuro da economia em meio à corrente situação pandêmica. Os motivos que os levam a optar por essas moedas são, geralmente, desconfiança do lastro de suas moedas fiat</w:t>
      </w:r>
      <w:r w:rsidR="006476D8">
        <w:t xml:space="preserve"> – isso deve-se à quebra do acordo de Bretton Woods em 15 de agosto de 1971: quando o governo do presidente americano, Richard Nixon, encerrou a convertibilidade do dólar em ouro; até antes dessa mudança, um cidadão americano poderia ir ao banco e trocar cada dólar que tivesse por uma </w:t>
      </w:r>
      <w:r w:rsidR="0004333A">
        <w:t>quantia</w:t>
      </w:r>
      <w:r w:rsidR="006476D8">
        <w:t xml:space="preserve"> </w:t>
      </w:r>
      <w:r w:rsidR="00081466">
        <w:t>em</w:t>
      </w:r>
      <w:r w:rsidR="0004333A">
        <w:t xml:space="preserve"> gramas de ouro </w:t>
      </w:r>
      <w:r w:rsidR="006476D8">
        <w:t>fixa. Perceba que, a partir deste momento, o dólar se torna uma moeda fiduciária (moeda fiat), uma moeda sem lastro em algum metal precioso, como ouro ou prata, mas com lastro na confiança de seus usuários em quem as emite</w:t>
      </w:r>
      <w:r w:rsidR="0093315E">
        <w:t>, bancos centrais em serviço do Estado</w:t>
      </w:r>
      <w:r w:rsidR="006476D8">
        <w:t xml:space="preserve">. </w:t>
      </w:r>
      <w:r w:rsidR="0093315E">
        <w:t xml:space="preserve">Países como Japão, Suíça e Rússia compraram ouro dos Estados Unidos pós o rompimento do sistema de Bretton Woods para ficaram independentes de crises americanas e possuírem reservas de valor próprias. Os eventos ocorridos em 2020 com relação à COVID-19 não possuem precedentes históricos, estamos mais conectados e sintonizados nas notícias sobre o que está acontecendo ao redor do mundo. Como muitas empresas foram fechadas temporariamente e outras para sempre, pessoas ficaram sem empregos e precisavam de subsídios para se manter durante esse período, de janeiro a junho do mesmo ano, mais de 20% de todo o dinheiro existente em 2019 foi impresso, isso implica </w:t>
      </w:r>
      <w:r w:rsidR="0084274E">
        <w:t>em</w:t>
      </w:r>
      <w:r w:rsidR="0093315E">
        <w:t xml:space="preserve"> todas as reservas físicas até en</w:t>
      </w:r>
      <w:r w:rsidR="0084274E">
        <w:t xml:space="preserve">tão se desvalorizando o equivalente em porcentagem; pois imprimir dinheiro não é gerar valor, e inflacionar não equivale em estimular o consumo. Fatos como este impulsionam investidores mais conservadores a buscarem alternativas fora de seu perfil de risco para proteger seu capital, a busca por moedas deflacionárias como o Bitcoin – uma moeda deflacionária é um ativo que tende a se manter em quantidade limitada e escassa, ou seja, a oferta da moeda é fixa e a demanda por </w:t>
      </w:r>
      <w:r w:rsidR="0084274E">
        <w:lastRenderedPageBreak/>
        <w:t>ela tende a aumentar com o tempo; no caso do bitcoin, por ser a primeira delas, muitos mineradores armazenaram suas moedas em discos rígidos ou em carteiras aos quais perderam o acesso, portanto, na prática, ainda que o número máximo de bitcoins seja 21 milhões de moedas, há um número menor delas em circulação – o que co</w:t>
      </w:r>
      <w:r w:rsidR="00B60DA1">
        <w:t>rrobora com o aspecto deflacionário e a propulsiona em termos de valor de mercado</w:t>
      </w:r>
      <w:r w:rsidR="001910FE">
        <w:t>; muitos críticos afirmam que o bitcoin, em especial, é uma pirâmide financeira e que precisa de lastro do Estado para funcionar, porém, não percebem que o lastro do bitcoin remanesce na matemática pois o abastecimento da moeda é fixo e ela mantém os registros das trocas entre usuários na blockchain, evitando que transações falsas sejam realizadas. Afinal, o objetivo de uma moeda é facilitar trocas e manter suas reservas de valor.</w:t>
      </w:r>
    </w:p>
    <w:p w14:paraId="1ADBB7EA" w14:textId="10F8AD2F" w:rsidR="00551A29" w:rsidRDefault="00B60DA1" w:rsidP="00551A29">
      <w:pPr>
        <w:pStyle w:val="CorpodeTexto0"/>
      </w:pPr>
      <w:r>
        <w:t>Considerando as criptomoedas (de</w:t>
      </w:r>
      <w:r w:rsidR="003D7A94">
        <w:t>s</w:t>
      </w:r>
      <w:r>
        <w:t xml:space="preserve">centralizadas) como o futuro da economia, aplicações de finanças decentralizadas (DeFi – decentralized finance) e NFTs obtiveram um enfoque da comunidade de investidores cripto, tendo aumentado o seu valor de mercado </w:t>
      </w:r>
      <w:r w:rsidR="001910FE">
        <w:t xml:space="preserve">durante a pandemia </w:t>
      </w:r>
      <w:r>
        <w:t xml:space="preserve">também. </w:t>
      </w:r>
      <w:r w:rsidR="00226A99">
        <w:t>Elas visam a remover um intermediário de produtos financeiros, tornando o indivíduo em seu próprio banco ou corretora. NFTs, tokens não fun</w:t>
      </w:r>
      <w:r w:rsidR="005E15E1">
        <w:t>g</w:t>
      </w:r>
      <w:r w:rsidR="00226A99">
        <w:t xml:space="preserve">íveis, são colecionáveis com direito de propriedade: o uso deles tem sido adotado por fãs da arte moderna, sendo muitas obras digitais salvas em rede blockchain e suas NFTs negociadas entre usuários. O artista conhecido como Beeple leiloou uma de suas artes digitais por </w:t>
      </w:r>
      <w:r w:rsidR="007C2BC8">
        <w:t>69</w:t>
      </w:r>
      <w:r w:rsidR="00226A99">
        <w:t xml:space="preserve"> milhões </w:t>
      </w:r>
      <w:r w:rsidR="00925F68">
        <w:t xml:space="preserve">de dólares </w:t>
      </w:r>
      <w:r w:rsidR="00226A99">
        <w:t>na casa de leilão Christie’s em 11 de março de 2021, ele está entre os três artistas vivos mais valiosos atualmente. Uma pergunta recorrente é por que alguém compraria uma imagem que pode ser facilmente replicada ou por que alguém pagaria para ter algo que pode ver gratuitamente; a resposta para esse tipo de comportamento é que as pessoas são coletoras, gostam de colecionar objetos mais pelo valor que veem neles do que uma finalidade ou utilidade tão somente, pois o valor de objetos é sempre subjetivo e está fora dele à mercê d</w:t>
      </w:r>
      <w:r w:rsidR="003C2D28">
        <w:t>as trocas voluntárias entre indivíduos; igualando-se aos motivos pelos quais um comprador pagaria preços exorbitantes na Monalisa, mesmo que esta obra seja amplamente conhecida e já replicada, pois cabe aqui a ideia de propriedade sobre o objeto.</w:t>
      </w:r>
      <w:r w:rsidR="00551A29">
        <w:t xml:space="preserve"> </w:t>
      </w:r>
      <w:r w:rsidR="003C2D28">
        <w:t>Com as várias aplicabilidades de um NFT, alguns projetos almejam integrá-las em contratos de propriedade física, como uma rede de NFTs para apartamentos que permita uma troca fácil e direta, outros desafiando os padrões da arte contemporânea</w:t>
      </w:r>
      <w:r w:rsidR="00551A29">
        <w:t>.</w:t>
      </w:r>
    </w:p>
    <w:p w14:paraId="56BDE301" w14:textId="1CB3B344" w:rsidR="003C2D28" w:rsidRDefault="003C2D28" w:rsidP="00551A29">
      <w:pPr>
        <w:pStyle w:val="CorpodeTexto0"/>
      </w:pPr>
      <w:proofErr w:type="spellStart"/>
      <w:r>
        <w:lastRenderedPageBreak/>
        <w:t>Diskify</w:t>
      </w:r>
      <w:proofErr w:type="spellEnd"/>
      <w:r>
        <w:t xml:space="preserve"> é um projeto que integra a indústria musical à tecnologia das NFTs</w:t>
      </w:r>
      <w:r w:rsidR="00551A29">
        <w:t>.</w:t>
      </w:r>
      <w:r>
        <w:t xml:space="preserve"> músicos </w:t>
      </w:r>
      <w:r w:rsidR="00551A29">
        <w:t xml:space="preserve">menos populares </w:t>
      </w:r>
      <w:r>
        <w:t>ficam sujeitos</w:t>
      </w:r>
      <w:r w:rsidR="00551A29">
        <w:t xml:space="preserve"> a gravadoras e aos direitos autorais que elas têm sobre suas produções. Com a plataforma proposta, os artistas podem vender álbuns – havendo um limite de cópias definido pelo artista, o que aumenta a raridade do produto –, eliminando a porcentagem da receita líquida que vai para as gravadoras e gerando uma fonte de renda alternativa para que não dependam de seus shows apenas. Como há uma raridade em cada álbum, fãs podem acordar um preço pelo produto de forma subjetiva – pois a plataforma </w:t>
      </w:r>
      <w:proofErr w:type="spellStart"/>
      <w:r w:rsidR="00551A29">
        <w:t>Diskify</w:t>
      </w:r>
      <w:proofErr w:type="spellEnd"/>
      <w:r w:rsidR="00551A29">
        <w:t xml:space="preserve"> em muito se assemelha à uma Exchange de valores ou um Marketplace digital – e, se a posteriori decidirem revendê-los, haverá um mecanismo conhecido como royalties utilizado em NFTs de arte digitais: é uma forma de recompensar o artista pelo seu trabalho</w:t>
      </w:r>
      <w:r w:rsidR="00877A45">
        <w:t>, a cada troca feita uma porcentagem do preço acordado é repassada ao músico.</w:t>
      </w:r>
      <w:r w:rsidR="00551A29">
        <w:t xml:space="preserve"> </w:t>
      </w:r>
    </w:p>
    <w:p w14:paraId="2BD192CE" w14:textId="7BC24664" w:rsidR="003F5D4E" w:rsidRDefault="00877A45" w:rsidP="005D2935">
      <w:pPr>
        <w:pStyle w:val="CorpodeTexto0"/>
      </w:pPr>
      <w:r>
        <w:t xml:space="preserve">Portanto, o projeto </w:t>
      </w:r>
      <w:proofErr w:type="spellStart"/>
      <w:r>
        <w:t>Diskify</w:t>
      </w:r>
      <w:proofErr w:type="spellEnd"/>
      <w:r>
        <w:t xml:space="preserve"> é uma plataforma de livre acesso e negociação de bens digitais que possibilita trocas de álbuns musicais por criptomoedas, integrando o direito de propriedade sobre o álbum em NFTs e as armazenando em carteiras digitais cripto, se o usuário assim desejar. Com uma NFT, o fã pode baixar para seu dispositivo as músicas e reproduzi-las, mas, caso queira revender seu token, as terá removidas de seu dispositivo. Isso não impede que algum usuário regrave as músicas e </w:t>
      </w:r>
      <w:r w:rsidR="005D2935">
        <w:t>as poste em alguma outra plataforma, mas isso configura pirataria e continuará sendo um item de menor valor subjetivo do que o original.</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7723990"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24172973" w14:textId="22AFBDB9" w:rsidR="00CB7B13" w:rsidRDefault="00CB7B13" w:rsidP="00532DCC">
      <w:pPr>
        <w:pStyle w:val="CorpodeTexto0"/>
      </w:pPr>
    </w:p>
    <w:p w14:paraId="4B0E245E" w14:textId="77777777" w:rsidR="00CB7B13" w:rsidRDefault="00CB7B13" w:rsidP="00532DCC">
      <w:pPr>
        <w:pStyle w:val="CorpodeTexto0"/>
      </w:pPr>
    </w:p>
    <w:p w14:paraId="2F05BC81" w14:textId="76058094" w:rsidR="00CB7B13" w:rsidRDefault="00CB7B13" w:rsidP="00CB7B13">
      <w:pPr>
        <w:pStyle w:val="CorpodeTexto0"/>
        <w:ind w:firstLine="0"/>
      </w:pPr>
      <w:r>
        <w:rPr>
          <w:noProof/>
        </w:rPr>
        <w:lastRenderedPageBreak/>
        <w:drawing>
          <wp:inline distT="0" distB="0" distL="0" distR="0" wp14:anchorId="60123E76" wp14:editId="33835D89">
            <wp:extent cx="5745480" cy="2019300"/>
            <wp:effectExtent l="19050" t="1905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solidFill>
                        <a:schemeClr val="tx1"/>
                      </a:solidFill>
                    </a:ln>
                  </pic:spPr>
                </pic:pic>
              </a:graphicData>
            </a:graphic>
          </wp:inline>
        </w:drawing>
      </w:r>
    </w:p>
    <w:p w14:paraId="4C22A520" w14:textId="36E588DB" w:rsidR="00CB7B13" w:rsidRPr="00CB7B13" w:rsidRDefault="00CB7B13" w:rsidP="00CB7B13">
      <w:pPr>
        <w:pStyle w:val="CorpodeTexto0"/>
        <w:ind w:left="708" w:firstLine="708"/>
        <w:rPr>
          <w:b/>
          <w:bCs/>
          <w:sz w:val="20"/>
          <w:szCs w:val="20"/>
        </w:rPr>
      </w:pPr>
      <w:r w:rsidRPr="00CB7B13">
        <w:rPr>
          <w:b/>
          <w:bCs/>
          <w:sz w:val="20"/>
          <w:szCs w:val="20"/>
        </w:rPr>
        <w:t>Figura 1-1. Valorização do Bitcoin entre 04/03/2020 e 20/04/2021.</w:t>
      </w:r>
    </w:p>
    <w:p w14:paraId="2483C4E6" w14:textId="41B285C1" w:rsidR="00CB7B13" w:rsidRDefault="00CB7B13" w:rsidP="00532DCC">
      <w:pPr>
        <w:pStyle w:val="CorpodeTexto0"/>
      </w:pPr>
    </w:p>
    <w:p w14:paraId="78C21E38" w14:textId="249B98F3" w:rsidR="00CB7B13" w:rsidRDefault="00CB7B13" w:rsidP="00CB7B13">
      <w:pPr>
        <w:pStyle w:val="CorpodeTexto0"/>
        <w:ind w:firstLine="0"/>
      </w:pPr>
      <w:r>
        <w:rPr>
          <w:noProof/>
        </w:rPr>
        <w:drawing>
          <wp:inline distT="0" distB="0" distL="0" distR="0" wp14:anchorId="5227A084" wp14:editId="531E041B">
            <wp:extent cx="5753100" cy="57531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0476FAF" w14:textId="7E5AAC57" w:rsidR="00CB7B13" w:rsidRPr="00150F96" w:rsidRDefault="00CB7B13" w:rsidP="00150F96">
      <w:pPr>
        <w:pStyle w:val="CorpodeTexto0"/>
        <w:ind w:firstLine="0"/>
        <w:jc w:val="center"/>
        <w:rPr>
          <w:b/>
          <w:bCs/>
          <w:sz w:val="20"/>
          <w:szCs w:val="20"/>
          <w:lang w:val="en-US"/>
        </w:rPr>
      </w:pPr>
      <w:r w:rsidRPr="00150F96">
        <w:rPr>
          <w:b/>
          <w:bCs/>
          <w:sz w:val="20"/>
          <w:szCs w:val="20"/>
          <w:lang w:val="en-US"/>
        </w:rPr>
        <w:t>Figura 1-2</w:t>
      </w:r>
      <w:r w:rsidR="00150F96" w:rsidRPr="00150F96">
        <w:rPr>
          <w:b/>
          <w:bCs/>
          <w:sz w:val="20"/>
          <w:szCs w:val="20"/>
          <w:lang w:val="en-US"/>
        </w:rPr>
        <w:t xml:space="preserve">. NFT de Beeple negociada na Christie’s: </w:t>
      </w:r>
      <w:r w:rsidR="00150F96" w:rsidRPr="00150F96">
        <w:rPr>
          <w:b/>
          <w:bCs/>
          <w:i/>
          <w:iCs/>
          <w:sz w:val="20"/>
          <w:szCs w:val="20"/>
          <w:lang w:val="en-US"/>
        </w:rPr>
        <w:t>Everydays – The First 5000 Days</w:t>
      </w:r>
      <w:r w:rsidR="00150F96">
        <w:rPr>
          <w:b/>
          <w:bCs/>
          <w:i/>
          <w:iCs/>
          <w:sz w:val="20"/>
          <w:szCs w:val="20"/>
          <w:lang w:val="en-US"/>
        </w:rPr>
        <w:t>.</w:t>
      </w:r>
    </w:p>
    <w:p w14:paraId="77BD3C95" w14:textId="419052AE" w:rsidR="00CB7B13" w:rsidRDefault="00150F96" w:rsidP="00150F96">
      <w:pPr>
        <w:pStyle w:val="CorpodeTexto0"/>
        <w:ind w:firstLine="0"/>
        <w:rPr>
          <w:lang w:val="en-US"/>
        </w:rPr>
      </w:pPr>
      <w:r>
        <w:rPr>
          <w:noProof/>
          <w:lang w:val="en-US"/>
        </w:rPr>
        <w:lastRenderedPageBreak/>
        <w:drawing>
          <wp:inline distT="0" distB="0" distL="0" distR="0" wp14:anchorId="5CE8E8F8" wp14:editId="52BE0185">
            <wp:extent cx="5760720" cy="3103245"/>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4">
                      <a:extLst>
                        <a:ext uri="{28A0092B-C50C-407E-A947-70E740481C1C}">
                          <a14:useLocalDpi xmlns:a14="http://schemas.microsoft.com/office/drawing/2010/main" val="0"/>
                        </a:ext>
                      </a:extLst>
                    </a:blip>
                    <a:stretch>
                      <a:fillRect/>
                    </a:stretch>
                  </pic:blipFill>
                  <pic:spPr>
                    <a:xfrm>
                      <a:off x="0" y="0"/>
                      <a:ext cx="5760720" cy="3103245"/>
                    </a:xfrm>
                    <a:prstGeom prst="rect">
                      <a:avLst/>
                    </a:prstGeom>
                  </pic:spPr>
                </pic:pic>
              </a:graphicData>
            </a:graphic>
          </wp:inline>
        </w:drawing>
      </w:r>
    </w:p>
    <w:p w14:paraId="1CC022AD" w14:textId="096F73C2" w:rsidR="00D221C9" w:rsidRPr="00150F96" w:rsidRDefault="00150F96" w:rsidP="00150F96">
      <w:pPr>
        <w:pStyle w:val="CorpodeTexto0"/>
        <w:ind w:firstLine="0"/>
        <w:jc w:val="center"/>
        <w:rPr>
          <w:b/>
          <w:bCs/>
        </w:rPr>
      </w:pPr>
      <w:r w:rsidRPr="00150F96">
        <w:rPr>
          <w:b/>
          <w:bCs/>
          <w:sz w:val="22"/>
          <w:szCs w:val="22"/>
        </w:rPr>
        <w:t>Figura 1-3. 2020, o ano de maior impressão de dólares na história.</w:t>
      </w:r>
    </w:p>
    <w:p w14:paraId="4A203B90" w14:textId="6BD31B03" w:rsidR="001F6ABB" w:rsidRDefault="005B7EEA" w:rsidP="00A26017">
      <w:pPr>
        <w:pStyle w:val="Ttulo2"/>
      </w:pPr>
      <w:bookmarkStart w:id="12" w:name="_Toc68719714"/>
      <w:r>
        <w:t>Objetivo</w:t>
      </w:r>
      <w:bookmarkEnd w:id="12"/>
    </w:p>
    <w:p w14:paraId="5D126DFF" w14:textId="66849AEC" w:rsidR="00190F44" w:rsidRDefault="00190F44" w:rsidP="00190F44">
      <w:pPr>
        <w:pStyle w:val="CorpodeTexto0"/>
      </w:pPr>
      <w:r>
        <w:t xml:space="preserve">O projeto Diskify tem como objetivo a criação de um Marketplace de negociação de NFTs de álbuns musicais, a facilitação para músicos de venderem suas obras de forma independente de produtoras e a criação de uma fonte alternativa de renda.  </w:t>
      </w:r>
    </w:p>
    <w:p w14:paraId="469005A1" w14:textId="77777777" w:rsidR="00FB22B3" w:rsidRDefault="00FB22B3" w:rsidP="00A26017">
      <w:pPr>
        <w:pStyle w:val="Ttulo2"/>
      </w:pPr>
      <w:bookmarkStart w:id="13" w:name="_Toc68719716"/>
      <w:r>
        <w:t>Considerações sobre o capítulo</w:t>
      </w:r>
      <w:bookmarkEnd w:id="13"/>
    </w:p>
    <w:p w14:paraId="70433FAE" w14:textId="549823B7" w:rsidR="00190F44" w:rsidRDefault="00190F44" w:rsidP="000F77CC">
      <w:pPr>
        <w:pStyle w:val="CorpodeTexto0"/>
      </w:pPr>
      <w:r>
        <w:t>Discutimos neste capítulo, os motivos que tornam o mercado de cripto-ativos e soluções relacionadas à área atraente ao público, bem como a diferença entre valor e preço, objetivo e subjetivo: tópicos relacionados a economia que</w:t>
      </w:r>
      <w:r w:rsidR="00376111">
        <w:t>, juntos das soluções digitais,</w:t>
      </w:r>
      <w:r>
        <w:t xml:space="preserve"> servem como um</w:t>
      </w:r>
      <w:r w:rsidR="00376111">
        <w:t>a nova forma de se armazenar valor e facilitar trocas, dando ao indivíduo maior poder sobre seu capital, subsequentemente, tornando mais livre economicamente. Mostramos que o cenário comprador está favorável à aplicabilidade da tecnologia NFT, e que o projeto visa a integrar a primeira arte ao futuro do comércio de bens de propriedade intelectual: obras, músicas etc. Temos em vista diminuir a distância entre o artista, músico de seu fã, proporcionando colecionáveis a este e uma fonte alternativa àquele.</w:t>
      </w:r>
    </w:p>
    <w:p w14:paraId="6B9EFD8B" w14:textId="77777777" w:rsidR="00376111" w:rsidRDefault="00376111" w:rsidP="000F77CC">
      <w:pPr>
        <w:pStyle w:val="CorpodeTexto0"/>
      </w:pPr>
    </w:p>
    <w:p w14:paraId="69BF8ED1" w14:textId="477199DF" w:rsidR="00506808" w:rsidRDefault="00677107" w:rsidP="00A26017">
      <w:pPr>
        <w:pStyle w:val="Ttulo1"/>
        <w:tabs>
          <w:tab w:val="clear" w:pos="2160"/>
          <w:tab w:val="num" w:pos="2158"/>
        </w:tabs>
      </w:pPr>
      <w:bookmarkStart w:id="14" w:name="_Toc68719717"/>
      <w:bookmarkStart w:id="15" w:name="_Toc474031317"/>
      <w:bookmarkStart w:id="16" w:name="_Ref528056069"/>
      <w:bookmarkEnd w:id="0"/>
      <w:bookmarkEnd w:id="1"/>
      <w:r>
        <w:lastRenderedPageBreak/>
        <w:t>PERSONAS E CANVAS DA PROPOSTA DE VALOR</w:t>
      </w:r>
      <w:bookmarkEnd w:id="14"/>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17" w:name="_Toc68719718"/>
      <w:r>
        <w:t>Personas</w:t>
      </w:r>
      <w:bookmarkEnd w:id="17"/>
    </w:p>
    <w:p w14:paraId="6975258D" w14:textId="413EDB83" w:rsidR="000750F9" w:rsidRDefault="00053B64" w:rsidP="0059390A">
      <w:pPr>
        <w:pStyle w:val="CorpodeTexto0"/>
      </w:pPr>
      <w:r>
        <w:t xml:space="preserve">O público-alvo do projeto </w:t>
      </w:r>
      <w:proofErr w:type="spellStart"/>
      <w:r>
        <w:t>Diskify</w:t>
      </w:r>
      <w:proofErr w:type="spellEnd"/>
      <w:r>
        <w:t xml:space="preserve"> se divide em duas personas: Músico e Comprador. Músico é todo aquele indivíduo que se interessa por publicar seus trabalhos artísticos e musicais na plataforma de forma a automatizar o processo de vendas e pagamento de royalties. Comprador é todo fã interessado em consumir algum álbum produzido por artistas. As entrevistas feitas limitaram-se aos dois perfis e às suas dores.</w:t>
      </w:r>
    </w:p>
    <w:p w14:paraId="0C10FF1C" w14:textId="4E5FCDBA" w:rsidR="008F66F9" w:rsidRDefault="00C91439" w:rsidP="008F66F9">
      <w:pPr>
        <w:pStyle w:val="Ttulo2"/>
      </w:pPr>
      <w:bookmarkStart w:id="18" w:name="_Toc68719719"/>
      <w:bookmarkStart w:id="19" w:name="_Ref102612382"/>
      <w:bookmarkStart w:id="20" w:name="_Ref102612760"/>
      <w:bookmarkStart w:id="21" w:name="_Ref102747494"/>
      <w:bookmarkStart w:id="22" w:name="_Ref102612241"/>
      <w:r>
        <w:t>Canvas da Proposta de Valor</w:t>
      </w:r>
      <w:bookmarkEnd w:id="18"/>
    </w:p>
    <w:p w14:paraId="36B5DDE1" w14:textId="4E680823" w:rsidR="00C91439" w:rsidRDefault="00C91439" w:rsidP="008F66F9">
      <w:pPr>
        <w:pStyle w:val="CorpodeTexto0"/>
      </w:pPr>
      <w:r>
        <w:t>Nesta seção</w:t>
      </w:r>
      <w:r w:rsidR="00CE339D">
        <w:t xml:space="preserve"> são apontados os </w:t>
      </w:r>
      <w:r w:rsidR="00CE339D">
        <w:rPr>
          <w:i/>
          <w:iCs/>
        </w:rPr>
        <w:t>Canvas de Proposta de Valor</w:t>
      </w:r>
      <w:r w:rsidR="00CE339D">
        <w:t xml:space="preserve"> para os clientes e músicos.</w:t>
      </w:r>
    </w:p>
    <w:p w14:paraId="7EB58662" w14:textId="14F16CCB" w:rsidR="00C91439" w:rsidRDefault="00C91439" w:rsidP="008F66F9">
      <w:pPr>
        <w:pStyle w:val="CorpodeTexto0"/>
      </w:pPr>
    </w:p>
    <w:p w14:paraId="08067E07" w14:textId="4C33182F" w:rsidR="00C91439" w:rsidRDefault="00CE339D" w:rsidP="00C91439">
      <w:pPr>
        <w:pStyle w:val="FiguraCentralizada"/>
        <w:keepNext/>
      </w:pPr>
      <w:r>
        <w:lastRenderedPageBreak/>
        <w:drawing>
          <wp:inline distT="0" distB="0" distL="0" distR="0" wp14:anchorId="26636C3F" wp14:editId="597081DE">
            <wp:extent cx="5753100" cy="338328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3383280"/>
                    </a:xfrm>
                    <a:prstGeom prst="rect">
                      <a:avLst/>
                    </a:prstGeom>
                    <a:noFill/>
                    <a:ln>
                      <a:noFill/>
                    </a:ln>
                  </pic:spPr>
                </pic:pic>
              </a:graphicData>
            </a:graphic>
          </wp:inline>
        </w:drawing>
      </w:r>
    </w:p>
    <w:p w14:paraId="4ADC1311" w14:textId="4B479BB6" w:rsidR="00C91439" w:rsidRDefault="00C91439" w:rsidP="00CE339D">
      <w:pPr>
        <w:pStyle w:val="Legenda"/>
      </w:pPr>
      <w:bookmarkStart w:id="23" w:name="_Ref68705883"/>
      <w:bookmarkStart w:id="24" w:name="_Toc68706598"/>
      <w:r>
        <w:t xml:space="preserve">Figura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Figura \* ARABIC \s 1 </w:instrText>
      </w:r>
      <w:r>
        <w:fldChar w:fldCharType="separate"/>
      </w:r>
      <w:r w:rsidR="0059390A">
        <w:rPr>
          <w:noProof/>
        </w:rPr>
        <w:t>1</w:t>
      </w:r>
      <w:r>
        <w:fldChar w:fldCharType="end"/>
      </w:r>
      <w:bookmarkEnd w:id="23"/>
      <w:r>
        <w:t>. Modelo para o Canvas da Proposta de Valor</w:t>
      </w:r>
      <w:r w:rsidR="00CE339D">
        <w:t xml:space="preserve"> para Músicos</w:t>
      </w:r>
      <w:r>
        <w:t>. Fonte: Strategyzer.</w:t>
      </w:r>
      <w:bookmarkEnd w:id="24"/>
    </w:p>
    <w:p w14:paraId="1DBF7880" w14:textId="0D56A40A" w:rsidR="00CE339D" w:rsidRDefault="00CE339D" w:rsidP="00CE339D">
      <w:pPr>
        <w:pStyle w:val="CorpodeTexto0"/>
        <w:ind w:firstLine="0"/>
        <w:rPr>
          <w:noProof/>
        </w:rPr>
      </w:pPr>
    </w:p>
    <w:p w14:paraId="4FDFC1B7" w14:textId="60E27307" w:rsidR="00CE339D" w:rsidRDefault="00CE339D" w:rsidP="00CE339D">
      <w:pPr>
        <w:pStyle w:val="CorpodeTexto0"/>
        <w:ind w:firstLine="0"/>
      </w:pPr>
      <w:r>
        <w:rPr>
          <w:noProof/>
        </w:rPr>
        <w:drawing>
          <wp:inline distT="0" distB="0" distL="0" distR="0" wp14:anchorId="13658DFE" wp14:editId="3F9A80E1">
            <wp:extent cx="5745480" cy="341376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5480" cy="3413760"/>
                    </a:xfrm>
                    <a:prstGeom prst="rect">
                      <a:avLst/>
                    </a:prstGeom>
                    <a:noFill/>
                    <a:ln>
                      <a:noFill/>
                    </a:ln>
                  </pic:spPr>
                </pic:pic>
              </a:graphicData>
            </a:graphic>
          </wp:inline>
        </w:drawing>
      </w:r>
    </w:p>
    <w:p w14:paraId="63320D9F" w14:textId="17D66857" w:rsidR="00CE339D" w:rsidRDefault="00CE339D" w:rsidP="00CE339D">
      <w:pPr>
        <w:pStyle w:val="Legenda"/>
      </w:pPr>
      <w:r>
        <w:t xml:space="preserve">Figura </w:t>
      </w:r>
      <w:r>
        <w:fldChar w:fldCharType="begin"/>
      </w:r>
      <w:r>
        <w:instrText xml:space="preserve"> STYLEREF 1 \s </w:instrText>
      </w:r>
      <w:r>
        <w:fldChar w:fldCharType="separate"/>
      </w:r>
      <w:r>
        <w:rPr>
          <w:noProof/>
        </w:rPr>
        <w:t>2</w:t>
      </w:r>
      <w:r>
        <w:fldChar w:fldCharType="end"/>
      </w:r>
      <w:r>
        <w:noBreakHyphen/>
        <w:t>2. Modelo para o Canvas da Proposta de Valor para Consumidores. Fonte: Strategyzer.</w:t>
      </w:r>
    </w:p>
    <w:p w14:paraId="6A63BE04" w14:textId="77777777" w:rsidR="00CE339D" w:rsidRDefault="00CE339D" w:rsidP="00CE339D">
      <w:pPr>
        <w:pStyle w:val="CorpodeTexto0"/>
        <w:ind w:firstLine="0"/>
      </w:pPr>
    </w:p>
    <w:p w14:paraId="7E9ED498" w14:textId="77777777" w:rsidR="00CE339D" w:rsidRDefault="00CE339D" w:rsidP="00CE339D">
      <w:pPr>
        <w:pStyle w:val="CorpodeTexto0"/>
        <w:ind w:firstLine="0"/>
      </w:pPr>
    </w:p>
    <w:p w14:paraId="68633F80" w14:textId="77777777" w:rsidR="00CE339D" w:rsidRDefault="00CE339D" w:rsidP="008F66F9">
      <w:pPr>
        <w:pStyle w:val="CorpodeTexto0"/>
      </w:pPr>
    </w:p>
    <w:p w14:paraId="1F2A2718" w14:textId="77777777" w:rsidR="00DA381A" w:rsidRDefault="00DA381A" w:rsidP="008F66F9">
      <w:pPr>
        <w:pStyle w:val="CorpodeTexto0"/>
      </w:pPr>
    </w:p>
    <w:p w14:paraId="0FC21EE1" w14:textId="58DE0A31" w:rsidR="00461461" w:rsidRDefault="00461461" w:rsidP="00214256">
      <w:pPr>
        <w:pStyle w:val="Ttulo2"/>
      </w:pPr>
      <w:bookmarkStart w:id="25" w:name="_Toc68719720"/>
      <w:bookmarkEnd w:id="19"/>
      <w:bookmarkEnd w:id="20"/>
      <w:bookmarkEnd w:id="21"/>
      <w:bookmarkEnd w:id="22"/>
      <w:r>
        <w:t>Entrevistas</w:t>
      </w:r>
      <w:bookmarkEnd w:id="25"/>
    </w:p>
    <w:p w14:paraId="5939D031" w14:textId="65D06261"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59390A">
        <w:t xml:space="preserve">Quadro </w:t>
      </w:r>
      <w:r w:rsidR="0059390A">
        <w:rPr>
          <w:noProof/>
        </w:rPr>
        <w:t>2</w:t>
      </w:r>
      <w:r w:rsidR="0059390A">
        <w:noBreakHyphen/>
      </w:r>
      <w:r w:rsidR="0059390A">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72E1EE59" w:rsidR="003760C8" w:rsidRDefault="003760C8" w:rsidP="003760C8">
      <w:pPr>
        <w:pStyle w:val="Legenda"/>
        <w:keepNext/>
      </w:pPr>
      <w:bookmarkStart w:id="26" w:name="_Ref68706207"/>
      <w:bookmarkStart w:id="27" w:name="_Toc68706601"/>
      <w:r>
        <w:t xml:space="preserve">Quadro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Quadro \* ARABIC \s 1 </w:instrText>
      </w:r>
      <w:r>
        <w:fldChar w:fldCharType="separate"/>
      </w:r>
      <w:r w:rsidR="0059390A">
        <w:rPr>
          <w:noProof/>
        </w:rPr>
        <w:t>1</w:t>
      </w:r>
      <w:r>
        <w:fldChar w:fldCharType="end"/>
      </w:r>
      <w:bookmarkEnd w:id="26"/>
      <w:r>
        <w:t>. Resultado da Entrevista 1</w:t>
      </w:r>
      <w:r w:rsidR="002A736E">
        <w:t xml:space="preserve"> - Músicos</w:t>
      </w:r>
      <w:r>
        <w:t>. Fonte: os Autores.</w:t>
      </w:r>
      <w:bookmarkEnd w:id="27"/>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3DEF10"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00407813" w:rsidRPr="008B473B">
              <w:rPr>
                <w:rFonts w:ascii="Arial" w:eastAsia="Arial" w:hAnsi="Arial" w:cs="Arial"/>
                <w:bCs/>
                <w:i/>
                <w:iCs/>
                <w:sz w:val="22"/>
                <w:szCs w:val="22"/>
              </w:rPr>
              <w:t>Gustavo Hammerschmidt</w:t>
            </w:r>
          </w:p>
        </w:tc>
      </w:tr>
      <w:tr w:rsidR="003760C8" w:rsidRPr="006F7FB1" w14:paraId="24449C5B" w14:textId="77777777" w:rsidTr="003760C8">
        <w:tc>
          <w:tcPr>
            <w:tcW w:w="9180" w:type="dxa"/>
          </w:tcPr>
          <w:p w14:paraId="0BA3C18B" w14:textId="4196B335"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sidR="00407813">
              <w:rPr>
                <w:rFonts w:ascii="Arial" w:eastAsia="Arial" w:hAnsi="Arial" w:cs="Arial"/>
                <w:bCs/>
                <w:sz w:val="22"/>
                <w:szCs w:val="22"/>
              </w:rPr>
              <w:t xml:space="preserve"> </w:t>
            </w:r>
            <w:r w:rsidR="00407813" w:rsidRPr="008B473B">
              <w:rPr>
                <w:rFonts w:ascii="Arial" w:eastAsia="Arial" w:hAnsi="Arial" w:cs="Arial"/>
                <w:bCs/>
                <w:i/>
                <w:iCs/>
                <w:sz w:val="22"/>
                <w:szCs w:val="22"/>
              </w:rPr>
              <w:t>Gabriel de Souza Gouveia Oliveira</w:t>
            </w:r>
          </w:p>
        </w:tc>
      </w:tr>
      <w:tr w:rsidR="003760C8" w:rsidRPr="006F7FB1" w14:paraId="64D1E7CC" w14:textId="77777777" w:rsidTr="00E22D26">
        <w:tc>
          <w:tcPr>
            <w:tcW w:w="9180" w:type="dxa"/>
          </w:tcPr>
          <w:p w14:paraId="5BABF38C" w14:textId="0011500F" w:rsidR="002A736E"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30FA8CD" w14:textId="77777777" w:rsidR="002A736E" w:rsidRDefault="002A736E" w:rsidP="00E22D26">
            <w:pPr>
              <w:spacing w:line="276" w:lineRule="auto"/>
              <w:jc w:val="both"/>
              <w:rPr>
                <w:rFonts w:ascii="Arial" w:eastAsia="Arial" w:hAnsi="Arial" w:cs="Arial"/>
                <w:bCs/>
                <w:sz w:val="22"/>
                <w:szCs w:val="22"/>
              </w:rPr>
            </w:pPr>
          </w:p>
          <w:p w14:paraId="70AEA5BA" w14:textId="708ED85F" w:rsidR="002A736E" w:rsidRDefault="002A736E" w:rsidP="00E22D26">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68F023" w14:textId="334411B1" w:rsidR="002A736E"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Gabriel de Souza Gouveia Oliveira, 25, Compositor e Sound Designer.</w:t>
            </w:r>
          </w:p>
          <w:p w14:paraId="44FE24AD" w14:textId="6EAB304D" w:rsidR="002A736E" w:rsidRPr="003760C8" w:rsidRDefault="002A736E" w:rsidP="00E22D26">
            <w:pPr>
              <w:spacing w:line="276" w:lineRule="auto"/>
              <w:jc w:val="both"/>
              <w:rPr>
                <w:rFonts w:ascii="Arial" w:eastAsia="Arial" w:hAnsi="Arial" w:cs="Arial"/>
                <w:bCs/>
                <w:sz w:val="22"/>
                <w:szCs w:val="22"/>
              </w:rPr>
            </w:pPr>
          </w:p>
        </w:tc>
      </w:tr>
      <w:tr w:rsidR="003760C8" w14:paraId="66AB57F3" w14:textId="77777777" w:rsidTr="003760C8">
        <w:tc>
          <w:tcPr>
            <w:tcW w:w="9180" w:type="dxa"/>
          </w:tcPr>
          <w:p w14:paraId="772F2500" w14:textId="5D761A4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sidR="002A736E">
              <w:rPr>
                <w:rFonts w:ascii="Arial" w:eastAsia="Arial" w:hAnsi="Arial" w:cs="Arial"/>
                <w:bCs/>
                <w:sz w:val="22"/>
                <w:szCs w:val="22"/>
              </w:rPr>
              <w:t xml:space="preserve"> – Músicos</w:t>
            </w:r>
            <w:r w:rsidRPr="003760C8">
              <w:rPr>
                <w:rFonts w:ascii="Arial" w:eastAsia="Arial" w:hAnsi="Arial" w:cs="Arial"/>
                <w:bCs/>
                <w:sz w:val="22"/>
                <w:szCs w:val="22"/>
              </w:rPr>
              <w:t>:</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15CCF70" w14:textId="77777777" w:rsidR="002A736E" w:rsidRDefault="002A736E" w:rsidP="00E22D26">
            <w:pPr>
              <w:spacing w:line="276" w:lineRule="auto"/>
              <w:jc w:val="both"/>
              <w:rPr>
                <w:rFonts w:ascii="Arial" w:eastAsia="Arial" w:hAnsi="Arial" w:cs="Arial"/>
                <w:bCs/>
                <w:iCs/>
                <w:sz w:val="22"/>
                <w:szCs w:val="22"/>
              </w:rPr>
            </w:pPr>
          </w:p>
          <w:p w14:paraId="24EE55C4" w14:textId="291979A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671DC34" w14:textId="515285F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1D70CAD" w14:textId="77777777" w:rsidR="00407813" w:rsidRDefault="00407813" w:rsidP="00E22D26">
            <w:pPr>
              <w:spacing w:line="276" w:lineRule="auto"/>
              <w:jc w:val="both"/>
              <w:rPr>
                <w:rFonts w:ascii="Arial" w:eastAsia="Arial" w:hAnsi="Arial" w:cs="Arial"/>
                <w:bCs/>
                <w:iCs/>
                <w:sz w:val="22"/>
                <w:szCs w:val="22"/>
              </w:rPr>
            </w:pPr>
          </w:p>
          <w:p w14:paraId="10D82A0A"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56846309" w14:textId="1D3B8E8B"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7174AE0" w14:textId="77777777" w:rsidR="00407813" w:rsidRDefault="00407813" w:rsidP="00E22D26">
            <w:pPr>
              <w:spacing w:line="276" w:lineRule="auto"/>
              <w:jc w:val="both"/>
              <w:rPr>
                <w:rFonts w:ascii="Arial" w:eastAsia="Arial" w:hAnsi="Arial" w:cs="Arial"/>
                <w:bCs/>
                <w:iCs/>
                <w:sz w:val="22"/>
                <w:szCs w:val="22"/>
              </w:rPr>
            </w:pPr>
          </w:p>
          <w:p w14:paraId="5A7E4B05"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49A1F209" w14:textId="49A30DB2"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 tenho mais, mas já participei de orquestras e grupos de jazz.</w:t>
            </w:r>
          </w:p>
          <w:p w14:paraId="09BF35BB" w14:textId="77777777" w:rsidR="00407813" w:rsidRDefault="00407813" w:rsidP="00E22D26">
            <w:pPr>
              <w:spacing w:line="276" w:lineRule="auto"/>
              <w:jc w:val="both"/>
              <w:rPr>
                <w:rFonts w:ascii="Arial" w:eastAsia="Arial" w:hAnsi="Arial" w:cs="Arial"/>
                <w:bCs/>
                <w:iCs/>
                <w:sz w:val="22"/>
                <w:szCs w:val="22"/>
              </w:rPr>
            </w:pPr>
          </w:p>
          <w:p w14:paraId="2EEF9BBA" w14:textId="64CF0D39" w:rsidR="003760C8"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12047720" w14:textId="06F1BAE0"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Clássico.</w:t>
            </w:r>
          </w:p>
          <w:p w14:paraId="0AEA5112" w14:textId="65EB6166" w:rsidR="00407813" w:rsidRPr="003760C8" w:rsidRDefault="00407813"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72486BA" w14:textId="77777777" w:rsidR="002A736E" w:rsidRDefault="002A736E" w:rsidP="00E22D26">
            <w:pPr>
              <w:spacing w:line="276" w:lineRule="auto"/>
              <w:jc w:val="both"/>
              <w:rPr>
                <w:rFonts w:ascii="Arial" w:eastAsia="Arial" w:hAnsi="Arial" w:cs="Arial"/>
                <w:bCs/>
                <w:iCs/>
                <w:sz w:val="22"/>
                <w:szCs w:val="22"/>
              </w:rPr>
            </w:pPr>
          </w:p>
          <w:p w14:paraId="512FAA7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BA7CABD" w14:textId="7D0CBE2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CE8FB78" w14:textId="77777777" w:rsidR="00407813" w:rsidRDefault="00407813" w:rsidP="00E22D26">
            <w:pPr>
              <w:spacing w:line="276" w:lineRule="auto"/>
              <w:jc w:val="both"/>
              <w:rPr>
                <w:rFonts w:ascii="Arial" w:eastAsia="Arial" w:hAnsi="Arial" w:cs="Arial"/>
                <w:bCs/>
                <w:iCs/>
                <w:sz w:val="22"/>
                <w:szCs w:val="22"/>
              </w:rPr>
            </w:pPr>
          </w:p>
          <w:p w14:paraId="5092BC7E"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791B486" w14:textId="44056C6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F1DC3A1" w14:textId="77777777" w:rsidR="00407813" w:rsidRDefault="00407813" w:rsidP="00E22D26">
            <w:pPr>
              <w:spacing w:line="276" w:lineRule="auto"/>
              <w:jc w:val="both"/>
              <w:rPr>
                <w:rFonts w:ascii="Arial" w:eastAsia="Arial" w:hAnsi="Arial" w:cs="Arial"/>
                <w:bCs/>
                <w:iCs/>
                <w:sz w:val="22"/>
                <w:szCs w:val="22"/>
              </w:rPr>
            </w:pPr>
          </w:p>
          <w:p w14:paraId="282D26C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0695FED1" w14:textId="1AC84893"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w:t>
            </w:r>
          </w:p>
          <w:p w14:paraId="1094FC0F" w14:textId="77777777" w:rsidR="00407813" w:rsidRDefault="00407813" w:rsidP="00E22D26">
            <w:pPr>
              <w:spacing w:line="276" w:lineRule="auto"/>
              <w:jc w:val="both"/>
              <w:rPr>
                <w:rFonts w:ascii="Arial" w:eastAsia="Arial" w:hAnsi="Arial" w:cs="Arial"/>
                <w:bCs/>
                <w:iCs/>
                <w:sz w:val="22"/>
                <w:szCs w:val="22"/>
              </w:rPr>
            </w:pPr>
          </w:p>
          <w:p w14:paraId="263D2F07"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3F6E1447" w14:textId="77777777"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2765FE5" w14:textId="1441E800" w:rsidR="00407813" w:rsidRPr="00407813" w:rsidRDefault="00407813" w:rsidP="00E22D26">
            <w:pPr>
              <w:spacing w:line="276" w:lineRule="auto"/>
              <w:jc w:val="both"/>
              <w:rPr>
                <w:rFonts w:ascii="Arial" w:eastAsia="Arial" w:hAnsi="Arial" w:cs="Arial"/>
                <w:bCs/>
                <w:iCs/>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A30DFBE" w14:textId="77777777" w:rsidR="00407813" w:rsidRDefault="00407813" w:rsidP="00E22D26">
            <w:pPr>
              <w:spacing w:line="276" w:lineRule="auto"/>
              <w:jc w:val="both"/>
              <w:rPr>
                <w:rFonts w:ascii="Arial" w:eastAsia="Arial" w:hAnsi="Arial" w:cs="Arial"/>
                <w:bCs/>
                <w:sz w:val="22"/>
                <w:szCs w:val="22"/>
              </w:rPr>
            </w:pPr>
          </w:p>
          <w:p w14:paraId="2E20540A" w14:textId="77777777"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1437587"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Sim. </w:t>
            </w:r>
          </w:p>
          <w:p w14:paraId="2CEEE352" w14:textId="77777777" w:rsidR="00407813" w:rsidRDefault="00407813" w:rsidP="00E22D26">
            <w:pPr>
              <w:spacing w:line="276" w:lineRule="auto"/>
              <w:jc w:val="both"/>
              <w:rPr>
                <w:rFonts w:ascii="Arial" w:eastAsia="Arial" w:hAnsi="Arial" w:cs="Arial"/>
                <w:bCs/>
                <w:sz w:val="22"/>
                <w:szCs w:val="22"/>
              </w:rPr>
            </w:pPr>
          </w:p>
          <w:p w14:paraId="7C9207CC" w14:textId="69D93764"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B42EBF4"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NFT com música.</w:t>
            </w:r>
          </w:p>
          <w:p w14:paraId="485FD854" w14:textId="77777777" w:rsidR="002A736E" w:rsidRDefault="002A736E" w:rsidP="00E22D26">
            <w:pPr>
              <w:spacing w:line="276" w:lineRule="auto"/>
              <w:jc w:val="both"/>
              <w:rPr>
                <w:rFonts w:ascii="Arial" w:eastAsia="Arial" w:hAnsi="Arial" w:cs="Arial"/>
                <w:bCs/>
                <w:sz w:val="22"/>
                <w:szCs w:val="22"/>
              </w:rPr>
            </w:pPr>
          </w:p>
          <w:p w14:paraId="28AF7449" w14:textId="6BFD0E2A" w:rsidR="00407813"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66154536" w14:textId="3A5B35C3" w:rsidR="00407813"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Não tenho um público de fãs, mas se tivesse, sim. </w:t>
            </w:r>
          </w:p>
          <w:p w14:paraId="7EEDAA70" w14:textId="77777777" w:rsidR="00407813" w:rsidRDefault="00407813" w:rsidP="00E22D26">
            <w:pPr>
              <w:spacing w:line="276" w:lineRule="auto"/>
              <w:jc w:val="both"/>
              <w:rPr>
                <w:rFonts w:ascii="Arial" w:eastAsia="Arial" w:hAnsi="Arial" w:cs="Arial"/>
                <w:bCs/>
                <w:sz w:val="22"/>
                <w:szCs w:val="22"/>
              </w:rPr>
            </w:pPr>
          </w:p>
          <w:p w14:paraId="736F54EF" w14:textId="557E59C9" w:rsidR="002A736E" w:rsidRDefault="00407813"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002A736E" w:rsidRPr="002A736E">
              <w:rPr>
                <w:rFonts w:ascii="Arial" w:eastAsia="Arial" w:hAnsi="Arial" w:cs="Arial"/>
                <w:bCs/>
                <w:sz w:val="22"/>
                <w:szCs w:val="22"/>
              </w:rPr>
              <w:t>4. Diga alguma facilidade tecnológica, alguma ferramenta que agilizaria suas produções e você gostaria de ter?</w:t>
            </w:r>
          </w:p>
          <w:p w14:paraId="7CA4F859" w14:textId="5FD86E62"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Melhores equipamentos de estúdio.</w:t>
            </w:r>
          </w:p>
          <w:p w14:paraId="7F273256" w14:textId="45F21729" w:rsidR="002A736E" w:rsidRPr="003760C8" w:rsidRDefault="002A736E"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1E3AE2C" w14:textId="1B74CE19" w:rsidR="00407813" w:rsidRDefault="00407813" w:rsidP="00E22D26">
            <w:pPr>
              <w:spacing w:line="276" w:lineRule="auto"/>
              <w:jc w:val="both"/>
              <w:rPr>
                <w:rFonts w:ascii="Arial" w:eastAsia="Arial" w:hAnsi="Arial" w:cs="Arial"/>
                <w:bCs/>
                <w:sz w:val="22"/>
                <w:szCs w:val="22"/>
              </w:rPr>
            </w:pPr>
          </w:p>
          <w:p w14:paraId="7B042797" w14:textId="3512B2E9"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48FB533B" w:rsidR="003760C8"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 xml:space="preserve">O tema de estudo foi levantado pelo entrevistado, não esperava que já estivessem a par do tema. Fiquei contente que </w:t>
            </w:r>
            <w:r w:rsidR="008B473B" w:rsidRPr="008B473B">
              <w:rPr>
                <w:rFonts w:ascii="Arial" w:eastAsia="Arial" w:hAnsi="Arial" w:cs="Arial"/>
                <w:bCs/>
                <w:i/>
                <w:sz w:val="22"/>
                <w:szCs w:val="22"/>
              </w:rPr>
              <w:t xml:space="preserve">já há um conhecimento por parte do grupo de músicos sobre as novas tecnologias. </w:t>
            </w:r>
          </w:p>
          <w:p w14:paraId="6173DDD9" w14:textId="77777777" w:rsidR="00407813" w:rsidRPr="003760C8" w:rsidRDefault="00407813" w:rsidP="00E22D26">
            <w:pPr>
              <w:spacing w:line="276" w:lineRule="auto"/>
              <w:jc w:val="both"/>
              <w:rPr>
                <w:rFonts w:ascii="Arial" w:eastAsia="Arial" w:hAnsi="Arial" w:cs="Arial"/>
                <w:bCs/>
                <w:i/>
                <w:sz w:val="22"/>
                <w:szCs w:val="22"/>
              </w:rPr>
            </w:pPr>
          </w:p>
          <w:p w14:paraId="36FF1C38" w14:textId="11C13242"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sidR="00407813">
              <w:rPr>
                <w:rFonts w:ascii="Arial" w:eastAsia="Arial" w:hAnsi="Arial" w:cs="Arial"/>
                <w:bCs/>
                <w:iCs/>
                <w:sz w:val="22"/>
                <w:szCs w:val="22"/>
              </w:rPr>
              <w:t>.</w:t>
            </w:r>
          </w:p>
          <w:p w14:paraId="7388B0DD" w14:textId="5670963C" w:rsidR="00407813"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er mais separada por profissionais da música, compositores, produtores, cantores etc.</w:t>
            </w: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11B46A96" w14:textId="1F93C338" w:rsidR="002A736E" w:rsidRDefault="002A736E" w:rsidP="002A736E">
      <w:pPr>
        <w:pStyle w:val="CorpodeTexto0"/>
      </w:pPr>
    </w:p>
    <w:p w14:paraId="0113830C" w14:textId="77777777" w:rsidR="008B473B" w:rsidRDefault="008B473B" w:rsidP="008B473B">
      <w:pPr>
        <w:pStyle w:val="CorpodeTexto0"/>
      </w:pPr>
    </w:p>
    <w:p w14:paraId="6497066D" w14:textId="32085352" w:rsidR="008B473B" w:rsidRDefault="008B473B" w:rsidP="008B473B">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2. Resultado da Entrevista 2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B473B" w:rsidRPr="006F7FB1" w14:paraId="3DBEEE4E" w14:textId="77777777" w:rsidTr="008B473B">
        <w:tc>
          <w:tcPr>
            <w:tcW w:w="9180" w:type="dxa"/>
          </w:tcPr>
          <w:p w14:paraId="10DE5DBE" w14:textId="77777777" w:rsidR="008B473B" w:rsidRPr="003760C8"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B473B" w:rsidRPr="006F7FB1" w14:paraId="1C1B18DF" w14:textId="77777777" w:rsidTr="008B473B">
        <w:tc>
          <w:tcPr>
            <w:tcW w:w="9180" w:type="dxa"/>
          </w:tcPr>
          <w:p w14:paraId="60C90D96" w14:textId="102613B4"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8B473B">
              <w:rPr>
                <w:rFonts w:ascii="Arial" w:eastAsia="Arial" w:hAnsi="Arial" w:cs="Arial"/>
                <w:bCs/>
                <w:i/>
                <w:iCs/>
                <w:sz w:val="22"/>
                <w:szCs w:val="22"/>
              </w:rPr>
              <w:t>Diego Floriano</w:t>
            </w:r>
          </w:p>
        </w:tc>
      </w:tr>
      <w:tr w:rsidR="008B473B" w:rsidRPr="006F7FB1" w14:paraId="18F3DD35" w14:textId="77777777" w:rsidTr="008B473B">
        <w:tc>
          <w:tcPr>
            <w:tcW w:w="9180" w:type="dxa"/>
          </w:tcPr>
          <w:p w14:paraId="5695F3A2"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B078C6" w14:textId="77777777" w:rsidR="008B473B" w:rsidRDefault="008B473B" w:rsidP="008B473B">
            <w:pPr>
              <w:spacing w:line="276" w:lineRule="auto"/>
              <w:jc w:val="both"/>
              <w:rPr>
                <w:rFonts w:ascii="Arial" w:eastAsia="Arial" w:hAnsi="Arial" w:cs="Arial"/>
                <w:bCs/>
                <w:sz w:val="22"/>
                <w:szCs w:val="22"/>
              </w:rPr>
            </w:pPr>
          </w:p>
          <w:p w14:paraId="7A16257C" w14:textId="77777777" w:rsidR="008B473B" w:rsidRDefault="008B473B" w:rsidP="008B473B">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EA8F2EB" w14:textId="18312537"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Diego Floriano,</w:t>
            </w:r>
            <w:r>
              <w:rPr>
                <w:rFonts w:ascii="Arial" w:eastAsia="Arial" w:hAnsi="Arial" w:cs="Arial"/>
                <w:bCs/>
                <w:i/>
                <w:iCs/>
                <w:sz w:val="22"/>
                <w:szCs w:val="22"/>
              </w:rPr>
              <w:t xml:space="preserve"> </w:t>
            </w:r>
            <w:r w:rsidRPr="008B473B">
              <w:rPr>
                <w:rFonts w:ascii="Arial" w:eastAsia="Arial" w:hAnsi="Arial" w:cs="Arial"/>
                <w:bCs/>
                <w:i/>
                <w:iCs/>
                <w:sz w:val="22"/>
                <w:szCs w:val="22"/>
              </w:rPr>
              <w:t>26</w:t>
            </w:r>
            <w:r>
              <w:rPr>
                <w:rFonts w:ascii="Arial" w:eastAsia="Arial" w:hAnsi="Arial" w:cs="Arial"/>
                <w:bCs/>
                <w:i/>
                <w:iCs/>
                <w:sz w:val="22"/>
                <w:szCs w:val="22"/>
              </w:rPr>
              <w:t>, a</w:t>
            </w:r>
            <w:r w:rsidRPr="008B473B">
              <w:rPr>
                <w:rFonts w:ascii="Arial" w:eastAsia="Arial" w:hAnsi="Arial" w:cs="Arial"/>
                <w:bCs/>
                <w:i/>
                <w:iCs/>
                <w:sz w:val="22"/>
                <w:szCs w:val="22"/>
              </w:rPr>
              <w:t>nalista de cobrança</w:t>
            </w:r>
            <w:r>
              <w:rPr>
                <w:rFonts w:ascii="Arial" w:eastAsia="Arial" w:hAnsi="Arial" w:cs="Arial"/>
                <w:bCs/>
                <w:i/>
                <w:iCs/>
                <w:sz w:val="22"/>
                <w:szCs w:val="22"/>
              </w:rPr>
              <w:t>.</w:t>
            </w:r>
          </w:p>
          <w:p w14:paraId="727BF85C" w14:textId="77777777" w:rsidR="008B473B" w:rsidRPr="003760C8" w:rsidRDefault="008B473B" w:rsidP="008B473B">
            <w:pPr>
              <w:spacing w:line="276" w:lineRule="auto"/>
              <w:jc w:val="both"/>
              <w:rPr>
                <w:rFonts w:ascii="Arial" w:eastAsia="Arial" w:hAnsi="Arial" w:cs="Arial"/>
                <w:bCs/>
                <w:sz w:val="22"/>
                <w:szCs w:val="22"/>
              </w:rPr>
            </w:pPr>
          </w:p>
        </w:tc>
      </w:tr>
      <w:tr w:rsidR="008B473B" w14:paraId="07096BF4" w14:textId="77777777" w:rsidTr="008B473B">
        <w:tc>
          <w:tcPr>
            <w:tcW w:w="9180" w:type="dxa"/>
          </w:tcPr>
          <w:p w14:paraId="5E79F06D"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8B473B" w:rsidRPr="0037756A" w14:paraId="68424062" w14:textId="77777777" w:rsidTr="008B473B">
        <w:tc>
          <w:tcPr>
            <w:tcW w:w="9180" w:type="dxa"/>
          </w:tcPr>
          <w:p w14:paraId="0F7F27C4" w14:textId="77777777" w:rsidR="008B473B" w:rsidRPr="003760C8"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C253F8E" w14:textId="77777777" w:rsidR="008B473B" w:rsidRDefault="008B473B" w:rsidP="008B473B">
            <w:pPr>
              <w:spacing w:line="276" w:lineRule="auto"/>
              <w:jc w:val="both"/>
              <w:rPr>
                <w:rFonts w:ascii="Arial" w:eastAsia="Arial" w:hAnsi="Arial" w:cs="Arial"/>
                <w:bCs/>
                <w:iCs/>
                <w:sz w:val="22"/>
                <w:szCs w:val="22"/>
              </w:rPr>
            </w:pPr>
          </w:p>
          <w:p w14:paraId="5C03EAA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D4DC7C3"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BF53511" w14:textId="77777777" w:rsidR="008B473B" w:rsidRDefault="008B473B" w:rsidP="008B473B">
            <w:pPr>
              <w:spacing w:line="276" w:lineRule="auto"/>
              <w:jc w:val="both"/>
              <w:rPr>
                <w:rFonts w:ascii="Arial" w:eastAsia="Arial" w:hAnsi="Arial" w:cs="Arial"/>
                <w:bCs/>
                <w:iCs/>
                <w:sz w:val="22"/>
                <w:szCs w:val="22"/>
              </w:rPr>
            </w:pPr>
          </w:p>
          <w:p w14:paraId="1901B3FB"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1625FC0"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6003219" w14:textId="77777777" w:rsidR="008B473B" w:rsidRDefault="008B473B" w:rsidP="008B473B">
            <w:pPr>
              <w:spacing w:line="276" w:lineRule="auto"/>
              <w:jc w:val="both"/>
              <w:rPr>
                <w:rFonts w:ascii="Arial" w:eastAsia="Arial" w:hAnsi="Arial" w:cs="Arial"/>
                <w:bCs/>
                <w:iCs/>
                <w:sz w:val="22"/>
                <w:szCs w:val="22"/>
              </w:rPr>
            </w:pPr>
          </w:p>
          <w:p w14:paraId="308ED1E8"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2178F8A" w14:textId="54A4D707"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 sim.</w:t>
            </w:r>
          </w:p>
          <w:p w14:paraId="0CEA8E4F" w14:textId="77777777" w:rsidR="008B473B" w:rsidRDefault="008B473B" w:rsidP="008B473B">
            <w:pPr>
              <w:spacing w:line="276" w:lineRule="auto"/>
              <w:jc w:val="both"/>
              <w:rPr>
                <w:rFonts w:ascii="Arial" w:eastAsia="Arial" w:hAnsi="Arial" w:cs="Arial"/>
                <w:bCs/>
                <w:iCs/>
                <w:sz w:val="22"/>
                <w:szCs w:val="22"/>
              </w:rPr>
            </w:pPr>
          </w:p>
          <w:p w14:paraId="1D6212D7"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5679870A" w14:textId="2D5DC4D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Lo Fi.</w:t>
            </w:r>
          </w:p>
          <w:p w14:paraId="0F3E68AC" w14:textId="77777777" w:rsidR="008B473B" w:rsidRPr="003760C8" w:rsidRDefault="008B473B" w:rsidP="008B473B">
            <w:pPr>
              <w:spacing w:line="276" w:lineRule="auto"/>
              <w:jc w:val="both"/>
              <w:rPr>
                <w:rFonts w:ascii="Arial" w:eastAsia="Arial" w:hAnsi="Arial" w:cs="Arial"/>
                <w:bCs/>
                <w:iCs/>
                <w:sz w:val="22"/>
                <w:szCs w:val="22"/>
              </w:rPr>
            </w:pPr>
          </w:p>
        </w:tc>
      </w:tr>
      <w:tr w:rsidR="008B473B" w:rsidRPr="00322C73" w14:paraId="1B3CA9B0" w14:textId="77777777" w:rsidTr="008B473B">
        <w:tc>
          <w:tcPr>
            <w:tcW w:w="9180" w:type="dxa"/>
          </w:tcPr>
          <w:p w14:paraId="50ACEEC1"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15504552" w14:textId="77777777" w:rsidR="008B473B" w:rsidRDefault="008B473B" w:rsidP="008B473B">
            <w:pPr>
              <w:spacing w:line="276" w:lineRule="auto"/>
              <w:jc w:val="both"/>
              <w:rPr>
                <w:rFonts w:ascii="Arial" w:eastAsia="Arial" w:hAnsi="Arial" w:cs="Arial"/>
                <w:bCs/>
                <w:iCs/>
                <w:sz w:val="22"/>
                <w:szCs w:val="22"/>
              </w:rPr>
            </w:pPr>
          </w:p>
          <w:p w14:paraId="4380212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258477C9"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5F430B6" w14:textId="77777777" w:rsidR="008B473B" w:rsidRDefault="008B473B" w:rsidP="008B473B">
            <w:pPr>
              <w:spacing w:line="276" w:lineRule="auto"/>
              <w:jc w:val="both"/>
              <w:rPr>
                <w:rFonts w:ascii="Arial" w:eastAsia="Arial" w:hAnsi="Arial" w:cs="Arial"/>
                <w:bCs/>
                <w:iCs/>
                <w:sz w:val="22"/>
                <w:szCs w:val="22"/>
              </w:rPr>
            </w:pPr>
          </w:p>
          <w:p w14:paraId="63FD960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2715134" w14:textId="69A7146E"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Nos shows, sim.</w:t>
            </w:r>
          </w:p>
          <w:p w14:paraId="2044F662" w14:textId="77777777" w:rsidR="008B473B" w:rsidRDefault="008B473B" w:rsidP="008B473B">
            <w:pPr>
              <w:spacing w:line="276" w:lineRule="auto"/>
              <w:jc w:val="both"/>
              <w:rPr>
                <w:rFonts w:ascii="Arial" w:eastAsia="Arial" w:hAnsi="Arial" w:cs="Arial"/>
                <w:bCs/>
                <w:iCs/>
                <w:sz w:val="22"/>
                <w:szCs w:val="22"/>
              </w:rPr>
            </w:pPr>
          </w:p>
          <w:p w14:paraId="10ACD3D0"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51468D9B" w14:textId="4EB0345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w:t>
            </w:r>
            <w:r w:rsidRPr="008B473B">
              <w:rPr>
                <w:rFonts w:ascii="Arial" w:eastAsia="Arial" w:hAnsi="Arial" w:cs="Arial"/>
                <w:bCs/>
                <w:i/>
                <w:sz w:val="22"/>
                <w:szCs w:val="22"/>
              </w:rPr>
              <w:t>.</w:t>
            </w:r>
          </w:p>
          <w:p w14:paraId="1AB3523F" w14:textId="77777777" w:rsidR="008B473B" w:rsidRDefault="008B473B" w:rsidP="008B473B">
            <w:pPr>
              <w:spacing w:line="276" w:lineRule="auto"/>
              <w:jc w:val="both"/>
              <w:rPr>
                <w:rFonts w:ascii="Arial" w:eastAsia="Arial" w:hAnsi="Arial" w:cs="Arial"/>
                <w:bCs/>
                <w:iCs/>
                <w:sz w:val="22"/>
                <w:szCs w:val="22"/>
              </w:rPr>
            </w:pPr>
          </w:p>
          <w:p w14:paraId="6C66F3AE"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449F4E46"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2E8ABB35" w14:textId="77777777" w:rsidR="008B473B" w:rsidRPr="00407813" w:rsidRDefault="008B473B" w:rsidP="008B473B">
            <w:pPr>
              <w:spacing w:line="276" w:lineRule="auto"/>
              <w:jc w:val="both"/>
              <w:rPr>
                <w:rFonts w:ascii="Arial" w:eastAsia="Arial" w:hAnsi="Arial" w:cs="Arial"/>
                <w:bCs/>
                <w:iCs/>
                <w:sz w:val="22"/>
                <w:szCs w:val="22"/>
              </w:rPr>
            </w:pPr>
          </w:p>
        </w:tc>
      </w:tr>
      <w:tr w:rsidR="008B473B" w14:paraId="2A72B135" w14:textId="77777777" w:rsidTr="008B473B">
        <w:tc>
          <w:tcPr>
            <w:tcW w:w="9180" w:type="dxa"/>
          </w:tcPr>
          <w:p w14:paraId="014678B8"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0791CBAB" w14:textId="77777777" w:rsidR="008B473B" w:rsidRDefault="008B473B" w:rsidP="008B473B">
            <w:pPr>
              <w:spacing w:line="276" w:lineRule="auto"/>
              <w:jc w:val="both"/>
              <w:rPr>
                <w:rFonts w:ascii="Arial" w:eastAsia="Arial" w:hAnsi="Arial" w:cs="Arial"/>
                <w:bCs/>
                <w:sz w:val="22"/>
                <w:szCs w:val="22"/>
              </w:rPr>
            </w:pPr>
          </w:p>
          <w:p w14:paraId="7F3F01A9"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F2FB1FC" w14:textId="52F8864B"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Sem um suporte de uma gravadora ou um RP hoje, é fora da realidade ser um artista respeitado pela sua própria comunidade e conseguir gerar remuneração.</w:t>
            </w:r>
          </w:p>
          <w:p w14:paraId="53CBDCE6" w14:textId="77777777" w:rsidR="008B473B" w:rsidRDefault="008B473B" w:rsidP="008B473B">
            <w:pPr>
              <w:spacing w:line="276" w:lineRule="auto"/>
              <w:jc w:val="both"/>
              <w:rPr>
                <w:rFonts w:ascii="Arial" w:eastAsia="Arial" w:hAnsi="Arial" w:cs="Arial"/>
                <w:bCs/>
                <w:sz w:val="22"/>
                <w:szCs w:val="22"/>
              </w:rPr>
            </w:pPr>
          </w:p>
          <w:p w14:paraId="72553748" w14:textId="46DE9B4D"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4F8C1B8" w14:textId="7600C45E" w:rsidR="008B473B" w:rsidRPr="008B473B" w:rsidRDefault="008B473B" w:rsidP="008B473B">
            <w:pPr>
              <w:spacing w:line="276" w:lineRule="auto"/>
              <w:jc w:val="both"/>
              <w:rPr>
                <w:rFonts w:ascii="Arial" w:eastAsia="Arial" w:hAnsi="Arial" w:cs="Arial"/>
                <w:bCs/>
                <w:sz w:val="22"/>
                <w:szCs w:val="22"/>
              </w:rPr>
            </w:pPr>
            <w:r w:rsidRPr="008B473B">
              <w:rPr>
                <w:rFonts w:ascii="Arial" w:eastAsia="Arial" w:hAnsi="Arial" w:cs="Arial"/>
                <w:bCs/>
                <w:i/>
                <w:iCs/>
                <w:sz w:val="22"/>
                <w:szCs w:val="22"/>
              </w:rPr>
              <w:t>Hoje eu tenho um emprego fixo, não tem nem como depender de verba de shows ou ECAD agora com a pandemia.</w:t>
            </w:r>
          </w:p>
          <w:p w14:paraId="4A36C309" w14:textId="77777777" w:rsidR="008B473B" w:rsidRDefault="008B473B" w:rsidP="008B473B">
            <w:pPr>
              <w:spacing w:line="276" w:lineRule="auto"/>
              <w:jc w:val="both"/>
              <w:rPr>
                <w:rFonts w:ascii="Arial" w:eastAsia="Arial" w:hAnsi="Arial" w:cs="Arial"/>
                <w:bCs/>
                <w:sz w:val="22"/>
                <w:szCs w:val="22"/>
              </w:rPr>
            </w:pPr>
          </w:p>
          <w:p w14:paraId="31E5101B"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2805401D" w14:textId="08F56BCB" w:rsid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Redes sociais estão aí p</w:t>
            </w:r>
            <w:r>
              <w:rPr>
                <w:rFonts w:ascii="Arial" w:eastAsia="Arial" w:hAnsi="Arial" w:cs="Arial"/>
                <w:bCs/>
                <w:i/>
                <w:iCs/>
                <w:sz w:val="22"/>
                <w:szCs w:val="22"/>
              </w:rPr>
              <w:t>a</w:t>
            </w:r>
            <w:r w:rsidRPr="008B473B">
              <w:rPr>
                <w:rFonts w:ascii="Arial" w:eastAsia="Arial" w:hAnsi="Arial" w:cs="Arial"/>
                <w:bCs/>
                <w:i/>
                <w:iCs/>
                <w:sz w:val="22"/>
                <w:szCs w:val="22"/>
              </w:rPr>
              <w:t>ra isso</w:t>
            </w:r>
            <w:r>
              <w:rPr>
                <w:rFonts w:ascii="Arial" w:eastAsia="Arial" w:hAnsi="Arial" w:cs="Arial"/>
                <w:bCs/>
                <w:i/>
                <w:iCs/>
                <w:sz w:val="22"/>
                <w:szCs w:val="22"/>
              </w:rPr>
              <w:t>.</w:t>
            </w:r>
          </w:p>
          <w:p w14:paraId="652617A2" w14:textId="77777777" w:rsidR="008B473B" w:rsidRDefault="008B473B" w:rsidP="008B473B">
            <w:pPr>
              <w:spacing w:line="276" w:lineRule="auto"/>
              <w:jc w:val="both"/>
              <w:rPr>
                <w:rFonts w:ascii="Arial" w:eastAsia="Arial" w:hAnsi="Arial" w:cs="Arial"/>
                <w:bCs/>
                <w:sz w:val="22"/>
                <w:szCs w:val="22"/>
              </w:rPr>
            </w:pPr>
          </w:p>
          <w:p w14:paraId="6C795E5E"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7262115" w14:textId="06CC185D"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lastRenderedPageBreak/>
              <w:t xml:space="preserve">Algum plugin gratuito que funcionasse de uma forma parecida com o Izotope Neutron </w:t>
            </w:r>
            <w:r>
              <w:rPr>
                <w:rFonts w:ascii="Arial" w:eastAsia="Arial" w:hAnsi="Arial" w:cs="Arial"/>
                <w:bCs/>
                <w:i/>
                <w:iCs/>
                <w:sz w:val="22"/>
                <w:szCs w:val="22"/>
              </w:rPr>
              <w:t>ou</w:t>
            </w:r>
            <w:r w:rsidRPr="008B473B">
              <w:rPr>
                <w:rFonts w:ascii="Arial" w:eastAsia="Arial" w:hAnsi="Arial" w:cs="Arial"/>
                <w:bCs/>
                <w:i/>
                <w:iCs/>
                <w:sz w:val="22"/>
                <w:szCs w:val="22"/>
              </w:rPr>
              <w:t xml:space="preserve"> Visual Mixer.</w:t>
            </w:r>
          </w:p>
          <w:p w14:paraId="5CCFC984" w14:textId="77777777" w:rsidR="008B473B" w:rsidRPr="003760C8" w:rsidRDefault="008B473B" w:rsidP="008B473B">
            <w:pPr>
              <w:spacing w:line="276" w:lineRule="auto"/>
              <w:jc w:val="both"/>
              <w:rPr>
                <w:rFonts w:ascii="Arial" w:eastAsia="Arial" w:hAnsi="Arial" w:cs="Arial"/>
                <w:bCs/>
                <w:sz w:val="22"/>
                <w:szCs w:val="22"/>
              </w:rPr>
            </w:pPr>
          </w:p>
        </w:tc>
      </w:tr>
      <w:tr w:rsidR="008B473B" w14:paraId="697353E0" w14:textId="77777777" w:rsidTr="008B473B">
        <w:tc>
          <w:tcPr>
            <w:tcW w:w="9180" w:type="dxa"/>
          </w:tcPr>
          <w:p w14:paraId="0D051972" w14:textId="77777777" w:rsidR="008B473B"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7ADE011" w14:textId="77777777" w:rsidR="008B473B" w:rsidRDefault="008B473B" w:rsidP="008B473B">
            <w:pPr>
              <w:spacing w:line="276" w:lineRule="auto"/>
              <w:jc w:val="both"/>
              <w:rPr>
                <w:rFonts w:ascii="Arial" w:eastAsia="Arial" w:hAnsi="Arial" w:cs="Arial"/>
                <w:bCs/>
                <w:sz w:val="22"/>
                <w:szCs w:val="22"/>
              </w:rPr>
            </w:pPr>
          </w:p>
          <w:p w14:paraId="0479A1C1" w14:textId="77777777"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493F17B8" w14:textId="3F7B2A43"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Essa entrevista reforçou o ponto de que os entrevistados acharam a pesquisa ampla, porém, eu poderia condenar as respostas se apenas dissesse que o projeto envolve música e NFTs.</w:t>
            </w:r>
          </w:p>
          <w:p w14:paraId="147DC6F0" w14:textId="77777777" w:rsidR="008B473B" w:rsidRPr="003760C8" w:rsidRDefault="008B473B" w:rsidP="008B473B">
            <w:pPr>
              <w:spacing w:line="276" w:lineRule="auto"/>
              <w:jc w:val="both"/>
              <w:rPr>
                <w:rFonts w:ascii="Arial" w:eastAsia="Arial" w:hAnsi="Arial" w:cs="Arial"/>
                <w:bCs/>
                <w:i/>
                <w:sz w:val="22"/>
                <w:szCs w:val="22"/>
              </w:rPr>
            </w:pPr>
          </w:p>
          <w:p w14:paraId="3845978A" w14:textId="42FDF81B"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0D3655E" w14:textId="3A3BB1F4"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A sensação que tive é que são de perguntas abertas e sem um foco específico, então deixar seu foco mais claro para as pessoas do que você está se propondo a estudar seria algo importante para respondermos com mais clareza.</w:t>
            </w:r>
          </w:p>
          <w:p w14:paraId="28E4B7FE" w14:textId="77777777" w:rsidR="008B473B" w:rsidRPr="003760C8" w:rsidRDefault="008B473B" w:rsidP="008B473B">
            <w:pPr>
              <w:spacing w:line="276" w:lineRule="auto"/>
              <w:jc w:val="both"/>
              <w:rPr>
                <w:rFonts w:ascii="Arial" w:eastAsia="Arial" w:hAnsi="Arial" w:cs="Arial"/>
                <w:bCs/>
                <w:sz w:val="22"/>
                <w:szCs w:val="22"/>
              </w:rPr>
            </w:pPr>
          </w:p>
        </w:tc>
      </w:tr>
    </w:tbl>
    <w:p w14:paraId="16973658" w14:textId="609CEBE6"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3. Resultado da Entrevista 3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7597FB08" w14:textId="77777777" w:rsidTr="00FB6C30">
        <w:tc>
          <w:tcPr>
            <w:tcW w:w="9180" w:type="dxa"/>
          </w:tcPr>
          <w:p w14:paraId="420C86B1"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5560C118" w14:textId="77777777" w:rsidTr="00FB6C30">
        <w:tc>
          <w:tcPr>
            <w:tcW w:w="9180" w:type="dxa"/>
          </w:tcPr>
          <w:p w14:paraId="62864DBA" w14:textId="30C9FDB2"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Heron</w:t>
            </w:r>
          </w:p>
        </w:tc>
      </w:tr>
      <w:tr w:rsidR="00E73050" w:rsidRPr="006F7FB1" w14:paraId="2EF632FA" w14:textId="77777777" w:rsidTr="00FB6C30">
        <w:tc>
          <w:tcPr>
            <w:tcW w:w="9180" w:type="dxa"/>
          </w:tcPr>
          <w:p w14:paraId="7BDC9E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9B838E2" w14:textId="77777777" w:rsidR="00E73050" w:rsidRDefault="00E73050" w:rsidP="00FB6C30">
            <w:pPr>
              <w:spacing w:line="276" w:lineRule="auto"/>
              <w:jc w:val="both"/>
              <w:rPr>
                <w:rFonts w:ascii="Arial" w:eastAsia="Arial" w:hAnsi="Arial" w:cs="Arial"/>
                <w:bCs/>
                <w:sz w:val="22"/>
                <w:szCs w:val="22"/>
              </w:rPr>
            </w:pPr>
          </w:p>
          <w:p w14:paraId="0B6B2779"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0B50A101" w14:textId="195C139B" w:rsidR="00E73050" w:rsidRDefault="00E73050" w:rsidP="00E7305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Heron,</w:t>
            </w:r>
            <w:r>
              <w:rPr>
                <w:rFonts w:ascii="Arial" w:eastAsia="Arial" w:hAnsi="Arial" w:cs="Arial"/>
                <w:bCs/>
                <w:i/>
                <w:iCs/>
                <w:sz w:val="22"/>
                <w:szCs w:val="22"/>
              </w:rPr>
              <w:t xml:space="preserve"> </w:t>
            </w:r>
            <w:r w:rsidRPr="00E73050">
              <w:rPr>
                <w:rFonts w:ascii="Arial" w:eastAsia="Arial" w:hAnsi="Arial" w:cs="Arial"/>
                <w:bCs/>
                <w:i/>
                <w:iCs/>
                <w:sz w:val="22"/>
                <w:szCs w:val="22"/>
              </w:rPr>
              <w:t>30</w:t>
            </w:r>
            <w:r>
              <w:rPr>
                <w:rFonts w:ascii="Arial" w:eastAsia="Arial" w:hAnsi="Arial" w:cs="Arial"/>
                <w:bCs/>
                <w:i/>
                <w:iCs/>
                <w:sz w:val="22"/>
                <w:szCs w:val="22"/>
              </w:rPr>
              <w:t>, m</w:t>
            </w:r>
            <w:r w:rsidRPr="00E73050">
              <w:rPr>
                <w:rFonts w:ascii="Arial" w:eastAsia="Arial" w:hAnsi="Arial" w:cs="Arial"/>
                <w:bCs/>
                <w:i/>
                <w:iCs/>
                <w:sz w:val="22"/>
                <w:szCs w:val="22"/>
              </w:rPr>
              <w:t>úsico</w:t>
            </w:r>
            <w:r>
              <w:rPr>
                <w:rFonts w:ascii="Arial" w:eastAsia="Arial" w:hAnsi="Arial" w:cs="Arial"/>
                <w:bCs/>
                <w:i/>
                <w:iCs/>
                <w:sz w:val="22"/>
                <w:szCs w:val="22"/>
              </w:rPr>
              <w:t>,</w:t>
            </w:r>
            <w:r w:rsidRPr="00E73050">
              <w:rPr>
                <w:rFonts w:ascii="Arial" w:eastAsia="Arial" w:hAnsi="Arial" w:cs="Arial"/>
                <w:bCs/>
                <w:i/>
                <w:iCs/>
                <w:sz w:val="22"/>
                <w:szCs w:val="22"/>
              </w:rPr>
              <w:t xml:space="preserve"> </w:t>
            </w:r>
            <w:r>
              <w:rPr>
                <w:rFonts w:ascii="Arial" w:eastAsia="Arial" w:hAnsi="Arial" w:cs="Arial"/>
                <w:bCs/>
                <w:i/>
                <w:iCs/>
                <w:sz w:val="22"/>
                <w:szCs w:val="22"/>
              </w:rPr>
              <w:t>p</w:t>
            </w:r>
            <w:r w:rsidRPr="00E73050">
              <w:rPr>
                <w:rFonts w:ascii="Arial" w:eastAsia="Arial" w:hAnsi="Arial" w:cs="Arial"/>
                <w:bCs/>
                <w:i/>
                <w:iCs/>
                <w:sz w:val="22"/>
                <w:szCs w:val="22"/>
              </w:rPr>
              <w:t>rofessor</w:t>
            </w:r>
            <w:r>
              <w:rPr>
                <w:rFonts w:ascii="Arial" w:eastAsia="Arial" w:hAnsi="Arial" w:cs="Arial"/>
                <w:bCs/>
                <w:i/>
                <w:iCs/>
                <w:sz w:val="22"/>
                <w:szCs w:val="22"/>
              </w:rPr>
              <w:t xml:space="preserve"> e a</w:t>
            </w:r>
            <w:r w:rsidRPr="00E73050">
              <w:rPr>
                <w:rFonts w:ascii="Arial" w:eastAsia="Arial" w:hAnsi="Arial" w:cs="Arial"/>
                <w:bCs/>
                <w:i/>
                <w:iCs/>
                <w:sz w:val="22"/>
                <w:szCs w:val="22"/>
              </w:rPr>
              <w:t>dministrador</w:t>
            </w:r>
            <w:r>
              <w:rPr>
                <w:rFonts w:ascii="Arial" w:eastAsia="Arial" w:hAnsi="Arial" w:cs="Arial"/>
                <w:bCs/>
                <w:i/>
                <w:iCs/>
                <w:sz w:val="22"/>
                <w:szCs w:val="22"/>
              </w:rPr>
              <w:t>.</w:t>
            </w:r>
          </w:p>
          <w:p w14:paraId="33D5DFC4" w14:textId="7F12B257" w:rsidR="00E73050" w:rsidRPr="003760C8" w:rsidRDefault="00E73050" w:rsidP="00E73050">
            <w:pPr>
              <w:spacing w:line="276" w:lineRule="auto"/>
              <w:jc w:val="both"/>
              <w:rPr>
                <w:rFonts w:ascii="Arial" w:eastAsia="Arial" w:hAnsi="Arial" w:cs="Arial"/>
                <w:bCs/>
                <w:sz w:val="22"/>
                <w:szCs w:val="22"/>
              </w:rPr>
            </w:pPr>
          </w:p>
        </w:tc>
      </w:tr>
      <w:tr w:rsidR="00E73050" w14:paraId="636AC3BD" w14:textId="77777777" w:rsidTr="00FB6C30">
        <w:tc>
          <w:tcPr>
            <w:tcW w:w="9180" w:type="dxa"/>
          </w:tcPr>
          <w:p w14:paraId="360E7351"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7E70E1F7" w14:textId="77777777" w:rsidTr="00FB6C30">
        <w:tc>
          <w:tcPr>
            <w:tcW w:w="9180" w:type="dxa"/>
          </w:tcPr>
          <w:p w14:paraId="11E41749"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65DF507" w14:textId="77777777" w:rsidR="00E73050" w:rsidRDefault="00E73050" w:rsidP="00FB6C30">
            <w:pPr>
              <w:spacing w:line="276" w:lineRule="auto"/>
              <w:jc w:val="both"/>
              <w:rPr>
                <w:rFonts w:ascii="Arial" w:eastAsia="Arial" w:hAnsi="Arial" w:cs="Arial"/>
                <w:bCs/>
                <w:iCs/>
                <w:sz w:val="22"/>
                <w:szCs w:val="22"/>
              </w:rPr>
            </w:pPr>
          </w:p>
          <w:p w14:paraId="0D8DFF8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B9002B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C4A37B" w14:textId="77777777" w:rsidR="00E73050" w:rsidRDefault="00E73050" w:rsidP="00FB6C30">
            <w:pPr>
              <w:spacing w:line="276" w:lineRule="auto"/>
              <w:jc w:val="both"/>
              <w:rPr>
                <w:rFonts w:ascii="Arial" w:eastAsia="Arial" w:hAnsi="Arial" w:cs="Arial"/>
                <w:bCs/>
                <w:iCs/>
                <w:sz w:val="22"/>
                <w:szCs w:val="22"/>
              </w:rPr>
            </w:pPr>
          </w:p>
          <w:p w14:paraId="58C09BB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021D8CC"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5D8701D8" w14:textId="77777777" w:rsidR="00E73050" w:rsidRDefault="00E73050" w:rsidP="00FB6C30">
            <w:pPr>
              <w:spacing w:line="276" w:lineRule="auto"/>
              <w:jc w:val="both"/>
              <w:rPr>
                <w:rFonts w:ascii="Arial" w:eastAsia="Arial" w:hAnsi="Arial" w:cs="Arial"/>
                <w:bCs/>
                <w:iCs/>
                <w:sz w:val="22"/>
                <w:szCs w:val="22"/>
              </w:rPr>
            </w:pPr>
          </w:p>
          <w:p w14:paraId="1F5E9F80"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0C19B7C9" w14:textId="3180D1AD"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51AC5C08" w14:textId="77777777" w:rsidR="00E73050" w:rsidRDefault="00E73050" w:rsidP="00FB6C30">
            <w:pPr>
              <w:spacing w:line="276" w:lineRule="auto"/>
              <w:jc w:val="both"/>
              <w:rPr>
                <w:rFonts w:ascii="Arial" w:eastAsia="Arial" w:hAnsi="Arial" w:cs="Arial"/>
                <w:bCs/>
                <w:iCs/>
                <w:sz w:val="22"/>
                <w:szCs w:val="22"/>
              </w:rPr>
            </w:pPr>
          </w:p>
          <w:p w14:paraId="5C5379B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9716762" w14:textId="5CDF4F5B"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Dodecafonismo.</w:t>
            </w:r>
          </w:p>
          <w:p w14:paraId="5E97BE6A"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6F93418B" w14:textId="77777777" w:rsidTr="00FB6C30">
        <w:tc>
          <w:tcPr>
            <w:tcW w:w="9180" w:type="dxa"/>
          </w:tcPr>
          <w:p w14:paraId="4B99AB6E"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152679C" w14:textId="77777777" w:rsidR="00E73050" w:rsidRDefault="00E73050" w:rsidP="00FB6C30">
            <w:pPr>
              <w:spacing w:line="276" w:lineRule="auto"/>
              <w:jc w:val="both"/>
              <w:rPr>
                <w:rFonts w:ascii="Arial" w:eastAsia="Arial" w:hAnsi="Arial" w:cs="Arial"/>
                <w:bCs/>
                <w:iCs/>
                <w:sz w:val="22"/>
                <w:szCs w:val="22"/>
              </w:rPr>
            </w:pPr>
          </w:p>
          <w:p w14:paraId="315DC4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7557CE12" w14:textId="7252C65F"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Pr="008B473B">
              <w:rPr>
                <w:rFonts w:ascii="Arial" w:eastAsia="Arial" w:hAnsi="Arial" w:cs="Arial"/>
                <w:bCs/>
                <w:i/>
                <w:sz w:val="22"/>
                <w:szCs w:val="22"/>
              </w:rPr>
              <w:t>.</w:t>
            </w:r>
          </w:p>
          <w:p w14:paraId="448987EB" w14:textId="77777777" w:rsidR="00E73050" w:rsidRDefault="00E73050" w:rsidP="00FB6C30">
            <w:pPr>
              <w:spacing w:line="276" w:lineRule="auto"/>
              <w:jc w:val="both"/>
              <w:rPr>
                <w:rFonts w:ascii="Arial" w:eastAsia="Arial" w:hAnsi="Arial" w:cs="Arial"/>
                <w:bCs/>
                <w:iCs/>
                <w:sz w:val="22"/>
                <w:szCs w:val="22"/>
              </w:rPr>
            </w:pPr>
          </w:p>
          <w:p w14:paraId="6B30141E"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E80A342" w14:textId="5971E7D9"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Sim.</w:t>
            </w:r>
          </w:p>
          <w:p w14:paraId="1803E53C" w14:textId="77777777" w:rsidR="00E73050" w:rsidRDefault="00E73050" w:rsidP="00FB6C30">
            <w:pPr>
              <w:spacing w:line="276" w:lineRule="auto"/>
              <w:jc w:val="both"/>
              <w:rPr>
                <w:rFonts w:ascii="Arial" w:eastAsia="Arial" w:hAnsi="Arial" w:cs="Arial"/>
                <w:bCs/>
                <w:iCs/>
                <w:sz w:val="22"/>
                <w:szCs w:val="22"/>
              </w:rPr>
            </w:pPr>
          </w:p>
          <w:p w14:paraId="687DE27F"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406708B7" w14:textId="30FC4FC7"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4BC62182" w14:textId="77777777" w:rsidR="00E73050" w:rsidRDefault="00E73050" w:rsidP="00FB6C30">
            <w:pPr>
              <w:spacing w:line="276" w:lineRule="auto"/>
              <w:jc w:val="both"/>
              <w:rPr>
                <w:rFonts w:ascii="Arial" w:eastAsia="Arial" w:hAnsi="Arial" w:cs="Arial"/>
                <w:bCs/>
                <w:iCs/>
                <w:sz w:val="22"/>
                <w:szCs w:val="22"/>
              </w:rPr>
            </w:pPr>
          </w:p>
          <w:p w14:paraId="0B004794"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4C6B9F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6D8A087"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646A711" w14:textId="77777777" w:rsidTr="00FB6C30">
        <w:tc>
          <w:tcPr>
            <w:tcW w:w="9180" w:type="dxa"/>
          </w:tcPr>
          <w:p w14:paraId="7F465DEA"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98DD3EA" w14:textId="77777777" w:rsidR="00E73050" w:rsidRDefault="00E73050" w:rsidP="00FB6C30">
            <w:pPr>
              <w:spacing w:line="276" w:lineRule="auto"/>
              <w:jc w:val="both"/>
              <w:rPr>
                <w:rFonts w:ascii="Arial" w:eastAsia="Arial" w:hAnsi="Arial" w:cs="Arial"/>
                <w:bCs/>
                <w:sz w:val="22"/>
                <w:szCs w:val="22"/>
              </w:rPr>
            </w:pPr>
          </w:p>
          <w:p w14:paraId="6107A63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542AC783" w14:textId="73C208EB"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Eu já sou.</w:t>
            </w:r>
          </w:p>
          <w:p w14:paraId="79B02DBD" w14:textId="77777777" w:rsidR="00E73050" w:rsidRDefault="00E73050" w:rsidP="00FB6C30">
            <w:pPr>
              <w:spacing w:line="276" w:lineRule="auto"/>
              <w:jc w:val="both"/>
              <w:rPr>
                <w:rFonts w:ascii="Arial" w:eastAsia="Arial" w:hAnsi="Arial" w:cs="Arial"/>
                <w:bCs/>
                <w:sz w:val="22"/>
                <w:szCs w:val="22"/>
              </w:rPr>
            </w:pPr>
          </w:p>
          <w:p w14:paraId="0834D412"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DB86418" w14:textId="69463A39" w:rsidR="00E73050" w:rsidRP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Tenho. Sou professor, músico e administrador.</w:t>
            </w:r>
          </w:p>
          <w:p w14:paraId="55E4D757" w14:textId="77777777" w:rsidR="00E73050" w:rsidRDefault="00E73050" w:rsidP="00FB6C30">
            <w:pPr>
              <w:spacing w:line="276" w:lineRule="auto"/>
              <w:jc w:val="both"/>
              <w:rPr>
                <w:rFonts w:ascii="Arial" w:eastAsia="Arial" w:hAnsi="Arial" w:cs="Arial"/>
                <w:bCs/>
                <w:sz w:val="22"/>
                <w:szCs w:val="22"/>
              </w:rPr>
            </w:pPr>
          </w:p>
          <w:p w14:paraId="472610B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1A5C8D88" w14:textId="41D3A0BE"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BAE6BB3" w14:textId="77777777" w:rsidR="00E73050" w:rsidRDefault="00E73050" w:rsidP="00FB6C30">
            <w:pPr>
              <w:spacing w:line="276" w:lineRule="auto"/>
              <w:jc w:val="both"/>
              <w:rPr>
                <w:rFonts w:ascii="Arial" w:eastAsia="Arial" w:hAnsi="Arial" w:cs="Arial"/>
                <w:bCs/>
                <w:sz w:val="22"/>
                <w:szCs w:val="22"/>
              </w:rPr>
            </w:pPr>
          </w:p>
          <w:p w14:paraId="1D66B54E"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8462DCF" w14:textId="61947D43" w:rsidR="00E73050" w:rsidRPr="008B473B"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Um automatizador de ideias ou algo como, vou tentar explicar...eu gravo um ou dois so</w:t>
            </w:r>
            <w:r>
              <w:rPr>
                <w:rFonts w:ascii="Arial" w:eastAsia="Arial" w:hAnsi="Arial" w:cs="Arial"/>
                <w:bCs/>
                <w:i/>
                <w:iCs/>
                <w:sz w:val="22"/>
                <w:szCs w:val="22"/>
              </w:rPr>
              <w:t>ns</w:t>
            </w:r>
            <w:r w:rsidRPr="00E73050">
              <w:rPr>
                <w:rFonts w:ascii="Arial" w:eastAsia="Arial" w:hAnsi="Arial" w:cs="Arial"/>
                <w:bCs/>
                <w:i/>
                <w:iCs/>
                <w:sz w:val="22"/>
                <w:szCs w:val="22"/>
              </w:rPr>
              <w:t xml:space="preserve">, por exemplo, com a voz, num software ou app, e ele já </w:t>
            </w:r>
            <w:r>
              <w:rPr>
                <w:rFonts w:ascii="Arial" w:eastAsia="Arial" w:hAnsi="Arial" w:cs="Arial"/>
                <w:bCs/>
                <w:i/>
                <w:iCs/>
                <w:sz w:val="22"/>
                <w:szCs w:val="22"/>
              </w:rPr>
              <w:t>gera</w:t>
            </w:r>
            <w:r w:rsidRPr="00E73050">
              <w:rPr>
                <w:rFonts w:ascii="Arial" w:eastAsia="Arial" w:hAnsi="Arial" w:cs="Arial"/>
                <w:bCs/>
                <w:i/>
                <w:iCs/>
                <w:sz w:val="22"/>
                <w:szCs w:val="22"/>
              </w:rPr>
              <w:t xml:space="preserve"> umas três opções de </w:t>
            </w:r>
            <w:r>
              <w:rPr>
                <w:rFonts w:ascii="Arial" w:eastAsia="Arial" w:hAnsi="Arial" w:cs="Arial"/>
                <w:bCs/>
                <w:i/>
                <w:iCs/>
                <w:sz w:val="22"/>
                <w:szCs w:val="22"/>
              </w:rPr>
              <w:t>h</w:t>
            </w:r>
            <w:r w:rsidRPr="00E73050">
              <w:rPr>
                <w:rFonts w:ascii="Arial" w:eastAsia="Arial" w:hAnsi="Arial" w:cs="Arial"/>
                <w:bCs/>
                <w:i/>
                <w:iCs/>
                <w:sz w:val="22"/>
                <w:szCs w:val="22"/>
              </w:rPr>
              <w:t xml:space="preserve">armonia e umas nove opções de </w:t>
            </w:r>
            <w:r>
              <w:rPr>
                <w:rFonts w:ascii="Arial" w:eastAsia="Arial" w:hAnsi="Arial" w:cs="Arial"/>
                <w:bCs/>
                <w:i/>
                <w:iCs/>
                <w:sz w:val="22"/>
                <w:szCs w:val="22"/>
              </w:rPr>
              <w:t>a</w:t>
            </w:r>
            <w:r w:rsidRPr="00E73050">
              <w:rPr>
                <w:rFonts w:ascii="Arial" w:eastAsia="Arial" w:hAnsi="Arial" w:cs="Arial"/>
                <w:bCs/>
                <w:i/>
                <w:iCs/>
                <w:sz w:val="22"/>
                <w:szCs w:val="22"/>
              </w:rPr>
              <w:t>rranjo.</w:t>
            </w:r>
          </w:p>
          <w:p w14:paraId="075801B8" w14:textId="77777777" w:rsidR="00E73050" w:rsidRPr="003760C8" w:rsidRDefault="00E73050" w:rsidP="00FB6C30">
            <w:pPr>
              <w:spacing w:line="276" w:lineRule="auto"/>
              <w:jc w:val="both"/>
              <w:rPr>
                <w:rFonts w:ascii="Arial" w:eastAsia="Arial" w:hAnsi="Arial" w:cs="Arial"/>
                <w:bCs/>
                <w:sz w:val="22"/>
                <w:szCs w:val="22"/>
              </w:rPr>
            </w:pPr>
          </w:p>
        </w:tc>
      </w:tr>
      <w:tr w:rsidR="00E73050" w14:paraId="030FEBF1" w14:textId="77777777" w:rsidTr="00FB6C30">
        <w:tc>
          <w:tcPr>
            <w:tcW w:w="9180" w:type="dxa"/>
          </w:tcPr>
          <w:p w14:paraId="6F840BFE"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37CD00CA" w14:textId="77777777" w:rsidR="00E73050" w:rsidRDefault="00E73050" w:rsidP="00FB6C30">
            <w:pPr>
              <w:spacing w:line="276" w:lineRule="auto"/>
              <w:jc w:val="both"/>
              <w:rPr>
                <w:rFonts w:ascii="Arial" w:eastAsia="Arial" w:hAnsi="Arial" w:cs="Arial"/>
                <w:bCs/>
                <w:sz w:val="22"/>
                <w:szCs w:val="22"/>
              </w:rPr>
            </w:pPr>
          </w:p>
          <w:p w14:paraId="4EA4266A"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2ACDB23" w14:textId="339FA46A"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apontou algumas ideias diferentes e se manteve fechado quanto as suas respostas, dificultando a progressão do projeto.</w:t>
            </w:r>
          </w:p>
          <w:p w14:paraId="5B08B62C" w14:textId="77777777" w:rsidR="00E73050" w:rsidRPr="003760C8" w:rsidRDefault="00E73050" w:rsidP="00FB6C30">
            <w:pPr>
              <w:spacing w:line="276" w:lineRule="auto"/>
              <w:jc w:val="both"/>
              <w:rPr>
                <w:rFonts w:ascii="Arial" w:eastAsia="Arial" w:hAnsi="Arial" w:cs="Arial"/>
                <w:bCs/>
                <w:i/>
                <w:sz w:val="22"/>
                <w:szCs w:val="22"/>
              </w:rPr>
            </w:pPr>
          </w:p>
          <w:p w14:paraId="3C5F732E" w14:textId="26B3425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34D27EA9" w14:textId="4AA43698"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Estou satisfeito com a entrevista, nada a comentar.</w:t>
            </w:r>
          </w:p>
          <w:p w14:paraId="0A51E6CD" w14:textId="77777777" w:rsidR="00E73050" w:rsidRPr="003760C8" w:rsidRDefault="00E73050" w:rsidP="00FB6C30">
            <w:pPr>
              <w:spacing w:line="276" w:lineRule="auto"/>
              <w:jc w:val="both"/>
              <w:rPr>
                <w:rFonts w:ascii="Arial" w:eastAsia="Arial" w:hAnsi="Arial" w:cs="Arial"/>
                <w:bCs/>
                <w:sz w:val="22"/>
                <w:szCs w:val="22"/>
              </w:rPr>
            </w:pPr>
          </w:p>
        </w:tc>
      </w:tr>
    </w:tbl>
    <w:p w14:paraId="14DB2923" w14:textId="77777777" w:rsidR="00E73050" w:rsidRDefault="00E73050" w:rsidP="00E73050">
      <w:pPr>
        <w:pStyle w:val="CorpodeTexto0"/>
      </w:pPr>
    </w:p>
    <w:p w14:paraId="51B56B4E" w14:textId="60AC137C"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4. Resultado da Entrevista 4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05D25F0A" w14:textId="77777777" w:rsidTr="00FB6C30">
        <w:tc>
          <w:tcPr>
            <w:tcW w:w="9180" w:type="dxa"/>
          </w:tcPr>
          <w:p w14:paraId="37E275EA"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4C88B3F3" w14:textId="77777777" w:rsidTr="00FB6C30">
        <w:tc>
          <w:tcPr>
            <w:tcW w:w="9180" w:type="dxa"/>
          </w:tcPr>
          <w:p w14:paraId="7294AB9E" w14:textId="5B541994"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Vitor</w:t>
            </w:r>
            <w:r w:rsidR="002F035D">
              <w:rPr>
                <w:rFonts w:ascii="Arial" w:eastAsia="Arial" w:hAnsi="Arial" w:cs="Arial"/>
                <w:bCs/>
                <w:i/>
                <w:iCs/>
                <w:sz w:val="22"/>
                <w:szCs w:val="22"/>
              </w:rPr>
              <w:t xml:space="preserve"> Andrioli</w:t>
            </w:r>
          </w:p>
        </w:tc>
      </w:tr>
      <w:tr w:rsidR="00E73050" w:rsidRPr="006F7FB1" w14:paraId="328FB65B" w14:textId="77777777" w:rsidTr="00FB6C30">
        <w:tc>
          <w:tcPr>
            <w:tcW w:w="9180" w:type="dxa"/>
          </w:tcPr>
          <w:p w14:paraId="336C4C51"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CB88D80" w14:textId="77777777" w:rsidR="00E73050" w:rsidRDefault="00E73050" w:rsidP="00FB6C30">
            <w:pPr>
              <w:spacing w:line="276" w:lineRule="auto"/>
              <w:jc w:val="both"/>
              <w:rPr>
                <w:rFonts w:ascii="Arial" w:eastAsia="Arial" w:hAnsi="Arial" w:cs="Arial"/>
                <w:bCs/>
                <w:sz w:val="22"/>
                <w:szCs w:val="22"/>
              </w:rPr>
            </w:pPr>
          </w:p>
          <w:p w14:paraId="2F194BAE"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879266D" w14:textId="7251F7A1" w:rsid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João Vitor</w:t>
            </w:r>
            <w:r w:rsidR="002F035D">
              <w:rPr>
                <w:rFonts w:ascii="Arial" w:eastAsia="Arial" w:hAnsi="Arial" w:cs="Arial"/>
                <w:bCs/>
                <w:i/>
                <w:iCs/>
                <w:sz w:val="22"/>
                <w:szCs w:val="22"/>
              </w:rPr>
              <w:t xml:space="preserve"> Andrioli</w:t>
            </w:r>
            <w:r w:rsidRPr="00E73050">
              <w:rPr>
                <w:rFonts w:ascii="Arial" w:eastAsia="Arial" w:hAnsi="Arial" w:cs="Arial"/>
                <w:bCs/>
                <w:i/>
                <w:iCs/>
                <w:sz w:val="22"/>
                <w:szCs w:val="22"/>
              </w:rPr>
              <w:t>,</w:t>
            </w:r>
            <w:r>
              <w:rPr>
                <w:rFonts w:ascii="Arial" w:eastAsia="Arial" w:hAnsi="Arial" w:cs="Arial"/>
                <w:bCs/>
                <w:i/>
                <w:iCs/>
                <w:sz w:val="22"/>
                <w:szCs w:val="22"/>
              </w:rPr>
              <w:t xml:space="preserve"> </w:t>
            </w:r>
            <w:r w:rsidRPr="00E73050">
              <w:rPr>
                <w:rFonts w:ascii="Arial" w:eastAsia="Arial" w:hAnsi="Arial" w:cs="Arial"/>
                <w:bCs/>
                <w:i/>
                <w:iCs/>
                <w:sz w:val="22"/>
                <w:szCs w:val="22"/>
              </w:rPr>
              <w:t>21,</w:t>
            </w:r>
            <w:r>
              <w:rPr>
                <w:rFonts w:ascii="Arial" w:eastAsia="Arial" w:hAnsi="Arial" w:cs="Arial"/>
                <w:bCs/>
                <w:i/>
                <w:iCs/>
                <w:sz w:val="22"/>
                <w:szCs w:val="22"/>
              </w:rPr>
              <w:t xml:space="preserve"> e</w:t>
            </w:r>
            <w:r w:rsidRPr="00E73050">
              <w:rPr>
                <w:rFonts w:ascii="Arial" w:eastAsia="Arial" w:hAnsi="Arial" w:cs="Arial"/>
                <w:bCs/>
                <w:i/>
                <w:iCs/>
                <w:sz w:val="22"/>
                <w:szCs w:val="22"/>
              </w:rPr>
              <w:t>studante</w:t>
            </w:r>
            <w:r>
              <w:rPr>
                <w:rFonts w:ascii="Arial" w:eastAsia="Arial" w:hAnsi="Arial" w:cs="Arial"/>
                <w:bCs/>
                <w:i/>
                <w:iCs/>
                <w:sz w:val="22"/>
                <w:szCs w:val="22"/>
              </w:rPr>
              <w:t xml:space="preserve"> e </w:t>
            </w:r>
            <w:r w:rsidRPr="00E73050">
              <w:rPr>
                <w:rFonts w:ascii="Arial" w:eastAsia="Arial" w:hAnsi="Arial" w:cs="Arial"/>
                <w:bCs/>
                <w:i/>
                <w:iCs/>
                <w:sz w:val="22"/>
                <w:szCs w:val="22"/>
              </w:rPr>
              <w:t>desempregad</w:t>
            </w:r>
            <w:r>
              <w:rPr>
                <w:rFonts w:ascii="Arial" w:eastAsia="Arial" w:hAnsi="Arial" w:cs="Arial"/>
                <w:bCs/>
                <w:i/>
                <w:iCs/>
                <w:sz w:val="22"/>
                <w:szCs w:val="22"/>
              </w:rPr>
              <w:t>o.</w:t>
            </w:r>
          </w:p>
          <w:p w14:paraId="5AC42A18" w14:textId="4AD3115A"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E73050" w14:paraId="7941D186" w14:textId="77777777" w:rsidTr="00FB6C30">
        <w:tc>
          <w:tcPr>
            <w:tcW w:w="9180" w:type="dxa"/>
          </w:tcPr>
          <w:p w14:paraId="4E53A084"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3D2AEE65" w14:textId="77777777" w:rsidTr="00FB6C30">
        <w:tc>
          <w:tcPr>
            <w:tcW w:w="9180" w:type="dxa"/>
          </w:tcPr>
          <w:p w14:paraId="6D0FFF42"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9C0714D" w14:textId="77777777" w:rsidR="00E73050" w:rsidRDefault="00E73050" w:rsidP="00FB6C30">
            <w:pPr>
              <w:spacing w:line="276" w:lineRule="auto"/>
              <w:jc w:val="both"/>
              <w:rPr>
                <w:rFonts w:ascii="Arial" w:eastAsia="Arial" w:hAnsi="Arial" w:cs="Arial"/>
                <w:bCs/>
                <w:iCs/>
                <w:sz w:val="22"/>
                <w:szCs w:val="22"/>
              </w:rPr>
            </w:pPr>
          </w:p>
          <w:p w14:paraId="06C7673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2ACFBDCA"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B0BE2E" w14:textId="77777777" w:rsidR="00E73050" w:rsidRDefault="00E73050" w:rsidP="00FB6C30">
            <w:pPr>
              <w:spacing w:line="276" w:lineRule="auto"/>
              <w:jc w:val="both"/>
              <w:rPr>
                <w:rFonts w:ascii="Arial" w:eastAsia="Arial" w:hAnsi="Arial" w:cs="Arial"/>
                <w:bCs/>
                <w:iCs/>
                <w:sz w:val="22"/>
                <w:szCs w:val="22"/>
              </w:rPr>
            </w:pPr>
          </w:p>
          <w:p w14:paraId="5D7CD5B5"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191F6948" w14:textId="7D4F13D3"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00E73050" w:rsidRPr="008B473B">
              <w:rPr>
                <w:rFonts w:ascii="Arial" w:eastAsia="Arial" w:hAnsi="Arial" w:cs="Arial"/>
                <w:bCs/>
                <w:i/>
                <w:sz w:val="22"/>
                <w:szCs w:val="22"/>
              </w:rPr>
              <w:t>.</w:t>
            </w:r>
          </w:p>
          <w:p w14:paraId="6516B18A" w14:textId="77777777" w:rsidR="00E73050" w:rsidRDefault="00E73050" w:rsidP="00FB6C30">
            <w:pPr>
              <w:spacing w:line="276" w:lineRule="auto"/>
              <w:jc w:val="both"/>
              <w:rPr>
                <w:rFonts w:ascii="Arial" w:eastAsia="Arial" w:hAnsi="Arial" w:cs="Arial"/>
                <w:bCs/>
                <w:iCs/>
                <w:sz w:val="22"/>
                <w:szCs w:val="22"/>
              </w:rPr>
            </w:pPr>
          </w:p>
          <w:p w14:paraId="32A5F8C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4462850" w14:textId="152C8772"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Tenho banda e no começo do ano ganhamos 20 mil reais de um projeto de música da prefeitura para lançar a primeira música, vamos investir quase tudo na banda, estou feliz com a situação atual, pois acho difícil viver como músico, e a maioria das pessoas não começa com 20 mil.</w:t>
            </w:r>
          </w:p>
          <w:p w14:paraId="3285511E" w14:textId="77777777" w:rsidR="00E73050" w:rsidRDefault="00E73050" w:rsidP="00FB6C30">
            <w:pPr>
              <w:spacing w:line="276" w:lineRule="auto"/>
              <w:jc w:val="both"/>
              <w:rPr>
                <w:rFonts w:ascii="Arial" w:eastAsia="Arial" w:hAnsi="Arial" w:cs="Arial"/>
                <w:bCs/>
                <w:iCs/>
                <w:sz w:val="22"/>
                <w:szCs w:val="22"/>
              </w:rPr>
            </w:pPr>
          </w:p>
          <w:p w14:paraId="3F85AD6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6597F5E" w14:textId="5A614086"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Metal</w:t>
            </w:r>
            <w:r w:rsidR="00E73050">
              <w:rPr>
                <w:rFonts w:ascii="Arial" w:eastAsia="Arial" w:hAnsi="Arial" w:cs="Arial"/>
                <w:bCs/>
                <w:i/>
                <w:sz w:val="22"/>
                <w:szCs w:val="22"/>
              </w:rPr>
              <w:t>.</w:t>
            </w:r>
          </w:p>
          <w:p w14:paraId="3277E8CE"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36BF1C92" w14:textId="77777777" w:rsidTr="00FB6C30">
        <w:tc>
          <w:tcPr>
            <w:tcW w:w="9180" w:type="dxa"/>
          </w:tcPr>
          <w:p w14:paraId="33085E13"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30DE062" w14:textId="77777777" w:rsidR="00E73050" w:rsidRDefault="00E73050" w:rsidP="00FB6C30">
            <w:pPr>
              <w:spacing w:line="276" w:lineRule="auto"/>
              <w:jc w:val="both"/>
              <w:rPr>
                <w:rFonts w:ascii="Arial" w:eastAsia="Arial" w:hAnsi="Arial" w:cs="Arial"/>
                <w:bCs/>
                <w:iCs/>
                <w:sz w:val="22"/>
                <w:szCs w:val="22"/>
              </w:rPr>
            </w:pPr>
          </w:p>
          <w:p w14:paraId="2665F58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08830E7" w14:textId="3F6C718B"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Ainda não, mas vamos usar a Distrokid provavelmente. </w:t>
            </w:r>
            <w:r w:rsidRPr="000228AE">
              <w:rPr>
                <w:rFonts w:ascii="Arial" w:eastAsia="Arial" w:hAnsi="Arial" w:cs="Arial"/>
                <w:bCs/>
                <w:i/>
                <w:sz w:val="22"/>
                <w:szCs w:val="22"/>
              </w:rPr>
              <w:t>(</w:t>
            </w:r>
            <w:r>
              <w:rPr>
                <w:rFonts w:ascii="Arial" w:eastAsia="Arial" w:hAnsi="Arial" w:cs="Arial"/>
                <w:bCs/>
                <w:i/>
                <w:sz w:val="22"/>
                <w:szCs w:val="22"/>
              </w:rPr>
              <w:t>H</w:t>
            </w:r>
            <w:r w:rsidRPr="000228AE">
              <w:rPr>
                <w:rFonts w:ascii="Arial" w:eastAsia="Arial" w:hAnsi="Arial" w:cs="Arial"/>
                <w:bCs/>
                <w:i/>
                <w:sz w:val="22"/>
                <w:szCs w:val="22"/>
              </w:rPr>
              <w:t>oje em dia as bandas não publicam nos aplicativos de streaming diretamente, as pessoas usam aplicativos de distribuição que publicam em vários aplicativos de streaming ao mesmo tempo e também lidam com questões legais e de autoria).</w:t>
            </w:r>
          </w:p>
          <w:p w14:paraId="73C8DBFE" w14:textId="77777777" w:rsidR="00E73050" w:rsidRDefault="00E73050" w:rsidP="00FB6C30">
            <w:pPr>
              <w:spacing w:line="276" w:lineRule="auto"/>
              <w:jc w:val="both"/>
              <w:rPr>
                <w:rFonts w:ascii="Arial" w:eastAsia="Arial" w:hAnsi="Arial" w:cs="Arial"/>
                <w:bCs/>
                <w:iCs/>
                <w:sz w:val="22"/>
                <w:szCs w:val="22"/>
              </w:rPr>
            </w:pPr>
          </w:p>
          <w:p w14:paraId="7BAC837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5450281" w14:textId="64836C0F" w:rsidR="00E73050" w:rsidRPr="000228AE"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se aplica.</w:t>
            </w:r>
          </w:p>
          <w:p w14:paraId="20D55A29" w14:textId="77777777" w:rsidR="000228AE" w:rsidRDefault="000228AE" w:rsidP="00FB6C30">
            <w:pPr>
              <w:spacing w:line="276" w:lineRule="auto"/>
              <w:jc w:val="both"/>
              <w:rPr>
                <w:rFonts w:ascii="Arial" w:eastAsia="Arial" w:hAnsi="Arial" w:cs="Arial"/>
                <w:bCs/>
                <w:iCs/>
                <w:sz w:val="22"/>
                <w:szCs w:val="22"/>
              </w:rPr>
            </w:pPr>
          </w:p>
          <w:p w14:paraId="637DC6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6B44AD63" w14:textId="52121D96"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a banda ainda está discutindo se vale a pena usar uma gravadora, ao curto prazo é muito bom, mas ao longo prazo não é bom (pois a gravadora fica com parte do dinheiro)</w:t>
            </w:r>
            <w:r>
              <w:rPr>
                <w:rFonts w:ascii="Arial" w:eastAsia="Arial" w:hAnsi="Arial" w:cs="Arial"/>
                <w:bCs/>
                <w:i/>
                <w:sz w:val="22"/>
                <w:szCs w:val="22"/>
              </w:rPr>
              <w:t>.</w:t>
            </w:r>
          </w:p>
          <w:p w14:paraId="44BC9983" w14:textId="77777777" w:rsidR="00E73050" w:rsidRDefault="00E73050" w:rsidP="00FB6C30">
            <w:pPr>
              <w:spacing w:line="276" w:lineRule="auto"/>
              <w:jc w:val="both"/>
              <w:rPr>
                <w:rFonts w:ascii="Arial" w:eastAsia="Arial" w:hAnsi="Arial" w:cs="Arial"/>
                <w:bCs/>
                <w:iCs/>
                <w:sz w:val="22"/>
                <w:szCs w:val="22"/>
              </w:rPr>
            </w:pPr>
          </w:p>
          <w:p w14:paraId="125A1BD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5EA09FA" w14:textId="6E1ECCC3"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Conseguimos gravar em casa, temos conhecimento e equipamentos, porem a qualidade do estúdio é melhor</w:t>
            </w:r>
            <w:r>
              <w:rPr>
                <w:rFonts w:ascii="Arial" w:eastAsia="Arial" w:hAnsi="Arial" w:cs="Arial"/>
                <w:bCs/>
                <w:i/>
                <w:sz w:val="22"/>
                <w:szCs w:val="22"/>
              </w:rPr>
              <w:t>.</w:t>
            </w:r>
          </w:p>
          <w:p w14:paraId="1E8D88A0"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E9D1A04" w14:textId="77777777" w:rsidTr="00FB6C30">
        <w:tc>
          <w:tcPr>
            <w:tcW w:w="9180" w:type="dxa"/>
          </w:tcPr>
          <w:p w14:paraId="5CB7DA97"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449AC9F" w14:textId="77777777" w:rsidR="00E73050" w:rsidRDefault="00E73050" w:rsidP="00FB6C30">
            <w:pPr>
              <w:spacing w:line="276" w:lineRule="auto"/>
              <w:jc w:val="both"/>
              <w:rPr>
                <w:rFonts w:ascii="Arial" w:eastAsia="Arial" w:hAnsi="Arial" w:cs="Arial"/>
                <w:bCs/>
                <w:sz w:val="22"/>
                <w:szCs w:val="22"/>
              </w:rPr>
            </w:pPr>
          </w:p>
          <w:p w14:paraId="69701A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0CB424BF" w14:textId="20E7C68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75F25ADF" w14:textId="77777777" w:rsidR="00E73050" w:rsidRDefault="00E73050" w:rsidP="00FB6C30">
            <w:pPr>
              <w:spacing w:line="276" w:lineRule="auto"/>
              <w:jc w:val="both"/>
              <w:rPr>
                <w:rFonts w:ascii="Arial" w:eastAsia="Arial" w:hAnsi="Arial" w:cs="Arial"/>
                <w:bCs/>
                <w:sz w:val="22"/>
                <w:szCs w:val="22"/>
              </w:rPr>
            </w:pPr>
          </w:p>
          <w:p w14:paraId="6D9512A6"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0AF94B0A" w14:textId="613E0752" w:rsidR="00E73050"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Sim, acho difícil sobreviver somente como músico de banda, uma alternativa comum entre os músicos é dar aulas de música e aulas de como tocar um determinado instrumento.</w:t>
            </w:r>
          </w:p>
          <w:p w14:paraId="18C0854B" w14:textId="77777777" w:rsidR="00E73050" w:rsidRDefault="00E73050" w:rsidP="00FB6C30">
            <w:pPr>
              <w:spacing w:line="276" w:lineRule="auto"/>
              <w:jc w:val="both"/>
              <w:rPr>
                <w:rFonts w:ascii="Arial" w:eastAsia="Arial" w:hAnsi="Arial" w:cs="Arial"/>
                <w:bCs/>
                <w:sz w:val="22"/>
                <w:szCs w:val="22"/>
              </w:rPr>
            </w:pPr>
          </w:p>
          <w:p w14:paraId="2CC64CBD"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E7AB4DE" w14:textId="36EC5FB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54798A0E" w14:textId="77777777" w:rsidR="00E73050" w:rsidRDefault="00E73050" w:rsidP="00FB6C30">
            <w:pPr>
              <w:spacing w:line="276" w:lineRule="auto"/>
              <w:jc w:val="both"/>
              <w:rPr>
                <w:rFonts w:ascii="Arial" w:eastAsia="Arial" w:hAnsi="Arial" w:cs="Arial"/>
                <w:bCs/>
                <w:sz w:val="22"/>
                <w:szCs w:val="22"/>
              </w:rPr>
            </w:pPr>
          </w:p>
          <w:p w14:paraId="55B21A05"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0F01D50" w14:textId="2EA222F2" w:rsid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Atualmente</w:t>
            </w:r>
            <w:r>
              <w:rPr>
                <w:rFonts w:ascii="Arial" w:eastAsia="Arial" w:hAnsi="Arial" w:cs="Arial"/>
                <w:bCs/>
                <w:i/>
                <w:iCs/>
                <w:sz w:val="22"/>
                <w:szCs w:val="22"/>
              </w:rPr>
              <w:t>,</w:t>
            </w:r>
            <w:r w:rsidRPr="000228AE">
              <w:rPr>
                <w:rFonts w:ascii="Arial" w:eastAsia="Arial" w:hAnsi="Arial" w:cs="Arial"/>
                <w:bCs/>
                <w:i/>
                <w:iCs/>
                <w:sz w:val="22"/>
                <w:szCs w:val="22"/>
              </w:rPr>
              <w:t xml:space="preserve"> usamos duas ferramentas, o guitar </w:t>
            </w:r>
            <w:proofErr w:type="gramStart"/>
            <w:r w:rsidRPr="000228AE">
              <w:rPr>
                <w:rFonts w:ascii="Arial" w:eastAsia="Arial" w:hAnsi="Arial" w:cs="Arial"/>
                <w:bCs/>
                <w:i/>
                <w:iCs/>
                <w:sz w:val="22"/>
                <w:szCs w:val="22"/>
              </w:rPr>
              <w:t>pro</w:t>
            </w:r>
            <w:proofErr w:type="gramEnd"/>
            <w:r w:rsidRPr="000228AE">
              <w:rPr>
                <w:rFonts w:ascii="Arial" w:eastAsia="Arial" w:hAnsi="Arial" w:cs="Arial"/>
                <w:bCs/>
                <w:i/>
                <w:iCs/>
                <w:sz w:val="22"/>
                <w:szCs w:val="22"/>
              </w:rPr>
              <w:t xml:space="preserve"> e o reaper, o guitar pro armazena as partituras e o reaper usamos para gravar o instrumento, seria muito bom uma ferramenta que juntasse a partitura e a gravação </w:t>
            </w:r>
            <w:r>
              <w:rPr>
                <w:rFonts w:ascii="Arial" w:eastAsia="Arial" w:hAnsi="Arial" w:cs="Arial"/>
                <w:bCs/>
                <w:i/>
                <w:iCs/>
                <w:sz w:val="22"/>
                <w:szCs w:val="22"/>
              </w:rPr>
              <w:t xml:space="preserve">e </w:t>
            </w:r>
            <w:r w:rsidRPr="000228AE">
              <w:rPr>
                <w:rFonts w:ascii="Arial" w:eastAsia="Arial" w:hAnsi="Arial" w:cs="Arial"/>
                <w:bCs/>
                <w:i/>
                <w:iCs/>
                <w:sz w:val="22"/>
                <w:szCs w:val="22"/>
              </w:rPr>
              <w:t xml:space="preserve">que </w:t>
            </w:r>
            <w:r>
              <w:rPr>
                <w:rFonts w:ascii="Arial" w:eastAsia="Arial" w:hAnsi="Arial" w:cs="Arial"/>
                <w:bCs/>
                <w:i/>
                <w:iCs/>
                <w:sz w:val="22"/>
                <w:szCs w:val="22"/>
              </w:rPr>
              <w:t>desse</w:t>
            </w:r>
            <w:r w:rsidRPr="000228AE">
              <w:rPr>
                <w:rFonts w:ascii="Arial" w:eastAsia="Arial" w:hAnsi="Arial" w:cs="Arial"/>
                <w:bCs/>
                <w:i/>
                <w:iCs/>
                <w:sz w:val="22"/>
                <w:szCs w:val="22"/>
              </w:rPr>
              <w:t xml:space="preserve"> suporte para o processo de composição da música</w:t>
            </w:r>
            <w:r>
              <w:rPr>
                <w:rFonts w:ascii="Arial" w:eastAsia="Arial" w:hAnsi="Arial" w:cs="Arial"/>
                <w:bCs/>
                <w:i/>
                <w:iCs/>
                <w:sz w:val="22"/>
                <w:szCs w:val="22"/>
              </w:rPr>
              <w:t>.</w:t>
            </w:r>
          </w:p>
          <w:p w14:paraId="20A11486" w14:textId="52E04627" w:rsidR="000228AE" w:rsidRPr="003760C8" w:rsidRDefault="000228AE" w:rsidP="00FB6C30">
            <w:pPr>
              <w:spacing w:line="276" w:lineRule="auto"/>
              <w:jc w:val="both"/>
              <w:rPr>
                <w:rFonts w:ascii="Arial" w:eastAsia="Arial" w:hAnsi="Arial" w:cs="Arial"/>
                <w:bCs/>
                <w:sz w:val="22"/>
                <w:szCs w:val="22"/>
              </w:rPr>
            </w:pPr>
          </w:p>
        </w:tc>
      </w:tr>
      <w:tr w:rsidR="00E73050" w14:paraId="1593C829" w14:textId="77777777" w:rsidTr="00FB6C30">
        <w:tc>
          <w:tcPr>
            <w:tcW w:w="9180" w:type="dxa"/>
          </w:tcPr>
          <w:p w14:paraId="4BFBF447"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BD7260E" w14:textId="77777777" w:rsidR="00E73050" w:rsidRDefault="00E73050" w:rsidP="00FB6C30">
            <w:pPr>
              <w:spacing w:line="276" w:lineRule="auto"/>
              <w:jc w:val="both"/>
              <w:rPr>
                <w:rFonts w:ascii="Arial" w:eastAsia="Arial" w:hAnsi="Arial" w:cs="Arial"/>
                <w:bCs/>
                <w:sz w:val="22"/>
                <w:szCs w:val="22"/>
              </w:rPr>
            </w:pPr>
          </w:p>
          <w:p w14:paraId="27DBADE5"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1AAF69F" w14:textId="5BF73982"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w:t>
            </w:r>
            <w:r w:rsidR="000228AE">
              <w:rPr>
                <w:rFonts w:ascii="Arial" w:eastAsia="Arial" w:hAnsi="Arial" w:cs="Arial"/>
                <w:bCs/>
                <w:i/>
                <w:sz w:val="22"/>
                <w:szCs w:val="22"/>
              </w:rPr>
              <w:t>entrevistado foi muito útil para a progressão e detalhou muitas de suas respostas</w:t>
            </w:r>
            <w:r>
              <w:rPr>
                <w:rFonts w:ascii="Arial" w:eastAsia="Arial" w:hAnsi="Arial" w:cs="Arial"/>
                <w:bCs/>
                <w:i/>
                <w:sz w:val="22"/>
                <w:szCs w:val="22"/>
              </w:rPr>
              <w:t>.</w:t>
            </w:r>
          </w:p>
          <w:p w14:paraId="06C3EFBB" w14:textId="77777777" w:rsidR="00E73050" w:rsidRPr="003760C8" w:rsidRDefault="00E73050" w:rsidP="00FB6C30">
            <w:pPr>
              <w:spacing w:line="276" w:lineRule="auto"/>
              <w:jc w:val="both"/>
              <w:rPr>
                <w:rFonts w:ascii="Arial" w:eastAsia="Arial" w:hAnsi="Arial" w:cs="Arial"/>
                <w:bCs/>
                <w:i/>
                <w:sz w:val="22"/>
                <w:szCs w:val="22"/>
              </w:rPr>
            </w:pPr>
          </w:p>
          <w:p w14:paraId="25D094BA" w14:textId="53CDDD33"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4DE67B76" w14:textId="6BE1BBC5"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 tenho comentários.</w:t>
            </w:r>
          </w:p>
          <w:p w14:paraId="1E1B3A2E" w14:textId="77777777" w:rsidR="00E73050" w:rsidRPr="003760C8" w:rsidRDefault="00E73050" w:rsidP="00FB6C30">
            <w:pPr>
              <w:spacing w:line="276" w:lineRule="auto"/>
              <w:jc w:val="both"/>
              <w:rPr>
                <w:rFonts w:ascii="Arial" w:eastAsia="Arial" w:hAnsi="Arial" w:cs="Arial"/>
                <w:bCs/>
                <w:sz w:val="22"/>
                <w:szCs w:val="22"/>
              </w:rPr>
            </w:pPr>
          </w:p>
        </w:tc>
      </w:tr>
    </w:tbl>
    <w:p w14:paraId="280BEF94" w14:textId="77777777" w:rsidR="00407813" w:rsidRDefault="00407813" w:rsidP="00407813">
      <w:pPr>
        <w:pStyle w:val="CorpodeTexto0"/>
      </w:pPr>
    </w:p>
    <w:p w14:paraId="5ED6FC5A" w14:textId="47FA6B76" w:rsidR="000228AE" w:rsidRDefault="000228AE" w:rsidP="000228AE">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5. Resultado da Entrevista 5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228AE" w:rsidRPr="006F7FB1" w14:paraId="1208F405" w14:textId="77777777" w:rsidTr="00FB6C30">
        <w:tc>
          <w:tcPr>
            <w:tcW w:w="9180" w:type="dxa"/>
          </w:tcPr>
          <w:p w14:paraId="789BF4BD"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228AE" w:rsidRPr="006F7FB1" w14:paraId="3E91B16B" w14:textId="77777777" w:rsidTr="00FB6C30">
        <w:tc>
          <w:tcPr>
            <w:tcW w:w="9180" w:type="dxa"/>
          </w:tcPr>
          <w:p w14:paraId="7C8612F1" w14:textId="3C18F794" w:rsidR="000228AE" w:rsidRPr="000228AE" w:rsidRDefault="000228AE"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Cláudio Ricardo </w:t>
            </w:r>
            <w:r w:rsidR="00F03ED4">
              <w:rPr>
                <w:rFonts w:ascii="Arial" w:eastAsia="Arial" w:hAnsi="Arial" w:cs="Arial"/>
                <w:bCs/>
                <w:i/>
                <w:iCs/>
                <w:sz w:val="22"/>
                <w:szCs w:val="22"/>
              </w:rPr>
              <w:t>Carvilhe</w:t>
            </w:r>
          </w:p>
        </w:tc>
      </w:tr>
      <w:tr w:rsidR="000228AE" w:rsidRPr="006F7FB1" w14:paraId="0DF21851" w14:textId="77777777" w:rsidTr="00FB6C30">
        <w:tc>
          <w:tcPr>
            <w:tcW w:w="9180" w:type="dxa"/>
          </w:tcPr>
          <w:p w14:paraId="7650381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E851C4D" w14:textId="77777777" w:rsidR="000228AE" w:rsidRDefault="000228AE" w:rsidP="00FB6C30">
            <w:pPr>
              <w:spacing w:line="276" w:lineRule="auto"/>
              <w:jc w:val="both"/>
              <w:rPr>
                <w:rFonts w:ascii="Arial" w:eastAsia="Arial" w:hAnsi="Arial" w:cs="Arial"/>
                <w:bCs/>
                <w:sz w:val="22"/>
                <w:szCs w:val="22"/>
              </w:rPr>
            </w:pPr>
          </w:p>
          <w:p w14:paraId="539BB4AD" w14:textId="77777777" w:rsidR="000228AE" w:rsidRDefault="000228AE"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76F30AF" w14:textId="762B2401"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Cláudio Ricardo</w:t>
            </w:r>
            <w:r w:rsidR="00F03ED4">
              <w:rPr>
                <w:rFonts w:ascii="Arial" w:eastAsia="Arial" w:hAnsi="Arial" w:cs="Arial"/>
                <w:bCs/>
                <w:i/>
                <w:iCs/>
                <w:sz w:val="22"/>
                <w:szCs w:val="22"/>
              </w:rPr>
              <w:t xml:space="preserve"> Carvilhe</w:t>
            </w:r>
            <w:r w:rsidRPr="00E73050">
              <w:rPr>
                <w:rFonts w:ascii="Arial" w:eastAsia="Arial" w:hAnsi="Arial" w:cs="Arial"/>
                <w:bCs/>
                <w:i/>
                <w:iCs/>
                <w:sz w:val="22"/>
                <w:szCs w:val="22"/>
              </w:rPr>
              <w:t>,</w:t>
            </w:r>
            <w:r>
              <w:rPr>
                <w:rFonts w:ascii="Arial" w:eastAsia="Arial" w:hAnsi="Arial" w:cs="Arial"/>
                <w:bCs/>
                <w:i/>
                <w:iCs/>
                <w:sz w:val="22"/>
                <w:szCs w:val="22"/>
              </w:rPr>
              <w:t xml:space="preserve"> 45</w:t>
            </w:r>
            <w:r w:rsidRPr="00E73050">
              <w:rPr>
                <w:rFonts w:ascii="Arial" w:eastAsia="Arial" w:hAnsi="Arial" w:cs="Arial"/>
                <w:bCs/>
                <w:i/>
                <w:iCs/>
                <w:sz w:val="22"/>
                <w:szCs w:val="22"/>
              </w:rPr>
              <w:t>,</w:t>
            </w:r>
            <w:r>
              <w:rPr>
                <w:rFonts w:ascii="Arial" w:eastAsia="Arial" w:hAnsi="Arial" w:cs="Arial"/>
                <w:bCs/>
                <w:i/>
                <w:iCs/>
                <w:sz w:val="22"/>
                <w:szCs w:val="22"/>
              </w:rPr>
              <w:t xml:space="preserve"> músico e professor. Vive em Curitiba, Paraná.</w:t>
            </w:r>
          </w:p>
          <w:p w14:paraId="1FAB6944"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0228AE" w14:paraId="3C8645E8" w14:textId="77777777" w:rsidTr="00FB6C30">
        <w:tc>
          <w:tcPr>
            <w:tcW w:w="9180" w:type="dxa"/>
          </w:tcPr>
          <w:p w14:paraId="1B9BA143"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0228AE" w:rsidRPr="0037756A" w14:paraId="2C1BDB3F" w14:textId="77777777" w:rsidTr="00FB6C30">
        <w:tc>
          <w:tcPr>
            <w:tcW w:w="9180" w:type="dxa"/>
          </w:tcPr>
          <w:p w14:paraId="0634A276" w14:textId="77777777" w:rsidR="000228AE" w:rsidRPr="003760C8"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C493FCB" w14:textId="77777777" w:rsidR="000228AE" w:rsidRDefault="000228AE" w:rsidP="00FB6C30">
            <w:pPr>
              <w:spacing w:line="276" w:lineRule="auto"/>
              <w:jc w:val="both"/>
              <w:rPr>
                <w:rFonts w:ascii="Arial" w:eastAsia="Arial" w:hAnsi="Arial" w:cs="Arial"/>
                <w:bCs/>
                <w:iCs/>
                <w:sz w:val="22"/>
                <w:szCs w:val="22"/>
              </w:rPr>
            </w:pPr>
          </w:p>
          <w:p w14:paraId="112107B2"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B30ECF0" w14:textId="4B9DED42" w:rsidR="000228AE" w:rsidRPr="008B473B" w:rsidRDefault="000228AE"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r>
              <w:rPr>
                <w:rFonts w:ascii="Arial" w:eastAsia="Arial" w:hAnsi="Arial" w:cs="Arial"/>
                <w:bCs/>
                <w:i/>
                <w:sz w:val="22"/>
                <w:szCs w:val="22"/>
              </w:rPr>
              <w:t xml:space="preserve">, estudei música desde os 9 anos de </w:t>
            </w:r>
            <w:r w:rsidR="00AA67AF">
              <w:rPr>
                <w:rFonts w:ascii="Arial" w:eastAsia="Arial" w:hAnsi="Arial" w:cs="Arial"/>
                <w:bCs/>
                <w:i/>
                <w:sz w:val="22"/>
                <w:szCs w:val="22"/>
              </w:rPr>
              <w:t>idade; aos 14, comecei a dar aula de violão.</w:t>
            </w:r>
          </w:p>
          <w:p w14:paraId="5EFE92A5" w14:textId="77777777" w:rsidR="000228AE" w:rsidRDefault="000228AE" w:rsidP="00FB6C30">
            <w:pPr>
              <w:spacing w:line="276" w:lineRule="auto"/>
              <w:jc w:val="both"/>
              <w:rPr>
                <w:rFonts w:ascii="Arial" w:eastAsia="Arial" w:hAnsi="Arial" w:cs="Arial"/>
                <w:bCs/>
                <w:iCs/>
                <w:sz w:val="22"/>
                <w:szCs w:val="22"/>
              </w:rPr>
            </w:pPr>
          </w:p>
          <w:p w14:paraId="674CAD83"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03A9782C" w14:textId="2ED81538"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im, no brasil como um todo e até fora do país.</w:t>
            </w:r>
          </w:p>
          <w:p w14:paraId="1773F3F2" w14:textId="77777777" w:rsidR="000228AE" w:rsidRDefault="000228AE" w:rsidP="00FB6C30">
            <w:pPr>
              <w:spacing w:line="276" w:lineRule="auto"/>
              <w:jc w:val="both"/>
              <w:rPr>
                <w:rFonts w:ascii="Arial" w:eastAsia="Arial" w:hAnsi="Arial" w:cs="Arial"/>
                <w:bCs/>
                <w:iCs/>
                <w:sz w:val="22"/>
                <w:szCs w:val="22"/>
              </w:rPr>
            </w:pPr>
          </w:p>
          <w:p w14:paraId="56625B1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CFBC984" w14:textId="62564297"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Minha banda principal existe desde 1999, a Solution Orchestra, é um grupo de muito sucesso. Devido à pandemia, está tudo parado e a situação financeira é péssima, em termos de fama, acredito que a banda conquistou uma fatia significativa do mercado.</w:t>
            </w:r>
          </w:p>
          <w:p w14:paraId="10CA5B09" w14:textId="77777777" w:rsidR="00AA67AF" w:rsidRDefault="00AA67AF" w:rsidP="00FB6C30">
            <w:pPr>
              <w:spacing w:line="276" w:lineRule="auto"/>
              <w:jc w:val="both"/>
              <w:rPr>
                <w:rFonts w:ascii="Arial" w:eastAsia="Arial" w:hAnsi="Arial" w:cs="Arial"/>
                <w:bCs/>
                <w:iCs/>
                <w:sz w:val="22"/>
                <w:szCs w:val="22"/>
              </w:rPr>
            </w:pPr>
          </w:p>
          <w:p w14:paraId="526E913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76C5B0A9" w14:textId="2C0A2E96"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Rock.</w:t>
            </w:r>
          </w:p>
          <w:p w14:paraId="191740C1" w14:textId="77777777" w:rsidR="000228AE" w:rsidRPr="003760C8" w:rsidRDefault="000228AE" w:rsidP="00FB6C30">
            <w:pPr>
              <w:spacing w:line="276" w:lineRule="auto"/>
              <w:jc w:val="both"/>
              <w:rPr>
                <w:rFonts w:ascii="Arial" w:eastAsia="Arial" w:hAnsi="Arial" w:cs="Arial"/>
                <w:bCs/>
                <w:iCs/>
                <w:sz w:val="22"/>
                <w:szCs w:val="22"/>
              </w:rPr>
            </w:pPr>
          </w:p>
        </w:tc>
      </w:tr>
      <w:tr w:rsidR="000228AE" w:rsidRPr="00322C73" w14:paraId="31C3199C" w14:textId="77777777" w:rsidTr="00FB6C30">
        <w:tc>
          <w:tcPr>
            <w:tcW w:w="9180" w:type="dxa"/>
          </w:tcPr>
          <w:p w14:paraId="43B6BD07"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47E97C6" w14:textId="77777777" w:rsidR="000228AE" w:rsidRDefault="000228AE" w:rsidP="00FB6C30">
            <w:pPr>
              <w:spacing w:line="276" w:lineRule="auto"/>
              <w:jc w:val="both"/>
              <w:rPr>
                <w:rFonts w:ascii="Arial" w:eastAsia="Arial" w:hAnsi="Arial" w:cs="Arial"/>
                <w:bCs/>
                <w:iCs/>
                <w:sz w:val="22"/>
                <w:szCs w:val="22"/>
              </w:rPr>
            </w:pPr>
          </w:p>
          <w:p w14:paraId="179165CB"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13D3AF3A" w14:textId="3F9B656C"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ão, boa parte das coisas estão no Youtube ou foram divulgadas por meio físico, é algo que ainda estamos um pouco defasados. </w:t>
            </w:r>
          </w:p>
          <w:p w14:paraId="1BCBF98D" w14:textId="77777777" w:rsidR="00AA67AF" w:rsidRDefault="00AA67AF" w:rsidP="00FB6C30">
            <w:pPr>
              <w:spacing w:line="276" w:lineRule="auto"/>
              <w:jc w:val="both"/>
              <w:rPr>
                <w:rFonts w:ascii="Arial" w:eastAsia="Arial" w:hAnsi="Arial" w:cs="Arial"/>
                <w:bCs/>
                <w:iCs/>
                <w:sz w:val="22"/>
                <w:szCs w:val="22"/>
              </w:rPr>
            </w:pPr>
          </w:p>
          <w:p w14:paraId="3AF60509"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B2BF042" w14:textId="6500615B" w:rsidR="000228AE" w:rsidRP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Pelo meu trabalho na Solution, eu diria que sim. Mas antecipo que, no geral, a remuneração de músicos é péssima.</w:t>
            </w:r>
          </w:p>
          <w:p w14:paraId="2FACBA1E" w14:textId="77777777" w:rsidR="000228AE" w:rsidRDefault="000228AE" w:rsidP="00FB6C30">
            <w:pPr>
              <w:spacing w:line="276" w:lineRule="auto"/>
              <w:jc w:val="both"/>
              <w:rPr>
                <w:rFonts w:ascii="Arial" w:eastAsia="Arial" w:hAnsi="Arial" w:cs="Arial"/>
                <w:bCs/>
                <w:iCs/>
                <w:sz w:val="22"/>
                <w:szCs w:val="22"/>
              </w:rPr>
            </w:pPr>
          </w:p>
          <w:p w14:paraId="106CD5D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3A542A6A" w14:textId="5E78C74D" w:rsidR="000228AE"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 xml:space="preserve">Não, </w:t>
            </w:r>
            <w:r w:rsidR="00AA67AF">
              <w:rPr>
                <w:rFonts w:ascii="Arial" w:eastAsia="Arial" w:hAnsi="Arial" w:cs="Arial"/>
                <w:bCs/>
                <w:i/>
                <w:sz w:val="22"/>
                <w:szCs w:val="22"/>
              </w:rPr>
              <w:t>gravadoras são uma ideia muito fora da realidade hoje em dia, principalmente, se você não faz algo comercial... de cunho popular mesmo. Sempre que lançamos nosso trabalho, fizemos de forma independente: lançando nossos CDs e DVDs.</w:t>
            </w:r>
          </w:p>
          <w:p w14:paraId="49EBFCC6" w14:textId="77777777" w:rsidR="000228AE" w:rsidRDefault="000228AE" w:rsidP="00FB6C30">
            <w:pPr>
              <w:spacing w:line="276" w:lineRule="auto"/>
              <w:jc w:val="both"/>
              <w:rPr>
                <w:rFonts w:ascii="Arial" w:eastAsia="Arial" w:hAnsi="Arial" w:cs="Arial"/>
                <w:bCs/>
                <w:iCs/>
                <w:sz w:val="22"/>
                <w:szCs w:val="22"/>
              </w:rPr>
            </w:pPr>
          </w:p>
          <w:p w14:paraId="7D4D10B7"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087460D" w14:textId="1B9E030E"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em dúvida, e acredito que essa é a única forma de sobreviver e crescer na música, pois, não temos como esperar que uma produtora ou gravadora venha e invista nos nossos projetos, a música é um setor muito difícil.</w:t>
            </w:r>
          </w:p>
          <w:p w14:paraId="30972715" w14:textId="77777777" w:rsidR="000228AE" w:rsidRPr="00407813" w:rsidRDefault="000228AE" w:rsidP="00FB6C30">
            <w:pPr>
              <w:spacing w:line="276" w:lineRule="auto"/>
              <w:jc w:val="both"/>
              <w:rPr>
                <w:rFonts w:ascii="Arial" w:eastAsia="Arial" w:hAnsi="Arial" w:cs="Arial"/>
                <w:bCs/>
                <w:iCs/>
                <w:sz w:val="22"/>
                <w:szCs w:val="22"/>
              </w:rPr>
            </w:pPr>
          </w:p>
        </w:tc>
      </w:tr>
      <w:tr w:rsidR="000228AE" w14:paraId="78AF9C01" w14:textId="77777777" w:rsidTr="00FB6C30">
        <w:tc>
          <w:tcPr>
            <w:tcW w:w="9180" w:type="dxa"/>
          </w:tcPr>
          <w:p w14:paraId="24BA4C5E"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A106BB2" w14:textId="77777777" w:rsidR="000228AE" w:rsidRDefault="000228AE" w:rsidP="00FB6C30">
            <w:pPr>
              <w:spacing w:line="276" w:lineRule="auto"/>
              <w:jc w:val="both"/>
              <w:rPr>
                <w:rFonts w:ascii="Arial" w:eastAsia="Arial" w:hAnsi="Arial" w:cs="Arial"/>
                <w:bCs/>
                <w:sz w:val="22"/>
                <w:szCs w:val="22"/>
              </w:rPr>
            </w:pPr>
          </w:p>
          <w:p w14:paraId="03005253"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E62F8A5" w14:textId="5C3F399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w:t>
            </w:r>
            <w:r w:rsidR="00AA67AF">
              <w:rPr>
                <w:rFonts w:ascii="Arial" w:eastAsia="Arial" w:hAnsi="Arial" w:cs="Arial"/>
                <w:bCs/>
                <w:i/>
                <w:iCs/>
                <w:sz w:val="22"/>
                <w:szCs w:val="22"/>
              </w:rPr>
              <w:t>im, acho que essa é a única forma de gerar dinheiro: é sendo independente; esse sonho de ter uma produtora é algo que já morreu. Em termos de aplicativo (se fosse publicar algo), fico até em dúvida porque eles pagam muito pouco, pelo menos aqueles que a gente conhece até então.</w:t>
            </w:r>
          </w:p>
          <w:p w14:paraId="75E99826" w14:textId="77777777" w:rsidR="000228AE" w:rsidRDefault="000228AE" w:rsidP="00FB6C30">
            <w:pPr>
              <w:spacing w:line="276" w:lineRule="auto"/>
              <w:jc w:val="both"/>
              <w:rPr>
                <w:rFonts w:ascii="Arial" w:eastAsia="Arial" w:hAnsi="Arial" w:cs="Arial"/>
                <w:bCs/>
                <w:sz w:val="22"/>
                <w:szCs w:val="22"/>
              </w:rPr>
            </w:pPr>
          </w:p>
          <w:p w14:paraId="1D7EE238"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27B92DED" w14:textId="1C2CFC6B" w:rsidR="000228AE"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 xml:space="preserve">Sim, </w:t>
            </w:r>
            <w:r w:rsidR="00F03ED4">
              <w:rPr>
                <w:rFonts w:ascii="Arial" w:eastAsia="Arial" w:hAnsi="Arial" w:cs="Arial"/>
                <w:bCs/>
                <w:i/>
                <w:iCs/>
                <w:sz w:val="22"/>
                <w:szCs w:val="22"/>
              </w:rPr>
              <w:t xml:space="preserve">ao mesmo tempo que sou músico de eventos e shows, também sou músico de escritório. Eu coordeno um pessoal para produzir sons para jogos, programas etc. </w:t>
            </w:r>
          </w:p>
          <w:p w14:paraId="06239DB1" w14:textId="77777777" w:rsidR="000228AE" w:rsidRDefault="000228AE" w:rsidP="00FB6C30">
            <w:pPr>
              <w:spacing w:line="276" w:lineRule="auto"/>
              <w:jc w:val="both"/>
              <w:rPr>
                <w:rFonts w:ascii="Arial" w:eastAsia="Arial" w:hAnsi="Arial" w:cs="Arial"/>
                <w:bCs/>
                <w:sz w:val="22"/>
                <w:szCs w:val="22"/>
              </w:rPr>
            </w:pPr>
          </w:p>
          <w:p w14:paraId="1F653272"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084CFA29" w14:textId="17CB300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r w:rsidR="00F03ED4">
              <w:rPr>
                <w:rFonts w:ascii="Arial" w:eastAsia="Arial" w:hAnsi="Arial" w:cs="Arial"/>
                <w:bCs/>
                <w:i/>
                <w:iCs/>
                <w:sz w:val="22"/>
                <w:szCs w:val="22"/>
              </w:rPr>
              <w:t>, só não sei como. Se tivéssemos um aplicativo ou algo específico, dedicado, acho que seria interessante.</w:t>
            </w:r>
          </w:p>
          <w:p w14:paraId="0C25B9F5" w14:textId="77777777" w:rsidR="000228AE" w:rsidRDefault="000228AE" w:rsidP="00FB6C30">
            <w:pPr>
              <w:spacing w:line="276" w:lineRule="auto"/>
              <w:jc w:val="both"/>
              <w:rPr>
                <w:rFonts w:ascii="Arial" w:eastAsia="Arial" w:hAnsi="Arial" w:cs="Arial"/>
                <w:bCs/>
                <w:sz w:val="22"/>
                <w:szCs w:val="22"/>
              </w:rPr>
            </w:pPr>
          </w:p>
          <w:p w14:paraId="1E5BB54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73C56F36" w14:textId="6D137EFC" w:rsidR="000228AE" w:rsidRDefault="00F03ED4" w:rsidP="00F03ED4">
            <w:pPr>
              <w:spacing w:line="276" w:lineRule="auto"/>
              <w:jc w:val="both"/>
              <w:rPr>
                <w:rFonts w:ascii="Arial" w:eastAsia="Arial" w:hAnsi="Arial" w:cs="Arial"/>
                <w:bCs/>
                <w:i/>
                <w:iCs/>
                <w:sz w:val="22"/>
                <w:szCs w:val="22"/>
              </w:rPr>
            </w:pPr>
            <w:r>
              <w:rPr>
                <w:rFonts w:ascii="Arial" w:eastAsia="Arial" w:hAnsi="Arial" w:cs="Arial"/>
                <w:bCs/>
                <w:i/>
                <w:iCs/>
                <w:sz w:val="22"/>
                <w:szCs w:val="22"/>
              </w:rPr>
              <w:t>Pode ser interessante alguma coisa que aproxime o cliente dos músicos.</w:t>
            </w:r>
          </w:p>
          <w:p w14:paraId="0E51F1A2" w14:textId="68FE02FC" w:rsidR="00F03ED4" w:rsidRPr="003760C8" w:rsidRDefault="00F03ED4" w:rsidP="00F03ED4">
            <w:pPr>
              <w:spacing w:line="276" w:lineRule="auto"/>
              <w:jc w:val="both"/>
              <w:rPr>
                <w:rFonts w:ascii="Arial" w:eastAsia="Arial" w:hAnsi="Arial" w:cs="Arial"/>
                <w:bCs/>
                <w:sz w:val="22"/>
                <w:szCs w:val="22"/>
              </w:rPr>
            </w:pPr>
          </w:p>
        </w:tc>
      </w:tr>
      <w:tr w:rsidR="000228AE" w14:paraId="16E115C1" w14:textId="77777777" w:rsidTr="00FB6C30">
        <w:tc>
          <w:tcPr>
            <w:tcW w:w="9180" w:type="dxa"/>
          </w:tcPr>
          <w:p w14:paraId="0400CF7F" w14:textId="77777777" w:rsidR="000228AE"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2E24FBCD" w14:textId="77777777" w:rsidR="000228AE" w:rsidRDefault="000228AE" w:rsidP="00FB6C30">
            <w:pPr>
              <w:spacing w:line="276" w:lineRule="auto"/>
              <w:jc w:val="both"/>
              <w:rPr>
                <w:rFonts w:ascii="Arial" w:eastAsia="Arial" w:hAnsi="Arial" w:cs="Arial"/>
                <w:bCs/>
                <w:sz w:val="22"/>
                <w:szCs w:val="22"/>
              </w:rPr>
            </w:pPr>
          </w:p>
          <w:p w14:paraId="5BDCB7F2" w14:textId="77777777"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32EB05A" w14:textId="779EFD0E" w:rsidR="000228AE"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O entrevistado foi de muita importância para o projeto. Em todas as perguntas, avançou as minhas expectativas e complementou as minhas ideias com sugestões ou contra-argumentos.</w:t>
            </w:r>
          </w:p>
          <w:p w14:paraId="2FCAC4DA" w14:textId="77777777" w:rsidR="00F03ED4" w:rsidRPr="003760C8" w:rsidRDefault="00F03ED4" w:rsidP="00FB6C30">
            <w:pPr>
              <w:spacing w:line="276" w:lineRule="auto"/>
              <w:jc w:val="both"/>
              <w:rPr>
                <w:rFonts w:ascii="Arial" w:eastAsia="Arial" w:hAnsi="Arial" w:cs="Arial"/>
                <w:bCs/>
                <w:i/>
                <w:sz w:val="22"/>
                <w:szCs w:val="22"/>
              </w:rPr>
            </w:pPr>
          </w:p>
          <w:p w14:paraId="113058D2" w14:textId="3326B779"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06CC27E4" w14:textId="385042FB" w:rsidR="000228AE" w:rsidRP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Eu creio que não há nenhuma dúvida. Penso que seria interessante haver algum tipo de aplicativo que faça essa aproximação entre clientes e músicos ou bandas.</w:t>
            </w:r>
          </w:p>
          <w:p w14:paraId="612300C3" w14:textId="77777777" w:rsidR="000228AE" w:rsidRPr="003760C8" w:rsidRDefault="000228AE" w:rsidP="00FB6C30">
            <w:pPr>
              <w:spacing w:line="276" w:lineRule="auto"/>
              <w:jc w:val="both"/>
              <w:rPr>
                <w:rFonts w:ascii="Arial" w:eastAsia="Arial" w:hAnsi="Arial" w:cs="Arial"/>
                <w:bCs/>
                <w:sz w:val="22"/>
                <w:szCs w:val="22"/>
              </w:rPr>
            </w:pPr>
          </w:p>
        </w:tc>
      </w:tr>
    </w:tbl>
    <w:p w14:paraId="540C4994" w14:textId="77777777" w:rsidR="000228AE" w:rsidRDefault="000228AE" w:rsidP="000228AE">
      <w:pPr>
        <w:pStyle w:val="CorpodeTexto0"/>
      </w:pPr>
    </w:p>
    <w:p w14:paraId="75448706" w14:textId="4FAEAE17" w:rsidR="00F03ED4" w:rsidRDefault="00F03ED4" w:rsidP="00F03ED4">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6. Resultado da Entrevista 6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03ED4" w:rsidRPr="006F7FB1" w14:paraId="5FE52F74" w14:textId="77777777" w:rsidTr="00FB6C30">
        <w:tc>
          <w:tcPr>
            <w:tcW w:w="9180" w:type="dxa"/>
          </w:tcPr>
          <w:p w14:paraId="60FCDE33" w14:textId="77777777" w:rsidR="00F03ED4" w:rsidRPr="003760C8"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03ED4" w:rsidRPr="006F7FB1" w14:paraId="056EB880" w14:textId="77777777" w:rsidTr="00FB6C30">
        <w:tc>
          <w:tcPr>
            <w:tcW w:w="9180" w:type="dxa"/>
          </w:tcPr>
          <w:p w14:paraId="765A68AD" w14:textId="6EE610FC" w:rsidR="00F03ED4" w:rsidRPr="00F03ED4" w:rsidRDefault="00F03ED4"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Leonardo Martins</w:t>
            </w:r>
          </w:p>
        </w:tc>
      </w:tr>
      <w:tr w:rsidR="00F03ED4" w:rsidRPr="006F7FB1" w14:paraId="66E57A6A" w14:textId="77777777" w:rsidTr="00FB6C30">
        <w:tc>
          <w:tcPr>
            <w:tcW w:w="9180" w:type="dxa"/>
          </w:tcPr>
          <w:p w14:paraId="03A8BF86"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BC833EB" w14:textId="77777777" w:rsidR="00F03ED4" w:rsidRDefault="00F03ED4" w:rsidP="00FB6C30">
            <w:pPr>
              <w:spacing w:line="276" w:lineRule="auto"/>
              <w:jc w:val="both"/>
              <w:rPr>
                <w:rFonts w:ascii="Arial" w:eastAsia="Arial" w:hAnsi="Arial" w:cs="Arial"/>
                <w:bCs/>
                <w:sz w:val="22"/>
                <w:szCs w:val="22"/>
              </w:rPr>
            </w:pPr>
          </w:p>
          <w:p w14:paraId="4A7CC012" w14:textId="77777777" w:rsidR="00F03ED4" w:rsidRDefault="00F03ED4"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6F6915" w14:textId="17D7B7D8" w:rsidR="00F03ED4" w:rsidRDefault="00F03ED4"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Leonardo Martins, 21, professor de guitarra, violão e ukulele, está tentando uma carreira como produtor e artista com a sua banda atualmente. Vive em Curitiba, Paraná.</w:t>
            </w:r>
          </w:p>
          <w:p w14:paraId="16A8DAFB" w14:textId="2A176AF8" w:rsidR="00F03ED4" w:rsidRPr="003760C8" w:rsidRDefault="00F03ED4" w:rsidP="00FB6C30">
            <w:pPr>
              <w:spacing w:line="276" w:lineRule="auto"/>
              <w:jc w:val="both"/>
              <w:rPr>
                <w:rFonts w:ascii="Arial" w:eastAsia="Arial" w:hAnsi="Arial" w:cs="Arial"/>
                <w:bCs/>
                <w:sz w:val="22"/>
                <w:szCs w:val="22"/>
              </w:rPr>
            </w:pPr>
          </w:p>
        </w:tc>
      </w:tr>
      <w:tr w:rsidR="00F03ED4" w14:paraId="78546897" w14:textId="77777777" w:rsidTr="00FB6C30">
        <w:tc>
          <w:tcPr>
            <w:tcW w:w="9180" w:type="dxa"/>
          </w:tcPr>
          <w:p w14:paraId="0C962D4C"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F03ED4" w:rsidRPr="0037756A" w14:paraId="09C7495F" w14:textId="77777777" w:rsidTr="00FB6C30">
        <w:tc>
          <w:tcPr>
            <w:tcW w:w="9180" w:type="dxa"/>
          </w:tcPr>
          <w:p w14:paraId="593D5A98" w14:textId="77777777" w:rsidR="00F03ED4" w:rsidRPr="003760C8"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1C96F3C" w14:textId="77777777" w:rsidR="00F03ED4" w:rsidRDefault="00F03ED4" w:rsidP="00FB6C30">
            <w:pPr>
              <w:spacing w:line="276" w:lineRule="auto"/>
              <w:jc w:val="both"/>
              <w:rPr>
                <w:rFonts w:ascii="Arial" w:eastAsia="Arial" w:hAnsi="Arial" w:cs="Arial"/>
                <w:bCs/>
                <w:iCs/>
                <w:sz w:val="22"/>
                <w:szCs w:val="22"/>
              </w:rPr>
            </w:pPr>
          </w:p>
          <w:p w14:paraId="47BD077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49725F22" w14:textId="5F305ED4" w:rsid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Fiz musicalização desde pequeno. Estudo Piano desde os 6, mas meu instrumento favorito e que tenho mais domínio é guitarra. Toco violão desde os 8 e guitarra desde os 11. Atualmente estou cursando Licenciatura em Música na EMBAP (Belas Artes).</w:t>
            </w:r>
          </w:p>
          <w:p w14:paraId="7FD7296B" w14:textId="77777777" w:rsidR="00F03ED4" w:rsidRDefault="00F03ED4" w:rsidP="00FB6C30">
            <w:pPr>
              <w:spacing w:line="276" w:lineRule="auto"/>
              <w:jc w:val="both"/>
              <w:rPr>
                <w:rFonts w:ascii="Arial" w:eastAsia="Arial" w:hAnsi="Arial" w:cs="Arial"/>
                <w:bCs/>
                <w:iCs/>
                <w:sz w:val="22"/>
                <w:szCs w:val="22"/>
              </w:rPr>
            </w:pPr>
          </w:p>
          <w:p w14:paraId="43B879B0"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6D3D8EC9" w14:textId="4C9A97DA"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Toquei em diversos lugares com bandas da igreja e na Big Band da Embap. Com a Big eu já saí em uma turnê</w:t>
            </w:r>
            <w:r>
              <w:rPr>
                <w:rFonts w:ascii="Arial" w:eastAsia="Arial" w:hAnsi="Arial" w:cs="Arial"/>
                <w:bCs/>
                <w:i/>
                <w:sz w:val="22"/>
                <w:szCs w:val="22"/>
              </w:rPr>
              <w:t>.</w:t>
            </w:r>
          </w:p>
          <w:p w14:paraId="7B52D019" w14:textId="77777777" w:rsidR="00F63319" w:rsidRDefault="00F63319" w:rsidP="00FB6C30">
            <w:pPr>
              <w:spacing w:line="276" w:lineRule="auto"/>
              <w:jc w:val="both"/>
              <w:rPr>
                <w:rFonts w:ascii="Arial" w:eastAsia="Arial" w:hAnsi="Arial" w:cs="Arial"/>
                <w:bCs/>
                <w:iCs/>
                <w:sz w:val="22"/>
                <w:szCs w:val="22"/>
              </w:rPr>
            </w:pPr>
          </w:p>
          <w:p w14:paraId="6D9B99B8"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15761DD5" w14:textId="0A25D40E"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 xml:space="preserve">Como tinha dito, tenho uma banda de rock chamada Terra de Ninguém, mas a gente está muito no começo ainda. Nem lançamos Single, Álbum, ou alguma coisa nesse sentido. Tocamos muito pouco ao vivo devido a pandemia e o material que estamos tentando alavanca se resume a pequenas produções para clipes amadores no IGTV do nosso Instagram. A resposta tem sido boa até agora. Mas a banda não dá nenhum retorno financeiro por enquanto. Apesar disso, tenho boas expectativas </w:t>
            </w:r>
            <w:r>
              <w:rPr>
                <w:rFonts w:ascii="Arial" w:eastAsia="Arial" w:hAnsi="Arial" w:cs="Arial"/>
                <w:bCs/>
                <w:i/>
                <w:sz w:val="22"/>
                <w:szCs w:val="22"/>
              </w:rPr>
              <w:t xml:space="preserve">para </w:t>
            </w:r>
            <w:r w:rsidRPr="00F63319">
              <w:rPr>
                <w:rFonts w:ascii="Arial" w:eastAsia="Arial" w:hAnsi="Arial" w:cs="Arial"/>
                <w:bCs/>
                <w:i/>
                <w:sz w:val="22"/>
                <w:szCs w:val="22"/>
              </w:rPr>
              <w:t>o futuro dela.</w:t>
            </w:r>
          </w:p>
          <w:p w14:paraId="07481941" w14:textId="77777777" w:rsidR="00F63319" w:rsidRDefault="00F63319" w:rsidP="00FB6C30">
            <w:pPr>
              <w:spacing w:line="276" w:lineRule="auto"/>
              <w:jc w:val="both"/>
              <w:rPr>
                <w:rFonts w:ascii="Arial" w:eastAsia="Arial" w:hAnsi="Arial" w:cs="Arial"/>
                <w:bCs/>
                <w:iCs/>
                <w:sz w:val="22"/>
                <w:szCs w:val="22"/>
              </w:rPr>
            </w:pPr>
          </w:p>
          <w:p w14:paraId="6F63332B"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4BAEDAB4" w14:textId="77777777" w:rsidR="00F03ED4" w:rsidRPr="008B473B"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0E08FC64" w14:textId="77777777" w:rsidR="00F03ED4" w:rsidRPr="003760C8" w:rsidRDefault="00F03ED4" w:rsidP="00FB6C30">
            <w:pPr>
              <w:spacing w:line="276" w:lineRule="auto"/>
              <w:jc w:val="both"/>
              <w:rPr>
                <w:rFonts w:ascii="Arial" w:eastAsia="Arial" w:hAnsi="Arial" w:cs="Arial"/>
                <w:bCs/>
                <w:iCs/>
                <w:sz w:val="22"/>
                <w:szCs w:val="22"/>
              </w:rPr>
            </w:pPr>
          </w:p>
        </w:tc>
      </w:tr>
      <w:tr w:rsidR="00F03ED4" w:rsidRPr="00322C73" w14:paraId="3426C61F" w14:textId="77777777" w:rsidTr="00FB6C30">
        <w:tc>
          <w:tcPr>
            <w:tcW w:w="9180" w:type="dxa"/>
          </w:tcPr>
          <w:p w14:paraId="3D56681A"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36E475D4" w14:textId="77777777" w:rsidR="00F03ED4" w:rsidRDefault="00F03ED4" w:rsidP="00FB6C30">
            <w:pPr>
              <w:spacing w:line="276" w:lineRule="auto"/>
              <w:jc w:val="both"/>
              <w:rPr>
                <w:rFonts w:ascii="Arial" w:eastAsia="Arial" w:hAnsi="Arial" w:cs="Arial"/>
                <w:bCs/>
                <w:iCs/>
                <w:sz w:val="22"/>
                <w:szCs w:val="22"/>
              </w:rPr>
            </w:pPr>
          </w:p>
          <w:p w14:paraId="75890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F0AE8C8" w14:textId="0C44512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lastRenderedPageBreak/>
              <w:t xml:space="preserve">Temos nossos clipes no IGTV e </w:t>
            </w:r>
            <w:r>
              <w:rPr>
                <w:rFonts w:ascii="Arial" w:eastAsia="Arial" w:hAnsi="Arial" w:cs="Arial"/>
                <w:bCs/>
                <w:i/>
                <w:sz w:val="22"/>
                <w:szCs w:val="22"/>
              </w:rPr>
              <w:t>á</w:t>
            </w:r>
            <w:r w:rsidRPr="00F63319">
              <w:rPr>
                <w:rFonts w:ascii="Arial" w:eastAsia="Arial" w:hAnsi="Arial" w:cs="Arial"/>
                <w:bCs/>
                <w:i/>
                <w:sz w:val="22"/>
                <w:szCs w:val="22"/>
              </w:rPr>
              <w:t>udios no Soundcloud. Já estamos sonhando com outras plataformas de streaming num futuro lançamento de disco que, creio eu, está bem próximo de acontecer.</w:t>
            </w:r>
          </w:p>
          <w:p w14:paraId="76758D78" w14:textId="77777777" w:rsidR="00F63319" w:rsidRDefault="00F63319" w:rsidP="00FB6C30">
            <w:pPr>
              <w:spacing w:line="276" w:lineRule="auto"/>
              <w:jc w:val="both"/>
              <w:rPr>
                <w:rFonts w:ascii="Arial" w:eastAsia="Arial" w:hAnsi="Arial" w:cs="Arial"/>
                <w:bCs/>
                <w:iCs/>
                <w:sz w:val="22"/>
                <w:szCs w:val="22"/>
              </w:rPr>
            </w:pPr>
          </w:p>
          <w:p w14:paraId="40911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9D1EA63" w14:textId="082327F5" w:rsidR="00F03ED4" w:rsidRPr="000228AE"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É claro, apesar de reconhecer que ter retorno financeiro com uma banda independente é bem difícil.</w:t>
            </w:r>
          </w:p>
          <w:p w14:paraId="2519AA63" w14:textId="77777777" w:rsidR="00F03ED4" w:rsidRDefault="00F03ED4" w:rsidP="00FB6C30">
            <w:pPr>
              <w:spacing w:line="276" w:lineRule="auto"/>
              <w:jc w:val="both"/>
              <w:rPr>
                <w:rFonts w:ascii="Arial" w:eastAsia="Arial" w:hAnsi="Arial" w:cs="Arial"/>
                <w:bCs/>
                <w:iCs/>
                <w:sz w:val="22"/>
                <w:szCs w:val="22"/>
              </w:rPr>
            </w:pPr>
          </w:p>
          <w:p w14:paraId="64AA6A4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0DDA08E" w14:textId="279E420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Não. Todas as nossas publicações foram independente</w:t>
            </w:r>
            <w:r>
              <w:rPr>
                <w:rFonts w:ascii="Arial" w:eastAsia="Arial" w:hAnsi="Arial" w:cs="Arial"/>
                <w:bCs/>
                <w:i/>
                <w:sz w:val="22"/>
                <w:szCs w:val="22"/>
              </w:rPr>
              <w:t>s</w:t>
            </w:r>
            <w:r w:rsidRPr="00F63319">
              <w:rPr>
                <w:rFonts w:ascii="Arial" w:eastAsia="Arial" w:hAnsi="Arial" w:cs="Arial"/>
                <w:bCs/>
                <w:i/>
                <w:sz w:val="22"/>
                <w:szCs w:val="22"/>
              </w:rPr>
              <w:t xml:space="preserve"> até agora.</w:t>
            </w:r>
          </w:p>
          <w:p w14:paraId="229E2280" w14:textId="77777777" w:rsidR="00F63319" w:rsidRDefault="00F63319" w:rsidP="00FB6C30">
            <w:pPr>
              <w:spacing w:line="276" w:lineRule="auto"/>
              <w:jc w:val="both"/>
              <w:rPr>
                <w:rFonts w:ascii="Arial" w:eastAsia="Arial" w:hAnsi="Arial" w:cs="Arial"/>
                <w:bCs/>
                <w:iCs/>
                <w:sz w:val="22"/>
                <w:szCs w:val="22"/>
              </w:rPr>
            </w:pPr>
          </w:p>
          <w:p w14:paraId="2165106D"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F317835" w14:textId="0F35CF2D"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Sim. Tenho estudado muita coisa sobre produção e mixagem, e todos os áudios do Terra que estão disponíveis gratuitamente nessas plataformas que eu citei fui eu quem fiz. Tenho aprendido muita coisa na prática, e tenho bons contatos de produtores mais velhos e experientes que tem me dado todo o suporte. Também corri atrás de cursos online que me ajudassem a expandir meu conhecimento, e todas essas coisas têm me ajudado. Mas o principal mesmo, pensando em autopromoção, é que eu tenho muito um som específico na minha cabeça, e é isso que eu quero atingir com minhas produções.</w:t>
            </w:r>
          </w:p>
          <w:p w14:paraId="0912DFF7" w14:textId="74133051" w:rsidR="00F63319" w:rsidRPr="00407813" w:rsidRDefault="00F63319" w:rsidP="00FB6C30">
            <w:pPr>
              <w:spacing w:line="276" w:lineRule="auto"/>
              <w:jc w:val="both"/>
              <w:rPr>
                <w:rFonts w:ascii="Arial" w:eastAsia="Arial" w:hAnsi="Arial" w:cs="Arial"/>
                <w:bCs/>
                <w:iCs/>
                <w:sz w:val="22"/>
                <w:szCs w:val="22"/>
              </w:rPr>
            </w:pPr>
          </w:p>
        </w:tc>
      </w:tr>
      <w:tr w:rsidR="00F03ED4" w14:paraId="5C447654" w14:textId="77777777" w:rsidTr="00FB6C30">
        <w:tc>
          <w:tcPr>
            <w:tcW w:w="9180" w:type="dxa"/>
          </w:tcPr>
          <w:p w14:paraId="4E8B605D"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3FCA61A" w14:textId="77777777" w:rsidR="00F03ED4" w:rsidRDefault="00F03ED4" w:rsidP="00FB6C30">
            <w:pPr>
              <w:spacing w:line="276" w:lineRule="auto"/>
              <w:jc w:val="both"/>
              <w:rPr>
                <w:rFonts w:ascii="Arial" w:eastAsia="Arial" w:hAnsi="Arial" w:cs="Arial"/>
                <w:bCs/>
                <w:sz w:val="22"/>
                <w:szCs w:val="22"/>
              </w:rPr>
            </w:pPr>
          </w:p>
          <w:p w14:paraId="1E7D16E1"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127ED233" w14:textId="4EFDCD6B"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Seria muito bom. Quero ter o máximo de autonomia e controle criativo possível. Isso incluí gerar e gerir minha própria renda.</w:t>
            </w:r>
          </w:p>
          <w:p w14:paraId="79BE5EC7" w14:textId="77777777" w:rsidR="00F63319" w:rsidRDefault="00F63319" w:rsidP="00FB6C30">
            <w:pPr>
              <w:spacing w:line="276" w:lineRule="auto"/>
              <w:jc w:val="both"/>
              <w:rPr>
                <w:rFonts w:ascii="Arial" w:eastAsia="Arial" w:hAnsi="Arial" w:cs="Arial"/>
                <w:bCs/>
                <w:sz w:val="22"/>
                <w:szCs w:val="22"/>
              </w:rPr>
            </w:pPr>
          </w:p>
          <w:p w14:paraId="26529FFB"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30A2519D" w14:textId="7B6C504D"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Não sei se entendi qual seria o propósito de ter uma fonte de renda "alternativa". Minha fonte de renda hoje são as aulas que eu ministro, mas eu adoraria viver só das minhas produções.</w:t>
            </w:r>
          </w:p>
          <w:p w14:paraId="05518BDE" w14:textId="77777777" w:rsidR="00F63319" w:rsidRDefault="00F63319" w:rsidP="00FB6C30">
            <w:pPr>
              <w:spacing w:line="276" w:lineRule="auto"/>
              <w:jc w:val="both"/>
              <w:rPr>
                <w:rFonts w:ascii="Arial" w:eastAsia="Arial" w:hAnsi="Arial" w:cs="Arial"/>
                <w:bCs/>
                <w:sz w:val="22"/>
                <w:szCs w:val="22"/>
              </w:rPr>
            </w:pPr>
          </w:p>
          <w:p w14:paraId="5E21B825"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1B99D75" w14:textId="6A6AD188"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Como eu disse, ainda estamos começando, então não temos uma base de fãs muito consistente ainda. Mas o mais próximo que eu conseguir ficar deles, melhor será.</w:t>
            </w:r>
          </w:p>
          <w:p w14:paraId="1EF54937" w14:textId="77777777" w:rsidR="00F63319" w:rsidRDefault="00F63319" w:rsidP="00FB6C30">
            <w:pPr>
              <w:spacing w:line="276" w:lineRule="auto"/>
              <w:jc w:val="both"/>
              <w:rPr>
                <w:rFonts w:ascii="Arial" w:eastAsia="Arial" w:hAnsi="Arial" w:cs="Arial"/>
                <w:bCs/>
                <w:sz w:val="22"/>
                <w:szCs w:val="22"/>
              </w:rPr>
            </w:pPr>
          </w:p>
          <w:p w14:paraId="08DA662D"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44EEE17B" w14:textId="6BEFC474"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Masterização automática. Me bato muito com master, mas na verdade, eu acredito que a tecnologia já tem evoluído o suficiente para nos atender. Tenho equipamento o suficiente para fazer produções muito bacanas. O que falta mais é a prática mesmo.</w:t>
            </w:r>
          </w:p>
          <w:p w14:paraId="20404284" w14:textId="0ADC6A83" w:rsidR="00F63319" w:rsidRPr="003760C8" w:rsidRDefault="00F63319" w:rsidP="00FB6C30">
            <w:pPr>
              <w:spacing w:line="276" w:lineRule="auto"/>
              <w:jc w:val="both"/>
              <w:rPr>
                <w:rFonts w:ascii="Arial" w:eastAsia="Arial" w:hAnsi="Arial" w:cs="Arial"/>
                <w:bCs/>
                <w:sz w:val="22"/>
                <w:szCs w:val="22"/>
              </w:rPr>
            </w:pPr>
          </w:p>
        </w:tc>
      </w:tr>
      <w:tr w:rsidR="00F03ED4" w14:paraId="2BCC9118" w14:textId="77777777" w:rsidTr="00FB6C30">
        <w:tc>
          <w:tcPr>
            <w:tcW w:w="9180" w:type="dxa"/>
          </w:tcPr>
          <w:p w14:paraId="497C4D15" w14:textId="77777777" w:rsidR="00F03ED4"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0A5ECEE" w14:textId="77777777" w:rsidR="00F03ED4" w:rsidRDefault="00F03ED4" w:rsidP="00FB6C30">
            <w:pPr>
              <w:spacing w:line="276" w:lineRule="auto"/>
              <w:jc w:val="both"/>
              <w:rPr>
                <w:rFonts w:ascii="Arial" w:eastAsia="Arial" w:hAnsi="Arial" w:cs="Arial"/>
                <w:bCs/>
                <w:sz w:val="22"/>
                <w:szCs w:val="22"/>
              </w:rPr>
            </w:pPr>
          </w:p>
          <w:p w14:paraId="387F392F" w14:textId="7777777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28896B8" w14:textId="1A7B20F1" w:rsidR="00F03ED4" w:rsidRDefault="00F63319"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ressaltou que já possui um certo nível de independência e qual está à </w:t>
            </w:r>
            <w:r>
              <w:rPr>
                <w:rFonts w:ascii="Arial" w:eastAsia="Arial" w:hAnsi="Arial" w:cs="Arial"/>
                <w:bCs/>
                <w:i/>
                <w:sz w:val="22"/>
                <w:szCs w:val="22"/>
              </w:rPr>
              <w:lastRenderedPageBreak/>
              <w:t>procura de fontes de renda e tecnologias o ajude a ficar mais popular.</w:t>
            </w:r>
          </w:p>
          <w:p w14:paraId="771DD219" w14:textId="77777777" w:rsidR="00F63319" w:rsidRPr="003760C8" w:rsidRDefault="00F63319" w:rsidP="00FB6C30">
            <w:pPr>
              <w:spacing w:line="276" w:lineRule="auto"/>
              <w:jc w:val="both"/>
              <w:rPr>
                <w:rFonts w:ascii="Arial" w:eastAsia="Arial" w:hAnsi="Arial" w:cs="Arial"/>
                <w:bCs/>
                <w:i/>
                <w:sz w:val="22"/>
                <w:szCs w:val="22"/>
              </w:rPr>
            </w:pPr>
          </w:p>
          <w:p w14:paraId="3D0AE1D7" w14:textId="73ED309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97F1184" w14:textId="4B4997F6"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Algumas me deixaram um pouco confuso, mas no geral me dei bem com a entrevista. Toda tecnologia que possa facilitar nossa vida como músicos independentes é bem-vinda. Então estou feliz em fazer parte disso.</w:t>
            </w:r>
          </w:p>
          <w:p w14:paraId="01C6342F" w14:textId="4F73688F" w:rsidR="00F63319" w:rsidRPr="003760C8" w:rsidRDefault="00F63319" w:rsidP="00FB6C30">
            <w:pPr>
              <w:spacing w:line="276" w:lineRule="auto"/>
              <w:jc w:val="both"/>
              <w:rPr>
                <w:rFonts w:ascii="Arial" w:eastAsia="Arial" w:hAnsi="Arial" w:cs="Arial"/>
                <w:bCs/>
                <w:sz w:val="22"/>
                <w:szCs w:val="22"/>
              </w:rPr>
            </w:pPr>
          </w:p>
        </w:tc>
      </w:tr>
    </w:tbl>
    <w:p w14:paraId="61E70B07" w14:textId="77777777" w:rsidR="00F03ED4" w:rsidRDefault="00F03ED4" w:rsidP="00F03ED4">
      <w:pPr>
        <w:pStyle w:val="CorpodeTexto0"/>
      </w:pPr>
    </w:p>
    <w:p w14:paraId="766FA301" w14:textId="77777777" w:rsidR="000228AE" w:rsidRDefault="000228AE" w:rsidP="000228AE">
      <w:pPr>
        <w:pStyle w:val="CorpodeTexto0"/>
      </w:pPr>
    </w:p>
    <w:p w14:paraId="5FBEE06D" w14:textId="6B79CABC" w:rsidR="002F035D" w:rsidRDefault="002F035D" w:rsidP="002F035D">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7. Resultado da Entrevista 7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F035D" w:rsidRPr="006F7FB1" w14:paraId="04FA8A51" w14:textId="77777777" w:rsidTr="00FB6C30">
        <w:tc>
          <w:tcPr>
            <w:tcW w:w="9180" w:type="dxa"/>
          </w:tcPr>
          <w:p w14:paraId="38B4A3BE" w14:textId="77777777" w:rsidR="002F035D" w:rsidRPr="003760C8"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F035D" w:rsidRPr="006F7FB1" w14:paraId="78DC6FBC" w14:textId="77777777" w:rsidTr="00FB6C30">
        <w:tc>
          <w:tcPr>
            <w:tcW w:w="9180" w:type="dxa"/>
          </w:tcPr>
          <w:p w14:paraId="1A98F42F" w14:textId="0D834B51" w:rsidR="002F035D" w:rsidRPr="002F035D" w:rsidRDefault="002F035D"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rge Falcon</w:t>
            </w:r>
          </w:p>
        </w:tc>
      </w:tr>
      <w:tr w:rsidR="002F035D" w:rsidRPr="006F7FB1" w14:paraId="4434E1CF" w14:textId="77777777" w:rsidTr="00FB6C30">
        <w:tc>
          <w:tcPr>
            <w:tcW w:w="9180" w:type="dxa"/>
          </w:tcPr>
          <w:p w14:paraId="3BB77622"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083BD37E" w14:textId="77777777" w:rsidR="002F035D" w:rsidRDefault="002F035D" w:rsidP="00FB6C30">
            <w:pPr>
              <w:spacing w:line="276" w:lineRule="auto"/>
              <w:jc w:val="both"/>
              <w:rPr>
                <w:rFonts w:ascii="Arial" w:eastAsia="Arial" w:hAnsi="Arial" w:cs="Arial"/>
                <w:bCs/>
                <w:sz w:val="22"/>
                <w:szCs w:val="22"/>
              </w:rPr>
            </w:pPr>
          </w:p>
          <w:p w14:paraId="7A2D33C7" w14:textId="77777777" w:rsidR="002F035D" w:rsidRDefault="002F035D"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3286389" w14:textId="6C9AB97A" w:rsidR="002F035D" w:rsidRDefault="002F035D"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rge Falcon, 56, músico e compositor, doutor em música. Vive em Dolores, Buenos Aires, Argentina.</w:t>
            </w:r>
          </w:p>
          <w:p w14:paraId="2F7F5D8E" w14:textId="77777777" w:rsidR="002F035D" w:rsidRPr="003760C8" w:rsidRDefault="002F035D" w:rsidP="00FB6C30">
            <w:pPr>
              <w:spacing w:line="276" w:lineRule="auto"/>
              <w:jc w:val="both"/>
              <w:rPr>
                <w:rFonts w:ascii="Arial" w:eastAsia="Arial" w:hAnsi="Arial" w:cs="Arial"/>
                <w:bCs/>
                <w:sz w:val="22"/>
                <w:szCs w:val="22"/>
              </w:rPr>
            </w:pPr>
          </w:p>
        </w:tc>
      </w:tr>
      <w:tr w:rsidR="002F035D" w14:paraId="73248407" w14:textId="77777777" w:rsidTr="00FB6C30">
        <w:tc>
          <w:tcPr>
            <w:tcW w:w="9180" w:type="dxa"/>
          </w:tcPr>
          <w:p w14:paraId="3BC79824"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2F035D" w:rsidRPr="0037756A" w14:paraId="35D01766" w14:textId="77777777" w:rsidTr="00FB6C30">
        <w:tc>
          <w:tcPr>
            <w:tcW w:w="9180" w:type="dxa"/>
          </w:tcPr>
          <w:p w14:paraId="5AE9F069" w14:textId="77777777" w:rsidR="002F035D" w:rsidRPr="003760C8"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BB8CD53" w14:textId="77777777" w:rsidR="002F035D" w:rsidRDefault="002F035D" w:rsidP="00FB6C30">
            <w:pPr>
              <w:spacing w:line="276" w:lineRule="auto"/>
              <w:jc w:val="both"/>
              <w:rPr>
                <w:rFonts w:ascii="Arial" w:eastAsia="Arial" w:hAnsi="Arial" w:cs="Arial"/>
                <w:bCs/>
                <w:iCs/>
                <w:sz w:val="22"/>
                <w:szCs w:val="22"/>
              </w:rPr>
            </w:pPr>
          </w:p>
          <w:p w14:paraId="5BA9D98B"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D60AD65" w14:textId="544E526C" w:rsidR="002F035D" w:rsidRDefault="002F035D" w:rsidP="00FB6C30">
            <w:pPr>
              <w:spacing w:line="276" w:lineRule="auto"/>
              <w:jc w:val="both"/>
              <w:rPr>
                <w:rFonts w:ascii="Arial" w:eastAsia="Arial" w:hAnsi="Arial" w:cs="Arial"/>
                <w:bCs/>
                <w:i/>
                <w:sz w:val="22"/>
                <w:szCs w:val="22"/>
              </w:rPr>
            </w:pPr>
            <w:r>
              <w:rPr>
                <w:rFonts w:ascii="Arial" w:eastAsia="Arial" w:hAnsi="Arial" w:cs="Arial"/>
                <w:bCs/>
                <w:i/>
                <w:sz w:val="22"/>
                <w:szCs w:val="22"/>
              </w:rPr>
              <w:t>Eu estudo música atualmente, mas já estudei mais intensivamente quando mais novo. Sou autodidata</w:t>
            </w:r>
            <w:r w:rsidR="003E1293">
              <w:rPr>
                <w:rFonts w:ascii="Arial" w:eastAsia="Arial" w:hAnsi="Arial" w:cs="Arial"/>
                <w:bCs/>
                <w:i/>
                <w:sz w:val="22"/>
                <w:szCs w:val="22"/>
              </w:rPr>
              <w:t>. Tenho licenciatura em violão e doutorado em análise musical e processos musicais.</w:t>
            </w:r>
          </w:p>
          <w:p w14:paraId="0CCD9534" w14:textId="77777777" w:rsidR="002F035D" w:rsidRDefault="002F035D" w:rsidP="00FB6C30">
            <w:pPr>
              <w:spacing w:line="276" w:lineRule="auto"/>
              <w:jc w:val="both"/>
              <w:rPr>
                <w:rFonts w:ascii="Arial" w:eastAsia="Arial" w:hAnsi="Arial" w:cs="Arial"/>
                <w:bCs/>
                <w:iCs/>
                <w:sz w:val="22"/>
                <w:szCs w:val="22"/>
              </w:rPr>
            </w:pPr>
          </w:p>
          <w:p w14:paraId="40E8C798" w14:textId="698EAE95"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21CC7A4C" w14:textId="6001F97E" w:rsidR="003E1293" w:rsidRPr="003E1293" w:rsidRDefault="003E1293" w:rsidP="00FB6C30">
            <w:pPr>
              <w:spacing w:line="276" w:lineRule="auto"/>
              <w:jc w:val="both"/>
              <w:rPr>
                <w:rFonts w:ascii="Arial" w:eastAsia="Arial" w:hAnsi="Arial" w:cs="Arial"/>
                <w:bCs/>
                <w:i/>
                <w:sz w:val="22"/>
                <w:szCs w:val="22"/>
              </w:rPr>
            </w:pPr>
            <w:r w:rsidRPr="003E1293">
              <w:rPr>
                <w:rFonts w:ascii="Arial" w:eastAsia="Arial" w:hAnsi="Arial" w:cs="Arial"/>
                <w:bCs/>
                <w:i/>
                <w:sz w:val="22"/>
                <w:szCs w:val="22"/>
              </w:rPr>
              <w:t>Sim.</w:t>
            </w:r>
          </w:p>
          <w:p w14:paraId="0B98ACFF" w14:textId="77777777" w:rsidR="002F035D" w:rsidRDefault="002F035D" w:rsidP="00FB6C30">
            <w:pPr>
              <w:spacing w:line="276" w:lineRule="auto"/>
              <w:jc w:val="both"/>
              <w:rPr>
                <w:rFonts w:ascii="Arial" w:eastAsia="Arial" w:hAnsi="Arial" w:cs="Arial"/>
                <w:bCs/>
                <w:iCs/>
                <w:sz w:val="22"/>
                <w:szCs w:val="22"/>
              </w:rPr>
            </w:pPr>
          </w:p>
          <w:p w14:paraId="7B31618A"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7D16FC1" w14:textId="02F7C7AD" w:rsidR="002F035D" w:rsidRPr="008B473B"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este momento, estou com minha banda bastante em </w:t>
            </w:r>
            <w:proofErr w:type="gramStart"/>
            <w:r>
              <w:rPr>
                <w:rFonts w:ascii="Arial" w:eastAsia="Arial" w:hAnsi="Arial" w:cs="Arial"/>
                <w:bCs/>
                <w:i/>
                <w:sz w:val="22"/>
                <w:szCs w:val="22"/>
              </w:rPr>
              <w:t>low-profile</w:t>
            </w:r>
            <w:proofErr w:type="gramEnd"/>
            <w:r>
              <w:rPr>
                <w:rFonts w:ascii="Arial" w:eastAsia="Arial" w:hAnsi="Arial" w:cs="Arial"/>
                <w:bCs/>
                <w:i/>
                <w:sz w:val="22"/>
                <w:szCs w:val="22"/>
              </w:rPr>
              <w:t xml:space="preserve"> (discreto) neste momento de pandemia, então estamos ensaiando. Não, não estou satisfeito com minha situação financeira, este evento tem prejudicado muito a todos os músicos, estamos sem nos apresentar a mais de um ano; isso atrapalha nossa vida financeira e social, nosso envolvimento com músicos e fãs, portanto, com pessoas que nos financiam. Temos problemas financeiros relacionadas à sobrevivência diária e, também, à manutenção dos nossos instrumentos.</w:t>
            </w:r>
          </w:p>
          <w:p w14:paraId="38B93FC4" w14:textId="77777777" w:rsidR="002F035D" w:rsidRPr="003760C8" w:rsidRDefault="002F035D" w:rsidP="00FB6C30">
            <w:pPr>
              <w:spacing w:line="276" w:lineRule="auto"/>
              <w:jc w:val="both"/>
              <w:rPr>
                <w:rFonts w:ascii="Arial" w:eastAsia="Arial" w:hAnsi="Arial" w:cs="Arial"/>
                <w:bCs/>
                <w:iCs/>
                <w:sz w:val="22"/>
                <w:szCs w:val="22"/>
              </w:rPr>
            </w:pPr>
          </w:p>
        </w:tc>
      </w:tr>
      <w:tr w:rsidR="002F035D" w:rsidRPr="00322C73" w14:paraId="46C649DD" w14:textId="77777777" w:rsidTr="00FB6C30">
        <w:tc>
          <w:tcPr>
            <w:tcW w:w="9180" w:type="dxa"/>
          </w:tcPr>
          <w:p w14:paraId="0B1E6BB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29160B4B" w14:textId="77777777" w:rsidR="002F035D" w:rsidRDefault="002F035D" w:rsidP="00FB6C30">
            <w:pPr>
              <w:spacing w:line="276" w:lineRule="auto"/>
              <w:jc w:val="both"/>
              <w:rPr>
                <w:rFonts w:ascii="Arial" w:eastAsia="Arial" w:hAnsi="Arial" w:cs="Arial"/>
                <w:bCs/>
                <w:iCs/>
                <w:sz w:val="22"/>
                <w:szCs w:val="22"/>
              </w:rPr>
            </w:pPr>
          </w:p>
          <w:p w14:paraId="4DBBF33E"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E6F77CD" w14:textId="262B6957"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em aplicativos de streaming, mas já tenho obras no Soundcloud e no Youtube.</w:t>
            </w:r>
          </w:p>
          <w:p w14:paraId="5553CAFD" w14:textId="77777777" w:rsidR="002F035D" w:rsidRDefault="002F035D" w:rsidP="00FB6C30">
            <w:pPr>
              <w:spacing w:line="276" w:lineRule="auto"/>
              <w:jc w:val="both"/>
              <w:rPr>
                <w:rFonts w:ascii="Arial" w:eastAsia="Arial" w:hAnsi="Arial" w:cs="Arial"/>
                <w:bCs/>
                <w:iCs/>
                <w:sz w:val="22"/>
                <w:szCs w:val="22"/>
              </w:rPr>
            </w:pPr>
          </w:p>
          <w:p w14:paraId="0A9F2BBF"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lastRenderedPageBreak/>
              <w:t>2.</w:t>
            </w:r>
            <w:r w:rsidRPr="002A736E">
              <w:rPr>
                <w:rFonts w:ascii="Arial" w:eastAsia="Arial" w:hAnsi="Arial" w:cs="Arial"/>
                <w:bCs/>
                <w:iCs/>
                <w:sz w:val="22"/>
                <w:szCs w:val="22"/>
              </w:rPr>
              <w:t>2. Acredita que a remuneração pelo seu trabalho é decente?</w:t>
            </w:r>
          </w:p>
          <w:p w14:paraId="0BE907E1" w14:textId="3C73DC30"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acho que nunca é.</w:t>
            </w:r>
          </w:p>
          <w:p w14:paraId="2284F79F" w14:textId="77777777" w:rsidR="003E1293" w:rsidRDefault="003E1293" w:rsidP="00FB6C30">
            <w:pPr>
              <w:spacing w:line="276" w:lineRule="auto"/>
              <w:jc w:val="both"/>
              <w:rPr>
                <w:rFonts w:ascii="Arial" w:eastAsia="Arial" w:hAnsi="Arial" w:cs="Arial"/>
                <w:bCs/>
                <w:iCs/>
                <w:sz w:val="22"/>
                <w:szCs w:val="22"/>
              </w:rPr>
            </w:pPr>
          </w:p>
          <w:p w14:paraId="05E00893"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ADFD046" w14:textId="6C9D5A86"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Sim, em 1990. Foi uma experiência boa, mas não ganhei nenhum dinheiro com isso.</w:t>
            </w:r>
          </w:p>
          <w:p w14:paraId="0D0F4B5E" w14:textId="77777777" w:rsidR="003E1293" w:rsidRDefault="003E1293" w:rsidP="00FB6C30">
            <w:pPr>
              <w:spacing w:line="276" w:lineRule="auto"/>
              <w:jc w:val="both"/>
              <w:rPr>
                <w:rFonts w:ascii="Arial" w:eastAsia="Arial" w:hAnsi="Arial" w:cs="Arial"/>
                <w:bCs/>
                <w:iCs/>
                <w:sz w:val="22"/>
                <w:szCs w:val="22"/>
              </w:rPr>
            </w:pPr>
          </w:p>
          <w:p w14:paraId="1745C481"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0A201CEE" w14:textId="1FB53797" w:rsidR="003E1293"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Acho que sim, mas é muito chato ter que fazer todo o processo de produção. Gostaria de fazer algumas coisas e gostaria de ter pessoas que me ajudassem com outras: pós-produção, vínculo com gravadoras, vendas do produto para shows, empresas e festivais, suporte logístico etc.</w:t>
            </w:r>
          </w:p>
          <w:p w14:paraId="3D5025C8" w14:textId="77777777" w:rsidR="002F035D" w:rsidRPr="00407813" w:rsidRDefault="002F035D" w:rsidP="00FB6C30">
            <w:pPr>
              <w:spacing w:line="276" w:lineRule="auto"/>
              <w:jc w:val="both"/>
              <w:rPr>
                <w:rFonts w:ascii="Arial" w:eastAsia="Arial" w:hAnsi="Arial" w:cs="Arial"/>
                <w:bCs/>
                <w:iCs/>
                <w:sz w:val="22"/>
                <w:szCs w:val="22"/>
              </w:rPr>
            </w:pPr>
          </w:p>
        </w:tc>
      </w:tr>
      <w:tr w:rsidR="002F035D" w14:paraId="47D34A75" w14:textId="77777777" w:rsidTr="00FB6C30">
        <w:tc>
          <w:tcPr>
            <w:tcW w:w="9180" w:type="dxa"/>
          </w:tcPr>
          <w:p w14:paraId="400C85D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B76774C" w14:textId="77777777" w:rsidR="002F035D" w:rsidRDefault="002F035D" w:rsidP="00FB6C30">
            <w:pPr>
              <w:spacing w:line="276" w:lineRule="auto"/>
              <w:jc w:val="both"/>
              <w:rPr>
                <w:rFonts w:ascii="Arial" w:eastAsia="Arial" w:hAnsi="Arial" w:cs="Arial"/>
                <w:bCs/>
                <w:sz w:val="22"/>
                <w:szCs w:val="22"/>
              </w:rPr>
            </w:pPr>
          </w:p>
          <w:p w14:paraId="4ACB6651"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5BFECA1" w14:textId="166417A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Muito difícil hoje, eu não sei. Gostaria de uma gravadora que fosse mais amigável e tivesse um contrato mais leonino, e que os aplicativos funcionassem também de uma maneira generosa.</w:t>
            </w:r>
          </w:p>
          <w:p w14:paraId="44F8AC3C" w14:textId="77777777" w:rsidR="003E1293" w:rsidRDefault="003E1293" w:rsidP="00FB6C30">
            <w:pPr>
              <w:spacing w:line="276" w:lineRule="auto"/>
              <w:jc w:val="both"/>
              <w:rPr>
                <w:rFonts w:ascii="Arial" w:eastAsia="Arial" w:hAnsi="Arial" w:cs="Arial"/>
                <w:bCs/>
                <w:sz w:val="22"/>
                <w:szCs w:val="22"/>
              </w:rPr>
            </w:pPr>
          </w:p>
          <w:p w14:paraId="4EE59CDA"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6F41601" w14:textId="4E4F913D"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se não tivesse que renunciar nada, sim, lógico.</w:t>
            </w:r>
          </w:p>
          <w:p w14:paraId="0D396533" w14:textId="77777777" w:rsidR="005267CA" w:rsidRDefault="005267CA" w:rsidP="00FB6C30">
            <w:pPr>
              <w:spacing w:line="276" w:lineRule="auto"/>
              <w:jc w:val="both"/>
              <w:rPr>
                <w:rFonts w:ascii="Arial" w:eastAsia="Arial" w:hAnsi="Arial" w:cs="Arial"/>
                <w:bCs/>
                <w:sz w:val="22"/>
                <w:szCs w:val="22"/>
              </w:rPr>
            </w:pPr>
          </w:p>
          <w:p w14:paraId="2CFCE64D"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33329495" w14:textId="36196E7E"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Gostaria, não tenho certeza como isso me beneficiaria, mas nunca é algo ruim.</w:t>
            </w:r>
          </w:p>
          <w:p w14:paraId="2097216A" w14:textId="77777777" w:rsidR="005267CA" w:rsidRDefault="005267CA" w:rsidP="00FB6C30">
            <w:pPr>
              <w:spacing w:line="276" w:lineRule="auto"/>
              <w:jc w:val="both"/>
              <w:rPr>
                <w:rFonts w:ascii="Arial" w:eastAsia="Arial" w:hAnsi="Arial" w:cs="Arial"/>
                <w:bCs/>
                <w:sz w:val="22"/>
                <w:szCs w:val="22"/>
              </w:rPr>
            </w:pPr>
          </w:p>
          <w:p w14:paraId="367AE216"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2340242F" w14:textId="163AF96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Ter alguma habilidade tecnológica para resolver problemas cotidianos, mas não sei que facilidade poderia ser.</w:t>
            </w:r>
          </w:p>
          <w:p w14:paraId="6EB8EFC5" w14:textId="77777777" w:rsidR="002F035D" w:rsidRPr="003760C8" w:rsidRDefault="002F035D" w:rsidP="00FB6C30">
            <w:pPr>
              <w:spacing w:line="276" w:lineRule="auto"/>
              <w:jc w:val="both"/>
              <w:rPr>
                <w:rFonts w:ascii="Arial" w:eastAsia="Arial" w:hAnsi="Arial" w:cs="Arial"/>
                <w:bCs/>
                <w:sz w:val="22"/>
                <w:szCs w:val="22"/>
              </w:rPr>
            </w:pPr>
          </w:p>
        </w:tc>
      </w:tr>
      <w:tr w:rsidR="002F035D" w14:paraId="3D3F1610" w14:textId="77777777" w:rsidTr="00FB6C30">
        <w:tc>
          <w:tcPr>
            <w:tcW w:w="9180" w:type="dxa"/>
          </w:tcPr>
          <w:p w14:paraId="0FDC47F1" w14:textId="77777777" w:rsidR="002F035D"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0C0AF70" w14:textId="77777777" w:rsidR="002F035D" w:rsidRDefault="002F035D" w:rsidP="00FB6C30">
            <w:pPr>
              <w:spacing w:line="276" w:lineRule="auto"/>
              <w:jc w:val="both"/>
              <w:rPr>
                <w:rFonts w:ascii="Arial" w:eastAsia="Arial" w:hAnsi="Arial" w:cs="Arial"/>
                <w:bCs/>
                <w:sz w:val="22"/>
                <w:szCs w:val="22"/>
              </w:rPr>
            </w:pPr>
          </w:p>
          <w:p w14:paraId="4B1708B8" w14:textId="77777777"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7CFE440" w14:textId="2924A9E5"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trouxe uma visão de uma geração mais antiga na área musical, percebe-se que sua familiaridade com o mundo tecnológico não é tão aguçada quanto as dos músicos mais jovens, porém, está interessado em se conectar com esse mundo.</w:t>
            </w:r>
          </w:p>
          <w:p w14:paraId="339E10D6" w14:textId="77777777" w:rsidR="005267CA" w:rsidRPr="003760C8" w:rsidRDefault="005267CA" w:rsidP="00FB6C30">
            <w:pPr>
              <w:spacing w:line="276" w:lineRule="auto"/>
              <w:jc w:val="both"/>
              <w:rPr>
                <w:rFonts w:ascii="Arial" w:eastAsia="Arial" w:hAnsi="Arial" w:cs="Arial"/>
                <w:bCs/>
                <w:i/>
                <w:sz w:val="22"/>
                <w:szCs w:val="22"/>
              </w:rPr>
            </w:pPr>
          </w:p>
          <w:p w14:paraId="2D7465FC" w14:textId="51C26493"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5793C40" w14:textId="544554EE"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Sim, não entendi o que exatamente se quis perguntar com facilidade tecnológica na 3.4.</w:t>
            </w:r>
          </w:p>
          <w:p w14:paraId="77095CEE" w14:textId="77777777" w:rsidR="002F035D" w:rsidRPr="003760C8" w:rsidRDefault="002F035D" w:rsidP="00FB6C30">
            <w:pPr>
              <w:spacing w:line="276" w:lineRule="auto"/>
              <w:jc w:val="both"/>
              <w:rPr>
                <w:rFonts w:ascii="Arial" w:eastAsia="Arial" w:hAnsi="Arial" w:cs="Arial"/>
                <w:bCs/>
                <w:sz w:val="22"/>
                <w:szCs w:val="22"/>
              </w:rPr>
            </w:pPr>
          </w:p>
        </w:tc>
      </w:tr>
    </w:tbl>
    <w:p w14:paraId="536777B5" w14:textId="6C209752" w:rsidR="003760C8" w:rsidRDefault="003760C8" w:rsidP="00461461">
      <w:pPr>
        <w:pStyle w:val="CorpodeTexto0"/>
      </w:pPr>
    </w:p>
    <w:p w14:paraId="66E608E4" w14:textId="7E390082" w:rsidR="004C61BC" w:rsidRDefault="004C61BC" w:rsidP="004C61BC">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8. Resultado da Entrevista 8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4C61BC" w:rsidRPr="006F7FB1" w14:paraId="11C0AF76" w14:textId="77777777" w:rsidTr="00FB6C30">
        <w:tc>
          <w:tcPr>
            <w:tcW w:w="9180" w:type="dxa"/>
          </w:tcPr>
          <w:p w14:paraId="21F010C9" w14:textId="77777777" w:rsidR="004C61BC" w:rsidRPr="003760C8"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4C61BC" w:rsidRPr="006F7FB1" w14:paraId="3B6274AD" w14:textId="77777777" w:rsidTr="00FB6C30">
        <w:tc>
          <w:tcPr>
            <w:tcW w:w="9180" w:type="dxa"/>
          </w:tcPr>
          <w:p w14:paraId="2817FD70" w14:textId="2377A653" w:rsidR="004C61BC" w:rsidRPr="004C61BC" w:rsidRDefault="004C61BC"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Vinicius </w:t>
            </w:r>
          </w:p>
        </w:tc>
      </w:tr>
      <w:tr w:rsidR="004C61BC" w:rsidRPr="006F7FB1" w14:paraId="773A6951" w14:textId="77777777" w:rsidTr="00FB6C30">
        <w:tc>
          <w:tcPr>
            <w:tcW w:w="9180" w:type="dxa"/>
          </w:tcPr>
          <w:p w14:paraId="4B22D329" w14:textId="77777777" w:rsidR="004C61BC"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lastRenderedPageBreak/>
              <w:t xml:space="preserve">Caracterização do entrevistado: </w:t>
            </w:r>
          </w:p>
          <w:p w14:paraId="120B9C39" w14:textId="77777777" w:rsidR="004C61BC" w:rsidRDefault="004C61BC" w:rsidP="00FB6C30">
            <w:pPr>
              <w:spacing w:line="276" w:lineRule="auto"/>
              <w:jc w:val="both"/>
              <w:rPr>
                <w:rFonts w:ascii="Arial" w:eastAsia="Arial" w:hAnsi="Arial" w:cs="Arial"/>
                <w:bCs/>
                <w:sz w:val="22"/>
                <w:szCs w:val="22"/>
              </w:rPr>
            </w:pPr>
          </w:p>
          <w:p w14:paraId="6274DF64" w14:textId="77777777" w:rsidR="004C61BC" w:rsidRDefault="004C61BC"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AAF15F" w14:textId="1AB9620D" w:rsidR="004C61BC" w:rsidRDefault="004C61BC"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Vinicius, 18, estudante.</w:t>
            </w:r>
            <w:r w:rsidR="00FB6C30">
              <w:rPr>
                <w:rFonts w:ascii="Arial" w:eastAsia="Arial" w:hAnsi="Arial" w:cs="Arial"/>
                <w:bCs/>
                <w:i/>
                <w:iCs/>
                <w:sz w:val="22"/>
                <w:szCs w:val="22"/>
              </w:rPr>
              <w:t xml:space="preserve"> (Prefere não identificar o seu sobrenome.)</w:t>
            </w:r>
          </w:p>
          <w:p w14:paraId="10FA8E86" w14:textId="77777777" w:rsidR="004C61BC" w:rsidRPr="003760C8" w:rsidRDefault="004C61BC" w:rsidP="00FB6C30">
            <w:pPr>
              <w:spacing w:line="276" w:lineRule="auto"/>
              <w:jc w:val="both"/>
              <w:rPr>
                <w:rFonts w:ascii="Arial" w:eastAsia="Arial" w:hAnsi="Arial" w:cs="Arial"/>
                <w:bCs/>
                <w:sz w:val="22"/>
                <w:szCs w:val="22"/>
              </w:rPr>
            </w:pPr>
          </w:p>
        </w:tc>
      </w:tr>
      <w:tr w:rsidR="004C61BC" w14:paraId="40FFA410" w14:textId="77777777" w:rsidTr="00FB6C30">
        <w:tc>
          <w:tcPr>
            <w:tcW w:w="9180" w:type="dxa"/>
          </w:tcPr>
          <w:p w14:paraId="16E742F0" w14:textId="37BA09EE"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4C61BC" w:rsidRPr="0037756A" w14:paraId="292B87BF" w14:textId="77777777" w:rsidTr="00FB6C30">
        <w:tc>
          <w:tcPr>
            <w:tcW w:w="9180" w:type="dxa"/>
          </w:tcPr>
          <w:p w14:paraId="2A45E077" w14:textId="77777777" w:rsidR="004C61BC" w:rsidRPr="003760C8"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64878E99" w14:textId="0B6CBECE" w:rsidR="004C61BC" w:rsidRDefault="004C61BC" w:rsidP="004C61BC">
            <w:pPr>
              <w:spacing w:line="276" w:lineRule="auto"/>
              <w:jc w:val="both"/>
              <w:rPr>
                <w:rFonts w:ascii="Arial" w:eastAsia="Arial" w:hAnsi="Arial" w:cs="Arial"/>
                <w:bCs/>
                <w:iCs/>
                <w:sz w:val="22"/>
                <w:szCs w:val="22"/>
              </w:rPr>
            </w:pPr>
          </w:p>
          <w:p w14:paraId="6B875FA6"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36D4DA1" w14:textId="7E7E8101"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Escuto com bastante frequência, não escuto durante atividades.</w:t>
            </w:r>
          </w:p>
          <w:p w14:paraId="5627F986" w14:textId="77777777" w:rsidR="004C61BC" w:rsidRPr="004C61BC" w:rsidRDefault="004C61BC" w:rsidP="004C61BC">
            <w:pPr>
              <w:spacing w:line="276" w:lineRule="auto"/>
              <w:jc w:val="both"/>
              <w:rPr>
                <w:rFonts w:ascii="Arial" w:eastAsia="Arial" w:hAnsi="Arial" w:cs="Arial"/>
                <w:bCs/>
                <w:iCs/>
                <w:sz w:val="22"/>
                <w:szCs w:val="22"/>
              </w:rPr>
            </w:pPr>
          </w:p>
          <w:p w14:paraId="5347E9B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8DEBFBF" w14:textId="2F33EF37"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Nunca fui a um show que gostasse pois nunca apareceu uma chance.</w:t>
            </w:r>
          </w:p>
          <w:p w14:paraId="4B37D93E" w14:textId="77777777" w:rsidR="004C61BC" w:rsidRPr="004C61BC" w:rsidRDefault="004C61BC" w:rsidP="004C61BC">
            <w:pPr>
              <w:spacing w:line="276" w:lineRule="auto"/>
              <w:jc w:val="both"/>
              <w:rPr>
                <w:rFonts w:ascii="Arial" w:eastAsia="Arial" w:hAnsi="Arial" w:cs="Arial"/>
                <w:bCs/>
                <w:iCs/>
                <w:sz w:val="22"/>
                <w:szCs w:val="22"/>
              </w:rPr>
            </w:pPr>
          </w:p>
          <w:p w14:paraId="646EABD2" w14:textId="766CE87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202FF8" w14:textId="7444485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Música Clássica.</w:t>
            </w:r>
          </w:p>
          <w:p w14:paraId="04C2824A" w14:textId="77777777" w:rsidR="004C61BC" w:rsidRPr="004C61BC" w:rsidRDefault="004C61BC" w:rsidP="004C61BC">
            <w:pPr>
              <w:spacing w:line="276" w:lineRule="auto"/>
              <w:jc w:val="both"/>
              <w:rPr>
                <w:rFonts w:ascii="Arial" w:eastAsia="Arial" w:hAnsi="Arial" w:cs="Arial"/>
                <w:bCs/>
                <w:iCs/>
                <w:sz w:val="22"/>
                <w:szCs w:val="22"/>
              </w:rPr>
            </w:pPr>
          </w:p>
          <w:p w14:paraId="350D130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1A075BF" w14:textId="356A698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possuo itens de banda colecionáveis.</w:t>
            </w:r>
          </w:p>
          <w:p w14:paraId="30E000EE" w14:textId="77777777" w:rsidR="00FB6C30" w:rsidRPr="004C61BC" w:rsidRDefault="00FB6C30" w:rsidP="004C61BC">
            <w:pPr>
              <w:spacing w:line="276" w:lineRule="auto"/>
              <w:jc w:val="both"/>
              <w:rPr>
                <w:rFonts w:ascii="Arial" w:eastAsia="Arial" w:hAnsi="Arial" w:cs="Arial"/>
                <w:bCs/>
                <w:iCs/>
                <w:sz w:val="22"/>
                <w:szCs w:val="22"/>
              </w:rPr>
            </w:pPr>
          </w:p>
          <w:p w14:paraId="65E0A486" w14:textId="13D1F7A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F347B59" w14:textId="5BCCA427"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Testei só o Spotify.</w:t>
            </w:r>
          </w:p>
          <w:p w14:paraId="36A31363" w14:textId="7388DCB2" w:rsidR="004C61BC" w:rsidRPr="003760C8" w:rsidRDefault="004C61BC" w:rsidP="004C61BC">
            <w:pPr>
              <w:spacing w:line="276" w:lineRule="auto"/>
              <w:jc w:val="both"/>
              <w:rPr>
                <w:rFonts w:ascii="Arial" w:eastAsia="Arial" w:hAnsi="Arial" w:cs="Arial"/>
                <w:bCs/>
                <w:iCs/>
                <w:sz w:val="22"/>
                <w:szCs w:val="22"/>
              </w:rPr>
            </w:pPr>
          </w:p>
        </w:tc>
      </w:tr>
      <w:tr w:rsidR="004C61BC" w:rsidRPr="00322C73" w14:paraId="0EF1835B" w14:textId="77777777" w:rsidTr="00FB6C30">
        <w:tc>
          <w:tcPr>
            <w:tcW w:w="9180" w:type="dxa"/>
          </w:tcPr>
          <w:p w14:paraId="06036882" w14:textId="77777777"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0208DE6" w14:textId="31E66C9B" w:rsidR="004C61BC" w:rsidRDefault="004C61BC" w:rsidP="004C61BC">
            <w:pPr>
              <w:spacing w:line="276" w:lineRule="auto"/>
              <w:jc w:val="both"/>
              <w:rPr>
                <w:rFonts w:ascii="Arial" w:eastAsia="Arial" w:hAnsi="Arial" w:cs="Arial"/>
                <w:bCs/>
                <w:iCs/>
                <w:sz w:val="22"/>
                <w:szCs w:val="22"/>
              </w:rPr>
            </w:pPr>
          </w:p>
          <w:p w14:paraId="2066B491"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F29DA3F" w14:textId="3151806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Seria meio impossível: a maioria deles já morreram.</w:t>
            </w:r>
          </w:p>
          <w:p w14:paraId="3B4F748C" w14:textId="77777777" w:rsidR="00FB6C30" w:rsidRPr="004C61BC" w:rsidRDefault="00FB6C30" w:rsidP="004C61BC">
            <w:pPr>
              <w:spacing w:line="276" w:lineRule="auto"/>
              <w:jc w:val="both"/>
              <w:rPr>
                <w:rFonts w:ascii="Arial" w:eastAsia="Arial" w:hAnsi="Arial" w:cs="Arial"/>
                <w:bCs/>
                <w:iCs/>
                <w:sz w:val="22"/>
                <w:szCs w:val="22"/>
              </w:rPr>
            </w:pPr>
          </w:p>
          <w:p w14:paraId="23A665E0"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419F04B0" w14:textId="51BFFB16"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a época (músicos clássicos), eles não eram tão bem-remunerados.</w:t>
            </w:r>
          </w:p>
          <w:p w14:paraId="7061F52B" w14:textId="77777777" w:rsidR="00FB6C30" w:rsidRPr="004C61BC" w:rsidRDefault="00FB6C30" w:rsidP="004C61BC">
            <w:pPr>
              <w:spacing w:line="276" w:lineRule="auto"/>
              <w:jc w:val="both"/>
              <w:rPr>
                <w:rFonts w:ascii="Arial" w:eastAsia="Arial" w:hAnsi="Arial" w:cs="Arial"/>
                <w:bCs/>
                <w:iCs/>
                <w:sz w:val="22"/>
                <w:szCs w:val="22"/>
              </w:rPr>
            </w:pPr>
          </w:p>
          <w:p w14:paraId="0C83A444"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1416D64" w14:textId="44D2988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Eu não gasto com aplicativos de streaming, eu uso o Youtube mesmo.</w:t>
            </w:r>
          </w:p>
          <w:p w14:paraId="063A2510" w14:textId="77777777" w:rsidR="00FB6C30" w:rsidRPr="004C61BC" w:rsidRDefault="00FB6C30" w:rsidP="004C61BC">
            <w:pPr>
              <w:spacing w:line="276" w:lineRule="auto"/>
              <w:jc w:val="both"/>
              <w:rPr>
                <w:rFonts w:ascii="Arial" w:eastAsia="Arial" w:hAnsi="Arial" w:cs="Arial"/>
                <w:bCs/>
                <w:iCs/>
                <w:sz w:val="22"/>
                <w:szCs w:val="22"/>
              </w:rPr>
            </w:pPr>
          </w:p>
          <w:p w14:paraId="6FE1443B" w14:textId="360E6102"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B19AB3B" w14:textId="77777777" w:rsidR="004C61BC"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gostaria de ter itens colecionáveis.</w:t>
            </w:r>
          </w:p>
          <w:p w14:paraId="209BAABB" w14:textId="04A14D28" w:rsidR="00FB6C30" w:rsidRPr="00FB6C30" w:rsidRDefault="00FB6C30" w:rsidP="004C61BC">
            <w:pPr>
              <w:spacing w:line="276" w:lineRule="auto"/>
              <w:jc w:val="both"/>
              <w:rPr>
                <w:rFonts w:ascii="Arial" w:eastAsia="Arial" w:hAnsi="Arial" w:cs="Arial"/>
                <w:bCs/>
                <w:i/>
                <w:sz w:val="22"/>
                <w:szCs w:val="22"/>
              </w:rPr>
            </w:pPr>
          </w:p>
        </w:tc>
      </w:tr>
      <w:tr w:rsidR="004C61BC" w14:paraId="337A6622" w14:textId="77777777" w:rsidTr="00FB6C30">
        <w:tc>
          <w:tcPr>
            <w:tcW w:w="9180" w:type="dxa"/>
          </w:tcPr>
          <w:p w14:paraId="6248EF1B" w14:textId="60AC4EBC"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D55674D" w14:textId="6068C91E" w:rsidR="004C61BC" w:rsidRDefault="004C61BC" w:rsidP="00FB6C30">
            <w:pPr>
              <w:spacing w:line="276" w:lineRule="auto"/>
              <w:jc w:val="both"/>
              <w:rPr>
                <w:rFonts w:ascii="Arial" w:eastAsia="Arial" w:hAnsi="Arial" w:cs="Arial"/>
                <w:bCs/>
                <w:sz w:val="22"/>
                <w:szCs w:val="22"/>
              </w:rPr>
            </w:pPr>
          </w:p>
          <w:p w14:paraId="3F7D71E3" w14:textId="62CADD02"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B8D891E" w14:textId="657DAB8E" w:rsidR="00FB6C30"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Sim, se estivessem vivos, gostaria de apoiar eles.</w:t>
            </w:r>
          </w:p>
          <w:p w14:paraId="4A86DAAB" w14:textId="77777777" w:rsidR="004C61BC" w:rsidRPr="004C61BC" w:rsidRDefault="004C61BC" w:rsidP="004C61BC">
            <w:pPr>
              <w:spacing w:line="276" w:lineRule="auto"/>
              <w:jc w:val="both"/>
              <w:rPr>
                <w:rFonts w:ascii="Arial" w:eastAsia="Arial" w:hAnsi="Arial" w:cs="Arial"/>
                <w:bCs/>
                <w:sz w:val="22"/>
                <w:szCs w:val="22"/>
              </w:rPr>
            </w:pPr>
          </w:p>
          <w:p w14:paraId="327FBDB8" w14:textId="77777777" w:rsidR="004C61BC" w:rsidRP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99E0F63" w14:textId="3C388A1B" w:rsidR="004C61BC"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ão sei se eu pagaria por isso.</w:t>
            </w:r>
          </w:p>
          <w:p w14:paraId="16B4A058" w14:textId="77777777" w:rsidR="00FB6C30" w:rsidRPr="004C61BC" w:rsidRDefault="00FB6C30" w:rsidP="004C61BC">
            <w:pPr>
              <w:spacing w:line="276" w:lineRule="auto"/>
              <w:jc w:val="both"/>
              <w:rPr>
                <w:rFonts w:ascii="Arial" w:eastAsia="Arial" w:hAnsi="Arial" w:cs="Arial"/>
                <w:bCs/>
                <w:sz w:val="22"/>
                <w:szCs w:val="22"/>
              </w:rPr>
            </w:pPr>
          </w:p>
          <w:p w14:paraId="2EF85D11" w14:textId="65670F0F"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493F640" w14:textId="70A9738F" w:rsidR="004C61BC"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Provavelmente sim. Para ver algum concerto deles.</w:t>
            </w:r>
          </w:p>
          <w:p w14:paraId="2297C557" w14:textId="77777777" w:rsidR="004C61BC" w:rsidRPr="003760C8" w:rsidRDefault="004C61BC" w:rsidP="004C61BC">
            <w:pPr>
              <w:spacing w:line="276" w:lineRule="auto"/>
              <w:jc w:val="both"/>
              <w:rPr>
                <w:rFonts w:ascii="Arial" w:eastAsia="Arial" w:hAnsi="Arial" w:cs="Arial"/>
                <w:bCs/>
                <w:sz w:val="22"/>
                <w:szCs w:val="22"/>
              </w:rPr>
            </w:pPr>
          </w:p>
        </w:tc>
      </w:tr>
      <w:tr w:rsidR="004C61BC" w14:paraId="429DB528" w14:textId="77777777" w:rsidTr="00FB6C30">
        <w:tc>
          <w:tcPr>
            <w:tcW w:w="9180" w:type="dxa"/>
          </w:tcPr>
          <w:p w14:paraId="79AD03C9" w14:textId="77777777"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7D772343" w14:textId="77777777" w:rsidR="004C61BC" w:rsidRDefault="004C61BC" w:rsidP="00FB6C30">
            <w:pPr>
              <w:spacing w:line="276" w:lineRule="auto"/>
              <w:jc w:val="both"/>
              <w:rPr>
                <w:rFonts w:ascii="Arial" w:eastAsia="Arial" w:hAnsi="Arial" w:cs="Arial"/>
                <w:bCs/>
                <w:sz w:val="22"/>
                <w:szCs w:val="22"/>
              </w:rPr>
            </w:pPr>
          </w:p>
          <w:p w14:paraId="5E90BB3F" w14:textId="77777777"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2FD4310" w14:textId="41EE3348" w:rsidR="004C61BC" w:rsidRDefault="00FB6C3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Gostei das respostas que o entrevistado deu, ele apoiaria diretamente o seu ídolo e não possui um interesse em exclusividade tão somente. </w:t>
            </w:r>
          </w:p>
          <w:p w14:paraId="4529C9F3" w14:textId="77777777" w:rsidR="00FB6C30" w:rsidRPr="003760C8" w:rsidRDefault="00FB6C30" w:rsidP="00FB6C30">
            <w:pPr>
              <w:spacing w:line="276" w:lineRule="auto"/>
              <w:jc w:val="both"/>
              <w:rPr>
                <w:rFonts w:ascii="Arial" w:eastAsia="Arial" w:hAnsi="Arial" w:cs="Arial"/>
                <w:bCs/>
                <w:i/>
                <w:sz w:val="22"/>
                <w:szCs w:val="22"/>
              </w:rPr>
            </w:pPr>
          </w:p>
          <w:p w14:paraId="2902B453" w14:textId="2FC3312F"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768F68D" w14:textId="6A322CDE" w:rsidR="00FB6C30" w:rsidRDefault="00FB6C30" w:rsidP="00FB6C30">
            <w:pPr>
              <w:spacing w:line="276" w:lineRule="auto"/>
              <w:jc w:val="both"/>
              <w:rPr>
                <w:rFonts w:ascii="Arial" w:eastAsia="Arial" w:hAnsi="Arial" w:cs="Arial"/>
                <w:bCs/>
                <w:iCs/>
                <w:sz w:val="22"/>
                <w:szCs w:val="22"/>
              </w:rPr>
            </w:pPr>
            <w:r>
              <w:rPr>
                <w:rFonts w:ascii="Arial" w:eastAsia="Arial" w:hAnsi="Arial" w:cs="Arial"/>
                <w:bCs/>
                <w:iCs/>
                <w:sz w:val="22"/>
                <w:szCs w:val="22"/>
              </w:rPr>
              <w:t>Não há comentários.</w:t>
            </w:r>
          </w:p>
          <w:p w14:paraId="309AEDB3" w14:textId="77777777" w:rsidR="004C61BC" w:rsidRPr="003760C8" w:rsidRDefault="004C61BC" w:rsidP="004C61BC">
            <w:pPr>
              <w:spacing w:line="276" w:lineRule="auto"/>
              <w:jc w:val="both"/>
              <w:rPr>
                <w:rFonts w:ascii="Arial" w:eastAsia="Arial" w:hAnsi="Arial" w:cs="Arial"/>
                <w:bCs/>
                <w:sz w:val="22"/>
                <w:szCs w:val="22"/>
              </w:rPr>
            </w:pPr>
          </w:p>
        </w:tc>
      </w:tr>
    </w:tbl>
    <w:p w14:paraId="373BA429" w14:textId="77777777" w:rsidR="004C61BC" w:rsidRDefault="004C61BC" w:rsidP="004C61BC">
      <w:pPr>
        <w:pStyle w:val="CorpodeTexto0"/>
      </w:pPr>
    </w:p>
    <w:p w14:paraId="506DFA4F" w14:textId="0DDD6221" w:rsidR="00FB6C30" w:rsidRDefault="00FB6C30" w:rsidP="00FB6C3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9. Resultado da Entrevista 9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B6C30" w:rsidRPr="006F7FB1" w14:paraId="7CF0A51C" w14:textId="77777777" w:rsidTr="00FB6C30">
        <w:tc>
          <w:tcPr>
            <w:tcW w:w="9180" w:type="dxa"/>
          </w:tcPr>
          <w:p w14:paraId="26288E87" w14:textId="77777777" w:rsidR="00FB6C30" w:rsidRPr="003760C8"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B6C30" w:rsidRPr="006F7FB1" w14:paraId="5A63B8D0" w14:textId="77777777" w:rsidTr="00FB6C30">
        <w:tc>
          <w:tcPr>
            <w:tcW w:w="9180" w:type="dxa"/>
          </w:tcPr>
          <w:p w14:paraId="36FB1BBB" w14:textId="1B4BE011" w:rsidR="00FB6C30" w:rsidRPr="000E3DD2" w:rsidRDefault="00FB6C3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000E3DD2">
              <w:rPr>
                <w:rFonts w:ascii="Arial" w:eastAsia="Arial" w:hAnsi="Arial" w:cs="Arial"/>
                <w:bCs/>
                <w:i/>
                <w:iCs/>
                <w:sz w:val="22"/>
                <w:szCs w:val="22"/>
              </w:rPr>
              <w:t>João Vitor Camilo Santos</w:t>
            </w:r>
          </w:p>
        </w:tc>
      </w:tr>
      <w:tr w:rsidR="00FB6C30" w:rsidRPr="006F7FB1" w14:paraId="7F4A8E46" w14:textId="77777777" w:rsidTr="00FB6C30">
        <w:tc>
          <w:tcPr>
            <w:tcW w:w="9180" w:type="dxa"/>
          </w:tcPr>
          <w:p w14:paraId="3EB5E246" w14:textId="77777777" w:rsidR="00FB6C30"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2B661AF" w14:textId="77777777" w:rsidR="00FB6C30" w:rsidRDefault="00FB6C30" w:rsidP="00FB6C30">
            <w:pPr>
              <w:spacing w:line="276" w:lineRule="auto"/>
              <w:jc w:val="both"/>
              <w:rPr>
                <w:rFonts w:ascii="Arial" w:eastAsia="Arial" w:hAnsi="Arial" w:cs="Arial"/>
                <w:bCs/>
                <w:sz w:val="22"/>
                <w:szCs w:val="22"/>
              </w:rPr>
            </w:pPr>
          </w:p>
          <w:p w14:paraId="09CE50A4" w14:textId="77777777" w:rsidR="00FB6C30" w:rsidRDefault="00FB6C3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9619EB3" w14:textId="77777777" w:rsid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ão Vitor Camilo Santos</w:t>
            </w:r>
            <w:r w:rsidR="00FB6C30">
              <w:rPr>
                <w:rFonts w:ascii="Arial" w:eastAsia="Arial" w:hAnsi="Arial" w:cs="Arial"/>
                <w:bCs/>
                <w:i/>
                <w:iCs/>
                <w:sz w:val="22"/>
                <w:szCs w:val="22"/>
              </w:rPr>
              <w:t xml:space="preserve">, 18, </w:t>
            </w:r>
            <w:r>
              <w:rPr>
                <w:rFonts w:ascii="Arial" w:eastAsia="Arial" w:hAnsi="Arial" w:cs="Arial"/>
                <w:bCs/>
                <w:i/>
                <w:iCs/>
                <w:sz w:val="22"/>
                <w:szCs w:val="22"/>
              </w:rPr>
              <w:t>desempregado</w:t>
            </w:r>
            <w:r w:rsidR="00FB6C30">
              <w:rPr>
                <w:rFonts w:ascii="Arial" w:eastAsia="Arial" w:hAnsi="Arial" w:cs="Arial"/>
                <w:bCs/>
                <w:i/>
                <w:iCs/>
                <w:sz w:val="22"/>
                <w:szCs w:val="22"/>
              </w:rPr>
              <w:t>.</w:t>
            </w:r>
          </w:p>
          <w:p w14:paraId="36192FC6" w14:textId="30C6E590" w:rsidR="000E3DD2" w:rsidRPr="000E3DD2" w:rsidRDefault="000E3DD2" w:rsidP="00FB6C30">
            <w:pPr>
              <w:spacing w:line="276" w:lineRule="auto"/>
              <w:jc w:val="both"/>
              <w:rPr>
                <w:rFonts w:ascii="Arial" w:eastAsia="Arial" w:hAnsi="Arial" w:cs="Arial"/>
                <w:bCs/>
                <w:i/>
                <w:iCs/>
                <w:sz w:val="22"/>
                <w:szCs w:val="22"/>
              </w:rPr>
            </w:pPr>
          </w:p>
        </w:tc>
      </w:tr>
      <w:tr w:rsidR="00FB6C30" w14:paraId="5FA90801" w14:textId="77777777" w:rsidTr="00FB6C30">
        <w:tc>
          <w:tcPr>
            <w:tcW w:w="9180" w:type="dxa"/>
          </w:tcPr>
          <w:p w14:paraId="6A412157"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FB6C30" w:rsidRPr="0037756A" w14:paraId="09B71E66" w14:textId="77777777" w:rsidTr="00FB6C30">
        <w:tc>
          <w:tcPr>
            <w:tcW w:w="9180" w:type="dxa"/>
          </w:tcPr>
          <w:p w14:paraId="72A502CD" w14:textId="77777777" w:rsidR="00FB6C30" w:rsidRPr="003760C8"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3F6956A7" w14:textId="77777777" w:rsidR="00FB6C30" w:rsidRDefault="00FB6C30" w:rsidP="00FB6C30">
            <w:pPr>
              <w:spacing w:line="276" w:lineRule="auto"/>
              <w:jc w:val="both"/>
              <w:rPr>
                <w:rFonts w:ascii="Arial" w:eastAsia="Arial" w:hAnsi="Arial" w:cs="Arial"/>
                <w:bCs/>
                <w:iCs/>
                <w:sz w:val="22"/>
                <w:szCs w:val="22"/>
              </w:rPr>
            </w:pPr>
          </w:p>
          <w:p w14:paraId="472E18F6"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3233DF09" w14:textId="53C62775"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Sim, mas não enquanto faço outras atividades.</w:t>
            </w:r>
          </w:p>
          <w:p w14:paraId="1A298E58" w14:textId="77777777" w:rsidR="000E3DD2" w:rsidRPr="004C61BC" w:rsidRDefault="000E3DD2" w:rsidP="00FB6C30">
            <w:pPr>
              <w:spacing w:line="276" w:lineRule="auto"/>
              <w:jc w:val="both"/>
              <w:rPr>
                <w:rFonts w:ascii="Arial" w:eastAsia="Arial" w:hAnsi="Arial" w:cs="Arial"/>
                <w:bCs/>
                <w:iCs/>
                <w:sz w:val="22"/>
                <w:szCs w:val="22"/>
              </w:rPr>
            </w:pPr>
          </w:p>
          <w:p w14:paraId="0B003523"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2034387" w14:textId="79CF37B5" w:rsidR="00FB6C30" w:rsidRPr="004C61BC"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72425447" w14:textId="77777777" w:rsidR="00FB6C30" w:rsidRPr="004C61BC" w:rsidRDefault="00FB6C30" w:rsidP="00FB6C30">
            <w:pPr>
              <w:spacing w:line="276" w:lineRule="auto"/>
              <w:jc w:val="both"/>
              <w:rPr>
                <w:rFonts w:ascii="Arial" w:eastAsia="Arial" w:hAnsi="Arial" w:cs="Arial"/>
                <w:bCs/>
                <w:iCs/>
                <w:sz w:val="22"/>
                <w:szCs w:val="22"/>
              </w:rPr>
            </w:pPr>
          </w:p>
          <w:p w14:paraId="75A8178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C9ACFD6" w14:textId="4B10CE91"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Eu não tenho um estilo preferido.</w:t>
            </w:r>
          </w:p>
          <w:p w14:paraId="6A241716" w14:textId="77777777" w:rsidR="00FB6C30" w:rsidRPr="004C61BC" w:rsidRDefault="00FB6C30" w:rsidP="00FB6C30">
            <w:pPr>
              <w:spacing w:line="276" w:lineRule="auto"/>
              <w:jc w:val="both"/>
              <w:rPr>
                <w:rFonts w:ascii="Arial" w:eastAsia="Arial" w:hAnsi="Arial" w:cs="Arial"/>
                <w:bCs/>
                <w:iCs/>
                <w:sz w:val="22"/>
                <w:szCs w:val="22"/>
              </w:rPr>
            </w:pPr>
          </w:p>
          <w:p w14:paraId="059698B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D6E33CB" w14:textId="431B5089" w:rsidR="00FB6C30" w:rsidRP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07C5E83D" w14:textId="77777777" w:rsidR="00FB6C30" w:rsidRPr="004C61BC" w:rsidRDefault="00FB6C30" w:rsidP="00FB6C30">
            <w:pPr>
              <w:spacing w:line="276" w:lineRule="auto"/>
              <w:jc w:val="both"/>
              <w:rPr>
                <w:rFonts w:ascii="Arial" w:eastAsia="Arial" w:hAnsi="Arial" w:cs="Arial"/>
                <w:bCs/>
                <w:iCs/>
                <w:sz w:val="22"/>
                <w:szCs w:val="22"/>
              </w:rPr>
            </w:pPr>
          </w:p>
          <w:p w14:paraId="4E6B1871"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D958E4C" w14:textId="13356433"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Já usei de 10 a 15 aplicativos de áudio, eu procurava aplicativos com funções mais específicas que em um player normal não me satisfazia.</w:t>
            </w:r>
          </w:p>
          <w:p w14:paraId="6D810559" w14:textId="77777777" w:rsidR="00FB6C30" w:rsidRPr="003760C8" w:rsidRDefault="00FB6C30" w:rsidP="00FB6C30">
            <w:pPr>
              <w:spacing w:line="276" w:lineRule="auto"/>
              <w:jc w:val="both"/>
              <w:rPr>
                <w:rFonts w:ascii="Arial" w:eastAsia="Arial" w:hAnsi="Arial" w:cs="Arial"/>
                <w:bCs/>
                <w:iCs/>
                <w:sz w:val="22"/>
                <w:szCs w:val="22"/>
              </w:rPr>
            </w:pPr>
          </w:p>
        </w:tc>
      </w:tr>
      <w:tr w:rsidR="00FB6C30" w:rsidRPr="00322C73" w14:paraId="2BE3F24B" w14:textId="77777777" w:rsidTr="00FB6C30">
        <w:tc>
          <w:tcPr>
            <w:tcW w:w="9180" w:type="dxa"/>
          </w:tcPr>
          <w:p w14:paraId="5115D44B"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D7E25A6" w14:textId="77777777" w:rsidR="00FB6C30" w:rsidRDefault="00FB6C30" w:rsidP="00FB6C30">
            <w:pPr>
              <w:spacing w:line="276" w:lineRule="auto"/>
              <w:jc w:val="both"/>
              <w:rPr>
                <w:rFonts w:ascii="Arial" w:eastAsia="Arial" w:hAnsi="Arial" w:cs="Arial"/>
                <w:bCs/>
                <w:iCs/>
                <w:sz w:val="22"/>
                <w:szCs w:val="22"/>
              </w:rPr>
            </w:pPr>
          </w:p>
          <w:p w14:paraId="7B773A6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80961BC" w14:textId="657A8FEE"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Não, eu gosto de alguns músicos, mas as pessoas que eu admiro não estão no ramo musical.</w:t>
            </w:r>
          </w:p>
          <w:p w14:paraId="0AF71FC6" w14:textId="77777777" w:rsidR="00FB6C30" w:rsidRPr="004C61BC" w:rsidRDefault="00FB6C30" w:rsidP="00FB6C30">
            <w:pPr>
              <w:spacing w:line="276" w:lineRule="auto"/>
              <w:jc w:val="both"/>
              <w:rPr>
                <w:rFonts w:ascii="Arial" w:eastAsia="Arial" w:hAnsi="Arial" w:cs="Arial"/>
                <w:bCs/>
                <w:iCs/>
                <w:sz w:val="22"/>
                <w:szCs w:val="22"/>
              </w:rPr>
            </w:pPr>
          </w:p>
          <w:p w14:paraId="458AA46E"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1E9A0395" w14:textId="1B331F8B"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A maioria sim, eu acho que a maioria é mais do que seria necessário.</w:t>
            </w:r>
          </w:p>
          <w:p w14:paraId="756C59D5" w14:textId="77777777" w:rsidR="000E3DD2" w:rsidRPr="004C61BC" w:rsidRDefault="000E3DD2" w:rsidP="00FB6C30">
            <w:pPr>
              <w:spacing w:line="276" w:lineRule="auto"/>
              <w:jc w:val="both"/>
              <w:rPr>
                <w:rFonts w:ascii="Arial" w:eastAsia="Arial" w:hAnsi="Arial" w:cs="Arial"/>
                <w:bCs/>
                <w:iCs/>
                <w:sz w:val="22"/>
                <w:szCs w:val="22"/>
              </w:rPr>
            </w:pPr>
          </w:p>
          <w:p w14:paraId="15881D1C"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B71BDC2" w14:textId="74E85203"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De 15 a 20 horas mensais, isso varia de acordo com ter ou não encontrado algo interessante para ver ou ouvir. </w:t>
            </w:r>
          </w:p>
          <w:p w14:paraId="2B64D923" w14:textId="77777777" w:rsidR="000E3DD2" w:rsidRPr="004C61BC" w:rsidRDefault="000E3DD2" w:rsidP="00FB6C30">
            <w:pPr>
              <w:spacing w:line="276" w:lineRule="auto"/>
              <w:jc w:val="both"/>
              <w:rPr>
                <w:rFonts w:ascii="Arial" w:eastAsia="Arial" w:hAnsi="Arial" w:cs="Arial"/>
                <w:bCs/>
                <w:iCs/>
                <w:sz w:val="22"/>
                <w:szCs w:val="22"/>
              </w:rPr>
            </w:pPr>
          </w:p>
          <w:p w14:paraId="5589A89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1D14D4DD" w14:textId="03282EE0" w:rsid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4336E45F" w14:textId="77777777" w:rsidR="00FB6C30" w:rsidRPr="00FB6C30" w:rsidRDefault="00FB6C30" w:rsidP="00FB6C30">
            <w:pPr>
              <w:spacing w:line="276" w:lineRule="auto"/>
              <w:jc w:val="both"/>
              <w:rPr>
                <w:rFonts w:ascii="Arial" w:eastAsia="Arial" w:hAnsi="Arial" w:cs="Arial"/>
                <w:bCs/>
                <w:i/>
                <w:sz w:val="22"/>
                <w:szCs w:val="22"/>
              </w:rPr>
            </w:pPr>
          </w:p>
        </w:tc>
      </w:tr>
      <w:tr w:rsidR="00FB6C30" w14:paraId="2F85D61E" w14:textId="77777777" w:rsidTr="00FB6C30">
        <w:tc>
          <w:tcPr>
            <w:tcW w:w="9180" w:type="dxa"/>
          </w:tcPr>
          <w:p w14:paraId="62D302A8"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419D7F3" w14:textId="77777777" w:rsidR="00FB6C30" w:rsidRDefault="00FB6C30" w:rsidP="00FB6C30">
            <w:pPr>
              <w:spacing w:line="276" w:lineRule="auto"/>
              <w:jc w:val="both"/>
              <w:rPr>
                <w:rFonts w:ascii="Arial" w:eastAsia="Arial" w:hAnsi="Arial" w:cs="Arial"/>
                <w:bCs/>
                <w:sz w:val="22"/>
                <w:szCs w:val="22"/>
              </w:rPr>
            </w:pPr>
          </w:p>
          <w:p w14:paraId="7E7E54D9"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F8A054A" w14:textId="2E2C19D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eu podendo ajudar algum que precise do meio apoio, eu apoiaria com certeza.</w:t>
            </w:r>
          </w:p>
          <w:p w14:paraId="7CF9B67B" w14:textId="77777777" w:rsidR="00FB6C30" w:rsidRPr="004C61BC" w:rsidRDefault="00FB6C30" w:rsidP="00FB6C30">
            <w:pPr>
              <w:spacing w:line="276" w:lineRule="auto"/>
              <w:jc w:val="both"/>
              <w:rPr>
                <w:rFonts w:ascii="Arial" w:eastAsia="Arial" w:hAnsi="Arial" w:cs="Arial"/>
                <w:bCs/>
                <w:sz w:val="22"/>
                <w:szCs w:val="22"/>
              </w:rPr>
            </w:pPr>
          </w:p>
          <w:p w14:paraId="12DA7B48" w14:textId="77777777" w:rsidR="00FB6C30" w:rsidRPr="004C61BC"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2B83087" w14:textId="46B2E790" w:rsidR="00FB6C30"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w:t>
            </w:r>
            <w:r w:rsidR="000E3DD2">
              <w:rPr>
                <w:rFonts w:ascii="Arial" w:eastAsia="Arial" w:hAnsi="Arial" w:cs="Arial"/>
                <w:bCs/>
                <w:i/>
                <w:iCs/>
                <w:sz w:val="22"/>
                <w:szCs w:val="22"/>
              </w:rPr>
              <w:t>ão porque música não é recurso escasso. A gente está acostumado a ouvir música e ficar anestesiado, se não conseguir isso com um artista ou banda, consegue com outra, suprindo essa necessidade.</w:t>
            </w:r>
          </w:p>
          <w:p w14:paraId="4F2A8DCC" w14:textId="77777777" w:rsidR="00FB6C30" w:rsidRPr="004C61BC" w:rsidRDefault="00FB6C30" w:rsidP="00FB6C30">
            <w:pPr>
              <w:spacing w:line="276" w:lineRule="auto"/>
              <w:jc w:val="both"/>
              <w:rPr>
                <w:rFonts w:ascii="Arial" w:eastAsia="Arial" w:hAnsi="Arial" w:cs="Arial"/>
                <w:bCs/>
                <w:sz w:val="22"/>
                <w:szCs w:val="22"/>
              </w:rPr>
            </w:pPr>
          </w:p>
          <w:p w14:paraId="2E8EB463"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33AAF54F" w14:textId="2B0CFB6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Depende, às vezes, gostando do trabalho artístico de uma pessoa, não implica que gostaria da pessoa em si, então, talvez, eu goste </w:t>
            </w:r>
            <w:r w:rsidR="00CA4EE8">
              <w:rPr>
                <w:rFonts w:ascii="Arial" w:eastAsia="Arial" w:hAnsi="Arial" w:cs="Arial"/>
                <w:bCs/>
                <w:i/>
                <w:iCs/>
                <w:sz w:val="22"/>
                <w:szCs w:val="22"/>
              </w:rPr>
              <w:t>de estar de pessoas assim, mesmo que não sejam músicos.</w:t>
            </w:r>
          </w:p>
          <w:p w14:paraId="4091AC25" w14:textId="77777777" w:rsidR="00FB6C30" w:rsidRPr="003760C8" w:rsidRDefault="00FB6C30" w:rsidP="00FB6C30">
            <w:pPr>
              <w:spacing w:line="276" w:lineRule="auto"/>
              <w:jc w:val="both"/>
              <w:rPr>
                <w:rFonts w:ascii="Arial" w:eastAsia="Arial" w:hAnsi="Arial" w:cs="Arial"/>
                <w:bCs/>
                <w:sz w:val="22"/>
                <w:szCs w:val="22"/>
              </w:rPr>
            </w:pPr>
          </w:p>
        </w:tc>
      </w:tr>
      <w:tr w:rsidR="00FB6C30" w14:paraId="2C3E7AD4" w14:textId="77777777" w:rsidTr="00FB6C30">
        <w:tc>
          <w:tcPr>
            <w:tcW w:w="9180" w:type="dxa"/>
          </w:tcPr>
          <w:p w14:paraId="3C740C19"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B00F4B2" w14:textId="77777777" w:rsidR="00FB6C30" w:rsidRDefault="00FB6C30" w:rsidP="00FB6C30">
            <w:pPr>
              <w:spacing w:line="276" w:lineRule="auto"/>
              <w:jc w:val="both"/>
              <w:rPr>
                <w:rFonts w:ascii="Arial" w:eastAsia="Arial" w:hAnsi="Arial" w:cs="Arial"/>
                <w:bCs/>
                <w:sz w:val="22"/>
                <w:szCs w:val="22"/>
              </w:rPr>
            </w:pPr>
          </w:p>
          <w:p w14:paraId="7EB833CA"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712973C0" w14:textId="727C8E3A" w:rsidR="00FB6C30" w:rsidRDefault="00CA4EE8"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compreendeu a ideia por de trás das perguntas e conseguiu melhor as suas respostas e argumentos para as perguntas seguintes. Agregou muito à pesquisa.</w:t>
            </w:r>
          </w:p>
          <w:p w14:paraId="3866DBCE" w14:textId="77777777" w:rsidR="00CA4EE8" w:rsidRPr="003760C8" w:rsidRDefault="00CA4EE8" w:rsidP="00FB6C30">
            <w:pPr>
              <w:spacing w:line="276" w:lineRule="auto"/>
              <w:jc w:val="both"/>
              <w:rPr>
                <w:rFonts w:ascii="Arial" w:eastAsia="Arial" w:hAnsi="Arial" w:cs="Arial"/>
                <w:bCs/>
                <w:i/>
                <w:sz w:val="22"/>
                <w:szCs w:val="22"/>
              </w:rPr>
            </w:pPr>
          </w:p>
          <w:p w14:paraId="5E4A7114"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2E14E557" w14:textId="03CFBDCA" w:rsidR="00FB6C30" w:rsidRPr="00CA4EE8" w:rsidRDefault="00CA4EE8" w:rsidP="00CA4EE8">
            <w:pPr>
              <w:spacing w:line="276" w:lineRule="auto"/>
              <w:jc w:val="both"/>
              <w:rPr>
                <w:rFonts w:ascii="Arial" w:eastAsia="Arial" w:hAnsi="Arial" w:cs="Arial"/>
                <w:bCs/>
                <w:i/>
                <w:sz w:val="22"/>
                <w:szCs w:val="22"/>
              </w:rPr>
            </w:pPr>
            <w:r w:rsidRPr="00CA4EE8">
              <w:rPr>
                <w:rFonts w:ascii="Arial" w:eastAsia="Arial" w:hAnsi="Arial" w:cs="Arial"/>
                <w:bCs/>
                <w:i/>
                <w:sz w:val="22"/>
                <w:szCs w:val="22"/>
              </w:rPr>
              <w:t>Aprendi</w:t>
            </w:r>
            <w:r>
              <w:rPr>
                <w:rFonts w:ascii="Arial" w:eastAsia="Arial" w:hAnsi="Arial" w:cs="Arial"/>
                <w:bCs/>
                <w:i/>
                <w:sz w:val="22"/>
                <w:szCs w:val="22"/>
              </w:rPr>
              <w:t xml:space="preserve"> que vocês estão trabalhando uma plataforma que ofereça serviços voltados à música, e que conecta os músicos de seus ouvintes, aumentando a proximidade entre eles. Não, eu não fiquei indeciso, eu não tenho a visão da totalidade do projeto, então respondi às perguntas da melhor forma que pude.</w:t>
            </w:r>
          </w:p>
          <w:p w14:paraId="182A5D00" w14:textId="63521BB9" w:rsidR="00CA4EE8" w:rsidRPr="003760C8" w:rsidRDefault="00CA4EE8" w:rsidP="00CA4EE8">
            <w:pPr>
              <w:spacing w:line="276" w:lineRule="auto"/>
              <w:jc w:val="both"/>
              <w:rPr>
                <w:rFonts w:ascii="Arial" w:eastAsia="Arial" w:hAnsi="Arial" w:cs="Arial"/>
                <w:bCs/>
                <w:sz w:val="22"/>
                <w:szCs w:val="22"/>
              </w:rPr>
            </w:pPr>
          </w:p>
        </w:tc>
      </w:tr>
    </w:tbl>
    <w:p w14:paraId="0BA5ADDE" w14:textId="77777777" w:rsidR="00CA4EE8" w:rsidRDefault="00CA4EE8" w:rsidP="00CA4EE8">
      <w:pPr>
        <w:pStyle w:val="CorpodeTexto0"/>
        <w:ind w:firstLine="0"/>
      </w:pPr>
    </w:p>
    <w:p w14:paraId="6E0BCCED" w14:textId="1E8A09B4" w:rsidR="00CA4EE8" w:rsidRDefault="00CA4EE8" w:rsidP="00CA4EE8">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0. Resultado da Entrevista 10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CA4EE8" w:rsidRPr="006F7FB1" w14:paraId="7DF93545" w14:textId="77777777" w:rsidTr="003E5354">
        <w:tc>
          <w:tcPr>
            <w:tcW w:w="9180" w:type="dxa"/>
          </w:tcPr>
          <w:p w14:paraId="55C1918A" w14:textId="77777777" w:rsidR="00CA4EE8" w:rsidRPr="003760C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CA4EE8" w:rsidRPr="006F7FB1" w14:paraId="567BA117" w14:textId="77777777" w:rsidTr="003E5354">
        <w:tc>
          <w:tcPr>
            <w:tcW w:w="9180" w:type="dxa"/>
          </w:tcPr>
          <w:p w14:paraId="5C7D859C" w14:textId="1E5C4FCC" w:rsidR="00CA4EE8" w:rsidRPr="000E3DD2" w:rsidRDefault="00CA4EE8"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Henrique Neidert</w:t>
            </w:r>
          </w:p>
        </w:tc>
      </w:tr>
      <w:tr w:rsidR="00CA4EE8" w:rsidRPr="006F7FB1" w14:paraId="55A54485" w14:textId="77777777" w:rsidTr="003E5354">
        <w:tc>
          <w:tcPr>
            <w:tcW w:w="9180" w:type="dxa"/>
          </w:tcPr>
          <w:p w14:paraId="5FDFCD04" w14:textId="77777777" w:rsidR="00CA4EE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27C8EE3E" w14:textId="77777777" w:rsidR="00CA4EE8" w:rsidRDefault="00CA4EE8" w:rsidP="003E5354">
            <w:pPr>
              <w:spacing w:line="276" w:lineRule="auto"/>
              <w:jc w:val="both"/>
              <w:rPr>
                <w:rFonts w:ascii="Arial" w:eastAsia="Arial" w:hAnsi="Arial" w:cs="Arial"/>
                <w:bCs/>
                <w:sz w:val="22"/>
                <w:szCs w:val="22"/>
              </w:rPr>
            </w:pPr>
          </w:p>
          <w:p w14:paraId="6268878E" w14:textId="77777777" w:rsidR="00CA4EE8" w:rsidRDefault="00CA4EE8"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2533EB" w14:textId="49CCDB2F" w:rsidR="00CA4EE8" w:rsidRDefault="00CA4EE8"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João </w:t>
            </w:r>
            <w:r w:rsidR="002917ED">
              <w:rPr>
                <w:rFonts w:ascii="Arial" w:eastAsia="Arial" w:hAnsi="Arial" w:cs="Arial"/>
                <w:bCs/>
                <w:i/>
                <w:iCs/>
                <w:sz w:val="22"/>
                <w:szCs w:val="22"/>
              </w:rPr>
              <w:t>Henrique Neidert</w:t>
            </w:r>
            <w:r>
              <w:rPr>
                <w:rFonts w:ascii="Arial" w:eastAsia="Arial" w:hAnsi="Arial" w:cs="Arial"/>
                <w:bCs/>
                <w:i/>
                <w:iCs/>
                <w:sz w:val="22"/>
                <w:szCs w:val="22"/>
              </w:rPr>
              <w:t xml:space="preserve">, </w:t>
            </w:r>
            <w:r w:rsidR="002917ED">
              <w:rPr>
                <w:rFonts w:ascii="Arial" w:eastAsia="Arial" w:hAnsi="Arial" w:cs="Arial"/>
                <w:bCs/>
                <w:i/>
                <w:iCs/>
                <w:sz w:val="22"/>
                <w:szCs w:val="22"/>
              </w:rPr>
              <w:t>21</w:t>
            </w:r>
            <w:r>
              <w:rPr>
                <w:rFonts w:ascii="Arial" w:eastAsia="Arial" w:hAnsi="Arial" w:cs="Arial"/>
                <w:bCs/>
                <w:i/>
                <w:iCs/>
                <w:sz w:val="22"/>
                <w:szCs w:val="22"/>
              </w:rPr>
              <w:t xml:space="preserve">, </w:t>
            </w:r>
            <w:r w:rsidR="002917ED">
              <w:rPr>
                <w:rFonts w:ascii="Arial" w:eastAsia="Arial" w:hAnsi="Arial" w:cs="Arial"/>
                <w:bCs/>
                <w:i/>
                <w:iCs/>
                <w:sz w:val="22"/>
                <w:szCs w:val="22"/>
              </w:rPr>
              <w:t>estudante e empresário. Vive em Curitiba, Paraná.</w:t>
            </w:r>
          </w:p>
          <w:p w14:paraId="31459657" w14:textId="77777777" w:rsidR="00CA4EE8" w:rsidRPr="000E3DD2" w:rsidRDefault="00CA4EE8" w:rsidP="003E5354">
            <w:pPr>
              <w:spacing w:line="276" w:lineRule="auto"/>
              <w:jc w:val="both"/>
              <w:rPr>
                <w:rFonts w:ascii="Arial" w:eastAsia="Arial" w:hAnsi="Arial" w:cs="Arial"/>
                <w:bCs/>
                <w:i/>
                <w:iCs/>
                <w:sz w:val="22"/>
                <w:szCs w:val="22"/>
              </w:rPr>
            </w:pPr>
          </w:p>
        </w:tc>
      </w:tr>
      <w:tr w:rsidR="00CA4EE8" w14:paraId="55818F96" w14:textId="77777777" w:rsidTr="003E5354">
        <w:tc>
          <w:tcPr>
            <w:tcW w:w="9180" w:type="dxa"/>
          </w:tcPr>
          <w:p w14:paraId="40429602"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CA4EE8" w:rsidRPr="0037756A" w14:paraId="6B7F6B05" w14:textId="77777777" w:rsidTr="003E5354">
        <w:tc>
          <w:tcPr>
            <w:tcW w:w="9180" w:type="dxa"/>
          </w:tcPr>
          <w:p w14:paraId="666E448F" w14:textId="77777777" w:rsidR="00CA4EE8" w:rsidRPr="003760C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F48FE56" w14:textId="77777777" w:rsidR="00CA4EE8" w:rsidRDefault="00CA4EE8" w:rsidP="003E5354">
            <w:pPr>
              <w:spacing w:line="276" w:lineRule="auto"/>
              <w:jc w:val="both"/>
              <w:rPr>
                <w:rFonts w:ascii="Arial" w:eastAsia="Arial" w:hAnsi="Arial" w:cs="Arial"/>
                <w:bCs/>
                <w:iCs/>
                <w:sz w:val="22"/>
                <w:szCs w:val="22"/>
              </w:rPr>
            </w:pPr>
          </w:p>
          <w:p w14:paraId="1E5201A9"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B1670C2" w14:textId="298642B1" w:rsidR="00CA4EE8" w:rsidRDefault="002917ED"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gosto de trabalhar e estudar escutando música.</w:t>
            </w:r>
          </w:p>
          <w:p w14:paraId="36F09D71" w14:textId="77777777" w:rsidR="00CA4EE8" w:rsidRPr="004C61BC" w:rsidRDefault="00CA4EE8" w:rsidP="003E5354">
            <w:pPr>
              <w:spacing w:line="276" w:lineRule="auto"/>
              <w:jc w:val="both"/>
              <w:rPr>
                <w:rFonts w:ascii="Arial" w:eastAsia="Arial" w:hAnsi="Arial" w:cs="Arial"/>
                <w:bCs/>
                <w:iCs/>
                <w:sz w:val="22"/>
                <w:szCs w:val="22"/>
              </w:rPr>
            </w:pPr>
          </w:p>
          <w:p w14:paraId="47D4BF2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47B649D5" w14:textId="0E1E8645" w:rsidR="00CA4EE8" w:rsidRPr="004C61BC"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alguns shows de artistas nacionais e internacionais.</w:t>
            </w:r>
          </w:p>
          <w:p w14:paraId="373B4439" w14:textId="77777777" w:rsidR="00CA4EE8" w:rsidRPr="004C61BC" w:rsidRDefault="00CA4EE8" w:rsidP="003E5354">
            <w:pPr>
              <w:spacing w:line="276" w:lineRule="auto"/>
              <w:jc w:val="both"/>
              <w:rPr>
                <w:rFonts w:ascii="Arial" w:eastAsia="Arial" w:hAnsi="Arial" w:cs="Arial"/>
                <w:bCs/>
                <w:iCs/>
                <w:sz w:val="22"/>
                <w:szCs w:val="22"/>
              </w:rPr>
            </w:pPr>
          </w:p>
          <w:p w14:paraId="77B5225C"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7AF41396" w14:textId="04D90317"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Rock e Metal.</w:t>
            </w:r>
          </w:p>
          <w:p w14:paraId="00A05E8D" w14:textId="77777777" w:rsidR="00CA4EE8" w:rsidRPr="004C61BC" w:rsidRDefault="00CA4EE8" w:rsidP="003E5354">
            <w:pPr>
              <w:spacing w:line="276" w:lineRule="auto"/>
              <w:jc w:val="both"/>
              <w:rPr>
                <w:rFonts w:ascii="Arial" w:eastAsia="Arial" w:hAnsi="Arial" w:cs="Arial"/>
                <w:bCs/>
                <w:iCs/>
                <w:sz w:val="22"/>
                <w:szCs w:val="22"/>
              </w:rPr>
            </w:pPr>
          </w:p>
          <w:p w14:paraId="235800D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02252C1A" w14:textId="365D8850"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Possuo, camisetas principalmente.</w:t>
            </w:r>
          </w:p>
          <w:p w14:paraId="671980F3" w14:textId="77777777" w:rsidR="00CA4EE8" w:rsidRPr="004C61BC" w:rsidRDefault="00CA4EE8" w:rsidP="003E5354">
            <w:pPr>
              <w:spacing w:line="276" w:lineRule="auto"/>
              <w:jc w:val="both"/>
              <w:rPr>
                <w:rFonts w:ascii="Arial" w:eastAsia="Arial" w:hAnsi="Arial" w:cs="Arial"/>
                <w:bCs/>
                <w:iCs/>
                <w:sz w:val="22"/>
                <w:szCs w:val="22"/>
              </w:rPr>
            </w:pPr>
          </w:p>
          <w:p w14:paraId="5874E5DF"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17A39147" w14:textId="4115E2A1"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Com certeza, mais de 10. Dentre eles, aplicativos de tablaturas, letras e streaming.</w:t>
            </w:r>
          </w:p>
          <w:p w14:paraId="79090E88" w14:textId="77777777" w:rsidR="00CA4EE8" w:rsidRPr="003760C8" w:rsidRDefault="00CA4EE8" w:rsidP="003E5354">
            <w:pPr>
              <w:spacing w:line="276" w:lineRule="auto"/>
              <w:jc w:val="both"/>
              <w:rPr>
                <w:rFonts w:ascii="Arial" w:eastAsia="Arial" w:hAnsi="Arial" w:cs="Arial"/>
                <w:bCs/>
                <w:iCs/>
                <w:sz w:val="22"/>
                <w:szCs w:val="22"/>
              </w:rPr>
            </w:pPr>
          </w:p>
        </w:tc>
      </w:tr>
      <w:tr w:rsidR="00CA4EE8" w:rsidRPr="00322C73" w14:paraId="08A3665D" w14:textId="77777777" w:rsidTr="003E5354">
        <w:tc>
          <w:tcPr>
            <w:tcW w:w="9180" w:type="dxa"/>
          </w:tcPr>
          <w:p w14:paraId="12398326"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36904AC" w14:textId="77777777" w:rsidR="00CA4EE8" w:rsidRDefault="00CA4EE8" w:rsidP="003E5354">
            <w:pPr>
              <w:spacing w:line="276" w:lineRule="auto"/>
              <w:jc w:val="both"/>
              <w:rPr>
                <w:rFonts w:ascii="Arial" w:eastAsia="Arial" w:hAnsi="Arial" w:cs="Arial"/>
                <w:bCs/>
                <w:iCs/>
                <w:sz w:val="22"/>
                <w:szCs w:val="22"/>
              </w:rPr>
            </w:pPr>
          </w:p>
          <w:p w14:paraId="2EE5195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D0D7FB7" w14:textId="26B0233E" w:rsidR="00CA4EE8"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Sim, gostaria.</w:t>
            </w:r>
          </w:p>
          <w:p w14:paraId="526531E7" w14:textId="77777777" w:rsidR="00EC305C" w:rsidRPr="004C61BC" w:rsidRDefault="00EC305C" w:rsidP="003E5354">
            <w:pPr>
              <w:spacing w:line="276" w:lineRule="auto"/>
              <w:jc w:val="both"/>
              <w:rPr>
                <w:rFonts w:ascii="Arial" w:eastAsia="Arial" w:hAnsi="Arial" w:cs="Arial"/>
                <w:bCs/>
                <w:iCs/>
                <w:sz w:val="22"/>
                <w:szCs w:val="22"/>
              </w:rPr>
            </w:pPr>
          </w:p>
          <w:p w14:paraId="39E976CF"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8D1C72" w14:textId="030B5250"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Acho que dependente, principalmente, se for um músico que tem uma carreira consolidada; mas no geral, acho difícil se manter se for algum músico indie.</w:t>
            </w:r>
          </w:p>
          <w:p w14:paraId="42445498" w14:textId="77777777" w:rsidR="00EC305C" w:rsidRPr="004C61BC" w:rsidRDefault="00EC305C" w:rsidP="003E5354">
            <w:pPr>
              <w:spacing w:line="276" w:lineRule="auto"/>
              <w:jc w:val="both"/>
              <w:rPr>
                <w:rFonts w:ascii="Arial" w:eastAsia="Arial" w:hAnsi="Arial" w:cs="Arial"/>
                <w:bCs/>
                <w:iCs/>
                <w:sz w:val="22"/>
                <w:szCs w:val="22"/>
              </w:rPr>
            </w:pPr>
          </w:p>
          <w:p w14:paraId="38892897"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A0E9073" w14:textId="5885ADBD"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Gasto com Spotify premium e com outros serviços de mídia também.</w:t>
            </w:r>
          </w:p>
          <w:p w14:paraId="0A4AD5F3" w14:textId="77777777" w:rsidR="00EC305C" w:rsidRPr="004C61BC" w:rsidRDefault="00EC305C" w:rsidP="003E5354">
            <w:pPr>
              <w:spacing w:line="276" w:lineRule="auto"/>
              <w:jc w:val="both"/>
              <w:rPr>
                <w:rFonts w:ascii="Arial" w:eastAsia="Arial" w:hAnsi="Arial" w:cs="Arial"/>
                <w:bCs/>
                <w:iCs/>
                <w:sz w:val="22"/>
                <w:szCs w:val="22"/>
              </w:rPr>
            </w:pPr>
          </w:p>
          <w:p w14:paraId="5BC84FF6"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AAC8CC6" w14:textId="1FECFC3A" w:rsidR="00CA4EE8" w:rsidRDefault="00EC305C" w:rsidP="00EC305C">
            <w:pPr>
              <w:spacing w:line="276" w:lineRule="auto"/>
              <w:jc w:val="both"/>
              <w:rPr>
                <w:rFonts w:ascii="Arial" w:eastAsia="Arial" w:hAnsi="Arial" w:cs="Arial"/>
                <w:bCs/>
                <w:i/>
                <w:sz w:val="22"/>
                <w:szCs w:val="22"/>
              </w:rPr>
            </w:pPr>
            <w:r>
              <w:rPr>
                <w:rFonts w:ascii="Arial" w:eastAsia="Arial" w:hAnsi="Arial" w:cs="Arial"/>
                <w:bCs/>
                <w:i/>
                <w:sz w:val="22"/>
                <w:szCs w:val="22"/>
              </w:rPr>
              <w:t>Sim, gostaria muito e já tive também.</w:t>
            </w:r>
          </w:p>
          <w:p w14:paraId="444E3DBD" w14:textId="1B67080D" w:rsidR="00EC305C" w:rsidRPr="00FB6C30" w:rsidRDefault="00EC305C" w:rsidP="00EC305C">
            <w:pPr>
              <w:spacing w:line="276" w:lineRule="auto"/>
              <w:jc w:val="both"/>
              <w:rPr>
                <w:rFonts w:ascii="Arial" w:eastAsia="Arial" w:hAnsi="Arial" w:cs="Arial"/>
                <w:bCs/>
                <w:i/>
                <w:sz w:val="22"/>
                <w:szCs w:val="22"/>
              </w:rPr>
            </w:pPr>
          </w:p>
        </w:tc>
      </w:tr>
      <w:tr w:rsidR="00CA4EE8" w14:paraId="49CFCBCE" w14:textId="77777777" w:rsidTr="003E5354">
        <w:tc>
          <w:tcPr>
            <w:tcW w:w="9180" w:type="dxa"/>
          </w:tcPr>
          <w:p w14:paraId="7F9AA412"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953FC5" w14:textId="77777777" w:rsidR="00CA4EE8" w:rsidRDefault="00CA4EE8" w:rsidP="003E5354">
            <w:pPr>
              <w:spacing w:line="276" w:lineRule="auto"/>
              <w:jc w:val="both"/>
              <w:rPr>
                <w:rFonts w:ascii="Arial" w:eastAsia="Arial" w:hAnsi="Arial" w:cs="Arial"/>
                <w:bCs/>
                <w:sz w:val="22"/>
                <w:szCs w:val="22"/>
              </w:rPr>
            </w:pPr>
          </w:p>
          <w:p w14:paraId="7ABC64DF" w14:textId="7D330F51"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2ADF85FF" w14:textId="111E45BB" w:rsidR="00925DDA"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Acho bem legal, principalmente, se for um artista menos famoso.</w:t>
            </w:r>
          </w:p>
          <w:p w14:paraId="6AC9BE62" w14:textId="77777777" w:rsidR="00CA4EE8" w:rsidRPr="004C61BC" w:rsidRDefault="00CA4EE8" w:rsidP="003E5354">
            <w:pPr>
              <w:spacing w:line="276" w:lineRule="auto"/>
              <w:jc w:val="both"/>
              <w:rPr>
                <w:rFonts w:ascii="Arial" w:eastAsia="Arial" w:hAnsi="Arial" w:cs="Arial"/>
                <w:bCs/>
                <w:sz w:val="22"/>
                <w:szCs w:val="22"/>
              </w:rPr>
            </w:pPr>
          </w:p>
          <w:p w14:paraId="5899A4A5" w14:textId="77777777" w:rsidR="00CA4EE8" w:rsidRPr="004C61BC"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7786865" w14:textId="3CE04E72" w:rsidR="00CA4EE8"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 xml:space="preserve">Sim, ainda mais quando é uma rotina diferente ou algum processo de gravação: o que </w:t>
            </w:r>
            <w:r w:rsidRPr="00925DDA">
              <w:rPr>
                <w:rFonts w:ascii="Arial" w:eastAsia="Arial" w:hAnsi="Arial" w:cs="Arial"/>
                <w:bCs/>
                <w:i/>
                <w:iCs/>
                <w:sz w:val="22"/>
                <w:szCs w:val="22"/>
              </w:rPr>
              <w:lastRenderedPageBreak/>
              <w:t>ocorre no backstage me fascina bastante.</w:t>
            </w:r>
          </w:p>
          <w:p w14:paraId="492CCEA7" w14:textId="77777777" w:rsidR="00925DDA" w:rsidRPr="004C61BC" w:rsidRDefault="00925DDA" w:rsidP="003E5354">
            <w:pPr>
              <w:spacing w:line="276" w:lineRule="auto"/>
              <w:jc w:val="both"/>
              <w:rPr>
                <w:rFonts w:ascii="Arial" w:eastAsia="Arial" w:hAnsi="Arial" w:cs="Arial"/>
                <w:bCs/>
                <w:sz w:val="22"/>
                <w:szCs w:val="22"/>
              </w:rPr>
            </w:pPr>
          </w:p>
          <w:p w14:paraId="1149CDF9" w14:textId="77777777"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7DA525F9" w14:textId="5FF4994A" w:rsidR="00CA4EE8" w:rsidRPr="002E6EC3" w:rsidRDefault="00925DDA" w:rsidP="00EC305C">
            <w:pPr>
              <w:spacing w:line="276" w:lineRule="auto"/>
              <w:jc w:val="both"/>
              <w:rPr>
                <w:rFonts w:ascii="Arial" w:eastAsia="Arial" w:hAnsi="Arial" w:cs="Arial"/>
                <w:bCs/>
                <w:i/>
                <w:iCs/>
                <w:sz w:val="22"/>
                <w:szCs w:val="22"/>
              </w:rPr>
            </w:pPr>
            <w:r w:rsidRPr="002E6EC3">
              <w:rPr>
                <w:rFonts w:ascii="Arial" w:eastAsia="Arial" w:hAnsi="Arial" w:cs="Arial"/>
                <w:bCs/>
                <w:i/>
                <w:iCs/>
                <w:sz w:val="22"/>
                <w:szCs w:val="22"/>
              </w:rPr>
              <w:t>Sim, gostaria de estar mais próximo. Acho que seria legal ter algum contato mais exclusivo, ter alguma experiência exclusiva em shows.</w:t>
            </w:r>
          </w:p>
          <w:p w14:paraId="6EF861E0" w14:textId="042E41F6" w:rsidR="00925DDA" w:rsidRPr="003760C8" w:rsidRDefault="00925DDA" w:rsidP="00EC305C">
            <w:pPr>
              <w:spacing w:line="276" w:lineRule="auto"/>
              <w:jc w:val="both"/>
              <w:rPr>
                <w:rFonts w:ascii="Arial" w:eastAsia="Arial" w:hAnsi="Arial" w:cs="Arial"/>
                <w:bCs/>
                <w:sz w:val="22"/>
                <w:szCs w:val="22"/>
              </w:rPr>
            </w:pPr>
          </w:p>
        </w:tc>
      </w:tr>
      <w:tr w:rsidR="00CA4EE8" w14:paraId="608F50F2" w14:textId="77777777" w:rsidTr="003E5354">
        <w:tc>
          <w:tcPr>
            <w:tcW w:w="9180" w:type="dxa"/>
          </w:tcPr>
          <w:p w14:paraId="43CA7A5F"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49C574DD" w14:textId="77777777" w:rsidR="00CA4EE8" w:rsidRDefault="00CA4EE8" w:rsidP="003E5354">
            <w:pPr>
              <w:spacing w:line="276" w:lineRule="auto"/>
              <w:jc w:val="both"/>
              <w:rPr>
                <w:rFonts w:ascii="Arial" w:eastAsia="Arial" w:hAnsi="Arial" w:cs="Arial"/>
                <w:bCs/>
                <w:sz w:val="22"/>
                <w:szCs w:val="22"/>
              </w:rPr>
            </w:pPr>
          </w:p>
          <w:p w14:paraId="372120C5" w14:textId="77777777"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184E738" w14:textId="136E4B74" w:rsidR="00CA4EE8"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fez sugestões interessantes ao projeto.</w:t>
            </w:r>
          </w:p>
          <w:p w14:paraId="04B9257D" w14:textId="77777777" w:rsidR="002E6EC3" w:rsidRPr="003760C8" w:rsidRDefault="002E6EC3" w:rsidP="003E5354">
            <w:pPr>
              <w:spacing w:line="276" w:lineRule="auto"/>
              <w:jc w:val="both"/>
              <w:rPr>
                <w:rFonts w:ascii="Arial" w:eastAsia="Arial" w:hAnsi="Arial" w:cs="Arial"/>
                <w:bCs/>
                <w:i/>
                <w:sz w:val="22"/>
                <w:szCs w:val="22"/>
              </w:rPr>
            </w:pPr>
          </w:p>
          <w:p w14:paraId="42A734CC" w14:textId="49CD9682"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F13C5CD" w14:textId="4A2FF6C8" w:rsidR="002E6EC3" w:rsidRPr="002E6EC3" w:rsidRDefault="002E6EC3" w:rsidP="003E5354">
            <w:pPr>
              <w:spacing w:line="276" w:lineRule="auto"/>
              <w:jc w:val="both"/>
              <w:rPr>
                <w:rFonts w:ascii="Arial" w:eastAsia="Arial" w:hAnsi="Arial" w:cs="Arial"/>
                <w:bCs/>
                <w:i/>
                <w:sz w:val="22"/>
                <w:szCs w:val="22"/>
              </w:rPr>
            </w:pPr>
            <w:r w:rsidRPr="002E6EC3">
              <w:rPr>
                <w:rFonts w:ascii="Arial" w:eastAsia="Arial" w:hAnsi="Arial" w:cs="Arial"/>
                <w:bCs/>
                <w:i/>
                <w:sz w:val="22"/>
                <w:szCs w:val="22"/>
              </w:rPr>
              <w:t>Aprendi que não sou o único que acha essas coisas legais, creio eu. Não fiquei confuso com nenhuma pergunta.</w:t>
            </w:r>
          </w:p>
          <w:p w14:paraId="7E2EB2D3" w14:textId="77777777" w:rsidR="00CA4EE8" w:rsidRPr="003760C8" w:rsidRDefault="00CA4EE8" w:rsidP="00EC305C">
            <w:pPr>
              <w:spacing w:line="276" w:lineRule="auto"/>
              <w:jc w:val="both"/>
              <w:rPr>
                <w:rFonts w:ascii="Arial" w:eastAsia="Arial" w:hAnsi="Arial" w:cs="Arial"/>
                <w:bCs/>
                <w:sz w:val="22"/>
                <w:szCs w:val="22"/>
              </w:rPr>
            </w:pPr>
          </w:p>
        </w:tc>
      </w:tr>
    </w:tbl>
    <w:p w14:paraId="20E20D50" w14:textId="1B258198" w:rsidR="00407813" w:rsidRDefault="00407813" w:rsidP="00461461">
      <w:pPr>
        <w:pStyle w:val="CorpodeTexto0"/>
      </w:pPr>
    </w:p>
    <w:p w14:paraId="08E95B4B" w14:textId="7B601320" w:rsidR="00407813" w:rsidRDefault="00407813" w:rsidP="00461461">
      <w:pPr>
        <w:pStyle w:val="CorpodeTexto0"/>
      </w:pPr>
    </w:p>
    <w:p w14:paraId="79273EDF" w14:textId="25531C79" w:rsidR="002E6EC3" w:rsidRDefault="002E6EC3" w:rsidP="002E6EC3">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1. Resultado da Entrevista 11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E6EC3" w:rsidRPr="006F7FB1" w14:paraId="37A09137" w14:textId="77777777" w:rsidTr="003E5354">
        <w:tc>
          <w:tcPr>
            <w:tcW w:w="9180" w:type="dxa"/>
          </w:tcPr>
          <w:p w14:paraId="71A3E54C" w14:textId="77777777" w:rsidR="002E6EC3" w:rsidRPr="003760C8"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E6EC3" w:rsidRPr="006F7FB1" w14:paraId="7AC5F94D" w14:textId="77777777" w:rsidTr="003E5354">
        <w:tc>
          <w:tcPr>
            <w:tcW w:w="9180" w:type="dxa"/>
          </w:tcPr>
          <w:p w14:paraId="25EFC785" w14:textId="110A4B20" w:rsidR="002E6EC3" w:rsidRPr="000E3DD2" w:rsidRDefault="002E6EC3"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2E6EC3">
              <w:rPr>
                <w:rFonts w:ascii="Arial" w:eastAsia="Arial" w:hAnsi="Arial" w:cs="Arial"/>
                <w:bCs/>
                <w:i/>
                <w:iCs/>
                <w:sz w:val="22"/>
                <w:szCs w:val="22"/>
              </w:rPr>
              <w:t>Gustavo</w:t>
            </w:r>
          </w:p>
        </w:tc>
      </w:tr>
      <w:tr w:rsidR="002E6EC3" w:rsidRPr="006F7FB1" w14:paraId="142D493C" w14:textId="77777777" w:rsidTr="003E5354">
        <w:tc>
          <w:tcPr>
            <w:tcW w:w="9180" w:type="dxa"/>
          </w:tcPr>
          <w:p w14:paraId="17FA03D3" w14:textId="77777777" w:rsidR="002E6EC3"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D716B13" w14:textId="77777777" w:rsidR="002E6EC3" w:rsidRDefault="002E6EC3" w:rsidP="003E5354">
            <w:pPr>
              <w:spacing w:line="276" w:lineRule="auto"/>
              <w:jc w:val="both"/>
              <w:rPr>
                <w:rFonts w:ascii="Arial" w:eastAsia="Arial" w:hAnsi="Arial" w:cs="Arial"/>
                <w:bCs/>
                <w:sz w:val="22"/>
                <w:szCs w:val="22"/>
              </w:rPr>
            </w:pPr>
          </w:p>
          <w:p w14:paraId="3325A54C" w14:textId="77777777" w:rsidR="002E6EC3" w:rsidRDefault="002E6EC3"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464335F1" w14:textId="69235DD8" w:rsidR="002E6EC3" w:rsidRDefault="002E6EC3"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ustavo, 18, administra empresas de viagens. Vive em Vitória da Conquista, Bahia. (Prefere não identificar o sobrenome.)</w:t>
            </w:r>
          </w:p>
          <w:p w14:paraId="1B793685" w14:textId="77777777" w:rsidR="002E6EC3" w:rsidRPr="000E3DD2" w:rsidRDefault="002E6EC3" w:rsidP="003E5354">
            <w:pPr>
              <w:spacing w:line="276" w:lineRule="auto"/>
              <w:jc w:val="both"/>
              <w:rPr>
                <w:rFonts w:ascii="Arial" w:eastAsia="Arial" w:hAnsi="Arial" w:cs="Arial"/>
                <w:bCs/>
                <w:i/>
                <w:iCs/>
                <w:sz w:val="22"/>
                <w:szCs w:val="22"/>
              </w:rPr>
            </w:pPr>
          </w:p>
        </w:tc>
      </w:tr>
      <w:tr w:rsidR="002E6EC3" w14:paraId="6B91A07B" w14:textId="77777777" w:rsidTr="003E5354">
        <w:tc>
          <w:tcPr>
            <w:tcW w:w="9180" w:type="dxa"/>
          </w:tcPr>
          <w:p w14:paraId="285F5020"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E6EC3" w:rsidRPr="0037756A" w14:paraId="02143198" w14:textId="77777777" w:rsidTr="003E5354">
        <w:tc>
          <w:tcPr>
            <w:tcW w:w="9180" w:type="dxa"/>
          </w:tcPr>
          <w:p w14:paraId="4CC68C1D" w14:textId="77777777" w:rsidR="002E6EC3" w:rsidRPr="003760C8"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7FA1112" w14:textId="77777777" w:rsidR="002E6EC3" w:rsidRDefault="002E6EC3" w:rsidP="003E5354">
            <w:pPr>
              <w:spacing w:line="276" w:lineRule="auto"/>
              <w:jc w:val="both"/>
              <w:rPr>
                <w:rFonts w:ascii="Arial" w:eastAsia="Arial" w:hAnsi="Arial" w:cs="Arial"/>
                <w:bCs/>
                <w:iCs/>
                <w:sz w:val="22"/>
                <w:szCs w:val="22"/>
              </w:rPr>
            </w:pPr>
          </w:p>
          <w:p w14:paraId="4F6DC5E4"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14D9A76" w14:textId="0A256434" w:rsidR="002E6EC3"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com frequência, no trabalho, em viagens etc.</w:t>
            </w:r>
          </w:p>
          <w:p w14:paraId="592B8A84" w14:textId="77777777" w:rsidR="002E6EC3" w:rsidRPr="004C61BC" w:rsidRDefault="002E6EC3" w:rsidP="003E5354">
            <w:pPr>
              <w:spacing w:line="276" w:lineRule="auto"/>
              <w:jc w:val="both"/>
              <w:rPr>
                <w:rFonts w:ascii="Arial" w:eastAsia="Arial" w:hAnsi="Arial" w:cs="Arial"/>
                <w:bCs/>
                <w:iCs/>
                <w:sz w:val="22"/>
                <w:szCs w:val="22"/>
              </w:rPr>
            </w:pPr>
          </w:p>
          <w:p w14:paraId="766DC823"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2F923EB" w14:textId="34571116"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que eu me lembre.</w:t>
            </w:r>
          </w:p>
          <w:p w14:paraId="0B37554F" w14:textId="77777777" w:rsidR="00C62E16" w:rsidRPr="004C61BC" w:rsidRDefault="00C62E16" w:rsidP="003E5354">
            <w:pPr>
              <w:spacing w:line="276" w:lineRule="auto"/>
              <w:jc w:val="both"/>
              <w:rPr>
                <w:rFonts w:ascii="Arial" w:eastAsia="Arial" w:hAnsi="Arial" w:cs="Arial"/>
                <w:bCs/>
                <w:iCs/>
                <w:sz w:val="22"/>
                <w:szCs w:val="22"/>
              </w:rPr>
            </w:pPr>
          </w:p>
          <w:p w14:paraId="0AE3D26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610B7FB3" w14:textId="053629B3"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sou muito eclético, não tenho um preferido.</w:t>
            </w:r>
          </w:p>
          <w:p w14:paraId="112EDE68" w14:textId="77777777" w:rsidR="002E6EC3" w:rsidRPr="004C61BC" w:rsidRDefault="002E6EC3" w:rsidP="003E5354">
            <w:pPr>
              <w:spacing w:line="276" w:lineRule="auto"/>
              <w:jc w:val="both"/>
              <w:rPr>
                <w:rFonts w:ascii="Arial" w:eastAsia="Arial" w:hAnsi="Arial" w:cs="Arial"/>
                <w:bCs/>
                <w:iCs/>
                <w:sz w:val="22"/>
                <w:szCs w:val="22"/>
              </w:rPr>
            </w:pPr>
          </w:p>
          <w:p w14:paraId="4E16F03B"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A4B8245" w14:textId="50666014"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não possuo itens de bandas ou colecionáveis.</w:t>
            </w:r>
          </w:p>
          <w:p w14:paraId="0278768A" w14:textId="77777777" w:rsidR="00C62E16" w:rsidRPr="004C61BC" w:rsidRDefault="00C62E16" w:rsidP="003E5354">
            <w:pPr>
              <w:spacing w:line="276" w:lineRule="auto"/>
              <w:jc w:val="both"/>
              <w:rPr>
                <w:rFonts w:ascii="Arial" w:eastAsia="Arial" w:hAnsi="Arial" w:cs="Arial"/>
                <w:bCs/>
                <w:iCs/>
                <w:sz w:val="22"/>
                <w:szCs w:val="22"/>
              </w:rPr>
            </w:pPr>
          </w:p>
          <w:p w14:paraId="3DD18A8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ABC2174" w14:textId="4DDB0856"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Já tive vários: Youtube premium, Spotify, Deezer. </w:t>
            </w:r>
          </w:p>
          <w:p w14:paraId="0E5C32C4" w14:textId="77777777" w:rsidR="002E6EC3" w:rsidRPr="003760C8" w:rsidRDefault="002E6EC3" w:rsidP="003E5354">
            <w:pPr>
              <w:spacing w:line="276" w:lineRule="auto"/>
              <w:jc w:val="both"/>
              <w:rPr>
                <w:rFonts w:ascii="Arial" w:eastAsia="Arial" w:hAnsi="Arial" w:cs="Arial"/>
                <w:bCs/>
                <w:iCs/>
                <w:sz w:val="22"/>
                <w:szCs w:val="22"/>
              </w:rPr>
            </w:pPr>
          </w:p>
        </w:tc>
      </w:tr>
      <w:tr w:rsidR="002E6EC3" w:rsidRPr="00322C73" w14:paraId="5809C54B" w14:textId="77777777" w:rsidTr="003E5354">
        <w:tc>
          <w:tcPr>
            <w:tcW w:w="9180" w:type="dxa"/>
          </w:tcPr>
          <w:p w14:paraId="5BBF4406"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3A16FAD" w14:textId="77777777" w:rsidR="002E6EC3" w:rsidRDefault="002E6EC3" w:rsidP="003E5354">
            <w:pPr>
              <w:spacing w:line="276" w:lineRule="auto"/>
              <w:jc w:val="both"/>
              <w:rPr>
                <w:rFonts w:ascii="Arial" w:eastAsia="Arial" w:hAnsi="Arial" w:cs="Arial"/>
                <w:bCs/>
                <w:iCs/>
                <w:sz w:val="22"/>
                <w:szCs w:val="22"/>
              </w:rPr>
            </w:pPr>
          </w:p>
          <w:p w14:paraId="734613FD"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63E3885" w14:textId="20F8033B"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tenho tanta emoção por conhecer meus ídolos, eu só gosto por gostar. Não sinto tanta vontade de conhecer, não tenho essa força de vontade.</w:t>
            </w:r>
          </w:p>
          <w:p w14:paraId="69476874" w14:textId="77777777" w:rsidR="00C62E16" w:rsidRPr="004C61BC" w:rsidRDefault="00C62E16" w:rsidP="003E5354">
            <w:pPr>
              <w:spacing w:line="276" w:lineRule="auto"/>
              <w:jc w:val="both"/>
              <w:rPr>
                <w:rFonts w:ascii="Arial" w:eastAsia="Arial" w:hAnsi="Arial" w:cs="Arial"/>
                <w:bCs/>
                <w:iCs/>
                <w:sz w:val="22"/>
                <w:szCs w:val="22"/>
              </w:rPr>
            </w:pPr>
          </w:p>
          <w:p w14:paraId="4C0B2C5E"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E018033" w14:textId="396D5D6D"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Sim, eu acho que eles são bem-remunerados. Os que eu escuto, pelo menos, têm músicas muito conhecidas e são famosos no mundo todo.</w:t>
            </w:r>
          </w:p>
          <w:p w14:paraId="5619F7F8" w14:textId="77777777" w:rsidR="00C62E16" w:rsidRPr="004C61BC" w:rsidRDefault="00C62E16" w:rsidP="003E5354">
            <w:pPr>
              <w:spacing w:line="276" w:lineRule="auto"/>
              <w:jc w:val="both"/>
              <w:rPr>
                <w:rFonts w:ascii="Arial" w:eastAsia="Arial" w:hAnsi="Arial" w:cs="Arial"/>
                <w:bCs/>
                <w:iCs/>
                <w:sz w:val="22"/>
                <w:szCs w:val="22"/>
              </w:rPr>
            </w:pPr>
          </w:p>
          <w:p w14:paraId="5AA00136"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18D46287" w14:textId="1AF152E6"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Devo gastar entre 50 a 70 reais por mês.</w:t>
            </w:r>
          </w:p>
          <w:p w14:paraId="011BF3A8" w14:textId="77777777" w:rsidR="00C62E16" w:rsidRPr="004C61BC" w:rsidRDefault="00C62E16" w:rsidP="003E5354">
            <w:pPr>
              <w:spacing w:line="276" w:lineRule="auto"/>
              <w:jc w:val="both"/>
              <w:rPr>
                <w:rFonts w:ascii="Arial" w:eastAsia="Arial" w:hAnsi="Arial" w:cs="Arial"/>
                <w:bCs/>
                <w:iCs/>
                <w:sz w:val="22"/>
                <w:szCs w:val="22"/>
              </w:rPr>
            </w:pPr>
          </w:p>
          <w:p w14:paraId="26D48B25"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59777C" w14:textId="6B79A470" w:rsidR="002E6EC3" w:rsidRDefault="00C62E16" w:rsidP="00C62E16">
            <w:pPr>
              <w:spacing w:line="276" w:lineRule="auto"/>
              <w:jc w:val="both"/>
              <w:rPr>
                <w:rFonts w:ascii="Arial" w:eastAsia="Arial" w:hAnsi="Arial" w:cs="Arial"/>
                <w:bCs/>
                <w:i/>
                <w:sz w:val="22"/>
                <w:szCs w:val="22"/>
              </w:rPr>
            </w:pPr>
            <w:r>
              <w:rPr>
                <w:rFonts w:ascii="Arial" w:eastAsia="Arial" w:hAnsi="Arial" w:cs="Arial"/>
                <w:bCs/>
                <w:i/>
                <w:sz w:val="22"/>
                <w:szCs w:val="22"/>
              </w:rPr>
              <w:t>Nunca tive e não sinto tanta vontade de ter.</w:t>
            </w:r>
          </w:p>
          <w:p w14:paraId="43596879" w14:textId="37B9A771" w:rsidR="00C62E16" w:rsidRPr="00FB6C30" w:rsidRDefault="00C62E16" w:rsidP="00C62E16">
            <w:pPr>
              <w:spacing w:line="276" w:lineRule="auto"/>
              <w:jc w:val="both"/>
              <w:rPr>
                <w:rFonts w:ascii="Arial" w:eastAsia="Arial" w:hAnsi="Arial" w:cs="Arial"/>
                <w:bCs/>
                <w:i/>
                <w:sz w:val="22"/>
                <w:szCs w:val="22"/>
              </w:rPr>
            </w:pPr>
          </w:p>
        </w:tc>
      </w:tr>
      <w:tr w:rsidR="002E6EC3" w14:paraId="2CC2CC00" w14:textId="77777777" w:rsidTr="003E5354">
        <w:tc>
          <w:tcPr>
            <w:tcW w:w="9180" w:type="dxa"/>
          </w:tcPr>
          <w:p w14:paraId="09E2B833"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9C129DC" w14:textId="77777777" w:rsidR="002E6EC3" w:rsidRDefault="002E6EC3" w:rsidP="003E5354">
            <w:pPr>
              <w:spacing w:line="276" w:lineRule="auto"/>
              <w:jc w:val="both"/>
              <w:rPr>
                <w:rFonts w:ascii="Arial" w:eastAsia="Arial" w:hAnsi="Arial" w:cs="Arial"/>
                <w:bCs/>
                <w:sz w:val="22"/>
                <w:szCs w:val="22"/>
              </w:rPr>
            </w:pPr>
          </w:p>
          <w:p w14:paraId="626FB2A3"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2D542FF" w14:textId="0F9A5B0F"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Talvez sim, talvez não. Eu posso até apoiar alguém no início da carreira.</w:t>
            </w:r>
          </w:p>
          <w:p w14:paraId="6C5AB32D" w14:textId="77777777" w:rsidR="00C62E16" w:rsidRPr="004C61BC" w:rsidRDefault="00C62E16" w:rsidP="003E5354">
            <w:pPr>
              <w:spacing w:line="276" w:lineRule="auto"/>
              <w:jc w:val="both"/>
              <w:rPr>
                <w:rFonts w:ascii="Arial" w:eastAsia="Arial" w:hAnsi="Arial" w:cs="Arial"/>
                <w:bCs/>
                <w:sz w:val="22"/>
                <w:szCs w:val="22"/>
              </w:rPr>
            </w:pPr>
          </w:p>
          <w:p w14:paraId="1A77EA69" w14:textId="77777777" w:rsidR="002E6EC3" w:rsidRPr="004C61BC"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131DCF76" w14:textId="6266C825"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Não sinto tanta vontade, acho que apenas as músicas já bastam.</w:t>
            </w:r>
          </w:p>
          <w:p w14:paraId="1C1927CF" w14:textId="77777777" w:rsidR="00C62E16" w:rsidRPr="004C61BC" w:rsidRDefault="00C62E16" w:rsidP="003E5354">
            <w:pPr>
              <w:spacing w:line="276" w:lineRule="auto"/>
              <w:jc w:val="both"/>
              <w:rPr>
                <w:rFonts w:ascii="Arial" w:eastAsia="Arial" w:hAnsi="Arial" w:cs="Arial"/>
                <w:bCs/>
                <w:sz w:val="22"/>
                <w:szCs w:val="22"/>
              </w:rPr>
            </w:pPr>
          </w:p>
          <w:p w14:paraId="79ACA932"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5D336A3" w14:textId="1978BADD" w:rsidR="002E6EC3"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 xml:space="preserve">Sim, um dia, eu gostaria de estar próximo: </w:t>
            </w:r>
            <w:r w:rsidR="00D77BA7">
              <w:rPr>
                <w:rFonts w:ascii="Arial" w:eastAsia="Arial" w:hAnsi="Arial" w:cs="Arial"/>
                <w:bCs/>
                <w:i/>
                <w:iCs/>
                <w:sz w:val="22"/>
                <w:szCs w:val="22"/>
              </w:rPr>
              <w:t>e</w:t>
            </w:r>
            <w:r w:rsidRPr="00262B55">
              <w:rPr>
                <w:rFonts w:ascii="Arial" w:eastAsia="Arial" w:hAnsi="Arial" w:cs="Arial"/>
                <w:bCs/>
                <w:i/>
                <w:iCs/>
                <w:sz w:val="22"/>
                <w:szCs w:val="22"/>
              </w:rPr>
              <w:t>m um show ou alguma coisa do tipo. Poderia ser interessante.</w:t>
            </w:r>
          </w:p>
          <w:p w14:paraId="14236412" w14:textId="14DBF859" w:rsidR="00262B55" w:rsidRPr="003760C8" w:rsidRDefault="00262B55" w:rsidP="00C62E16">
            <w:pPr>
              <w:spacing w:line="276" w:lineRule="auto"/>
              <w:jc w:val="both"/>
              <w:rPr>
                <w:rFonts w:ascii="Arial" w:eastAsia="Arial" w:hAnsi="Arial" w:cs="Arial"/>
                <w:bCs/>
                <w:sz w:val="22"/>
                <w:szCs w:val="22"/>
              </w:rPr>
            </w:pPr>
          </w:p>
        </w:tc>
      </w:tr>
      <w:tr w:rsidR="002E6EC3" w14:paraId="3184F1F8" w14:textId="77777777" w:rsidTr="003E5354">
        <w:tc>
          <w:tcPr>
            <w:tcW w:w="9180" w:type="dxa"/>
          </w:tcPr>
          <w:p w14:paraId="4818DE16"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D0CD3C5" w14:textId="77777777" w:rsidR="002E6EC3" w:rsidRDefault="002E6EC3" w:rsidP="003E5354">
            <w:pPr>
              <w:spacing w:line="276" w:lineRule="auto"/>
              <w:jc w:val="both"/>
              <w:rPr>
                <w:rFonts w:ascii="Arial" w:eastAsia="Arial" w:hAnsi="Arial" w:cs="Arial"/>
                <w:bCs/>
                <w:sz w:val="22"/>
                <w:szCs w:val="22"/>
              </w:rPr>
            </w:pPr>
          </w:p>
          <w:p w14:paraId="70252E57"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20D3D455" w14:textId="6C1FB581" w:rsidR="002E6EC3" w:rsidRDefault="00262B55"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confirmou algumas de nossas soluções.</w:t>
            </w:r>
          </w:p>
          <w:p w14:paraId="60186138" w14:textId="77777777" w:rsidR="00262B55" w:rsidRPr="003760C8" w:rsidRDefault="00262B55" w:rsidP="003E5354">
            <w:pPr>
              <w:spacing w:line="276" w:lineRule="auto"/>
              <w:jc w:val="both"/>
              <w:rPr>
                <w:rFonts w:ascii="Arial" w:eastAsia="Arial" w:hAnsi="Arial" w:cs="Arial"/>
                <w:bCs/>
                <w:i/>
                <w:sz w:val="22"/>
                <w:szCs w:val="22"/>
              </w:rPr>
            </w:pPr>
          </w:p>
          <w:p w14:paraId="79857793"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9BF2054" w14:textId="774D2687" w:rsidR="00262B55"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Eu achei que foi uma entrevista interessante.</w:t>
            </w:r>
          </w:p>
          <w:p w14:paraId="633CE0B2" w14:textId="6CE71FE2" w:rsidR="00262B55" w:rsidRPr="003760C8" w:rsidRDefault="00262B55" w:rsidP="00C62E16">
            <w:pPr>
              <w:spacing w:line="276" w:lineRule="auto"/>
              <w:jc w:val="both"/>
              <w:rPr>
                <w:rFonts w:ascii="Arial" w:eastAsia="Arial" w:hAnsi="Arial" w:cs="Arial"/>
                <w:bCs/>
                <w:sz w:val="22"/>
                <w:szCs w:val="22"/>
              </w:rPr>
            </w:pPr>
          </w:p>
        </w:tc>
      </w:tr>
    </w:tbl>
    <w:p w14:paraId="2FCAAC63" w14:textId="0D440BE3" w:rsidR="00407813" w:rsidRDefault="00407813" w:rsidP="00461461">
      <w:pPr>
        <w:pStyle w:val="CorpodeTexto0"/>
      </w:pPr>
    </w:p>
    <w:p w14:paraId="327F71CD" w14:textId="5951BCA1" w:rsidR="00851235" w:rsidRDefault="00851235" w:rsidP="0085123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2. Resultado da Entrevista 12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51235" w:rsidRPr="006F7FB1" w14:paraId="793B9E17" w14:textId="77777777" w:rsidTr="003E5354">
        <w:tc>
          <w:tcPr>
            <w:tcW w:w="9180" w:type="dxa"/>
          </w:tcPr>
          <w:p w14:paraId="5E3D859C" w14:textId="77777777" w:rsidR="00851235" w:rsidRPr="003760C8"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51235" w:rsidRPr="006F7FB1" w14:paraId="758862C3" w14:textId="77777777" w:rsidTr="003E5354">
        <w:tc>
          <w:tcPr>
            <w:tcW w:w="9180" w:type="dxa"/>
          </w:tcPr>
          <w:p w14:paraId="7F2CD22F" w14:textId="5DE017A0" w:rsidR="00851235" w:rsidRPr="00851235" w:rsidRDefault="0085123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Thales</w:t>
            </w:r>
          </w:p>
        </w:tc>
      </w:tr>
      <w:tr w:rsidR="00851235" w:rsidRPr="006F7FB1" w14:paraId="26EE5956" w14:textId="77777777" w:rsidTr="003E5354">
        <w:tc>
          <w:tcPr>
            <w:tcW w:w="9180" w:type="dxa"/>
          </w:tcPr>
          <w:p w14:paraId="0C41BF44" w14:textId="77777777" w:rsidR="00851235"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5340E2" w14:textId="77777777" w:rsidR="00851235" w:rsidRDefault="00851235" w:rsidP="003E5354">
            <w:pPr>
              <w:spacing w:line="276" w:lineRule="auto"/>
              <w:jc w:val="both"/>
              <w:rPr>
                <w:rFonts w:ascii="Arial" w:eastAsia="Arial" w:hAnsi="Arial" w:cs="Arial"/>
                <w:bCs/>
                <w:sz w:val="22"/>
                <w:szCs w:val="22"/>
              </w:rPr>
            </w:pPr>
          </w:p>
          <w:p w14:paraId="01ED0C40" w14:textId="77777777" w:rsidR="00851235" w:rsidRDefault="0085123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DFBA72C" w14:textId="34B83E93" w:rsidR="00851235" w:rsidRDefault="0085123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Thales, 21, estudante. Vive em Curitiba, Paraná. (Prefere não identificar o sobrenome.)</w:t>
            </w:r>
          </w:p>
          <w:p w14:paraId="3A493E78" w14:textId="77777777" w:rsidR="00851235" w:rsidRPr="000E3DD2" w:rsidRDefault="00851235" w:rsidP="003E5354">
            <w:pPr>
              <w:spacing w:line="276" w:lineRule="auto"/>
              <w:jc w:val="both"/>
              <w:rPr>
                <w:rFonts w:ascii="Arial" w:eastAsia="Arial" w:hAnsi="Arial" w:cs="Arial"/>
                <w:bCs/>
                <w:i/>
                <w:iCs/>
                <w:sz w:val="22"/>
                <w:szCs w:val="22"/>
              </w:rPr>
            </w:pPr>
          </w:p>
        </w:tc>
      </w:tr>
      <w:tr w:rsidR="00851235" w14:paraId="3398B517" w14:textId="77777777" w:rsidTr="003E5354">
        <w:tc>
          <w:tcPr>
            <w:tcW w:w="9180" w:type="dxa"/>
          </w:tcPr>
          <w:p w14:paraId="20E6069F"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851235" w:rsidRPr="0037756A" w14:paraId="4836A263" w14:textId="77777777" w:rsidTr="003E5354">
        <w:tc>
          <w:tcPr>
            <w:tcW w:w="9180" w:type="dxa"/>
          </w:tcPr>
          <w:p w14:paraId="0467F718" w14:textId="77777777" w:rsidR="00851235" w:rsidRPr="003760C8"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37F0EFD" w14:textId="77777777" w:rsidR="00851235" w:rsidRDefault="00851235" w:rsidP="003E5354">
            <w:pPr>
              <w:spacing w:line="276" w:lineRule="auto"/>
              <w:jc w:val="both"/>
              <w:rPr>
                <w:rFonts w:ascii="Arial" w:eastAsia="Arial" w:hAnsi="Arial" w:cs="Arial"/>
                <w:bCs/>
                <w:iCs/>
                <w:sz w:val="22"/>
                <w:szCs w:val="22"/>
              </w:rPr>
            </w:pPr>
          </w:p>
          <w:p w14:paraId="5C6ECD62"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627E04AA" w14:textId="75E70188"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e faço tudo escutando música.</w:t>
            </w:r>
          </w:p>
          <w:p w14:paraId="3A32BE29" w14:textId="77777777" w:rsidR="00851235" w:rsidRPr="004C61BC" w:rsidRDefault="00851235" w:rsidP="003E5354">
            <w:pPr>
              <w:spacing w:line="276" w:lineRule="auto"/>
              <w:jc w:val="both"/>
              <w:rPr>
                <w:rFonts w:ascii="Arial" w:eastAsia="Arial" w:hAnsi="Arial" w:cs="Arial"/>
                <w:bCs/>
                <w:iCs/>
                <w:sz w:val="22"/>
                <w:szCs w:val="22"/>
              </w:rPr>
            </w:pPr>
          </w:p>
          <w:p w14:paraId="1785CAE5"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E7B6C30" w14:textId="06D17759"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Só fui uma vez em um show cover do Queen.</w:t>
            </w:r>
          </w:p>
          <w:p w14:paraId="6ADEF114" w14:textId="77777777" w:rsidR="00851235" w:rsidRPr="004C61BC" w:rsidRDefault="00851235" w:rsidP="003E5354">
            <w:pPr>
              <w:spacing w:line="276" w:lineRule="auto"/>
              <w:jc w:val="both"/>
              <w:rPr>
                <w:rFonts w:ascii="Arial" w:eastAsia="Arial" w:hAnsi="Arial" w:cs="Arial"/>
                <w:bCs/>
                <w:iCs/>
                <w:sz w:val="22"/>
                <w:szCs w:val="22"/>
              </w:rPr>
            </w:pPr>
          </w:p>
          <w:p w14:paraId="0FF27284"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AD0F1B3" w14:textId="595721F3"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16CA6796" w14:textId="77777777" w:rsidR="00851235" w:rsidRPr="004C61BC" w:rsidRDefault="00851235" w:rsidP="003E5354">
            <w:pPr>
              <w:spacing w:line="276" w:lineRule="auto"/>
              <w:jc w:val="both"/>
              <w:rPr>
                <w:rFonts w:ascii="Arial" w:eastAsia="Arial" w:hAnsi="Arial" w:cs="Arial"/>
                <w:bCs/>
                <w:iCs/>
                <w:sz w:val="22"/>
                <w:szCs w:val="22"/>
              </w:rPr>
            </w:pPr>
          </w:p>
          <w:p w14:paraId="1CD5434F"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2E420067" w14:textId="2E76FACB"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No momento, só tenho um colecionável do Queen, do Freddie Mercury.</w:t>
            </w:r>
          </w:p>
          <w:p w14:paraId="568E5C47" w14:textId="77777777" w:rsidR="00851235" w:rsidRPr="004C61BC" w:rsidRDefault="00851235" w:rsidP="003E5354">
            <w:pPr>
              <w:spacing w:line="276" w:lineRule="auto"/>
              <w:jc w:val="both"/>
              <w:rPr>
                <w:rFonts w:ascii="Arial" w:eastAsia="Arial" w:hAnsi="Arial" w:cs="Arial"/>
                <w:bCs/>
                <w:iCs/>
                <w:sz w:val="22"/>
                <w:szCs w:val="22"/>
              </w:rPr>
            </w:pPr>
          </w:p>
          <w:p w14:paraId="3516467C"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29ADF6F" w14:textId="22F9ADFD" w:rsidR="00851235" w:rsidRPr="00FB6C30"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ó uso o Spotify e o Youtube mesmo.</w:t>
            </w:r>
          </w:p>
          <w:p w14:paraId="7A7A7DBD" w14:textId="77777777" w:rsidR="00851235" w:rsidRPr="003760C8" w:rsidRDefault="00851235" w:rsidP="003E5354">
            <w:pPr>
              <w:spacing w:line="276" w:lineRule="auto"/>
              <w:jc w:val="both"/>
              <w:rPr>
                <w:rFonts w:ascii="Arial" w:eastAsia="Arial" w:hAnsi="Arial" w:cs="Arial"/>
                <w:bCs/>
                <w:iCs/>
                <w:sz w:val="22"/>
                <w:szCs w:val="22"/>
              </w:rPr>
            </w:pPr>
          </w:p>
        </w:tc>
      </w:tr>
      <w:tr w:rsidR="00851235" w:rsidRPr="00322C73" w14:paraId="2FA7E762" w14:textId="77777777" w:rsidTr="003E5354">
        <w:tc>
          <w:tcPr>
            <w:tcW w:w="9180" w:type="dxa"/>
          </w:tcPr>
          <w:p w14:paraId="73008B00"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6E17370" w14:textId="77777777" w:rsidR="00851235" w:rsidRDefault="00851235" w:rsidP="003E5354">
            <w:pPr>
              <w:spacing w:line="276" w:lineRule="auto"/>
              <w:jc w:val="both"/>
              <w:rPr>
                <w:rFonts w:ascii="Arial" w:eastAsia="Arial" w:hAnsi="Arial" w:cs="Arial"/>
                <w:bCs/>
                <w:iCs/>
                <w:sz w:val="22"/>
                <w:szCs w:val="22"/>
              </w:rPr>
            </w:pPr>
          </w:p>
          <w:p w14:paraId="42167404"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293DB6E" w14:textId="08ED5AB8" w:rsidR="00851235"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eria interessante, mas o que eu mais gosto não está mais aqui.</w:t>
            </w:r>
          </w:p>
          <w:p w14:paraId="41F8CAD7" w14:textId="77777777" w:rsidR="0045085E" w:rsidRPr="004C61BC" w:rsidRDefault="0045085E" w:rsidP="003E5354">
            <w:pPr>
              <w:spacing w:line="276" w:lineRule="auto"/>
              <w:jc w:val="both"/>
              <w:rPr>
                <w:rFonts w:ascii="Arial" w:eastAsia="Arial" w:hAnsi="Arial" w:cs="Arial"/>
                <w:bCs/>
                <w:iCs/>
                <w:sz w:val="22"/>
                <w:szCs w:val="22"/>
              </w:rPr>
            </w:pPr>
          </w:p>
          <w:p w14:paraId="2D5609AB"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BD9E97" w14:textId="74E082CB"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Nunca me perguntei se os músicos são bem-remunerados, mas acredito que sejam dependendo da fama.</w:t>
            </w:r>
          </w:p>
          <w:p w14:paraId="7D79ECE8" w14:textId="77777777" w:rsidR="00851235" w:rsidRPr="004C61BC" w:rsidRDefault="00851235" w:rsidP="003E5354">
            <w:pPr>
              <w:spacing w:line="276" w:lineRule="auto"/>
              <w:jc w:val="both"/>
              <w:rPr>
                <w:rFonts w:ascii="Arial" w:eastAsia="Arial" w:hAnsi="Arial" w:cs="Arial"/>
                <w:bCs/>
                <w:iCs/>
                <w:sz w:val="22"/>
                <w:szCs w:val="22"/>
              </w:rPr>
            </w:pPr>
          </w:p>
          <w:p w14:paraId="49826941"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B0CCEE3" w14:textId="147DCC62"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Menos de 50 reais por mês</w:t>
            </w:r>
            <w:r w:rsidR="00851235" w:rsidRPr="00C62E16">
              <w:rPr>
                <w:rFonts w:ascii="Arial" w:eastAsia="Arial" w:hAnsi="Arial" w:cs="Arial"/>
                <w:bCs/>
                <w:i/>
                <w:sz w:val="22"/>
                <w:szCs w:val="22"/>
              </w:rPr>
              <w:t>.</w:t>
            </w:r>
          </w:p>
          <w:p w14:paraId="2569A000" w14:textId="77777777" w:rsidR="00851235" w:rsidRPr="004C61BC" w:rsidRDefault="00851235" w:rsidP="003E5354">
            <w:pPr>
              <w:spacing w:line="276" w:lineRule="auto"/>
              <w:jc w:val="both"/>
              <w:rPr>
                <w:rFonts w:ascii="Arial" w:eastAsia="Arial" w:hAnsi="Arial" w:cs="Arial"/>
                <w:bCs/>
                <w:iCs/>
                <w:sz w:val="22"/>
                <w:szCs w:val="22"/>
              </w:rPr>
            </w:pPr>
          </w:p>
          <w:p w14:paraId="602BE90E"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4408AFD4" w14:textId="77777777" w:rsidR="00851235" w:rsidRDefault="0045085E" w:rsidP="0045085E">
            <w:pPr>
              <w:spacing w:line="276" w:lineRule="auto"/>
              <w:jc w:val="both"/>
              <w:rPr>
                <w:rFonts w:ascii="Arial" w:eastAsia="Arial" w:hAnsi="Arial" w:cs="Arial"/>
                <w:bCs/>
                <w:i/>
                <w:sz w:val="22"/>
                <w:szCs w:val="22"/>
              </w:rPr>
            </w:pPr>
            <w:r>
              <w:rPr>
                <w:rFonts w:ascii="Arial" w:eastAsia="Arial" w:hAnsi="Arial" w:cs="Arial"/>
                <w:bCs/>
                <w:i/>
                <w:sz w:val="22"/>
                <w:szCs w:val="22"/>
              </w:rPr>
              <w:t>Acho que seria interessante.</w:t>
            </w:r>
          </w:p>
          <w:p w14:paraId="6C9BCA2C" w14:textId="12117D82" w:rsidR="0045085E" w:rsidRPr="00FB6C30" w:rsidRDefault="0045085E" w:rsidP="0045085E">
            <w:pPr>
              <w:spacing w:line="276" w:lineRule="auto"/>
              <w:jc w:val="both"/>
              <w:rPr>
                <w:rFonts w:ascii="Arial" w:eastAsia="Arial" w:hAnsi="Arial" w:cs="Arial"/>
                <w:bCs/>
                <w:i/>
                <w:sz w:val="22"/>
                <w:szCs w:val="22"/>
              </w:rPr>
            </w:pPr>
          </w:p>
        </w:tc>
      </w:tr>
      <w:tr w:rsidR="00851235" w14:paraId="516DDC1F" w14:textId="77777777" w:rsidTr="003E5354">
        <w:tc>
          <w:tcPr>
            <w:tcW w:w="9180" w:type="dxa"/>
          </w:tcPr>
          <w:p w14:paraId="57645592"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F339A01" w14:textId="77777777" w:rsidR="00851235" w:rsidRDefault="00851235" w:rsidP="003E5354">
            <w:pPr>
              <w:spacing w:line="276" w:lineRule="auto"/>
              <w:jc w:val="both"/>
              <w:rPr>
                <w:rFonts w:ascii="Arial" w:eastAsia="Arial" w:hAnsi="Arial" w:cs="Arial"/>
                <w:bCs/>
                <w:sz w:val="22"/>
                <w:szCs w:val="22"/>
              </w:rPr>
            </w:pPr>
          </w:p>
          <w:p w14:paraId="39A7FBA5"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7F639EE" w14:textId="79FEF54F"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Se eu pudesse, eu apoiaria meus artistas.</w:t>
            </w:r>
          </w:p>
          <w:p w14:paraId="4515C2EC" w14:textId="77777777" w:rsidR="0045085E" w:rsidRPr="004C61BC" w:rsidRDefault="0045085E" w:rsidP="003E5354">
            <w:pPr>
              <w:spacing w:line="276" w:lineRule="auto"/>
              <w:jc w:val="both"/>
              <w:rPr>
                <w:rFonts w:ascii="Arial" w:eastAsia="Arial" w:hAnsi="Arial" w:cs="Arial"/>
                <w:bCs/>
                <w:sz w:val="22"/>
                <w:szCs w:val="22"/>
              </w:rPr>
            </w:pPr>
          </w:p>
          <w:p w14:paraId="5C19103D" w14:textId="77777777" w:rsidR="00851235" w:rsidRPr="004C61BC"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77A8B73F" w14:textId="19CC4671"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teria conteúdo exclusivo produzido por eles.</w:t>
            </w:r>
          </w:p>
          <w:p w14:paraId="2FB8AABB" w14:textId="77777777" w:rsidR="0045085E" w:rsidRPr="004C61BC" w:rsidRDefault="0045085E" w:rsidP="003E5354">
            <w:pPr>
              <w:spacing w:line="276" w:lineRule="auto"/>
              <w:jc w:val="both"/>
              <w:rPr>
                <w:rFonts w:ascii="Arial" w:eastAsia="Arial" w:hAnsi="Arial" w:cs="Arial"/>
                <w:bCs/>
                <w:sz w:val="22"/>
                <w:szCs w:val="22"/>
              </w:rPr>
            </w:pPr>
          </w:p>
          <w:p w14:paraId="1E8AD2FE"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6F631B9" w14:textId="0CF30D51" w:rsidR="00851235" w:rsidRDefault="0045085E" w:rsidP="0045085E">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2B395490" w14:textId="4CB716E5" w:rsidR="0045085E" w:rsidRPr="003760C8" w:rsidRDefault="0045085E" w:rsidP="0045085E">
            <w:pPr>
              <w:spacing w:line="276" w:lineRule="auto"/>
              <w:jc w:val="both"/>
              <w:rPr>
                <w:rFonts w:ascii="Arial" w:eastAsia="Arial" w:hAnsi="Arial" w:cs="Arial"/>
                <w:bCs/>
                <w:sz w:val="22"/>
                <w:szCs w:val="22"/>
              </w:rPr>
            </w:pPr>
          </w:p>
        </w:tc>
      </w:tr>
      <w:tr w:rsidR="00851235" w14:paraId="466B62A1" w14:textId="77777777" w:rsidTr="003E5354">
        <w:tc>
          <w:tcPr>
            <w:tcW w:w="9180" w:type="dxa"/>
          </w:tcPr>
          <w:p w14:paraId="7EA279DC"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3A29DCA4" w14:textId="77777777" w:rsidR="00851235" w:rsidRDefault="00851235" w:rsidP="003E5354">
            <w:pPr>
              <w:spacing w:line="276" w:lineRule="auto"/>
              <w:jc w:val="both"/>
              <w:rPr>
                <w:rFonts w:ascii="Arial" w:eastAsia="Arial" w:hAnsi="Arial" w:cs="Arial"/>
                <w:bCs/>
                <w:sz w:val="22"/>
                <w:szCs w:val="22"/>
              </w:rPr>
            </w:pPr>
          </w:p>
          <w:p w14:paraId="730252D2"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B303AED" w14:textId="14361ACD"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w:t>
            </w:r>
            <w:r w:rsidR="0045085E">
              <w:rPr>
                <w:rFonts w:ascii="Arial" w:eastAsia="Arial" w:hAnsi="Arial" w:cs="Arial"/>
                <w:bCs/>
                <w:i/>
                <w:sz w:val="22"/>
                <w:szCs w:val="22"/>
              </w:rPr>
              <w:t xml:space="preserve">conforma à visão de muitos a respeito do tema, foi importante por reforçar os pontos discutidos. </w:t>
            </w:r>
          </w:p>
          <w:p w14:paraId="44515AA8" w14:textId="77777777" w:rsidR="00851235" w:rsidRPr="003760C8" w:rsidRDefault="00851235" w:rsidP="003E5354">
            <w:pPr>
              <w:spacing w:line="276" w:lineRule="auto"/>
              <w:jc w:val="both"/>
              <w:rPr>
                <w:rFonts w:ascii="Arial" w:eastAsia="Arial" w:hAnsi="Arial" w:cs="Arial"/>
                <w:bCs/>
                <w:i/>
                <w:sz w:val="22"/>
                <w:szCs w:val="22"/>
              </w:rPr>
            </w:pPr>
          </w:p>
          <w:p w14:paraId="000FC098"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645A778" w14:textId="62CFB9F9"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não sei se gostaria de estar próximo aos meus artistas na pergunta 3.3.</w:t>
            </w:r>
          </w:p>
          <w:p w14:paraId="255EF1B5" w14:textId="4DDE5A93" w:rsidR="0045085E" w:rsidRPr="003760C8" w:rsidRDefault="0045085E" w:rsidP="003E5354">
            <w:pPr>
              <w:spacing w:line="276" w:lineRule="auto"/>
              <w:jc w:val="both"/>
              <w:rPr>
                <w:rFonts w:ascii="Arial" w:eastAsia="Arial" w:hAnsi="Arial" w:cs="Arial"/>
                <w:bCs/>
                <w:sz w:val="22"/>
                <w:szCs w:val="22"/>
              </w:rPr>
            </w:pPr>
          </w:p>
        </w:tc>
      </w:tr>
    </w:tbl>
    <w:p w14:paraId="20B384F8" w14:textId="77777777" w:rsidR="00851235" w:rsidRDefault="00851235" w:rsidP="00851235">
      <w:pPr>
        <w:pStyle w:val="CorpodeTexto0"/>
      </w:pPr>
    </w:p>
    <w:p w14:paraId="453A9EFB" w14:textId="43FADA8F" w:rsidR="002C1295" w:rsidRDefault="002C1295" w:rsidP="002C129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3. Resultado da Entrevista 13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C1295" w:rsidRPr="006F7FB1" w14:paraId="7B82BA53" w14:textId="77777777" w:rsidTr="003E5354">
        <w:tc>
          <w:tcPr>
            <w:tcW w:w="9180" w:type="dxa"/>
          </w:tcPr>
          <w:p w14:paraId="74F1CE42" w14:textId="77777777" w:rsidR="002C1295" w:rsidRPr="003760C8"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C1295" w:rsidRPr="006F7FB1" w14:paraId="7DCE64B7" w14:textId="77777777" w:rsidTr="003E5354">
        <w:tc>
          <w:tcPr>
            <w:tcW w:w="9180" w:type="dxa"/>
          </w:tcPr>
          <w:p w14:paraId="61330833" w14:textId="50CEF8D4" w:rsidR="002C1295" w:rsidRPr="002C1295" w:rsidRDefault="002C129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una Lima Farias</w:t>
            </w:r>
          </w:p>
        </w:tc>
      </w:tr>
      <w:tr w:rsidR="002C1295" w:rsidRPr="006F7FB1" w14:paraId="2E81343B" w14:textId="77777777" w:rsidTr="003E5354">
        <w:tc>
          <w:tcPr>
            <w:tcW w:w="9180" w:type="dxa"/>
          </w:tcPr>
          <w:p w14:paraId="71FAB8AA" w14:textId="77777777" w:rsidR="002C1295"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A8B3916" w14:textId="77777777" w:rsidR="002C1295" w:rsidRDefault="002C1295" w:rsidP="003E5354">
            <w:pPr>
              <w:spacing w:line="276" w:lineRule="auto"/>
              <w:jc w:val="both"/>
              <w:rPr>
                <w:rFonts w:ascii="Arial" w:eastAsia="Arial" w:hAnsi="Arial" w:cs="Arial"/>
                <w:bCs/>
                <w:sz w:val="22"/>
                <w:szCs w:val="22"/>
              </w:rPr>
            </w:pPr>
          </w:p>
          <w:p w14:paraId="0A19C70E" w14:textId="77777777" w:rsidR="002C1295" w:rsidRDefault="002C129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9F61132" w14:textId="6C73FE76"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una Lima Farias, 25, estudante. Vive em Curitiba, Paraná.</w:t>
            </w:r>
          </w:p>
          <w:p w14:paraId="0FFE6BFB" w14:textId="77777777" w:rsidR="002C1295" w:rsidRPr="000E3DD2" w:rsidRDefault="002C1295" w:rsidP="003E5354">
            <w:pPr>
              <w:spacing w:line="276" w:lineRule="auto"/>
              <w:jc w:val="both"/>
              <w:rPr>
                <w:rFonts w:ascii="Arial" w:eastAsia="Arial" w:hAnsi="Arial" w:cs="Arial"/>
                <w:bCs/>
                <w:i/>
                <w:iCs/>
                <w:sz w:val="22"/>
                <w:szCs w:val="22"/>
              </w:rPr>
            </w:pPr>
          </w:p>
        </w:tc>
      </w:tr>
      <w:tr w:rsidR="002C1295" w14:paraId="5C50F8E5" w14:textId="77777777" w:rsidTr="003E5354">
        <w:tc>
          <w:tcPr>
            <w:tcW w:w="9180" w:type="dxa"/>
          </w:tcPr>
          <w:p w14:paraId="2DBD902E"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C1295" w:rsidRPr="0037756A" w14:paraId="53EF00B9" w14:textId="77777777" w:rsidTr="003E5354">
        <w:tc>
          <w:tcPr>
            <w:tcW w:w="9180" w:type="dxa"/>
          </w:tcPr>
          <w:p w14:paraId="29694E45" w14:textId="77777777" w:rsidR="002C1295" w:rsidRPr="003760C8"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47EC882E" w14:textId="77777777" w:rsidR="002C1295" w:rsidRDefault="002C1295" w:rsidP="003E5354">
            <w:pPr>
              <w:spacing w:line="276" w:lineRule="auto"/>
              <w:jc w:val="both"/>
              <w:rPr>
                <w:rFonts w:ascii="Arial" w:eastAsia="Arial" w:hAnsi="Arial" w:cs="Arial"/>
                <w:bCs/>
                <w:iCs/>
                <w:sz w:val="22"/>
                <w:szCs w:val="22"/>
              </w:rPr>
            </w:pPr>
          </w:p>
          <w:p w14:paraId="583121C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507A7194" w14:textId="419E192C"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Escuto muita música, gosto que meu dia a dia tenha uma trilha sonora, dependendo de como está sendo o dia muda a trilha também.</w:t>
            </w:r>
          </w:p>
          <w:p w14:paraId="4FDFBED4" w14:textId="77777777" w:rsidR="002C1295" w:rsidRPr="004C61BC" w:rsidRDefault="002C1295" w:rsidP="003E5354">
            <w:pPr>
              <w:spacing w:line="276" w:lineRule="auto"/>
              <w:jc w:val="both"/>
              <w:rPr>
                <w:rFonts w:ascii="Arial" w:eastAsia="Arial" w:hAnsi="Arial" w:cs="Arial"/>
                <w:bCs/>
                <w:iCs/>
                <w:sz w:val="22"/>
                <w:szCs w:val="22"/>
              </w:rPr>
            </w:pPr>
          </w:p>
          <w:p w14:paraId="04641775"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70B7E16A" w14:textId="62ADCB40"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 mais pela segurança, já que tenho um tamanho deveras pequeno.</w:t>
            </w:r>
          </w:p>
          <w:p w14:paraId="405B4F69" w14:textId="77777777" w:rsidR="002C1295" w:rsidRPr="004C61BC" w:rsidRDefault="002C1295" w:rsidP="003E5354">
            <w:pPr>
              <w:spacing w:line="276" w:lineRule="auto"/>
              <w:jc w:val="both"/>
              <w:rPr>
                <w:rFonts w:ascii="Arial" w:eastAsia="Arial" w:hAnsi="Arial" w:cs="Arial"/>
                <w:bCs/>
                <w:iCs/>
                <w:sz w:val="22"/>
                <w:szCs w:val="22"/>
              </w:rPr>
            </w:pPr>
          </w:p>
          <w:p w14:paraId="594FA255"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08B28AB1" w14:textId="26B39D44"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Gosto muito de rock e pop, são as que eu mais escuto</w:t>
            </w:r>
            <w:r>
              <w:rPr>
                <w:rFonts w:ascii="Arial" w:eastAsia="Arial" w:hAnsi="Arial" w:cs="Arial"/>
                <w:bCs/>
                <w:i/>
                <w:sz w:val="22"/>
                <w:szCs w:val="22"/>
              </w:rPr>
              <w:t>.</w:t>
            </w:r>
          </w:p>
          <w:p w14:paraId="53A50AED" w14:textId="77777777" w:rsidR="002C1295" w:rsidRPr="004C61BC" w:rsidRDefault="002C1295" w:rsidP="003E5354">
            <w:pPr>
              <w:spacing w:line="276" w:lineRule="auto"/>
              <w:jc w:val="both"/>
              <w:rPr>
                <w:rFonts w:ascii="Arial" w:eastAsia="Arial" w:hAnsi="Arial" w:cs="Arial"/>
                <w:bCs/>
                <w:iCs/>
                <w:sz w:val="22"/>
                <w:szCs w:val="22"/>
              </w:rPr>
            </w:pPr>
          </w:p>
          <w:p w14:paraId="447F5508"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3C4D4CF6" w14:textId="199B30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Tenho várias camisas de banda, até um funko do Elvis.</w:t>
            </w:r>
          </w:p>
          <w:p w14:paraId="719FE63A" w14:textId="77777777" w:rsidR="002C1295" w:rsidRPr="004C61BC" w:rsidRDefault="002C1295" w:rsidP="003E5354">
            <w:pPr>
              <w:spacing w:line="276" w:lineRule="auto"/>
              <w:jc w:val="both"/>
              <w:rPr>
                <w:rFonts w:ascii="Arial" w:eastAsia="Arial" w:hAnsi="Arial" w:cs="Arial"/>
                <w:bCs/>
                <w:iCs/>
                <w:sz w:val="22"/>
                <w:szCs w:val="22"/>
              </w:rPr>
            </w:pPr>
          </w:p>
          <w:p w14:paraId="7C8E4C3C"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A0F95F3" w14:textId="602AB251" w:rsidR="002C1295" w:rsidRPr="00FB6C30"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 xml:space="preserve">Já usei muito o Winamp e o Ares quando mais nova, atualmente majoritariamente o </w:t>
            </w:r>
            <w:r>
              <w:rPr>
                <w:rFonts w:ascii="Arial" w:eastAsia="Arial" w:hAnsi="Arial" w:cs="Arial"/>
                <w:bCs/>
                <w:i/>
                <w:sz w:val="22"/>
                <w:szCs w:val="22"/>
              </w:rPr>
              <w:t>S</w:t>
            </w:r>
            <w:r w:rsidRPr="002C1295">
              <w:rPr>
                <w:rFonts w:ascii="Arial" w:eastAsia="Arial" w:hAnsi="Arial" w:cs="Arial"/>
                <w:bCs/>
                <w:i/>
                <w:sz w:val="22"/>
                <w:szCs w:val="22"/>
              </w:rPr>
              <w:t>p</w:t>
            </w:r>
            <w:r>
              <w:rPr>
                <w:rFonts w:ascii="Arial" w:eastAsia="Arial" w:hAnsi="Arial" w:cs="Arial"/>
                <w:bCs/>
                <w:i/>
                <w:sz w:val="22"/>
                <w:szCs w:val="22"/>
              </w:rPr>
              <w:t>otify</w:t>
            </w:r>
            <w:r w:rsidRPr="002C1295">
              <w:rPr>
                <w:rFonts w:ascii="Arial" w:eastAsia="Arial" w:hAnsi="Arial" w:cs="Arial"/>
                <w:bCs/>
                <w:i/>
                <w:sz w:val="22"/>
                <w:szCs w:val="22"/>
              </w:rPr>
              <w:t>, já que tem o retorno para o artista.</w:t>
            </w:r>
          </w:p>
          <w:p w14:paraId="42F88ABB" w14:textId="77777777" w:rsidR="002C1295" w:rsidRPr="003760C8" w:rsidRDefault="002C1295" w:rsidP="003E5354">
            <w:pPr>
              <w:spacing w:line="276" w:lineRule="auto"/>
              <w:jc w:val="both"/>
              <w:rPr>
                <w:rFonts w:ascii="Arial" w:eastAsia="Arial" w:hAnsi="Arial" w:cs="Arial"/>
                <w:bCs/>
                <w:iCs/>
                <w:sz w:val="22"/>
                <w:szCs w:val="22"/>
              </w:rPr>
            </w:pPr>
          </w:p>
        </w:tc>
      </w:tr>
      <w:tr w:rsidR="002C1295" w:rsidRPr="00322C73" w14:paraId="6D26E751" w14:textId="77777777" w:rsidTr="003E5354">
        <w:tc>
          <w:tcPr>
            <w:tcW w:w="9180" w:type="dxa"/>
          </w:tcPr>
          <w:p w14:paraId="12FB9C6A"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59AC54DD" w14:textId="77777777" w:rsidR="002C1295" w:rsidRDefault="002C1295" w:rsidP="003E5354">
            <w:pPr>
              <w:spacing w:line="276" w:lineRule="auto"/>
              <w:jc w:val="both"/>
              <w:rPr>
                <w:rFonts w:ascii="Arial" w:eastAsia="Arial" w:hAnsi="Arial" w:cs="Arial"/>
                <w:bCs/>
                <w:iCs/>
                <w:sz w:val="22"/>
                <w:szCs w:val="22"/>
              </w:rPr>
            </w:pPr>
          </w:p>
          <w:p w14:paraId="434091A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BEA589F" w14:textId="12D45CB5"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Depende muito do artista/músico, pois tem muitos que sou muito fã das músicas e álbuns, mas o artista não é uma pessoa gentil ou de bem. Para mim é indiferente.</w:t>
            </w:r>
          </w:p>
          <w:p w14:paraId="77F53988" w14:textId="77777777" w:rsidR="002C1295" w:rsidRPr="004C61BC" w:rsidRDefault="002C1295" w:rsidP="003E5354">
            <w:pPr>
              <w:spacing w:line="276" w:lineRule="auto"/>
              <w:jc w:val="both"/>
              <w:rPr>
                <w:rFonts w:ascii="Arial" w:eastAsia="Arial" w:hAnsi="Arial" w:cs="Arial"/>
                <w:bCs/>
                <w:iCs/>
                <w:sz w:val="22"/>
                <w:szCs w:val="22"/>
              </w:rPr>
            </w:pPr>
          </w:p>
          <w:p w14:paraId="0856926C"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239B60C8" w14:textId="2DAA8E9B"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ão sou capaz de opinar.</w:t>
            </w:r>
          </w:p>
          <w:p w14:paraId="032D9625" w14:textId="77777777" w:rsidR="002C1295" w:rsidRPr="004C61BC" w:rsidRDefault="002C1295" w:rsidP="003E5354">
            <w:pPr>
              <w:spacing w:line="276" w:lineRule="auto"/>
              <w:jc w:val="both"/>
              <w:rPr>
                <w:rFonts w:ascii="Arial" w:eastAsia="Arial" w:hAnsi="Arial" w:cs="Arial"/>
                <w:bCs/>
                <w:iCs/>
                <w:sz w:val="22"/>
                <w:szCs w:val="22"/>
              </w:rPr>
            </w:pPr>
          </w:p>
          <w:p w14:paraId="1ADC93C7"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67DFDE6A" w14:textId="1982FE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R$ 8.50 pelo plano universitário do aplicativo de música.</w:t>
            </w:r>
          </w:p>
          <w:p w14:paraId="5169B569" w14:textId="77777777" w:rsidR="002C1295" w:rsidRPr="004C61BC" w:rsidRDefault="002C1295" w:rsidP="003E5354">
            <w:pPr>
              <w:spacing w:line="276" w:lineRule="auto"/>
              <w:jc w:val="both"/>
              <w:rPr>
                <w:rFonts w:ascii="Arial" w:eastAsia="Arial" w:hAnsi="Arial" w:cs="Arial"/>
                <w:bCs/>
                <w:iCs/>
                <w:sz w:val="22"/>
                <w:szCs w:val="22"/>
              </w:rPr>
            </w:pPr>
          </w:p>
          <w:p w14:paraId="12647CF3"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41A3418" w14:textId="5119FC6E"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6C4D50F0" w14:textId="77777777" w:rsidR="002C1295" w:rsidRPr="00FB6C30" w:rsidRDefault="002C1295" w:rsidP="003E5354">
            <w:pPr>
              <w:spacing w:line="276" w:lineRule="auto"/>
              <w:jc w:val="both"/>
              <w:rPr>
                <w:rFonts w:ascii="Arial" w:eastAsia="Arial" w:hAnsi="Arial" w:cs="Arial"/>
                <w:bCs/>
                <w:i/>
                <w:sz w:val="22"/>
                <w:szCs w:val="22"/>
              </w:rPr>
            </w:pPr>
          </w:p>
        </w:tc>
      </w:tr>
      <w:tr w:rsidR="002C1295" w14:paraId="778DB21C" w14:textId="77777777" w:rsidTr="003E5354">
        <w:tc>
          <w:tcPr>
            <w:tcW w:w="9180" w:type="dxa"/>
          </w:tcPr>
          <w:p w14:paraId="0885106E"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3D40521" w14:textId="77777777" w:rsidR="002C1295" w:rsidRDefault="002C1295" w:rsidP="003E5354">
            <w:pPr>
              <w:spacing w:line="276" w:lineRule="auto"/>
              <w:jc w:val="both"/>
              <w:rPr>
                <w:rFonts w:ascii="Arial" w:eastAsia="Arial" w:hAnsi="Arial" w:cs="Arial"/>
                <w:bCs/>
                <w:sz w:val="22"/>
                <w:szCs w:val="22"/>
              </w:rPr>
            </w:pPr>
          </w:p>
          <w:p w14:paraId="27D5B388"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553BA7" w14:textId="7CAB62A1"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Sim, já dou stream nas músicas, mas se tiver conteúdos a mais gostaria de apoiar.</w:t>
            </w:r>
          </w:p>
          <w:p w14:paraId="7CDE47F0" w14:textId="77777777" w:rsidR="002C1295" w:rsidRPr="004C61BC" w:rsidRDefault="002C1295" w:rsidP="003E5354">
            <w:pPr>
              <w:spacing w:line="276" w:lineRule="auto"/>
              <w:jc w:val="both"/>
              <w:rPr>
                <w:rFonts w:ascii="Arial" w:eastAsia="Arial" w:hAnsi="Arial" w:cs="Arial"/>
                <w:bCs/>
                <w:sz w:val="22"/>
                <w:szCs w:val="22"/>
              </w:rPr>
            </w:pPr>
          </w:p>
          <w:p w14:paraId="767AACF5" w14:textId="77777777" w:rsidR="002C1295" w:rsidRPr="004C61BC"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5B4A2D10" w14:textId="5B150A7D"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Claro, entretenimento é bem-vindo.</w:t>
            </w:r>
          </w:p>
          <w:p w14:paraId="47AF949B" w14:textId="77777777" w:rsidR="002C1295" w:rsidRPr="004C61BC" w:rsidRDefault="002C1295" w:rsidP="003E5354">
            <w:pPr>
              <w:spacing w:line="276" w:lineRule="auto"/>
              <w:jc w:val="both"/>
              <w:rPr>
                <w:rFonts w:ascii="Arial" w:eastAsia="Arial" w:hAnsi="Arial" w:cs="Arial"/>
                <w:bCs/>
                <w:sz w:val="22"/>
                <w:szCs w:val="22"/>
              </w:rPr>
            </w:pPr>
          </w:p>
          <w:p w14:paraId="35E4D753"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7255CE7" w14:textId="77777777"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5F69C3E9" w14:textId="77777777" w:rsidR="002C1295" w:rsidRPr="003760C8" w:rsidRDefault="002C1295" w:rsidP="003E5354">
            <w:pPr>
              <w:spacing w:line="276" w:lineRule="auto"/>
              <w:jc w:val="both"/>
              <w:rPr>
                <w:rFonts w:ascii="Arial" w:eastAsia="Arial" w:hAnsi="Arial" w:cs="Arial"/>
                <w:bCs/>
                <w:sz w:val="22"/>
                <w:szCs w:val="22"/>
              </w:rPr>
            </w:pPr>
          </w:p>
        </w:tc>
      </w:tr>
      <w:tr w:rsidR="002C1295" w14:paraId="573417CC" w14:textId="77777777" w:rsidTr="003E5354">
        <w:tc>
          <w:tcPr>
            <w:tcW w:w="9180" w:type="dxa"/>
          </w:tcPr>
          <w:p w14:paraId="11F6CEAA"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4631837" w14:textId="77777777" w:rsidR="002C1295" w:rsidRDefault="002C1295" w:rsidP="003E5354">
            <w:pPr>
              <w:spacing w:line="276" w:lineRule="auto"/>
              <w:jc w:val="both"/>
              <w:rPr>
                <w:rFonts w:ascii="Arial" w:eastAsia="Arial" w:hAnsi="Arial" w:cs="Arial"/>
                <w:bCs/>
                <w:sz w:val="22"/>
                <w:szCs w:val="22"/>
              </w:rPr>
            </w:pPr>
          </w:p>
          <w:p w14:paraId="28A4C242"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3BD345E" w14:textId="77777777"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1C8EE48D" w14:textId="77777777" w:rsidR="002C1295" w:rsidRPr="003760C8" w:rsidRDefault="002C1295" w:rsidP="003E5354">
            <w:pPr>
              <w:spacing w:line="276" w:lineRule="auto"/>
              <w:jc w:val="both"/>
              <w:rPr>
                <w:rFonts w:ascii="Arial" w:eastAsia="Arial" w:hAnsi="Arial" w:cs="Arial"/>
                <w:bCs/>
                <w:i/>
                <w:sz w:val="22"/>
                <w:szCs w:val="22"/>
              </w:rPr>
            </w:pPr>
          </w:p>
          <w:p w14:paraId="30E2A601"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8FD445A" w14:textId="29DA435D" w:rsidR="002C1295" w:rsidRPr="003760C8" w:rsidRDefault="002C1295" w:rsidP="003E5354">
            <w:pPr>
              <w:spacing w:line="276" w:lineRule="auto"/>
              <w:jc w:val="both"/>
              <w:rPr>
                <w:rFonts w:ascii="Arial" w:eastAsia="Arial" w:hAnsi="Arial" w:cs="Arial"/>
                <w:bCs/>
                <w:sz w:val="22"/>
                <w:szCs w:val="22"/>
              </w:rPr>
            </w:pPr>
            <w:r w:rsidRPr="002C1295">
              <w:rPr>
                <w:rFonts w:ascii="Arial" w:eastAsia="Arial" w:hAnsi="Arial" w:cs="Arial"/>
                <w:bCs/>
                <w:i/>
                <w:iCs/>
                <w:sz w:val="22"/>
                <w:szCs w:val="22"/>
              </w:rPr>
              <w:t>A pergunta sobre a remuneração do artista nunca tinha realmente pensado sobre, é uma</w:t>
            </w:r>
            <w:r>
              <w:rPr>
                <w:rFonts w:ascii="Arial" w:eastAsia="Arial" w:hAnsi="Arial" w:cs="Arial"/>
                <w:bCs/>
                <w:i/>
                <w:iCs/>
                <w:sz w:val="22"/>
                <w:szCs w:val="22"/>
              </w:rPr>
              <w:t xml:space="preserve"> </w:t>
            </w:r>
            <w:r w:rsidRPr="002C1295">
              <w:rPr>
                <w:rFonts w:ascii="Arial" w:eastAsia="Arial" w:hAnsi="Arial" w:cs="Arial"/>
                <w:bCs/>
                <w:i/>
                <w:iCs/>
                <w:sz w:val="22"/>
                <w:szCs w:val="22"/>
              </w:rPr>
              <w:t>boa me aprofundar nesse tipo de coisa, se me interesso pelo artista/banda.</w:t>
            </w:r>
          </w:p>
        </w:tc>
      </w:tr>
    </w:tbl>
    <w:p w14:paraId="0481DB8F" w14:textId="77777777" w:rsidR="002C1295" w:rsidRDefault="002C1295" w:rsidP="002C1295">
      <w:pPr>
        <w:pStyle w:val="CorpodeTexto0"/>
      </w:pPr>
    </w:p>
    <w:p w14:paraId="0688C69B" w14:textId="52403B63" w:rsidR="00407813" w:rsidRDefault="00407813" w:rsidP="00461461">
      <w:pPr>
        <w:pStyle w:val="CorpodeTexto0"/>
      </w:pPr>
    </w:p>
    <w:p w14:paraId="17767D93" w14:textId="5613EB43" w:rsidR="002B3E7F" w:rsidRDefault="002B3E7F" w:rsidP="002B3E7F">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4. Resultado da Entrevista 14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B3E7F" w:rsidRPr="006F7FB1" w14:paraId="47CA7FA2" w14:textId="77777777" w:rsidTr="003E5354">
        <w:tc>
          <w:tcPr>
            <w:tcW w:w="9180" w:type="dxa"/>
          </w:tcPr>
          <w:p w14:paraId="37BC2454" w14:textId="77777777" w:rsidR="002B3E7F" w:rsidRPr="003760C8"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B3E7F" w:rsidRPr="006F7FB1" w14:paraId="1B1E9837" w14:textId="77777777" w:rsidTr="003E5354">
        <w:tc>
          <w:tcPr>
            <w:tcW w:w="9180" w:type="dxa"/>
          </w:tcPr>
          <w:p w14:paraId="3E8F50E1" w14:textId="7C7ED2C0" w:rsidR="002B3E7F" w:rsidRPr="002C1295" w:rsidRDefault="002B3E7F"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eno Monteiro</w:t>
            </w:r>
          </w:p>
        </w:tc>
      </w:tr>
      <w:tr w:rsidR="002B3E7F" w:rsidRPr="006F7FB1" w14:paraId="7DDB3C63" w14:textId="77777777" w:rsidTr="003E5354">
        <w:tc>
          <w:tcPr>
            <w:tcW w:w="9180" w:type="dxa"/>
          </w:tcPr>
          <w:p w14:paraId="7FC22C9A" w14:textId="77777777" w:rsidR="002B3E7F"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735F9BE" w14:textId="77777777" w:rsidR="002B3E7F" w:rsidRDefault="002B3E7F" w:rsidP="003E5354">
            <w:pPr>
              <w:spacing w:line="276" w:lineRule="auto"/>
              <w:jc w:val="both"/>
              <w:rPr>
                <w:rFonts w:ascii="Arial" w:eastAsia="Arial" w:hAnsi="Arial" w:cs="Arial"/>
                <w:bCs/>
                <w:sz w:val="22"/>
                <w:szCs w:val="22"/>
              </w:rPr>
            </w:pPr>
          </w:p>
          <w:p w14:paraId="4CBADA25" w14:textId="77777777" w:rsidR="002B3E7F" w:rsidRDefault="002B3E7F"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74F9B67" w14:textId="20C3396D"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eno Monteiro, 20, estudante de medicina. Vive em Curitiba, Paraná.</w:t>
            </w:r>
          </w:p>
          <w:p w14:paraId="04098FB8" w14:textId="77777777" w:rsidR="002B3E7F" w:rsidRPr="000E3DD2" w:rsidRDefault="002B3E7F" w:rsidP="003E5354">
            <w:pPr>
              <w:spacing w:line="276" w:lineRule="auto"/>
              <w:jc w:val="both"/>
              <w:rPr>
                <w:rFonts w:ascii="Arial" w:eastAsia="Arial" w:hAnsi="Arial" w:cs="Arial"/>
                <w:bCs/>
                <w:i/>
                <w:iCs/>
                <w:sz w:val="22"/>
                <w:szCs w:val="22"/>
              </w:rPr>
            </w:pPr>
          </w:p>
        </w:tc>
      </w:tr>
      <w:tr w:rsidR="002B3E7F" w14:paraId="07BB0DDA" w14:textId="77777777" w:rsidTr="003E5354">
        <w:tc>
          <w:tcPr>
            <w:tcW w:w="9180" w:type="dxa"/>
          </w:tcPr>
          <w:p w14:paraId="5EA8AB28"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B3E7F" w:rsidRPr="0037756A" w14:paraId="7D098466" w14:textId="77777777" w:rsidTr="003E5354">
        <w:tc>
          <w:tcPr>
            <w:tcW w:w="9180" w:type="dxa"/>
          </w:tcPr>
          <w:p w14:paraId="2E0F2263" w14:textId="77777777" w:rsidR="002B3E7F" w:rsidRPr="003760C8"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5A700AA" w14:textId="77777777" w:rsidR="002B3E7F" w:rsidRDefault="002B3E7F" w:rsidP="003E5354">
            <w:pPr>
              <w:spacing w:line="276" w:lineRule="auto"/>
              <w:jc w:val="both"/>
              <w:rPr>
                <w:rFonts w:ascii="Arial" w:eastAsia="Arial" w:hAnsi="Arial" w:cs="Arial"/>
                <w:bCs/>
                <w:iCs/>
                <w:sz w:val="22"/>
                <w:szCs w:val="22"/>
              </w:rPr>
            </w:pPr>
          </w:p>
          <w:p w14:paraId="42D1454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lastRenderedPageBreak/>
              <w:t>1.1 Você escuta músicas com muita frequência? Gosta de fazer suas atividades escutando música?</w:t>
            </w:r>
          </w:p>
          <w:p w14:paraId="6C8523E2" w14:textId="4C3AFEF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Sim, escuto todos os dias e gosto de escutar enquanto faço outras coisas.</w:t>
            </w:r>
          </w:p>
          <w:p w14:paraId="3AC2FAC4" w14:textId="77777777" w:rsidR="002B3E7F" w:rsidRPr="004C61BC" w:rsidRDefault="002B3E7F" w:rsidP="003E5354">
            <w:pPr>
              <w:spacing w:line="276" w:lineRule="auto"/>
              <w:jc w:val="both"/>
              <w:rPr>
                <w:rFonts w:ascii="Arial" w:eastAsia="Arial" w:hAnsi="Arial" w:cs="Arial"/>
                <w:bCs/>
                <w:iCs/>
                <w:sz w:val="22"/>
                <w:szCs w:val="22"/>
              </w:rPr>
            </w:pPr>
          </w:p>
          <w:p w14:paraId="4ABE8F02"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B812DF3" w14:textId="7CA4A9D4" w:rsidR="002B3E7F" w:rsidRDefault="002B3E7F"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w:t>
            </w:r>
            <w:r>
              <w:rPr>
                <w:rFonts w:ascii="Arial" w:eastAsia="Arial" w:hAnsi="Arial" w:cs="Arial"/>
                <w:bCs/>
                <w:i/>
                <w:sz w:val="22"/>
                <w:szCs w:val="22"/>
              </w:rPr>
              <w:t xml:space="preserve"> a nenhum show.</w:t>
            </w:r>
          </w:p>
          <w:p w14:paraId="75CC7E2B" w14:textId="77777777" w:rsidR="002B3E7F" w:rsidRPr="004C61BC" w:rsidRDefault="002B3E7F" w:rsidP="003E5354">
            <w:pPr>
              <w:spacing w:line="276" w:lineRule="auto"/>
              <w:jc w:val="both"/>
              <w:rPr>
                <w:rFonts w:ascii="Arial" w:eastAsia="Arial" w:hAnsi="Arial" w:cs="Arial"/>
                <w:bCs/>
                <w:iCs/>
                <w:sz w:val="22"/>
                <w:szCs w:val="22"/>
              </w:rPr>
            </w:pPr>
          </w:p>
          <w:p w14:paraId="41112EFB"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443AA9" w14:textId="67158565"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Indie Rock, Rock Alternativo.</w:t>
            </w:r>
          </w:p>
          <w:p w14:paraId="138B3951" w14:textId="77777777" w:rsidR="002B3E7F" w:rsidRPr="004C61BC" w:rsidRDefault="002B3E7F" w:rsidP="003E5354">
            <w:pPr>
              <w:spacing w:line="276" w:lineRule="auto"/>
              <w:jc w:val="both"/>
              <w:rPr>
                <w:rFonts w:ascii="Arial" w:eastAsia="Arial" w:hAnsi="Arial" w:cs="Arial"/>
                <w:bCs/>
                <w:iCs/>
                <w:sz w:val="22"/>
                <w:szCs w:val="22"/>
              </w:rPr>
            </w:pPr>
          </w:p>
          <w:p w14:paraId="5F229CAF"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6B3397C0" w14:textId="222C4B6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enhum item.</w:t>
            </w:r>
          </w:p>
          <w:p w14:paraId="2CC6C9AE" w14:textId="77777777" w:rsidR="002B3E7F" w:rsidRPr="004C61BC" w:rsidRDefault="002B3E7F" w:rsidP="003E5354">
            <w:pPr>
              <w:spacing w:line="276" w:lineRule="auto"/>
              <w:jc w:val="both"/>
              <w:rPr>
                <w:rFonts w:ascii="Arial" w:eastAsia="Arial" w:hAnsi="Arial" w:cs="Arial"/>
                <w:bCs/>
                <w:iCs/>
                <w:sz w:val="22"/>
                <w:szCs w:val="22"/>
              </w:rPr>
            </w:pPr>
          </w:p>
          <w:p w14:paraId="35519C88"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0EC8686F" w14:textId="77777777" w:rsidR="002B3E7F" w:rsidRDefault="002B3E7F" w:rsidP="002B3E7F">
            <w:pPr>
              <w:spacing w:line="276" w:lineRule="auto"/>
              <w:jc w:val="both"/>
              <w:rPr>
                <w:rFonts w:ascii="Arial" w:eastAsia="Arial" w:hAnsi="Arial" w:cs="Arial"/>
                <w:bCs/>
                <w:i/>
                <w:sz w:val="22"/>
                <w:szCs w:val="22"/>
              </w:rPr>
            </w:pPr>
            <w:r>
              <w:rPr>
                <w:rFonts w:ascii="Arial" w:eastAsia="Arial" w:hAnsi="Arial" w:cs="Arial"/>
                <w:bCs/>
                <w:i/>
                <w:sz w:val="22"/>
                <w:szCs w:val="22"/>
              </w:rPr>
              <w:t>Eu costumo usar o Deezer.</w:t>
            </w:r>
          </w:p>
          <w:p w14:paraId="6691A8E7" w14:textId="1F83650D" w:rsidR="002B3E7F" w:rsidRPr="003760C8" w:rsidRDefault="002B3E7F" w:rsidP="002B3E7F">
            <w:pPr>
              <w:spacing w:line="276" w:lineRule="auto"/>
              <w:jc w:val="both"/>
              <w:rPr>
                <w:rFonts w:ascii="Arial" w:eastAsia="Arial" w:hAnsi="Arial" w:cs="Arial"/>
                <w:bCs/>
                <w:iCs/>
                <w:sz w:val="22"/>
                <w:szCs w:val="22"/>
              </w:rPr>
            </w:pPr>
          </w:p>
        </w:tc>
      </w:tr>
      <w:tr w:rsidR="002B3E7F" w:rsidRPr="00322C73" w14:paraId="00CE2455" w14:textId="77777777" w:rsidTr="003E5354">
        <w:tc>
          <w:tcPr>
            <w:tcW w:w="9180" w:type="dxa"/>
          </w:tcPr>
          <w:p w14:paraId="71293F21"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667BB6A" w14:textId="77777777" w:rsidR="002B3E7F" w:rsidRDefault="002B3E7F" w:rsidP="003E5354">
            <w:pPr>
              <w:spacing w:line="276" w:lineRule="auto"/>
              <w:jc w:val="both"/>
              <w:rPr>
                <w:rFonts w:ascii="Arial" w:eastAsia="Arial" w:hAnsi="Arial" w:cs="Arial"/>
                <w:bCs/>
                <w:iCs/>
                <w:sz w:val="22"/>
                <w:szCs w:val="22"/>
              </w:rPr>
            </w:pPr>
          </w:p>
          <w:p w14:paraId="648DB7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BB3B2D5" w14:textId="4A9FC02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ligo de estar mais próximo do meu ídolo.</w:t>
            </w:r>
          </w:p>
          <w:p w14:paraId="27E051B3" w14:textId="77777777" w:rsidR="002B3E7F" w:rsidRPr="004C61BC" w:rsidRDefault="002B3E7F" w:rsidP="003E5354">
            <w:pPr>
              <w:spacing w:line="276" w:lineRule="auto"/>
              <w:jc w:val="both"/>
              <w:rPr>
                <w:rFonts w:ascii="Arial" w:eastAsia="Arial" w:hAnsi="Arial" w:cs="Arial"/>
                <w:bCs/>
                <w:iCs/>
                <w:sz w:val="22"/>
                <w:szCs w:val="22"/>
              </w:rPr>
            </w:pPr>
          </w:p>
          <w:p w14:paraId="63AAFBF8"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1913EEC" w14:textId="359F0CDF"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acho que os músicos que eu escuto são bem-remunerados sim.</w:t>
            </w:r>
          </w:p>
          <w:p w14:paraId="2C27B7CE" w14:textId="77777777" w:rsidR="002B3E7F" w:rsidRPr="004C61BC" w:rsidRDefault="002B3E7F" w:rsidP="003E5354">
            <w:pPr>
              <w:spacing w:line="276" w:lineRule="auto"/>
              <w:jc w:val="both"/>
              <w:rPr>
                <w:rFonts w:ascii="Arial" w:eastAsia="Arial" w:hAnsi="Arial" w:cs="Arial"/>
                <w:bCs/>
                <w:iCs/>
                <w:sz w:val="22"/>
                <w:szCs w:val="22"/>
              </w:rPr>
            </w:pPr>
          </w:p>
          <w:p w14:paraId="0AC32C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C7D12B5" w14:textId="7FAC03F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Tenho assinatura vitalícia, então não gasto nada.</w:t>
            </w:r>
          </w:p>
          <w:p w14:paraId="6543A7DB" w14:textId="77777777" w:rsidR="002B3E7F" w:rsidRPr="004C61BC" w:rsidRDefault="002B3E7F" w:rsidP="003E5354">
            <w:pPr>
              <w:spacing w:line="276" w:lineRule="auto"/>
              <w:jc w:val="both"/>
              <w:rPr>
                <w:rFonts w:ascii="Arial" w:eastAsia="Arial" w:hAnsi="Arial" w:cs="Arial"/>
                <w:bCs/>
                <w:iCs/>
                <w:sz w:val="22"/>
                <w:szCs w:val="22"/>
              </w:rPr>
            </w:pPr>
          </w:p>
          <w:p w14:paraId="6F8B715F"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3892A2B" w14:textId="77DBF4D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eu não ligo muito para itens colecionáveis.</w:t>
            </w:r>
          </w:p>
          <w:p w14:paraId="502399BF" w14:textId="77777777" w:rsidR="002B3E7F" w:rsidRPr="00FB6C30" w:rsidRDefault="002B3E7F" w:rsidP="003E5354">
            <w:pPr>
              <w:spacing w:line="276" w:lineRule="auto"/>
              <w:jc w:val="both"/>
              <w:rPr>
                <w:rFonts w:ascii="Arial" w:eastAsia="Arial" w:hAnsi="Arial" w:cs="Arial"/>
                <w:bCs/>
                <w:i/>
                <w:sz w:val="22"/>
                <w:szCs w:val="22"/>
              </w:rPr>
            </w:pPr>
          </w:p>
        </w:tc>
      </w:tr>
      <w:tr w:rsidR="002B3E7F" w14:paraId="2C35A0BD" w14:textId="77777777" w:rsidTr="003E5354">
        <w:tc>
          <w:tcPr>
            <w:tcW w:w="9180" w:type="dxa"/>
          </w:tcPr>
          <w:p w14:paraId="7F549296"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889028" w14:textId="77777777" w:rsidR="002B3E7F" w:rsidRDefault="002B3E7F" w:rsidP="003E5354">
            <w:pPr>
              <w:spacing w:line="276" w:lineRule="auto"/>
              <w:jc w:val="both"/>
              <w:rPr>
                <w:rFonts w:ascii="Arial" w:eastAsia="Arial" w:hAnsi="Arial" w:cs="Arial"/>
                <w:bCs/>
                <w:sz w:val="22"/>
                <w:szCs w:val="22"/>
              </w:rPr>
            </w:pPr>
          </w:p>
          <w:p w14:paraId="140F4A17"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8308544" w14:textId="1B22E839"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ouço as músicas deles, acredito que alguém no meio é responsável por isso.</w:t>
            </w:r>
          </w:p>
          <w:p w14:paraId="2B7B8EEF" w14:textId="77777777" w:rsidR="002B3E7F" w:rsidRPr="004C61BC" w:rsidRDefault="002B3E7F" w:rsidP="003E5354">
            <w:pPr>
              <w:spacing w:line="276" w:lineRule="auto"/>
              <w:jc w:val="both"/>
              <w:rPr>
                <w:rFonts w:ascii="Arial" w:eastAsia="Arial" w:hAnsi="Arial" w:cs="Arial"/>
                <w:bCs/>
                <w:sz w:val="22"/>
                <w:szCs w:val="22"/>
              </w:rPr>
            </w:pPr>
          </w:p>
          <w:p w14:paraId="187538B4" w14:textId="77777777" w:rsidR="002B3E7F" w:rsidRPr="004C61BC"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40D114D" w14:textId="5F748EB0"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45DB4DA" w14:textId="77777777" w:rsidR="002B3E7F" w:rsidRPr="004C61BC" w:rsidRDefault="002B3E7F" w:rsidP="003E5354">
            <w:pPr>
              <w:spacing w:line="276" w:lineRule="auto"/>
              <w:jc w:val="both"/>
              <w:rPr>
                <w:rFonts w:ascii="Arial" w:eastAsia="Arial" w:hAnsi="Arial" w:cs="Arial"/>
                <w:bCs/>
                <w:sz w:val="22"/>
                <w:szCs w:val="22"/>
              </w:rPr>
            </w:pPr>
          </w:p>
          <w:p w14:paraId="79EFEF06"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E899BD" w14:textId="77777777" w:rsidR="002B3E7F" w:rsidRDefault="002B3E7F" w:rsidP="002B3E7F">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p>
          <w:p w14:paraId="32F64158" w14:textId="579A70DC" w:rsidR="002B3E7F" w:rsidRPr="002B3E7F" w:rsidRDefault="002B3E7F" w:rsidP="002B3E7F">
            <w:pPr>
              <w:spacing w:line="276" w:lineRule="auto"/>
              <w:jc w:val="both"/>
              <w:rPr>
                <w:rFonts w:ascii="Arial" w:eastAsia="Arial" w:hAnsi="Arial" w:cs="Arial"/>
                <w:bCs/>
                <w:i/>
                <w:iCs/>
                <w:sz w:val="22"/>
                <w:szCs w:val="22"/>
              </w:rPr>
            </w:pPr>
          </w:p>
        </w:tc>
      </w:tr>
      <w:tr w:rsidR="002B3E7F" w14:paraId="5A199EFC" w14:textId="77777777" w:rsidTr="003E5354">
        <w:tc>
          <w:tcPr>
            <w:tcW w:w="9180" w:type="dxa"/>
          </w:tcPr>
          <w:p w14:paraId="20644F59"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344D742" w14:textId="77777777" w:rsidR="002B3E7F" w:rsidRDefault="002B3E7F" w:rsidP="003E5354">
            <w:pPr>
              <w:spacing w:line="276" w:lineRule="auto"/>
              <w:jc w:val="both"/>
              <w:rPr>
                <w:rFonts w:ascii="Arial" w:eastAsia="Arial" w:hAnsi="Arial" w:cs="Arial"/>
                <w:bCs/>
                <w:sz w:val="22"/>
                <w:szCs w:val="22"/>
              </w:rPr>
            </w:pPr>
          </w:p>
          <w:p w14:paraId="4302D538"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EBAA1CE" w14:textId="7777777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8DE3B38" w14:textId="77777777" w:rsidR="002B3E7F" w:rsidRPr="003760C8" w:rsidRDefault="002B3E7F" w:rsidP="003E5354">
            <w:pPr>
              <w:spacing w:line="276" w:lineRule="auto"/>
              <w:jc w:val="both"/>
              <w:rPr>
                <w:rFonts w:ascii="Arial" w:eastAsia="Arial" w:hAnsi="Arial" w:cs="Arial"/>
                <w:bCs/>
                <w:i/>
                <w:sz w:val="22"/>
                <w:szCs w:val="22"/>
              </w:rPr>
            </w:pPr>
          </w:p>
          <w:p w14:paraId="4092B5F3"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B44ECAA" w14:textId="3F743279" w:rsidR="002B3E7F" w:rsidRP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acho que sou uma pessoa mais simples, não ligo muito para ter material dos artistas que sigo, não tenho um grande interesse por álbuns e colecionáveis de banda. Creio que tem muita gente que gostaria de estar mais perto dos artistas de alguma forma, e isso já basta.</w:t>
            </w:r>
          </w:p>
          <w:p w14:paraId="575B069D" w14:textId="0F48E9FB" w:rsidR="002B3E7F" w:rsidRPr="003760C8" w:rsidRDefault="002B3E7F" w:rsidP="003E5354">
            <w:pPr>
              <w:spacing w:line="276" w:lineRule="auto"/>
              <w:jc w:val="both"/>
              <w:rPr>
                <w:rFonts w:ascii="Arial" w:eastAsia="Arial" w:hAnsi="Arial" w:cs="Arial"/>
                <w:bCs/>
                <w:sz w:val="22"/>
                <w:szCs w:val="22"/>
              </w:rPr>
            </w:pPr>
          </w:p>
        </w:tc>
      </w:tr>
    </w:tbl>
    <w:p w14:paraId="23F4FD3E" w14:textId="1F95418D" w:rsidR="002B3E7F" w:rsidRDefault="002B3E7F" w:rsidP="002B3E7F">
      <w:pPr>
        <w:pStyle w:val="CorpodeTexto0"/>
      </w:pPr>
    </w:p>
    <w:p w14:paraId="7813D1D3" w14:textId="0F40E8AA" w:rsidR="00013416" w:rsidRDefault="00013416" w:rsidP="00013416">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5. Resultado da Entrevista 15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13416" w:rsidRPr="006F7FB1" w14:paraId="723FFBE4" w14:textId="77777777" w:rsidTr="003E5354">
        <w:tc>
          <w:tcPr>
            <w:tcW w:w="9180" w:type="dxa"/>
          </w:tcPr>
          <w:p w14:paraId="2B658F87" w14:textId="77777777" w:rsidR="00013416" w:rsidRPr="003760C8"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13416" w:rsidRPr="006F7FB1" w14:paraId="2F8868F7" w14:textId="77777777" w:rsidTr="003E5354">
        <w:tc>
          <w:tcPr>
            <w:tcW w:w="9180" w:type="dxa"/>
          </w:tcPr>
          <w:p w14:paraId="1BAF4F78" w14:textId="7D7EECFF" w:rsidR="00013416" w:rsidRPr="002C1295" w:rsidRDefault="00013416"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eatriz</w:t>
            </w:r>
          </w:p>
        </w:tc>
      </w:tr>
      <w:tr w:rsidR="00013416" w:rsidRPr="006F7FB1" w14:paraId="26A24A37" w14:textId="77777777" w:rsidTr="003E5354">
        <w:tc>
          <w:tcPr>
            <w:tcW w:w="9180" w:type="dxa"/>
          </w:tcPr>
          <w:p w14:paraId="1F2F9251" w14:textId="77777777" w:rsidR="00013416"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F0CE4F2" w14:textId="77777777" w:rsidR="00013416" w:rsidRDefault="00013416" w:rsidP="003E5354">
            <w:pPr>
              <w:spacing w:line="276" w:lineRule="auto"/>
              <w:jc w:val="both"/>
              <w:rPr>
                <w:rFonts w:ascii="Arial" w:eastAsia="Arial" w:hAnsi="Arial" w:cs="Arial"/>
                <w:bCs/>
                <w:sz w:val="22"/>
                <w:szCs w:val="22"/>
              </w:rPr>
            </w:pPr>
          </w:p>
          <w:p w14:paraId="2CB8089C" w14:textId="77777777" w:rsidR="00013416" w:rsidRDefault="00013416"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2B2F0358" w14:textId="7915BFDF"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eatriz, 21, estudante. Vive em Curitiba, Paraná. (Prefere não identificar o sobrenome.)</w:t>
            </w:r>
          </w:p>
          <w:p w14:paraId="45A00310" w14:textId="77777777" w:rsidR="00013416" w:rsidRPr="000E3DD2" w:rsidRDefault="00013416" w:rsidP="003E5354">
            <w:pPr>
              <w:spacing w:line="276" w:lineRule="auto"/>
              <w:jc w:val="both"/>
              <w:rPr>
                <w:rFonts w:ascii="Arial" w:eastAsia="Arial" w:hAnsi="Arial" w:cs="Arial"/>
                <w:bCs/>
                <w:i/>
                <w:iCs/>
                <w:sz w:val="22"/>
                <w:szCs w:val="22"/>
              </w:rPr>
            </w:pPr>
          </w:p>
        </w:tc>
      </w:tr>
      <w:tr w:rsidR="00013416" w14:paraId="6D343724" w14:textId="77777777" w:rsidTr="003E5354">
        <w:tc>
          <w:tcPr>
            <w:tcW w:w="9180" w:type="dxa"/>
          </w:tcPr>
          <w:p w14:paraId="3B05EBCF"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013416" w:rsidRPr="0037756A" w14:paraId="63FFF3A2" w14:textId="77777777" w:rsidTr="003E5354">
        <w:tc>
          <w:tcPr>
            <w:tcW w:w="9180" w:type="dxa"/>
          </w:tcPr>
          <w:p w14:paraId="07346335" w14:textId="77777777" w:rsidR="00013416" w:rsidRPr="003760C8"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FCE96EE" w14:textId="77777777" w:rsidR="00013416" w:rsidRDefault="00013416" w:rsidP="003E5354">
            <w:pPr>
              <w:spacing w:line="276" w:lineRule="auto"/>
              <w:jc w:val="both"/>
              <w:rPr>
                <w:rFonts w:ascii="Arial" w:eastAsia="Arial" w:hAnsi="Arial" w:cs="Arial"/>
                <w:bCs/>
                <w:iCs/>
                <w:sz w:val="22"/>
                <w:szCs w:val="22"/>
              </w:rPr>
            </w:pPr>
          </w:p>
          <w:p w14:paraId="33812EE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7DF068D8" w14:textId="69E7236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todos os dias e gosto de fazer a maioria das atividades escutando música.</w:t>
            </w:r>
          </w:p>
          <w:p w14:paraId="0AF31105" w14:textId="6BE30983" w:rsidR="00013416" w:rsidRPr="004C61BC" w:rsidRDefault="00013416" w:rsidP="003E5354">
            <w:pPr>
              <w:spacing w:line="276" w:lineRule="auto"/>
              <w:jc w:val="both"/>
              <w:rPr>
                <w:rFonts w:ascii="Arial" w:eastAsia="Arial" w:hAnsi="Arial" w:cs="Arial"/>
                <w:bCs/>
                <w:iCs/>
                <w:sz w:val="22"/>
                <w:szCs w:val="22"/>
              </w:rPr>
            </w:pPr>
          </w:p>
          <w:p w14:paraId="29E0ABAF"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B271B43" w14:textId="7A78504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shows.</w:t>
            </w:r>
          </w:p>
          <w:p w14:paraId="164DA625" w14:textId="77777777" w:rsidR="00013416" w:rsidRPr="004C61BC" w:rsidRDefault="00013416" w:rsidP="003E5354">
            <w:pPr>
              <w:spacing w:line="276" w:lineRule="auto"/>
              <w:jc w:val="both"/>
              <w:rPr>
                <w:rFonts w:ascii="Arial" w:eastAsia="Arial" w:hAnsi="Arial" w:cs="Arial"/>
                <w:bCs/>
                <w:iCs/>
                <w:sz w:val="22"/>
                <w:szCs w:val="22"/>
              </w:rPr>
            </w:pPr>
          </w:p>
          <w:p w14:paraId="3BEB93E3"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7953904" w14:textId="7D14C60F"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op.</w:t>
            </w:r>
          </w:p>
          <w:p w14:paraId="12B92838" w14:textId="77777777" w:rsidR="00013416" w:rsidRPr="004C61BC" w:rsidRDefault="00013416" w:rsidP="003E5354">
            <w:pPr>
              <w:spacing w:line="276" w:lineRule="auto"/>
              <w:jc w:val="both"/>
              <w:rPr>
                <w:rFonts w:ascii="Arial" w:eastAsia="Arial" w:hAnsi="Arial" w:cs="Arial"/>
                <w:bCs/>
                <w:iCs/>
                <w:sz w:val="22"/>
                <w:szCs w:val="22"/>
              </w:rPr>
            </w:pPr>
          </w:p>
          <w:p w14:paraId="6448B70C"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4A324DE" w14:textId="4F33743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ada de uma banda.</w:t>
            </w:r>
          </w:p>
          <w:p w14:paraId="11CA4CDE" w14:textId="77777777" w:rsidR="00013416" w:rsidRPr="004C61BC" w:rsidRDefault="00013416" w:rsidP="003E5354">
            <w:pPr>
              <w:spacing w:line="276" w:lineRule="auto"/>
              <w:jc w:val="both"/>
              <w:rPr>
                <w:rFonts w:ascii="Arial" w:eastAsia="Arial" w:hAnsi="Arial" w:cs="Arial"/>
                <w:bCs/>
                <w:iCs/>
                <w:sz w:val="22"/>
                <w:szCs w:val="22"/>
              </w:rPr>
            </w:pPr>
          </w:p>
          <w:p w14:paraId="51F11388" w14:textId="44E8F7FA"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87E18EC" w14:textId="53361512" w:rsidR="00013416" w:rsidRP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usei 3 aplicativos de música.</w:t>
            </w:r>
          </w:p>
          <w:p w14:paraId="2887276B" w14:textId="77777777" w:rsidR="00013416" w:rsidRPr="003760C8" w:rsidRDefault="00013416" w:rsidP="003E5354">
            <w:pPr>
              <w:spacing w:line="276" w:lineRule="auto"/>
              <w:jc w:val="both"/>
              <w:rPr>
                <w:rFonts w:ascii="Arial" w:eastAsia="Arial" w:hAnsi="Arial" w:cs="Arial"/>
                <w:bCs/>
                <w:iCs/>
                <w:sz w:val="22"/>
                <w:szCs w:val="22"/>
              </w:rPr>
            </w:pPr>
          </w:p>
        </w:tc>
      </w:tr>
      <w:tr w:rsidR="00013416" w:rsidRPr="00322C73" w14:paraId="1EF41CE2" w14:textId="77777777" w:rsidTr="003E5354">
        <w:tc>
          <w:tcPr>
            <w:tcW w:w="9180" w:type="dxa"/>
          </w:tcPr>
          <w:p w14:paraId="6D327DCB"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510BCD2" w14:textId="77777777" w:rsidR="00013416" w:rsidRDefault="00013416" w:rsidP="003E5354">
            <w:pPr>
              <w:spacing w:line="276" w:lineRule="auto"/>
              <w:jc w:val="both"/>
              <w:rPr>
                <w:rFonts w:ascii="Arial" w:eastAsia="Arial" w:hAnsi="Arial" w:cs="Arial"/>
                <w:bCs/>
                <w:iCs/>
                <w:sz w:val="22"/>
                <w:szCs w:val="22"/>
              </w:rPr>
            </w:pPr>
          </w:p>
          <w:p w14:paraId="2E28A9AB"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901D5BE" w14:textId="23DA6810"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sei, acho que não.</w:t>
            </w:r>
          </w:p>
          <w:p w14:paraId="0671C4F3" w14:textId="77777777" w:rsidR="00013416" w:rsidRPr="004C61BC" w:rsidRDefault="00013416" w:rsidP="003E5354">
            <w:pPr>
              <w:spacing w:line="276" w:lineRule="auto"/>
              <w:jc w:val="both"/>
              <w:rPr>
                <w:rFonts w:ascii="Arial" w:eastAsia="Arial" w:hAnsi="Arial" w:cs="Arial"/>
                <w:bCs/>
                <w:iCs/>
                <w:sz w:val="22"/>
                <w:szCs w:val="22"/>
              </w:rPr>
            </w:pPr>
          </w:p>
          <w:p w14:paraId="559D5978"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02CAED84" w14:textId="77777777" w:rsidR="00013416" w:rsidRDefault="00013416" w:rsidP="00013416">
            <w:pPr>
              <w:spacing w:line="276" w:lineRule="auto"/>
              <w:jc w:val="both"/>
              <w:rPr>
                <w:rFonts w:ascii="Arial" w:eastAsia="Arial" w:hAnsi="Arial" w:cs="Arial"/>
                <w:bCs/>
                <w:i/>
                <w:sz w:val="22"/>
                <w:szCs w:val="22"/>
              </w:rPr>
            </w:pPr>
            <w:r>
              <w:rPr>
                <w:rFonts w:ascii="Arial" w:eastAsia="Arial" w:hAnsi="Arial" w:cs="Arial"/>
                <w:bCs/>
                <w:i/>
                <w:sz w:val="22"/>
                <w:szCs w:val="22"/>
              </w:rPr>
              <w:t>Acho que os que escuto são bem-remunerados.</w:t>
            </w:r>
          </w:p>
          <w:p w14:paraId="5608D525" w14:textId="77777777" w:rsidR="00013416" w:rsidRPr="004C61BC" w:rsidRDefault="00013416" w:rsidP="003E5354">
            <w:pPr>
              <w:spacing w:line="276" w:lineRule="auto"/>
              <w:jc w:val="both"/>
              <w:rPr>
                <w:rFonts w:ascii="Arial" w:eastAsia="Arial" w:hAnsi="Arial" w:cs="Arial"/>
                <w:bCs/>
                <w:iCs/>
                <w:sz w:val="22"/>
                <w:szCs w:val="22"/>
              </w:rPr>
            </w:pPr>
          </w:p>
          <w:p w14:paraId="2BE5E14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CFF5B46" w14:textId="3E7B2B15"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ago algo em torno de R$ 26 por mês.</w:t>
            </w:r>
          </w:p>
          <w:p w14:paraId="5B5D4C0B" w14:textId="77777777" w:rsidR="00013416" w:rsidRPr="004C61BC" w:rsidRDefault="00013416" w:rsidP="003E5354">
            <w:pPr>
              <w:spacing w:line="276" w:lineRule="auto"/>
              <w:jc w:val="both"/>
              <w:rPr>
                <w:rFonts w:ascii="Arial" w:eastAsia="Arial" w:hAnsi="Arial" w:cs="Arial"/>
                <w:bCs/>
                <w:iCs/>
                <w:sz w:val="22"/>
                <w:szCs w:val="22"/>
              </w:rPr>
            </w:pPr>
          </w:p>
          <w:p w14:paraId="253B2401"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E10451" w14:textId="61DEB9D8"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Acho que não gostaria de ter, não tenho nenhum ídolo com quem me identifico.</w:t>
            </w:r>
          </w:p>
          <w:p w14:paraId="1B6F7BFB" w14:textId="77777777" w:rsidR="00013416" w:rsidRPr="00FB6C30" w:rsidRDefault="00013416" w:rsidP="003E5354">
            <w:pPr>
              <w:spacing w:line="276" w:lineRule="auto"/>
              <w:jc w:val="both"/>
              <w:rPr>
                <w:rFonts w:ascii="Arial" w:eastAsia="Arial" w:hAnsi="Arial" w:cs="Arial"/>
                <w:bCs/>
                <w:i/>
                <w:sz w:val="22"/>
                <w:szCs w:val="22"/>
              </w:rPr>
            </w:pPr>
          </w:p>
        </w:tc>
      </w:tr>
      <w:tr w:rsidR="00013416" w14:paraId="07AC2B87" w14:textId="77777777" w:rsidTr="003E5354">
        <w:tc>
          <w:tcPr>
            <w:tcW w:w="9180" w:type="dxa"/>
          </w:tcPr>
          <w:p w14:paraId="1604D5A2"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2845EEC" w14:textId="77777777" w:rsidR="00013416" w:rsidRDefault="00013416" w:rsidP="003E5354">
            <w:pPr>
              <w:spacing w:line="276" w:lineRule="auto"/>
              <w:jc w:val="both"/>
              <w:rPr>
                <w:rFonts w:ascii="Arial" w:eastAsia="Arial" w:hAnsi="Arial" w:cs="Arial"/>
                <w:bCs/>
                <w:sz w:val="22"/>
                <w:szCs w:val="22"/>
              </w:rPr>
            </w:pPr>
          </w:p>
          <w:p w14:paraId="3B3A70FB"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0D2094" w14:textId="420F4B2C"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Acho que sim, mas também não quero gastar meu dinheiro com isso. Tenho outras prioridades.</w:t>
            </w:r>
          </w:p>
          <w:p w14:paraId="2EA7ADFA" w14:textId="77777777" w:rsidR="00013416" w:rsidRPr="004C61BC" w:rsidRDefault="00013416" w:rsidP="003E5354">
            <w:pPr>
              <w:spacing w:line="276" w:lineRule="auto"/>
              <w:jc w:val="both"/>
              <w:rPr>
                <w:rFonts w:ascii="Arial" w:eastAsia="Arial" w:hAnsi="Arial" w:cs="Arial"/>
                <w:bCs/>
                <w:sz w:val="22"/>
                <w:szCs w:val="22"/>
              </w:rPr>
            </w:pPr>
          </w:p>
          <w:p w14:paraId="71CA0BFC" w14:textId="77777777" w:rsidR="00013416" w:rsidRPr="004C61BC"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F3ABD47" w14:textId="717D1BB3"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ostaria se não tivesse que pagar.</w:t>
            </w:r>
          </w:p>
          <w:p w14:paraId="3B7C3B03" w14:textId="77777777" w:rsidR="00013416" w:rsidRPr="004C61BC" w:rsidRDefault="00013416" w:rsidP="003E5354">
            <w:pPr>
              <w:spacing w:line="276" w:lineRule="auto"/>
              <w:jc w:val="both"/>
              <w:rPr>
                <w:rFonts w:ascii="Arial" w:eastAsia="Arial" w:hAnsi="Arial" w:cs="Arial"/>
                <w:bCs/>
                <w:sz w:val="22"/>
                <w:szCs w:val="22"/>
              </w:rPr>
            </w:pPr>
          </w:p>
          <w:p w14:paraId="27F0C36C"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85DE33" w14:textId="2889121C" w:rsidR="00013416" w:rsidRDefault="00013416" w:rsidP="003E5354">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r>
              <w:rPr>
                <w:rFonts w:ascii="Arial" w:eastAsia="Arial" w:hAnsi="Arial" w:cs="Arial"/>
                <w:bCs/>
                <w:i/>
                <w:iCs/>
                <w:sz w:val="22"/>
                <w:szCs w:val="22"/>
              </w:rPr>
              <w:t xml:space="preserve"> sei muito bem. Na minha opinião, meu ídolo é meu ídolo, também, por estar distante; minha curiosidade se limita ao que acontece no cotidiano desses artistas. </w:t>
            </w:r>
          </w:p>
          <w:p w14:paraId="5CAA2DCE" w14:textId="77777777" w:rsidR="00013416" w:rsidRPr="002B3E7F" w:rsidRDefault="00013416" w:rsidP="003E5354">
            <w:pPr>
              <w:spacing w:line="276" w:lineRule="auto"/>
              <w:jc w:val="both"/>
              <w:rPr>
                <w:rFonts w:ascii="Arial" w:eastAsia="Arial" w:hAnsi="Arial" w:cs="Arial"/>
                <w:bCs/>
                <w:i/>
                <w:iCs/>
                <w:sz w:val="22"/>
                <w:szCs w:val="22"/>
              </w:rPr>
            </w:pPr>
          </w:p>
        </w:tc>
      </w:tr>
      <w:tr w:rsidR="00013416" w14:paraId="6A30BE79" w14:textId="77777777" w:rsidTr="003E5354">
        <w:tc>
          <w:tcPr>
            <w:tcW w:w="9180" w:type="dxa"/>
          </w:tcPr>
          <w:p w14:paraId="730E9EE6"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2F2DAFD" w14:textId="77777777" w:rsidR="00013416" w:rsidRDefault="00013416" w:rsidP="003E5354">
            <w:pPr>
              <w:spacing w:line="276" w:lineRule="auto"/>
              <w:jc w:val="both"/>
              <w:rPr>
                <w:rFonts w:ascii="Arial" w:eastAsia="Arial" w:hAnsi="Arial" w:cs="Arial"/>
                <w:bCs/>
                <w:sz w:val="22"/>
                <w:szCs w:val="22"/>
              </w:rPr>
            </w:pPr>
          </w:p>
          <w:p w14:paraId="09C7D21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1D355FB" w14:textId="7777777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3965CAB" w14:textId="77777777" w:rsidR="00013416" w:rsidRPr="003760C8" w:rsidRDefault="00013416" w:rsidP="003E5354">
            <w:pPr>
              <w:spacing w:line="276" w:lineRule="auto"/>
              <w:jc w:val="both"/>
              <w:rPr>
                <w:rFonts w:ascii="Arial" w:eastAsia="Arial" w:hAnsi="Arial" w:cs="Arial"/>
                <w:bCs/>
                <w:i/>
                <w:sz w:val="22"/>
                <w:szCs w:val="22"/>
              </w:rPr>
            </w:pPr>
          </w:p>
          <w:p w14:paraId="2A6DE7D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5563BCCE" w14:textId="13415220" w:rsidR="00013416" w:rsidRPr="002B3E7F"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Eu </w:t>
            </w:r>
            <w:r w:rsidR="003E5354">
              <w:rPr>
                <w:rFonts w:ascii="Arial" w:eastAsia="Arial" w:hAnsi="Arial" w:cs="Arial"/>
                <w:bCs/>
                <w:i/>
                <w:iCs/>
                <w:sz w:val="22"/>
                <w:szCs w:val="22"/>
              </w:rPr>
              <w:t>aprendi que não tenho gosto musical muito definido, que nem tem muito interesse em música, e que muitos artistas talvez não sejam muito bem-remunerados.</w:t>
            </w:r>
          </w:p>
          <w:p w14:paraId="6E4F1049" w14:textId="77777777" w:rsidR="00013416" w:rsidRPr="003760C8" w:rsidRDefault="00013416" w:rsidP="003E5354">
            <w:pPr>
              <w:spacing w:line="276" w:lineRule="auto"/>
              <w:jc w:val="both"/>
              <w:rPr>
                <w:rFonts w:ascii="Arial" w:eastAsia="Arial" w:hAnsi="Arial" w:cs="Arial"/>
                <w:bCs/>
                <w:sz w:val="22"/>
                <w:szCs w:val="22"/>
              </w:rPr>
            </w:pPr>
          </w:p>
        </w:tc>
      </w:tr>
    </w:tbl>
    <w:p w14:paraId="2AA94A5E" w14:textId="77777777" w:rsidR="00407813" w:rsidRPr="00461461" w:rsidRDefault="00407813" w:rsidP="003E5354">
      <w:pPr>
        <w:pStyle w:val="CorpodeTexto0"/>
        <w:ind w:firstLine="0"/>
      </w:pPr>
    </w:p>
    <w:p w14:paraId="0B852594" w14:textId="7F9199B1" w:rsidR="00AC6513" w:rsidRDefault="00AC6513" w:rsidP="00214256">
      <w:pPr>
        <w:pStyle w:val="Ttulo2"/>
      </w:pPr>
      <w:bookmarkStart w:id="28" w:name="_Toc68719721"/>
      <w:r>
        <w:t>Considerações sobre o capítulo</w:t>
      </w:r>
      <w:bookmarkEnd w:id="28"/>
    </w:p>
    <w:p w14:paraId="0DFF5F82" w14:textId="2E78AFE7" w:rsidR="008F66F9" w:rsidRDefault="00053B64" w:rsidP="00EC2626">
      <w:pPr>
        <w:pStyle w:val="CorpodeTexto0"/>
      </w:pPr>
      <w:r>
        <w:t xml:space="preserve">Este capítulo ajudou na contextualização do cenário musical, um ponto desprezado por produtores e gravadoras: a independência e vontade dos músicos em se autoproduzir e gerar renda, sem abusos de receita ou cláusulas de contrato leoninas; e, também, a desassociação da ideia de que uma empresa detém os direitos de propriedade intelectual sobre sua arte: também, dessa forma, aproximando o consumidor de seus artistas com a possibilidade de deter a propriedade de conteúdos exclusivos. As entrevistas levantaram pontos esperados e </w:t>
      </w:r>
      <w:r w:rsidR="00CB2BB5">
        <w:t xml:space="preserve">ajudaram a estipular que pessoas interessadas em apoiar algum artista também estão dispostas a comprar colecionáveis. Durante as entrevistas, um novo canal de renda para a plataforma </w:t>
      </w:r>
      <w:proofErr w:type="spellStart"/>
      <w:r w:rsidR="00CB2BB5">
        <w:t>Diskify</w:t>
      </w:r>
      <w:proofErr w:type="spellEnd"/>
      <w:r w:rsidR="00CB2BB5">
        <w:t xml:space="preserve"> veio à tona, segundo à perspectiva equipe, seria interessante adicionar a ideia de passes VIP para shows como NFTs para venda na </w:t>
      </w:r>
      <w:r w:rsidR="00CB2BB5">
        <w:lastRenderedPageBreak/>
        <w:t xml:space="preserve">plataforma. Os passes seriam emitidos pelos artistas, tendo a distinção de passes vitalícios que permitiriam aos seus donos de participaram de backstages (espaço ao lado ou atrás do palco em que fãs ou ajudantes ficam durante os shows), e, se não conseguissem participar de algum evento, poderia alugar ou revender o seu passe – sempre, nessas negociações, realizando royalties para os artistas e uma porcentagem ao projeto </w:t>
      </w:r>
      <w:proofErr w:type="spellStart"/>
      <w:r w:rsidR="00CB2BB5">
        <w:t>Diskify</w:t>
      </w:r>
      <w:proofErr w:type="spellEnd"/>
      <w:r w:rsidR="00CB2BB5">
        <w:t>.</w:t>
      </w:r>
    </w:p>
    <w:p w14:paraId="670107AF" w14:textId="41959FAF" w:rsidR="00CB2BB5" w:rsidRDefault="00CB2BB5" w:rsidP="00EC2626">
      <w:pPr>
        <w:pStyle w:val="CorpodeTexto0"/>
      </w:pPr>
      <w:r>
        <w:t xml:space="preserve">Ter a visão dos músicos entrevistados ajudou a adicionar termos e compreender dinâmicas de mercado e subsistência pelas as quais eles se conformam, e como criar um modelo de negócio disruptivo – a </w:t>
      </w:r>
      <w:proofErr w:type="spellStart"/>
      <w:r>
        <w:t>Diskify</w:t>
      </w:r>
      <w:proofErr w:type="spellEnd"/>
      <w:r>
        <w:t>.</w:t>
      </w:r>
    </w:p>
    <w:p w14:paraId="18FFAF4F" w14:textId="544F9AC1" w:rsidR="0043284B" w:rsidRDefault="00677107" w:rsidP="0043284B">
      <w:pPr>
        <w:pStyle w:val="Ttulo1"/>
        <w:tabs>
          <w:tab w:val="clear" w:pos="2160"/>
          <w:tab w:val="num" w:pos="2158"/>
        </w:tabs>
      </w:pPr>
      <w:bookmarkStart w:id="29" w:name="_Hlt486825971"/>
      <w:bookmarkStart w:id="30" w:name="_Toc68719722"/>
      <w:bookmarkEnd w:id="15"/>
      <w:bookmarkEnd w:id="16"/>
      <w:bookmarkEnd w:id="29"/>
      <w:r>
        <w:lastRenderedPageBreak/>
        <w:t>P</w:t>
      </w:r>
      <w:r w:rsidR="00EB08F2">
        <w:t>LANO</w:t>
      </w:r>
      <w:r w:rsidR="00997ABD">
        <w:t xml:space="preserve"> DE </w:t>
      </w:r>
      <w:bookmarkEnd w:id="30"/>
      <w:r w:rsidR="008E582A">
        <w:t>DESENVOLVIMENTO DA INOVAÇÃO</w:t>
      </w:r>
    </w:p>
    <w:p w14:paraId="23F51C34" w14:textId="10705AEE" w:rsidR="00127497" w:rsidRDefault="008F66F9" w:rsidP="0043284B">
      <w:pPr>
        <w:pStyle w:val="CorpodeTexto0"/>
      </w:pPr>
      <w:r>
        <w:t xml:space="preserve">O capítulo 3 descreve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1" w:name="_Toc68719723"/>
      <w:r w:rsidRPr="00FE41AC">
        <w:t>Plano</w:t>
      </w:r>
      <w:r w:rsidR="00997ABD" w:rsidRPr="00FE41AC">
        <w:t xml:space="preserve"> de </w:t>
      </w:r>
      <w:bookmarkEnd w:id="31"/>
      <w:r w:rsidR="00FE41AC" w:rsidRPr="00FE41AC">
        <w:t>Desenvolvimento da Inovação</w:t>
      </w:r>
    </w:p>
    <w:p w14:paraId="534961BE" w14:textId="490B7D5A" w:rsidR="00723649" w:rsidRDefault="00723649" w:rsidP="00F5341F">
      <w:pPr>
        <w:pStyle w:val="CorpodeTexto0"/>
      </w:pPr>
      <w:r>
        <w:t>O projeto se baseia na arquitetura orientada a serviços</w:t>
      </w:r>
      <w:r w:rsidR="00EB1A5C">
        <w:t xml:space="preserve"> (SOA)</w:t>
      </w:r>
      <w:r>
        <w:t>. Para que o MVP seja concluído, a plataforma Diskify será desenvolvida em 7 etapas, cada uma consistindo na construção de um</w:t>
      </w:r>
      <w:r w:rsidR="006B1C74">
        <w:t xml:space="preserve"> grupo de </w:t>
      </w:r>
      <w:r>
        <w:t>componente</w:t>
      </w:r>
      <w:r w:rsidR="006B1C74">
        <w:t>s</w:t>
      </w:r>
      <w:r>
        <w:t xml:space="preserve"> da arquitetura. </w:t>
      </w:r>
    </w:p>
    <w:p w14:paraId="40E7EB12" w14:textId="22A283A7" w:rsidR="00723649" w:rsidRDefault="00723649" w:rsidP="00F5341F">
      <w:pPr>
        <w:pStyle w:val="CorpodeTexto0"/>
      </w:pPr>
      <w:r>
        <w:t xml:space="preserve">Na primeira etapa, será definido as bases do banco de dados da aplicação. Utilizaremos </w:t>
      </w:r>
      <w:r w:rsidR="0012252E">
        <w:t>o banco de dados relacional PostgreSQL em nuvem com os serviços da AWS (Amazon Web Services). Nela serão salvas as músicas de um disco e identificadores de contratos inteligentes para o download dos conteúdos e reprodução no player.</w:t>
      </w:r>
    </w:p>
    <w:p w14:paraId="4FA16885" w14:textId="66D5931E" w:rsidR="0012252E" w:rsidRDefault="0012252E" w:rsidP="00F5341F">
      <w:pPr>
        <w:pStyle w:val="CorpodeTexto0"/>
      </w:pPr>
      <w:r>
        <w:t xml:space="preserve">Na segunda etapa, serão construídos os componentes de lógica de negócio: um gerenciador de criação de </w:t>
      </w:r>
      <w:r w:rsidRPr="0012252E">
        <w:rPr>
          <w:i/>
          <w:iCs/>
        </w:rPr>
        <w:t>Smart Contracts</w:t>
      </w:r>
      <w:r>
        <w:t xml:space="preserve"> (estrutura que possibilita a criação de NFTs), um componente responsável por postar os arquivos de músicas na base de dados, e um componente responsável por delegar as criptomoedas</w:t>
      </w:r>
      <w:r w:rsidR="004B0DC0">
        <w:t xml:space="preserve"> à</w:t>
      </w:r>
      <w:r>
        <w:t xml:space="preserve"> </w:t>
      </w:r>
      <w:r w:rsidR="004B0DC0">
        <w:t xml:space="preserve">rede da </w:t>
      </w:r>
      <w:r w:rsidR="004B0DC0" w:rsidRPr="004B0DC0">
        <w:rPr>
          <w:i/>
          <w:iCs/>
        </w:rPr>
        <w:t>Ethereum</w:t>
      </w:r>
      <w:r w:rsidR="004B0DC0">
        <w:rPr>
          <w:i/>
          <w:iCs/>
        </w:rPr>
        <w:t xml:space="preserve"> </w:t>
      </w:r>
      <w:r w:rsidR="004B0DC0">
        <w:t>(Moeda usada pela aplicação para efetuar as transações</w:t>
      </w:r>
      <w:r w:rsidR="004B0DC0">
        <w:t xml:space="preserve">); este componente será usado para prover liquidez à rede se o músico assim desejar e, com isso, criar um canal para aumento das recompensas que ele recebe e, também, um meio de aumentar a receita do projeto. No desenvolvimento desta etapa, a linguagem </w:t>
      </w:r>
      <w:r w:rsidR="004B0DC0" w:rsidRPr="004B0DC0">
        <w:rPr>
          <w:i/>
          <w:iCs/>
        </w:rPr>
        <w:t>Solidity</w:t>
      </w:r>
      <w:r w:rsidR="004B0DC0">
        <w:rPr>
          <w:i/>
          <w:iCs/>
        </w:rPr>
        <w:t xml:space="preserve"> </w:t>
      </w:r>
      <w:r w:rsidR="001A16A5">
        <w:t xml:space="preserve">(linguagem usada para criação de contratos na rede) </w:t>
      </w:r>
      <w:r w:rsidR="004B0DC0">
        <w:t>será usada para a criação dos contratos em conjunto com o framework Vue.js.</w:t>
      </w:r>
    </w:p>
    <w:p w14:paraId="3F74F197" w14:textId="77777777" w:rsidR="001A16A5" w:rsidRDefault="004B0DC0" w:rsidP="00F5341F">
      <w:pPr>
        <w:pStyle w:val="CorpodeTexto0"/>
      </w:pPr>
      <w:r>
        <w:t xml:space="preserve">Na terceira etapa, os componentes de </w:t>
      </w:r>
      <w:r w:rsidR="001A16A5">
        <w:t xml:space="preserve">uso por parte da persona consumidor serão desenvolvidos, são eles: o componente de busca de discos, um componente que realiza as ações de compra, e outro para o download do conteúdo em seu player. Estes componentes serão desenvolvidos em Vue.js, à exceção do componente para download que será desenvolvido depois do MVP para dispositivos </w:t>
      </w:r>
      <w:r w:rsidR="001A16A5">
        <w:lastRenderedPageBreak/>
        <w:t>mobile, mas que consta aqui para motivos de explicação do funcionamento da lógica da aplicação.</w:t>
      </w:r>
    </w:p>
    <w:p w14:paraId="5827FEA4" w14:textId="40FD84FA" w:rsidR="004B0DC0" w:rsidRPr="004B0DC0" w:rsidRDefault="001A16A5" w:rsidP="00F5341F">
      <w:pPr>
        <w:pStyle w:val="CorpodeTexto0"/>
      </w:pPr>
      <w:r>
        <w:t xml:space="preserve">Na quarta etapa, será integrado à plataforma os componentes de auditoria e permissão de novos músicos e componente de gerenciamento de contas; ambos serão manipulados por membros da Diskify e serão desenvolvidos em Vue.js.  </w:t>
      </w:r>
    </w:p>
    <w:p w14:paraId="79D4C2FD" w14:textId="10EAA000" w:rsidR="00EB1A5C" w:rsidRDefault="00EB1A5C" w:rsidP="004B0DC0">
      <w:pPr>
        <w:pStyle w:val="CorpodeTexto0"/>
        <w:ind w:firstLine="0"/>
      </w:pPr>
      <w:r>
        <w:tab/>
        <w:t>Na quinta etapa, serão criadas as páginas da aplicação web em Vue.js. Cada página será tratada como um componente da aplicação, sendo elas: a página inicial da aplicação, a página de informações do usuári</w:t>
      </w:r>
      <w:r w:rsidR="00775500">
        <w:t xml:space="preserve">o, a página de pesquisa por álbuns, a página de publicação de conteúdo de acesso restrito a músicos e a página de compra e pedido de compra de um disco. </w:t>
      </w:r>
    </w:p>
    <w:p w14:paraId="70BCA3D2" w14:textId="58993AE7" w:rsidR="00EB1A5C" w:rsidRDefault="00EB1A5C" w:rsidP="004B0DC0">
      <w:pPr>
        <w:pStyle w:val="CorpodeTexto0"/>
        <w:ind w:firstLine="0"/>
      </w:pPr>
      <w:r>
        <w:tab/>
        <w:t>Na sexta etapa, será desenvolvido a espinha da aplicação que coordenará os componentes e interconectará as páginas, provendo funcionalidade à aplicação. Este componente é conhecido em arquiteturas SOA como Enterprise Service Bus (ESB), que é responsável por encaminhar os pedidos e gerenciar requisições de serviços. Este componente será desenvolvido em Vue.js.</w:t>
      </w:r>
    </w:p>
    <w:p w14:paraId="370A34D6" w14:textId="492306F1" w:rsidR="00EB1A5C" w:rsidRPr="004B0DC0" w:rsidRDefault="00EB1A5C" w:rsidP="004B0DC0">
      <w:pPr>
        <w:pStyle w:val="CorpodeTexto0"/>
        <w:ind w:firstLine="0"/>
      </w:pPr>
      <w:r>
        <w:tab/>
      </w:r>
      <w:r w:rsidR="00775500">
        <w:t xml:space="preserve">Os componentes da segunda a sexta etapa estarão em um mesmo servidor </w:t>
      </w:r>
      <w:r w:rsidR="006B1C74">
        <w:t>que ofereça suporte ao framework escolhido.</w:t>
      </w:r>
    </w:p>
    <w:p w14:paraId="1A725D29" w14:textId="24E47157" w:rsidR="00723649" w:rsidRDefault="00EB1A5C" w:rsidP="00F5341F">
      <w:pPr>
        <w:pStyle w:val="CorpodeTexto0"/>
      </w:pPr>
      <w:r>
        <w:t xml:space="preserve">Na sétima etapa, </w:t>
      </w:r>
      <w:r w:rsidR="006B1C74">
        <w:t>serão realizados testes de integração e performance da aplicação em nuvem.</w:t>
      </w:r>
    </w:p>
    <w:p w14:paraId="2FE93FAC" w14:textId="2D87A686" w:rsidR="00CB2BB5" w:rsidRDefault="006B1C74" w:rsidP="00F5341F">
      <w:pPr>
        <w:pStyle w:val="CorpodeTexto0"/>
      </w:pPr>
      <w:r>
        <w:t>Os resultados serão validados ao fim de cada etapa com testes de compatibilidade e integração ao algoritmo desenvolvido.</w:t>
      </w:r>
    </w:p>
    <w:p w14:paraId="33A5F4C7" w14:textId="2DC662E4" w:rsidR="006B1C74" w:rsidRDefault="006B1C74" w:rsidP="00F5341F">
      <w:pPr>
        <w:pStyle w:val="CorpodeTexto0"/>
      </w:pPr>
      <w:r>
        <w:t>Ao término das etapas citadas conforme o cronograma proposto, caso haja espaço de tempo para integrar outras soluções em NFTs para dores de músicos e consumidores como apontado na seção 2, adicionaremos ao MVP a possibilidade de oferta e compra de passes VIP para o backstage de shows. A lógica deste produto foi explicitada, também, na mesma seção.</w:t>
      </w:r>
    </w:p>
    <w:p w14:paraId="09E8B057" w14:textId="298C92AE" w:rsidR="006B1C74" w:rsidRDefault="006B1C74" w:rsidP="00F5341F">
      <w:pPr>
        <w:pStyle w:val="CorpodeTexto0"/>
      </w:pPr>
      <w:r>
        <w:t>Para fins de consolidação da estrutura da aplicação, a próxima figura demonstra a visão proposta e referenciada nesta subseção por etapas.</w:t>
      </w:r>
    </w:p>
    <w:p w14:paraId="700F1359" w14:textId="10E3EEE3" w:rsidR="006B1C74" w:rsidRDefault="006B1C74" w:rsidP="00F5341F">
      <w:pPr>
        <w:pStyle w:val="CorpodeTexto0"/>
      </w:pPr>
    </w:p>
    <w:p w14:paraId="13502D7E" w14:textId="5C9D765D" w:rsidR="006B1C74" w:rsidRDefault="006B1C74" w:rsidP="006B1C74">
      <w:pPr>
        <w:pStyle w:val="CorpodeTexto0"/>
        <w:ind w:firstLine="0"/>
      </w:pPr>
      <w:r>
        <w:rPr>
          <w:noProof/>
        </w:rPr>
        <w:lastRenderedPageBreak/>
        <w:drawing>
          <wp:inline distT="0" distB="0" distL="0" distR="0" wp14:anchorId="4E20BB3D" wp14:editId="4F71D24B">
            <wp:extent cx="5753100" cy="40767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4076700"/>
                    </a:xfrm>
                    <a:prstGeom prst="rect">
                      <a:avLst/>
                    </a:prstGeom>
                    <a:noFill/>
                    <a:ln>
                      <a:noFill/>
                    </a:ln>
                  </pic:spPr>
                </pic:pic>
              </a:graphicData>
            </a:graphic>
          </wp:inline>
        </w:drawing>
      </w:r>
    </w:p>
    <w:p w14:paraId="20002B87" w14:textId="5C85117E" w:rsidR="00957FFE" w:rsidRDefault="00957FFE" w:rsidP="00957FFE">
      <w:pPr>
        <w:pStyle w:val="Legenda"/>
      </w:pPr>
      <w:r>
        <w:t xml:space="preserve">Figura </w:t>
      </w:r>
      <w:r>
        <w:t>3</w:t>
      </w:r>
      <w:r>
        <w:noBreakHyphen/>
      </w:r>
      <w:r>
        <w:t>1</w:t>
      </w:r>
      <w:r>
        <w:t xml:space="preserve">. </w:t>
      </w:r>
      <w:r>
        <w:t>Arquitetura Orientada a Serviços do Projeto Diskify.</w:t>
      </w:r>
      <w:r>
        <w:t xml:space="preserve"> Fonte: </w:t>
      </w:r>
      <w:r>
        <w:t>os Autores</w:t>
      </w:r>
      <w:r>
        <w:t>.</w:t>
      </w:r>
    </w:p>
    <w:p w14:paraId="67C9A6D8" w14:textId="77777777" w:rsidR="006B1C74" w:rsidRDefault="006B1C74" w:rsidP="00F5341F">
      <w:pPr>
        <w:pStyle w:val="CorpodeTexto0"/>
      </w:pPr>
    </w:p>
    <w:p w14:paraId="6CC0AD18" w14:textId="77777777" w:rsidR="0043284B" w:rsidRPr="00FE41AC" w:rsidRDefault="0043284B" w:rsidP="0043284B">
      <w:pPr>
        <w:pStyle w:val="Ttulo2"/>
      </w:pPr>
      <w:bookmarkStart w:id="32" w:name="_Toc68719724"/>
      <w:r w:rsidRPr="00FE41AC">
        <w:t>Considera</w:t>
      </w:r>
      <w:r w:rsidRPr="00FE41AC">
        <w:rPr>
          <w:rFonts w:hint="eastAsia"/>
        </w:rPr>
        <w:t>çõ</w:t>
      </w:r>
      <w:r w:rsidRPr="00FE41AC">
        <w:t>es sobre o cap</w:t>
      </w:r>
      <w:r w:rsidRPr="00FE41AC">
        <w:rPr>
          <w:rFonts w:hint="eastAsia"/>
        </w:rPr>
        <w:t>í</w:t>
      </w:r>
      <w:r w:rsidRPr="00FE41AC">
        <w:t>tulo</w:t>
      </w:r>
      <w:bookmarkEnd w:id="32"/>
    </w:p>
    <w:p w14:paraId="36BD6A5B" w14:textId="018BF570" w:rsidR="00127497" w:rsidRDefault="00450E6C" w:rsidP="0043284B">
      <w:pPr>
        <w:pStyle w:val="CorpodeTexto0"/>
      </w:pPr>
      <w:r>
        <w:t xml:space="preserve">O desenvolvimento da aplicação se dá por etapas, cada uma consistindo </w:t>
      </w:r>
      <w:r w:rsidR="00AC5A2A">
        <w:t>em</w:t>
      </w:r>
      <w:r>
        <w:t xml:space="preserve"> uma estruturação gradual do projeto que o tornará performático e segmentado em componentes; estes serão acessados a posteriori de forma orientada a serviços. As tecnologias definidas para o projeto também foram definidas e </w:t>
      </w:r>
      <w:r w:rsidR="00AC5A2A">
        <w:t>possibilidades de futuros produtos da plataforma foram consideradas como um adicional ao MVP.</w:t>
      </w:r>
      <w:r w:rsidR="00895481">
        <w:t xml:space="preserve"> </w:t>
      </w:r>
    </w:p>
    <w:p w14:paraId="1BA5E99F" w14:textId="1F8D8D4D" w:rsidR="005C4E96" w:rsidRDefault="00973084" w:rsidP="00A26017">
      <w:pPr>
        <w:pStyle w:val="Ttulo1"/>
      </w:pPr>
      <w:r>
        <w:lastRenderedPageBreak/>
        <w:t xml:space="preserve"> </w:t>
      </w:r>
      <w:bookmarkStart w:id="33" w:name="_Toc68719725"/>
      <w:r>
        <w:t>INFORMAÇÕES</w:t>
      </w:r>
      <w:r w:rsidR="00127497">
        <w:t xml:space="preserve"> D</w:t>
      </w:r>
      <w:r w:rsidR="00F5341F">
        <w:t>O PROJETO</w:t>
      </w:r>
      <w:bookmarkEnd w:id="33"/>
    </w:p>
    <w:p w14:paraId="4E14A81B" w14:textId="77777777" w:rsidR="008E582A" w:rsidRDefault="008E582A" w:rsidP="008E582A">
      <w:pPr>
        <w:pStyle w:val="CorpodeTexto0"/>
      </w:pPr>
      <w:bookmarkStart w:id="34" w:name="_Toc68719726"/>
      <w:r>
        <w:t>Este capítulo deve ser dedicado às informações acerca do projeto, especialmente focando o planejamento do cronograma e dos riscos do projeto.</w:t>
      </w:r>
    </w:p>
    <w:p w14:paraId="6DD60482" w14:textId="77777777" w:rsidR="002725E8" w:rsidRDefault="00973084" w:rsidP="002725E8">
      <w:pPr>
        <w:pStyle w:val="Ttulo2"/>
      </w:pPr>
      <w:r>
        <w:t>Cronograma</w:t>
      </w:r>
      <w:bookmarkEnd w:id="34"/>
    </w:p>
    <w:p w14:paraId="4677EC82" w14:textId="49E1EB46" w:rsidR="00973084" w:rsidRDefault="00973084" w:rsidP="00973084">
      <w:pPr>
        <w:pStyle w:val="CorpodeTexto0"/>
      </w:pPr>
      <w:r>
        <w:t xml:space="preserve">Inserir o cronograma detalhado do projeto, incluindo todas as atividades necessárias para o </w:t>
      </w:r>
      <w:r w:rsidR="00BE2318">
        <w:t xml:space="preserve">seu </w:t>
      </w:r>
      <w:r>
        <w:t>desenvolvimento.</w:t>
      </w:r>
      <w:r w:rsidR="00BE2318">
        <w:t xml:space="preserve"> Embora o TCC tenha fases padronizadas, as Sprints semanais devem ser planejadas de acordo com as tarefas necessárias para cada equipe e </w:t>
      </w:r>
      <w:r w:rsidR="004349EE">
        <w:t>identificadas</w:t>
      </w:r>
      <w:r w:rsidR="00BE2318">
        <w:t xml:space="preserve"> com </w:t>
      </w:r>
      <w:r w:rsidR="004349EE">
        <w:t xml:space="preserve">o </w:t>
      </w:r>
      <w:r w:rsidR="00BE2318">
        <w:t>apoio do orientador.</w:t>
      </w:r>
    </w:p>
    <w:p w14:paraId="7F768D51" w14:textId="77777777" w:rsidR="00C35A32" w:rsidRPr="00973084" w:rsidRDefault="00C35A32" w:rsidP="00C35A32">
      <w:pPr>
        <w:pStyle w:val="CorpodeTexto0"/>
      </w:pPr>
      <w:r>
        <w:t xml:space="preserve">O planejamento das Sprints também deve estar registrado no ambiente </w:t>
      </w:r>
      <w:proofErr w:type="spellStart"/>
      <w:r>
        <w:t>Trello</w:t>
      </w:r>
      <w:proofErr w:type="spellEnd"/>
      <w:r>
        <w:t xml:space="preserve"> ou similar, de modo que o orientador e a professora da disciplina possam acompanhar.</w:t>
      </w:r>
    </w:p>
    <w:p w14:paraId="01B905AE" w14:textId="77777777" w:rsidR="00973084" w:rsidRDefault="00973084" w:rsidP="001C7458">
      <w:pPr>
        <w:pStyle w:val="Ttulo2"/>
      </w:pPr>
      <w:bookmarkStart w:id="35" w:name="_Toc68719727"/>
      <w:r>
        <w:t>Riscos</w:t>
      </w:r>
      <w:bookmarkEnd w:id="35"/>
    </w:p>
    <w:p w14:paraId="2B1C4BE9" w14:textId="77777777" w:rsidR="00C35A32" w:rsidRDefault="00C35A32" w:rsidP="00C35A32">
      <w:pPr>
        <w:pStyle w:val="CorpodeTexto0"/>
      </w:pPr>
      <w:r>
        <w:t>Embora os riscos possam ser encarados sob duas óticas, ameaças e oportunidades, aqui vamos focar naqueles que representam as ameaças ao sucesso do projeto. Procurem identificar todos os elementos que podem fazer com que o projeto (ou uma fase) não alcance o sucesso.</w:t>
      </w:r>
    </w:p>
    <w:p w14:paraId="6F5D2706" w14:textId="32FED1ED" w:rsidR="00A376EB" w:rsidRDefault="00A376EB" w:rsidP="00973084">
      <w:pPr>
        <w:pStyle w:val="CorpodeTexto0"/>
      </w:pPr>
      <w:r>
        <w:t xml:space="preserve">Cada risco deve ser registrado na </w:t>
      </w:r>
      <w:r>
        <w:fldChar w:fldCharType="begin"/>
      </w:r>
      <w:r>
        <w:instrText xml:space="preserve"> REF _Ref68469936 \h </w:instrText>
      </w:r>
      <w:r>
        <w:fldChar w:fldCharType="separate"/>
      </w:r>
      <w:r w:rsidR="0059390A">
        <w:t xml:space="preserve">Tabela </w:t>
      </w:r>
      <w:r w:rsidR="0059390A">
        <w:rPr>
          <w:noProof/>
        </w:rPr>
        <w:t>4</w:t>
      </w:r>
      <w:r w:rsidR="0059390A">
        <w:noBreakHyphen/>
      </w:r>
      <w:r w:rsidR="0059390A">
        <w:rPr>
          <w:noProof/>
        </w:rPr>
        <w:t>1</w:t>
      </w:r>
      <w:r>
        <w:fldChar w:fldCharType="end"/>
      </w:r>
      <w:r>
        <w:t>, incluindo a sua probabilidade de ocorrência, seu impacto e sua severidade. Além disso, ações de prevenção e de contingência deverão ser identificadas e registradas.</w:t>
      </w:r>
    </w:p>
    <w:p w14:paraId="2C72768B" w14:textId="3DDEA576" w:rsidR="00F5341F" w:rsidRDefault="00F5341F" w:rsidP="00F5341F">
      <w:pPr>
        <w:pStyle w:val="CorpodeTexto0"/>
      </w:pPr>
      <w:bookmarkStart w:id="36" w:name="_Hlk68686672"/>
      <w:r>
        <w:t xml:space="preserve">Observações importantes: </w:t>
      </w:r>
    </w:p>
    <w:p w14:paraId="217E639B" w14:textId="3FD6D1D0" w:rsidR="00F5341F" w:rsidRDefault="00F5341F" w:rsidP="00F5341F">
      <w:pPr>
        <w:pStyle w:val="CorpodeTexto0"/>
        <w:numPr>
          <w:ilvl w:val="0"/>
          <w:numId w:val="45"/>
        </w:numPr>
      </w:pPr>
      <w:r>
        <w:t xml:space="preserve">Projetos de </w:t>
      </w:r>
      <w:r w:rsidR="00757EDA">
        <w:t>inovação</w:t>
      </w:r>
      <w:r>
        <w:t xml:space="preserve"> possuem riscos inerentes à sua natureza como, por exemplo, </w:t>
      </w:r>
      <w:r w:rsidR="00757EDA">
        <w:t>dificuldades técnicas para a construção do produto, não conseguir acesso a determinado recurso para o desenvolvimento do projeto, entre outros</w:t>
      </w:r>
      <w:r>
        <w:t xml:space="preserve">. Estes riscos devem ser mapeados e ações para mitigação devem ser identificadas. Da mesma forma, devem ser identificadas ações de contingência para o caso do risco se materializar e </w:t>
      </w:r>
      <w:r>
        <w:lastRenderedPageBreak/>
        <w:t>não ser possível implantar o projeto na organização (por exemplo, simulações, avaliação por especialistas etc.)</w:t>
      </w:r>
    </w:p>
    <w:bookmarkEnd w:id="36"/>
    <w:p w14:paraId="3E3A8A3D" w14:textId="77777777" w:rsidR="00F5341F" w:rsidRDefault="00F5341F" w:rsidP="00F5341F">
      <w:pPr>
        <w:pStyle w:val="Itenscombullet"/>
      </w:pPr>
      <w:r>
        <w:t>Atraso não é risco, é consequência de que algum risco ocorreu. Um atraso ocorre porque algum outro risco aconteceu, gerando o atraso. Por exemplo: as estimativas foram imprecisas e levaram à definição de um cronograma irreal, o que pode levar a atrasos na entrega. O risco não é atrasar a entrega, mas sim as estimativas serem imprecisas (esta é efetivamente a causa).</w:t>
      </w:r>
    </w:p>
    <w:p w14:paraId="66D61488" w14:textId="59D83591" w:rsidR="00F5341F" w:rsidRDefault="00757EDA" w:rsidP="00F5341F">
      <w:pPr>
        <w:pStyle w:val="Itenscombullet"/>
      </w:pPr>
      <w:r>
        <w:t>Caso haja algum outro ator envolvido no desenvolvimento do projeto (além da equipe e do orientador), este d</w:t>
      </w:r>
      <w:r w:rsidR="00F5341F">
        <w:t>everá ser informad</w:t>
      </w:r>
      <w:r>
        <w:t>o</w:t>
      </w:r>
      <w:r w:rsidR="00F5341F">
        <w:t xml:space="preserve"> dos riscos envolvidos no projeto, seja referente às etapas do projeto em si, seja em relação aos resultados esperados. Ações podem ser planejadas em conjunto</w:t>
      </w:r>
      <w:r>
        <w:t xml:space="preserve"> com estes outros atores</w:t>
      </w:r>
      <w:r w:rsidR="00F5341F">
        <w:t>.</w:t>
      </w:r>
      <w:r w:rsidR="00C35A32">
        <w:t xml:space="preserve"> Não esqueça de envolver o seu orientador nestas comunicações.</w:t>
      </w:r>
    </w:p>
    <w:p w14:paraId="689CA0D7" w14:textId="77777777" w:rsidR="00973084" w:rsidRDefault="00973084" w:rsidP="00973084">
      <w:pPr>
        <w:pStyle w:val="CorpodeTexto0"/>
      </w:pPr>
    </w:p>
    <w:p w14:paraId="35BCF604" w14:textId="0783A9E4" w:rsidR="00A376EB" w:rsidRDefault="00A376EB" w:rsidP="00A376EB">
      <w:pPr>
        <w:pStyle w:val="Legenda"/>
        <w:keepNext/>
      </w:pPr>
      <w:bookmarkStart w:id="37" w:name="_Ref68469936"/>
      <w:bookmarkStart w:id="38" w:name="_Toc68706599"/>
      <w:r>
        <w:t xml:space="preserve">Tabela </w:t>
      </w:r>
      <w:r>
        <w:fldChar w:fldCharType="begin"/>
      </w:r>
      <w:r>
        <w:instrText xml:space="preserve"> STYLEREF 1 \s </w:instrText>
      </w:r>
      <w:r>
        <w:fldChar w:fldCharType="separate"/>
      </w:r>
      <w:r w:rsidR="0059390A">
        <w:rPr>
          <w:noProof/>
        </w:rPr>
        <w:t>4</w:t>
      </w:r>
      <w:r>
        <w:fldChar w:fldCharType="end"/>
      </w:r>
      <w:r>
        <w:noBreakHyphen/>
      </w:r>
      <w:r>
        <w:fldChar w:fldCharType="begin"/>
      </w:r>
      <w:r>
        <w:instrText xml:space="preserve"> SEQ Tabela \* ARABIC \s 1 </w:instrText>
      </w:r>
      <w:r>
        <w:fldChar w:fldCharType="separate"/>
      </w:r>
      <w:r w:rsidR="0059390A">
        <w:rPr>
          <w:noProof/>
        </w:rPr>
        <w:t>1</w:t>
      </w:r>
      <w:r>
        <w:fldChar w:fldCharType="end"/>
      </w:r>
      <w:bookmarkEnd w:id="37"/>
      <w:r>
        <w:t>. Riscos do projeto. Fonte: os Autores.</w:t>
      </w:r>
      <w:bookmarkEnd w:id="38"/>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939"/>
        <w:gridCol w:w="402"/>
        <w:gridCol w:w="448"/>
        <w:gridCol w:w="425"/>
        <w:gridCol w:w="2127"/>
        <w:gridCol w:w="2517"/>
      </w:tblGrid>
      <w:tr w:rsidR="00973084" w14:paraId="316C5E2A" w14:textId="77777777" w:rsidTr="00E562A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0" w:type="dxa"/>
            <w:tcBorders>
              <w:bottom w:val="none" w:sz="0" w:space="0" w:color="auto"/>
            </w:tcBorders>
          </w:tcPr>
          <w:p w14:paraId="5BD3511D" w14:textId="77777777" w:rsidR="00973084" w:rsidRDefault="00973084" w:rsidP="00B100BE">
            <w:pPr>
              <w:pStyle w:val="TtulodeTabela"/>
            </w:pPr>
            <w:r>
              <w:t>Id</w:t>
            </w:r>
          </w:p>
        </w:tc>
        <w:tc>
          <w:tcPr>
            <w:tcW w:w="2939"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2"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7"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7"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256530B7" w14:textId="77777777" w:rsidR="00973084" w:rsidRPr="00BB1D95" w:rsidRDefault="00973084" w:rsidP="00B100BE">
            <w:pPr>
              <w:pStyle w:val="LinhadeTabela"/>
            </w:pPr>
          </w:p>
        </w:tc>
        <w:tc>
          <w:tcPr>
            <w:tcW w:w="2939" w:type="dxa"/>
          </w:tcPr>
          <w:p w14:paraId="360AA14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50DAEDB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9DF36E3"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03498A6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374EF5C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6B375F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5762C31A"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45F31E40" w14:textId="77777777" w:rsidR="00973084" w:rsidRPr="00BB1D95" w:rsidRDefault="00973084" w:rsidP="00B100BE">
            <w:pPr>
              <w:pStyle w:val="LinhadeTabela"/>
            </w:pPr>
          </w:p>
        </w:tc>
        <w:tc>
          <w:tcPr>
            <w:tcW w:w="2939" w:type="dxa"/>
          </w:tcPr>
          <w:p w14:paraId="1ADC47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0FAD1A0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ECD75C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2B2C6CA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6251D5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7875B9B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321F6885"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02E38EA5" w14:textId="77777777" w:rsidR="00973084" w:rsidRPr="00BB1D95" w:rsidRDefault="00973084" w:rsidP="00B100BE">
            <w:pPr>
              <w:pStyle w:val="LinhadeTabela"/>
            </w:pPr>
          </w:p>
        </w:tc>
        <w:tc>
          <w:tcPr>
            <w:tcW w:w="2939" w:type="dxa"/>
          </w:tcPr>
          <w:p w14:paraId="6EE40D61"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3DE2405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2BCB5559"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329607F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40BC0690"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0854A3D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08596B4B" w:rsidR="00973084" w:rsidRDefault="00973084" w:rsidP="00973084">
      <w:pPr>
        <w:pStyle w:val="CorpodeTexto0"/>
      </w:pPr>
      <w:r>
        <w:tab/>
      </w:r>
      <w:r>
        <w:tab/>
        <w:t>S: severidade (S=P*I)</w:t>
      </w:r>
    </w:p>
    <w:p w14:paraId="52189468" w14:textId="77777777" w:rsidR="00D24125" w:rsidRDefault="00D24125" w:rsidP="001C7458">
      <w:pPr>
        <w:pStyle w:val="Ttulo2"/>
      </w:pPr>
      <w:bookmarkStart w:id="39" w:name="_Toc68719728"/>
      <w:r>
        <w:t>Considerações sobre o Capítulo</w:t>
      </w:r>
      <w:bookmarkEnd w:id="39"/>
    </w:p>
    <w:p w14:paraId="14024083" w14:textId="253D4933" w:rsidR="001F28AB" w:rsidRDefault="00B27ED1" w:rsidP="001C7458">
      <w:pPr>
        <w:pStyle w:val="CorpodeTexto0"/>
      </w:pPr>
      <w:r>
        <w:t>Inserir o r</w:t>
      </w:r>
      <w:r w:rsidR="001F28AB">
        <w:t xml:space="preserve">esumo do </w:t>
      </w:r>
      <w:r w:rsidR="001C7458">
        <w:t>capítulo</w:t>
      </w:r>
      <w:r w:rsidR="001F28AB">
        <w:t>.</w:t>
      </w: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40" w:name="_Toc68719729"/>
      <w:r>
        <w:lastRenderedPageBreak/>
        <w:t>REFERÊNCIAS BIBLIOGRÁFICAS</w:t>
      </w:r>
      <w:bookmarkEnd w:id="40"/>
    </w:p>
    <w:p w14:paraId="23D745A9" w14:textId="1498347F" w:rsidR="00EC1DDB" w:rsidRDefault="00EC1DDB" w:rsidP="00665B39">
      <w:pPr>
        <w:pStyle w:val="CorpodeTexto0"/>
      </w:pPr>
    </w:p>
    <w:p w14:paraId="20239BB7" w14:textId="452586F1" w:rsidR="00EC1DDB" w:rsidRPr="00740ED4" w:rsidRDefault="00EC1DDB" w:rsidP="00EC1DDB">
      <w:pPr>
        <w:pStyle w:val="Referncia"/>
        <w:rPr>
          <w:lang w:val="en-US"/>
        </w:rPr>
      </w:pPr>
      <w:r w:rsidRPr="00740ED4">
        <w:t xml:space="preserve">COINMARKETCAP -  Today's Cryptocurrency Prices by Market Cap (Preço de </w:t>
      </w:r>
      <w:r>
        <w:t>C</w:t>
      </w:r>
      <w:r w:rsidRPr="00740ED4">
        <w:t xml:space="preserve">riptoativos </w:t>
      </w:r>
      <w:r>
        <w:t>H</w:t>
      </w:r>
      <w:r w:rsidRPr="00740ED4">
        <w:t xml:space="preserve">oje por </w:t>
      </w:r>
      <w:r>
        <w:t>V</w:t>
      </w:r>
      <w:r w:rsidRPr="00740ED4">
        <w:t xml:space="preserve">alor de </w:t>
      </w:r>
      <w:r>
        <w:t>M</w:t>
      </w:r>
      <w:r w:rsidRPr="00740ED4">
        <w:t xml:space="preserve">ercado). </w:t>
      </w:r>
      <w:r w:rsidRPr="002A736E">
        <w:rPr>
          <w:lang w:val="en-US"/>
        </w:rPr>
        <w:t xml:space="preserve">Disponível em: &lt;https://coinmarketcap.com/&gt;. </w:t>
      </w:r>
      <w:r w:rsidRPr="00EC1DDB">
        <w:rPr>
          <w:lang w:val="en-US"/>
        </w:rPr>
        <w:t>Acesso em 20 abr. 2021.</w:t>
      </w:r>
      <w:r w:rsidR="002A2152">
        <w:rPr>
          <w:lang w:val="en-US"/>
        </w:rPr>
        <w:t xml:space="preserve"> </w:t>
      </w:r>
    </w:p>
    <w:p w14:paraId="111970FC" w14:textId="77777777" w:rsidR="00EC1DDB" w:rsidRPr="00EC1DDB" w:rsidRDefault="00EC1DDB" w:rsidP="00EC1DDB">
      <w:pPr>
        <w:pStyle w:val="Referncia"/>
      </w:pPr>
      <w:r w:rsidRPr="007C2BC8">
        <w:rPr>
          <w:lang w:val="en-US"/>
        </w:rPr>
        <w:t xml:space="preserve">DAVIS, B. </w:t>
      </w:r>
      <w:r w:rsidRPr="00C52035">
        <w:rPr>
          <w:lang w:val="en-US"/>
        </w:rPr>
        <w:t>I Looked Through All 5,000 Images in Beeple’s $69 Million Magnum Opus.</w:t>
      </w:r>
      <w:r>
        <w:rPr>
          <w:lang w:val="en-US"/>
        </w:rPr>
        <w:t xml:space="preserve"> </w:t>
      </w:r>
      <w:r w:rsidRPr="007C2BC8">
        <w:t>What I Found Isn’t So Pretty</w:t>
      </w:r>
      <w:r>
        <w:t>.</w:t>
      </w:r>
      <w:r w:rsidRPr="007C2BC8">
        <w:t xml:space="preserve"> (</w:t>
      </w:r>
      <w:r>
        <w:t>Eu observei Todas as 5000 Imagens de Beeple na sua Grande Obra de 69 milhões. O que Eu Encontrei não é tão Agradável.</w:t>
      </w:r>
      <w:r w:rsidRPr="007C2BC8">
        <w:t xml:space="preserve">), março 2021. </w:t>
      </w:r>
      <w:r w:rsidRPr="00A43065">
        <w:t>Disponível em: &lt;</w:t>
      </w:r>
      <w:r w:rsidRPr="007C2BC8">
        <w:t>https://news.artnet.com/opinion/beeple-everydays-review-1951656</w:t>
      </w:r>
      <w:r w:rsidRPr="00A43065">
        <w:t xml:space="preserve">&gt;. </w:t>
      </w:r>
      <w:r w:rsidRPr="001F5EF3">
        <w:t>Acesso em 20 abr. 20</w:t>
      </w:r>
      <w:r>
        <w:t>21</w:t>
      </w:r>
      <w:r w:rsidRPr="001F5EF3">
        <w:t>.</w:t>
      </w:r>
    </w:p>
    <w:p w14:paraId="18101B30" w14:textId="77777777" w:rsidR="00EC1DDB" w:rsidRPr="00740ED4" w:rsidRDefault="00EC1DDB" w:rsidP="00EC1DDB">
      <w:pPr>
        <w:pStyle w:val="Referncia"/>
      </w:pPr>
      <w:r w:rsidRPr="00EC1DDB">
        <w:t xml:space="preserve">HERTIG, A. What Is DeFi? </w:t>
      </w:r>
      <w:r w:rsidRPr="00F73412">
        <w:t>(</w:t>
      </w:r>
      <w:r>
        <w:t>O que é DeFi</w:t>
      </w:r>
      <w:r w:rsidRPr="00C02AFA">
        <w:t>?</w:t>
      </w:r>
      <w:r w:rsidRPr="00F73412">
        <w:t xml:space="preserve">), </w:t>
      </w:r>
      <w:r>
        <w:t>setembro</w:t>
      </w:r>
      <w:r w:rsidRPr="00F73412">
        <w:t xml:space="preserve"> 202</w:t>
      </w:r>
      <w:r>
        <w:t>0</w:t>
      </w:r>
      <w:r w:rsidRPr="00F73412">
        <w:t xml:space="preserve">. </w:t>
      </w:r>
      <w:r w:rsidRPr="00A43065">
        <w:t>Disponível em: &lt;</w:t>
      </w:r>
      <w:r w:rsidRPr="00C02AFA">
        <w:t>https://www.coindesk.com/what-is-defi</w:t>
      </w:r>
      <w:r w:rsidRPr="00A43065">
        <w:t xml:space="preserve">&gt;. </w:t>
      </w:r>
      <w:r w:rsidRPr="001F5EF3">
        <w:t>Acesso em 20 abr. 20</w:t>
      </w:r>
      <w:r>
        <w:t>21</w:t>
      </w:r>
      <w:r w:rsidRPr="001F5EF3">
        <w:t>.</w:t>
      </w:r>
    </w:p>
    <w:p w14:paraId="2E22A648" w14:textId="535743DC" w:rsidR="00EC1DDB" w:rsidRPr="002A736E" w:rsidRDefault="00EC1DDB" w:rsidP="00EC1DDB">
      <w:pPr>
        <w:pStyle w:val="Referncia"/>
        <w:rPr>
          <w:lang w:val="en-US"/>
        </w:rPr>
      </w:pPr>
      <w:r>
        <w:t xml:space="preserve">HOLMES, F. </w:t>
      </w:r>
      <w:r w:rsidRPr="00740ED4">
        <w:t xml:space="preserve">10 </w:t>
      </w:r>
      <w:r>
        <w:t>P</w:t>
      </w:r>
      <w:r w:rsidRPr="00740ED4">
        <w:t xml:space="preserve">aíses com as </w:t>
      </w:r>
      <w:r>
        <w:t>M</w:t>
      </w:r>
      <w:r w:rsidRPr="00740ED4">
        <w:t xml:space="preserve">aiores </w:t>
      </w:r>
      <w:r>
        <w:t>R</w:t>
      </w:r>
      <w:r w:rsidRPr="00740ED4">
        <w:t xml:space="preserve">eservas de </w:t>
      </w:r>
      <w:r>
        <w:t>O</w:t>
      </w:r>
      <w:r w:rsidRPr="00740ED4">
        <w:t>uro</w:t>
      </w:r>
      <w:r>
        <w:t>, julho 2018</w:t>
      </w:r>
      <w:r w:rsidRPr="00A43065">
        <w:t>. Disponível em: &lt;</w:t>
      </w:r>
      <w:r w:rsidRPr="00740ED4">
        <w:t>https://forbes.com.br/listas/2018/07/10-paises-com-as-maiores-reservas-de-ouro/</w:t>
      </w:r>
      <w:r w:rsidRPr="00A43065">
        <w:t xml:space="preserve">&gt;. </w:t>
      </w:r>
      <w:r w:rsidRPr="002A736E">
        <w:rPr>
          <w:lang w:val="en-US"/>
        </w:rPr>
        <w:t>Acesso em 20 abr. 2021.</w:t>
      </w:r>
    </w:p>
    <w:p w14:paraId="297E058D" w14:textId="2E61E617" w:rsidR="00EC1DDB" w:rsidRDefault="00EC1DDB" w:rsidP="00EC1DDB">
      <w:pPr>
        <w:pStyle w:val="Referncia"/>
      </w:pPr>
      <w:r w:rsidRPr="00C02AFA">
        <w:rPr>
          <w:lang w:val="en-US"/>
        </w:rPr>
        <w:t xml:space="preserve">GOODWIN, J. What is an NFT? </w:t>
      </w:r>
      <w:r w:rsidRPr="002A736E">
        <w:rPr>
          <w:lang w:val="en-US"/>
        </w:rPr>
        <w:t xml:space="preserve">Non-fungible Tokens Explained (O que é uma NFT? </w:t>
      </w:r>
      <w:r>
        <w:t>Tokens não-fungíveis explicados)</w:t>
      </w:r>
      <w:r w:rsidRPr="00F73412">
        <w:t xml:space="preserve">, </w:t>
      </w:r>
      <w:r>
        <w:t>março</w:t>
      </w:r>
      <w:r w:rsidRPr="00F73412">
        <w:t xml:space="preserve"> 202</w:t>
      </w:r>
      <w:r>
        <w:t>1</w:t>
      </w:r>
      <w:r w:rsidRPr="00F73412">
        <w:t xml:space="preserve">. </w:t>
      </w:r>
      <w:r w:rsidRPr="00A43065">
        <w:t>Disponível em: &lt;</w:t>
      </w:r>
      <w:r w:rsidRPr="00C02AFA">
        <w:t>https://edition.cnn.com/2021/03/17/business/what-is-nft-meaning-fe-series/index.html</w:t>
      </w:r>
      <w:r w:rsidRPr="00A43065">
        <w:t xml:space="preserve">&gt;. </w:t>
      </w:r>
      <w:r w:rsidRPr="001F5EF3">
        <w:t>Acesso em 20 abr. 20</w:t>
      </w:r>
      <w:r>
        <w:t>21</w:t>
      </w:r>
      <w:r w:rsidRPr="001F5EF3">
        <w:t>.</w:t>
      </w:r>
    </w:p>
    <w:p w14:paraId="1A8C2E13" w14:textId="62A7CB63" w:rsidR="00D47171" w:rsidRDefault="00EC1DDB" w:rsidP="001F5EF3">
      <w:pPr>
        <w:pStyle w:val="Referncia"/>
      </w:pPr>
      <w:r w:rsidRPr="00B67A6F">
        <w:t xml:space="preserve">NAPOLETANO, E.; SCHMIDT, J. Decentralized Finance Is Building A New Financial System </w:t>
      </w:r>
      <w:r w:rsidRPr="00F73412">
        <w:t>(</w:t>
      </w:r>
      <w:r>
        <w:t>Finanças Decentralizadas São a Formação de um Novo Sistema Financeiro</w:t>
      </w:r>
      <w:r w:rsidRPr="00F73412">
        <w:t xml:space="preserve">), </w:t>
      </w:r>
      <w:r>
        <w:t>abril</w:t>
      </w:r>
      <w:r w:rsidRPr="00F73412">
        <w:t xml:space="preserve"> 202</w:t>
      </w:r>
      <w:r>
        <w:t>1</w:t>
      </w:r>
      <w:r w:rsidRPr="00F73412">
        <w:t xml:space="preserve">. </w:t>
      </w:r>
      <w:r w:rsidRPr="00A43065">
        <w:t>Disponível em: &lt;</w:t>
      </w:r>
      <w:r w:rsidRPr="00B67A6F">
        <w:t>https://www.forbes.com/advisor/investing/defi-decentralized-finance/</w:t>
      </w:r>
      <w:r w:rsidRPr="00A43065">
        <w:t xml:space="preserve">&gt;. </w:t>
      </w:r>
      <w:r w:rsidRPr="001F5EF3">
        <w:t>Acesso em 20 abr. 20</w:t>
      </w:r>
      <w:r>
        <w:t>21</w:t>
      </w:r>
      <w:r w:rsidRPr="001F5EF3">
        <w:t>.</w:t>
      </w:r>
    </w:p>
    <w:p w14:paraId="5F6E6676" w14:textId="0ABE1DA4" w:rsidR="00EC1DDB" w:rsidRDefault="00EC1DDB" w:rsidP="001F5EF3">
      <w:pPr>
        <w:pStyle w:val="Referncia"/>
      </w:pPr>
      <w:r w:rsidRPr="001C3440">
        <w:t xml:space="preserve">PETRARCA, E. Everything You Need to Know to Make it Through a Conversation About NFTs (Tudo o que Você Precisa Saber para Sobreviver a uma Discussão </w:t>
      </w:r>
      <w:r>
        <w:t>S</w:t>
      </w:r>
      <w:r w:rsidRPr="001C3440">
        <w:t xml:space="preserve">obre NFTs), abril 2021. </w:t>
      </w:r>
      <w:r w:rsidRPr="00A43065">
        <w:t>Disponível em: &lt;</w:t>
      </w:r>
      <w:r w:rsidRPr="001C3440">
        <w:t>https://www.thecut.com/2021/04/what-is-an-nft-explainer.html</w:t>
      </w:r>
      <w:r w:rsidRPr="00A43065">
        <w:t xml:space="preserve">&gt;. </w:t>
      </w:r>
      <w:r w:rsidRPr="001F5EF3">
        <w:t>Acesso em 20 abr. 20</w:t>
      </w:r>
      <w:r>
        <w:t>21</w:t>
      </w:r>
      <w:r w:rsidRPr="001F5EF3">
        <w:t>.</w:t>
      </w:r>
    </w:p>
    <w:p w14:paraId="67D81274" w14:textId="70DF7D53" w:rsidR="00740ED4" w:rsidRDefault="00740ED4" w:rsidP="00D47171">
      <w:pPr>
        <w:pStyle w:val="Referncia"/>
      </w:pPr>
      <w:r w:rsidRPr="00740ED4">
        <w:t xml:space="preserve">ROBERTSON, H.  </w:t>
      </w:r>
      <w:r w:rsidRPr="00F73412">
        <w:t>Almost a Fifth of ALL US Dollars Were Created This Year (</w:t>
      </w:r>
      <w:r>
        <w:t>Q</w:t>
      </w:r>
      <w:r w:rsidRPr="00F73412">
        <w:t xml:space="preserve">uase um </w:t>
      </w:r>
      <w:r>
        <w:t>Q</w:t>
      </w:r>
      <w:r w:rsidRPr="00F73412">
        <w:t xml:space="preserve">uinto de </w:t>
      </w:r>
      <w:r>
        <w:t>T</w:t>
      </w:r>
      <w:r w:rsidRPr="00F73412">
        <w:t xml:space="preserve">odos os </w:t>
      </w:r>
      <w:r>
        <w:t>D</w:t>
      </w:r>
      <w:r w:rsidRPr="00F73412">
        <w:t xml:space="preserve">ólares </w:t>
      </w:r>
      <w:r>
        <w:t>A</w:t>
      </w:r>
      <w:r w:rsidRPr="00F73412">
        <w:t xml:space="preserve">mericanos </w:t>
      </w:r>
      <w:r>
        <w:t>F</w:t>
      </w:r>
      <w:r w:rsidRPr="00F73412">
        <w:t xml:space="preserve">oram </w:t>
      </w:r>
      <w:r>
        <w:t>C</w:t>
      </w:r>
      <w:r w:rsidRPr="00F73412">
        <w:t>riado</w:t>
      </w:r>
      <w:r>
        <w:t>s este</w:t>
      </w:r>
      <w:r w:rsidRPr="00F73412">
        <w:t xml:space="preserve"> </w:t>
      </w:r>
      <w:r>
        <w:t>A</w:t>
      </w:r>
      <w:r w:rsidRPr="00F73412">
        <w:t xml:space="preserve">no), outubro 2020. </w:t>
      </w:r>
      <w:r w:rsidRPr="00A43065">
        <w:t>Disponível em: &lt;</w:t>
      </w:r>
      <w:r w:rsidRPr="00F73412">
        <w:t>https://www.cityam.com/almost-a-fifth-of-all-us-dollars-were-created-this-year/</w:t>
      </w:r>
      <w:r w:rsidRPr="00A43065">
        <w:t xml:space="preserve">&gt;. </w:t>
      </w:r>
      <w:r w:rsidRPr="001F5EF3">
        <w:t>Acesso em 20 abr. 20</w:t>
      </w:r>
      <w:r>
        <w:t>21</w:t>
      </w:r>
      <w:r w:rsidRPr="001F5EF3">
        <w:t>.</w:t>
      </w:r>
    </w:p>
    <w:p w14:paraId="4CF0D135" w14:textId="2D8B1B14" w:rsidR="00740ED4" w:rsidRDefault="00740ED4" w:rsidP="00D47171">
      <w:pPr>
        <w:pStyle w:val="Referncia"/>
      </w:pPr>
      <w:r>
        <w:t>SHARMA</w:t>
      </w:r>
      <w:r w:rsidRPr="00B67A6F">
        <w:t xml:space="preserve">, </w:t>
      </w:r>
      <w:r>
        <w:t>R</w:t>
      </w:r>
      <w:r w:rsidRPr="00B67A6F">
        <w:t xml:space="preserve">.  </w:t>
      </w:r>
      <w:r>
        <w:t>Decentralized Finance (DeFi) Definition</w:t>
      </w:r>
      <w:r w:rsidRPr="00F73412">
        <w:t xml:space="preserve"> (</w:t>
      </w:r>
      <w:r>
        <w:t>Finanças Decentralizadas (DeFi): Definição</w:t>
      </w:r>
      <w:r w:rsidRPr="00F73412">
        <w:t xml:space="preserve">), </w:t>
      </w:r>
      <w:r>
        <w:t>março</w:t>
      </w:r>
      <w:r w:rsidRPr="00F73412">
        <w:t xml:space="preserve"> 202</w:t>
      </w:r>
      <w:r>
        <w:t>1</w:t>
      </w:r>
      <w:r w:rsidRPr="00F73412">
        <w:t xml:space="preserve">. </w:t>
      </w:r>
      <w:r w:rsidRPr="00A43065">
        <w:t>Disponível em: &lt;</w:t>
      </w:r>
      <w:r>
        <w:t>https://www.investopedia.com/decentralized-finance-defi-5113835</w:t>
      </w:r>
      <w:r w:rsidRPr="00A43065">
        <w:t xml:space="preserve">&gt;. </w:t>
      </w:r>
      <w:r w:rsidRPr="001F5EF3">
        <w:t>Acesso em 20 abr. 20</w:t>
      </w:r>
      <w:r>
        <w:t>21</w:t>
      </w:r>
      <w:r w:rsidRPr="001F5EF3">
        <w:t>.</w:t>
      </w:r>
    </w:p>
    <w:p w14:paraId="44F7F73A" w14:textId="29FF9481" w:rsidR="00D47171" w:rsidRPr="002A736E" w:rsidRDefault="00D47171" w:rsidP="00D47171">
      <w:pPr>
        <w:pStyle w:val="Referncia"/>
      </w:pPr>
      <w:r w:rsidRPr="00D47171">
        <w:t xml:space="preserve">SHEDLOCK, M.  23.6% of All US Dollars Were Created in the Last Year (23.6% de </w:t>
      </w:r>
      <w:r w:rsidR="00F73412">
        <w:t>T</w:t>
      </w:r>
      <w:r w:rsidRPr="00D47171">
        <w:t xml:space="preserve">odos os </w:t>
      </w:r>
      <w:r w:rsidR="00F73412">
        <w:t>D</w:t>
      </w:r>
      <w:r w:rsidRPr="00D47171">
        <w:t xml:space="preserve">ólares </w:t>
      </w:r>
      <w:r w:rsidR="00F73412">
        <w:t>A</w:t>
      </w:r>
      <w:r w:rsidRPr="00D47171">
        <w:t xml:space="preserve">mericanos </w:t>
      </w:r>
      <w:r w:rsidR="00F73412">
        <w:t>F</w:t>
      </w:r>
      <w:r w:rsidRPr="00D47171">
        <w:t xml:space="preserve">oram </w:t>
      </w:r>
      <w:r w:rsidR="00F73412">
        <w:t>C</w:t>
      </w:r>
      <w:r w:rsidRPr="00D47171">
        <w:t xml:space="preserve">riados no </w:t>
      </w:r>
      <w:r w:rsidR="00F73412">
        <w:t>Ú</w:t>
      </w:r>
      <w:r w:rsidRPr="00D47171">
        <w:t xml:space="preserve">ltimo </w:t>
      </w:r>
      <w:r w:rsidR="00F73412">
        <w:t>A</w:t>
      </w:r>
      <w:r w:rsidRPr="00D47171">
        <w:t xml:space="preserve">no), </w:t>
      </w:r>
      <w:r>
        <w:t>outubro</w:t>
      </w:r>
      <w:r w:rsidRPr="00D47171">
        <w:t xml:space="preserve"> 202</w:t>
      </w:r>
      <w:r>
        <w:t>0</w:t>
      </w:r>
      <w:r w:rsidRPr="00D47171">
        <w:t xml:space="preserve">. </w:t>
      </w:r>
      <w:r w:rsidRPr="00A43065">
        <w:t>Disponível em: &lt;</w:t>
      </w:r>
      <w:r w:rsidRPr="00D47171">
        <w:t>https://www.thestreet.com/mishtalk/economics/23-6-of-all-us-dollars-were-created-in-the-last-year</w:t>
      </w:r>
      <w:r w:rsidRPr="00A43065">
        <w:t xml:space="preserve">&gt;. </w:t>
      </w:r>
      <w:r w:rsidRPr="001F5EF3">
        <w:t>Acesso em 20 abr. 20</w:t>
      </w:r>
      <w:r>
        <w:t>21</w:t>
      </w:r>
      <w:r w:rsidRPr="001F5EF3">
        <w:t>.</w:t>
      </w:r>
    </w:p>
    <w:p w14:paraId="69068D23" w14:textId="77777777" w:rsidR="00740ED4" w:rsidRDefault="00740ED4" w:rsidP="001F5EF3">
      <w:pPr>
        <w:pStyle w:val="Referncia"/>
      </w:pPr>
    </w:p>
    <w:p w14:paraId="20D5B700" w14:textId="6C01BB4C" w:rsidR="00740ED4" w:rsidRDefault="00740ED4" w:rsidP="001F5EF3">
      <w:pPr>
        <w:pStyle w:val="Referncia"/>
      </w:pPr>
      <w:r>
        <w:lastRenderedPageBreak/>
        <w:t>WIKIPEDIA - Acordos de Bretton Woods</w:t>
      </w:r>
      <w:r w:rsidRPr="00A43065">
        <w:t>. Disponível em: &lt;</w:t>
      </w:r>
      <w:r w:rsidRPr="00D47171">
        <w:t>https://pt.wikipedia.org/wiki/Acordos_de_Bretton_Woods</w:t>
      </w:r>
      <w:r w:rsidRPr="00A43065">
        <w:t xml:space="preserve">&gt;. </w:t>
      </w:r>
      <w:r w:rsidRPr="001F5EF3">
        <w:t>Acesso em 20 abr. 20</w:t>
      </w:r>
      <w:r>
        <w:t>21</w:t>
      </w:r>
      <w:r w:rsidRPr="001F5EF3">
        <w:t>.</w:t>
      </w:r>
    </w:p>
    <w:p w14:paraId="03BD845E" w14:textId="7E55D58C" w:rsidR="0084209A" w:rsidRPr="00EC1DDB" w:rsidRDefault="00F73412" w:rsidP="00393AEF">
      <w:pPr>
        <w:pStyle w:val="Referncia"/>
      </w:pPr>
      <w:r>
        <w:t>YAHOO FINANCE – Relação Bitcoin-Dólar</w:t>
      </w:r>
      <w:r w:rsidRPr="00A43065">
        <w:t>. Disponível em: &lt;</w:t>
      </w:r>
      <w:r w:rsidR="00B67A6F" w:rsidRPr="00F73412">
        <w:t>https://finance.yahoo.com/quote/BTC-USD?p=BTC-USD&amp;.tsrc=fin-srch</w:t>
      </w:r>
      <w:r w:rsidRPr="00A43065">
        <w:t xml:space="preserve">&gt;. </w:t>
      </w:r>
      <w:r w:rsidRPr="001F5EF3">
        <w:t>Acesso em 20 abr. 20</w:t>
      </w:r>
      <w:r>
        <w:t>21</w:t>
      </w:r>
      <w:r w:rsidRPr="001F5EF3">
        <w:t>.</w:t>
      </w:r>
    </w:p>
    <w:p w14:paraId="142BEF44" w14:textId="77777777" w:rsidR="004D7467" w:rsidRDefault="004D7467" w:rsidP="004D7467">
      <w:pPr>
        <w:pStyle w:val="TtuloComndice"/>
      </w:pPr>
      <w:bookmarkStart w:id="41" w:name="_Toc68719730"/>
      <w:r>
        <w:lastRenderedPageBreak/>
        <w:t>GLOSSÁRIO</w:t>
      </w:r>
      <w:bookmarkEnd w:id="41"/>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68C5BC26" w:rsidR="00CF5B04" w:rsidRPr="00B05C5C" w:rsidRDefault="003D7A94" w:rsidP="00B05C5C">
            <w:pPr>
              <w:pStyle w:val="ItemdeGlossrio"/>
            </w:pPr>
            <w:r>
              <w:t>Beeple</w:t>
            </w:r>
          </w:p>
        </w:tc>
        <w:tc>
          <w:tcPr>
            <w:tcW w:w="5985" w:type="dxa"/>
          </w:tcPr>
          <w:p w14:paraId="423E9F56" w14:textId="6F02C1AA" w:rsidR="003D7A94" w:rsidRPr="00B05C5C" w:rsidRDefault="003D7A94" w:rsidP="00D76C48">
            <w:pPr>
              <w:pStyle w:val="DefiniodeGlossrio"/>
            </w:pPr>
            <w:r>
              <w:t xml:space="preserve">Mike Winkelmann: artista que se identifica como Beeple. Fonte: </w:t>
            </w:r>
            <w:r w:rsidRPr="003D7A94">
              <w:t>https://www.beeple-crap.com/</w:t>
            </w:r>
            <w:r>
              <w:t>.</w:t>
            </w:r>
          </w:p>
        </w:tc>
      </w:tr>
      <w:tr w:rsidR="006F5460" w:rsidRPr="000C0498" w14:paraId="6E100AAE" w14:textId="77777777" w:rsidTr="00CF5B04">
        <w:tc>
          <w:tcPr>
            <w:tcW w:w="3227" w:type="dxa"/>
          </w:tcPr>
          <w:p w14:paraId="5F09D0A6" w14:textId="08A11AA0" w:rsidR="003D7A94" w:rsidRDefault="003D7A94" w:rsidP="00B05C5C">
            <w:pPr>
              <w:pStyle w:val="ItemdeGlossrio"/>
            </w:pPr>
            <w:r>
              <w:t>Bitcoin</w:t>
            </w:r>
          </w:p>
          <w:p w14:paraId="229831B9" w14:textId="77777777" w:rsidR="003D7A94" w:rsidRDefault="003D7A94" w:rsidP="00B05C5C">
            <w:pPr>
              <w:pStyle w:val="ItemdeGlossrio"/>
            </w:pPr>
          </w:p>
          <w:p w14:paraId="0D5F02BC" w14:textId="77777777" w:rsidR="003D7A94" w:rsidRDefault="003D7A94" w:rsidP="00B05C5C">
            <w:pPr>
              <w:pStyle w:val="ItemdeGlossrio"/>
            </w:pPr>
          </w:p>
          <w:p w14:paraId="30C91C26" w14:textId="3E9C4DBC" w:rsidR="006F5460" w:rsidRDefault="003D7A94" w:rsidP="00B05C5C">
            <w:pPr>
              <w:pStyle w:val="ItemdeGlossrio"/>
            </w:pPr>
            <w:r>
              <w:t>Blockchain</w:t>
            </w:r>
          </w:p>
          <w:p w14:paraId="5C287159" w14:textId="77777777" w:rsidR="003D7A94" w:rsidRDefault="003D7A94" w:rsidP="00B05C5C">
            <w:pPr>
              <w:pStyle w:val="ItemdeGlossrio"/>
            </w:pPr>
          </w:p>
          <w:p w14:paraId="5917F810" w14:textId="77777777" w:rsidR="003D7A94" w:rsidRDefault="003D7A94" w:rsidP="003D7A94">
            <w:pPr>
              <w:pStyle w:val="ItemdeGlossrio"/>
            </w:pPr>
          </w:p>
          <w:p w14:paraId="4F131853" w14:textId="317B0FC0" w:rsidR="003D7A94" w:rsidRDefault="003D7A94" w:rsidP="003D7A94">
            <w:pPr>
              <w:pStyle w:val="ItemdeGlossrio"/>
            </w:pPr>
            <w:r>
              <w:t>Carteira Digital</w:t>
            </w:r>
          </w:p>
          <w:p w14:paraId="38DB9095" w14:textId="5A466D08" w:rsidR="003D7A94" w:rsidRDefault="003D7A94" w:rsidP="003D7A94">
            <w:pPr>
              <w:pStyle w:val="ItemdeGlossrio"/>
            </w:pPr>
          </w:p>
          <w:p w14:paraId="02E8515B" w14:textId="77777777" w:rsidR="006B2E06" w:rsidRDefault="006B2E06" w:rsidP="003D7A94">
            <w:pPr>
              <w:pStyle w:val="ItemdeGlossrio"/>
            </w:pPr>
          </w:p>
          <w:p w14:paraId="5AD1C1FE" w14:textId="530BB33F" w:rsidR="003D7A94" w:rsidRDefault="003D7A94" w:rsidP="003D7A94">
            <w:pPr>
              <w:pStyle w:val="ItemdeGlossrio"/>
            </w:pPr>
            <w:r>
              <w:t>Christie’s</w:t>
            </w:r>
          </w:p>
          <w:p w14:paraId="36932BC7" w14:textId="47035206" w:rsidR="003D7A94" w:rsidRDefault="003D7A94" w:rsidP="003D7A94">
            <w:pPr>
              <w:pStyle w:val="ItemdeGlossrio"/>
            </w:pPr>
          </w:p>
          <w:p w14:paraId="0541FE99" w14:textId="77777777" w:rsidR="006B2E06" w:rsidRDefault="006B2E06" w:rsidP="003D7A94">
            <w:pPr>
              <w:pStyle w:val="ItemdeGlossrio"/>
            </w:pPr>
          </w:p>
          <w:p w14:paraId="656E9D20" w14:textId="48A88D4F" w:rsidR="003D7A94" w:rsidRDefault="003D7A94" w:rsidP="003D7A94">
            <w:pPr>
              <w:pStyle w:val="ItemdeGlossrio"/>
            </w:pPr>
            <w:r>
              <w:t>Criptomoeda</w:t>
            </w:r>
          </w:p>
          <w:p w14:paraId="403F5EC2" w14:textId="5A2310E4" w:rsidR="003D7A94" w:rsidRDefault="003D7A94" w:rsidP="003D7A94">
            <w:pPr>
              <w:pStyle w:val="ItemdeGlossrio"/>
            </w:pPr>
          </w:p>
          <w:p w14:paraId="369D7461" w14:textId="77777777" w:rsidR="006B2E06" w:rsidRDefault="006B2E06" w:rsidP="003D7A94">
            <w:pPr>
              <w:pStyle w:val="ItemdeGlossrio"/>
            </w:pPr>
          </w:p>
          <w:p w14:paraId="30F5FC11" w14:textId="77777777" w:rsidR="006B2E06" w:rsidRDefault="006B2E06" w:rsidP="003D7A94">
            <w:pPr>
              <w:pStyle w:val="ItemdeGlossrio"/>
            </w:pPr>
          </w:p>
          <w:p w14:paraId="49852ECA" w14:textId="77777777" w:rsidR="006B2E06" w:rsidRDefault="006B2E06" w:rsidP="003D7A94">
            <w:pPr>
              <w:pStyle w:val="ItemdeGlossrio"/>
            </w:pPr>
          </w:p>
          <w:p w14:paraId="0E4BE18F" w14:textId="67D3F5AF" w:rsidR="003D7A94" w:rsidRDefault="003D7A94" w:rsidP="003D7A94">
            <w:pPr>
              <w:pStyle w:val="ItemdeGlossrio"/>
            </w:pPr>
            <w:r>
              <w:t xml:space="preserve">Corretora </w:t>
            </w:r>
          </w:p>
          <w:p w14:paraId="6437BAF0" w14:textId="490B6DD1" w:rsidR="003D7A94" w:rsidRDefault="003D7A94" w:rsidP="003D7A94">
            <w:pPr>
              <w:pStyle w:val="ItemdeGlossrio"/>
            </w:pPr>
          </w:p>
          <w:p w14:paraId="25A0741F" w14:textId="77777777" w:rsidR="006B2E06" w:rsidRDefault="006B2E06" w:rsidP="003D7A94">
            <w:pPr>
              <w:pStyle w:val="ItemdeGlossrio"/>
            </w:pPr>
          </w:p>
          <w:p w14:paraId="103C2F4D" w14:textId="77777777" w:rsidR="006B2E06" w:rsidRDefault="006B2E06" w:rsidP="003D7A94">
            <w:pPr>
              <w:pStyle w:val="ItemdeGlossrio"/>
            </w:pPr>
          </w:p>
          <w:p w14:paraId="5680C297" w14:textId="17937D57" w:rsidR="003D7A94" w:rsidRDefault="003D7A94" w:rsidP="003D7A94">
            <w:pPr>
              <w:pStyle w:val="ItemdeGlossrio"/>
            </w:pPr>
            <w:r>
              <w:t>DeFi</w:t>
            </w:r>
          </w:p>
          <w:p w14:paraId="634AB2EC" w14:textId="43BEE193" w:rsidR="003D7A94" w:rsidRDefault="003D7A94" w:rsidP="003D7A94">
            <w:pPr>
              <w:pStyle w:val="ItemdeGlossrio"/>
            </w:pPr>
          </w:p>
          <w:p w14:paraId="100696E0" w14:textId="77777777" w:rsidR="006B2E06" w:rsidRDefault="006B2E06" w:rsidP="003D7A94">
            <w:pPr>
              <w:pStyle w:val="ItemdeGlossrio"/>
            </w:pPr>
          </w:p>
          <w:p w14:paraId="0CE09614" w14:textId="0AA8FD35" w:rsidR="003D7A94" w:rsidRDefault="003D7A94" w:rsidP="003D7A94">
            <w:pPr>
              <w:pStyle w:val="ItemdeGlossrio"/>
            </w:pPr>
            <w:r>
              <w:t>Direito Autoral</w:t>
            </w:r>
          </w:p>
          <w:p w14:paraId="2A384FAE" w14:textId="4D558BAB" w:rsidR="003D7A94" w:rsidRDefault="003D7A94" w:rsidP="003D7A94">
            <w:pPr>
              <w:pStyle w:val="ItemdeGlossrio"/>
            </w:pPr>
          </w:p>
          <w:p w14:paraId="39DDBAE5" w14:textId="77777777" w:rsidR="006B2E06" w:rsidRDefault="006B2E06" w:rsidP="003D7A94">
            <w:pPr>
              <w:pStyle w:val="ItemdeGlossrio"/>
            </w:pPr>
          </w:p>
          <w:p w14:paraId="621E5789" w14:textId="7239ED86" w:rsidR="006B2E06" w:rsidRDefault="006B2E06" w:rsidP="003D7A94">
            <w:pPr>
              <w:pStyle w:val="ItemdeGlossrio"/>
            </w:pPr>
          </w:p>
          <w:p w14:paraId="335A154E" w14:textId="03E9898C" w:rsidR="00AC5A2A" w:rsidRDefault="00AC5A2A" w:rsidP="003D7A94">
            <w:pPr>
              <w:pStyle w:val="ItemdeGlossrio"/>
            </w:pPr>
            <w:r>
              <w:t>Ethereum</w:t>
            </w:r>
          </w:p>
          <w:p w14:paraId="314E6F4A" w14:textId="77777777" w:rsidR="00AC5A2A" w:rsidRDefault="00AC5A2A" w:rsidP="003D7A94">
            <w:pPr>
              <w:pStyle w:val="ItemdeGlossrio"/>
            </w:pPr>
          </w:p>
          <w:p w14:paraId="3427DD49" w14:textId="77777777" w:rsidR="00AC5A2A" w:rsidRDefault="00AC5A2A" w:rsidP="003D7A94">
            <w:pPr>
              <w:pStyle w:val="ItemdeGlossrio"/>
            </w:pPr>
          </w:p>
          <w:p w14:paraId="3DD4B1BE" w14:textId="564A9F1F" w:rsidR="00AC5A2A" w:rsidRDefault="00AC5A2A" w:rsidP="003D7A94">
            <w:pPr>
              <w:pStyle w:val="ItemdeGlossrio"/>
            </w:pPr>
          </w:p>
          <w:p w14:paraId="07C74ED8" w14:textId="7EAB4E89" w:rsidR="00AC5A2A" w:rsidRDefault="00AC5A2A" w:rsidP="003D7A94">
            <w:pPr>
              <w:pStyle w:val="ItemdeGlossrio"/>
            </w:pPr>
            <w:r>
              <w:t>Framework</w:t>
            </w:r>
          </w:p>
          <w:p w14:paraId="0CF0D5CF" w14:textId="70E77791" w:rsidR="00AC5A2A" w:rsidRDefault="00AC5A2A" w:rsidP="003D7A94">
            <w:pPr>
              <w:pStyle w:val="ItemdeGlossrio"/>
            </w:pPr>
          </w:p>
          <w:p w14:paraId="7AE2DEB9" w14:textId="6C875285" w:rsidR="00895481" w:rsidRDefault="00895481" w:rsidP="003D7A94">
            <w:pPr>
              <w:pStyle w:val="ItemdeGlossrio"/>
            </w:pPr>
          </w:p>
          <w:p w14:paraId="1E75A723" w14:textId="77777777" w:rsidR="00895481" w:rsidRDefault="00895481" w:rsidP="003D7A94">
            <w:pPr>
              <w:pStyle w:val="ItemdeGlossrio"/>
            </w:pPr>
          </w:p>
          <w:p w14:paraId="65DC0792" w14:textId="78610A4A" w:rsidR="003D7A94" w:rsidRDefault="003D7A94" w:rsidP="003D7A94">
            <w:pPr>
              <w:pStyle w:val="ItemdeGlossrio"/>
            </w:pPr>
            <w:r>
              <w:t>Lastro</w:t>
            </w:r>
          </w:p>
          <w:p w14:paraId="77E5E654" w14:textId="49C20E50" w:rsidR="003D7A94" w:rsidRDefault="003D7A94" w:rsidP="003D7A94">
            <w:pPr>
              <w:pStyle w:val="ItemdeGlossrio"/>
            </w:pPr>
          </w:p>
          <w:p w14:paraId="45DE0DE7" w14:textId="77777777" w:rsidR="006B2E06" w:rsidRDefault="006B2E06" w:rsidP="003D7A94">
            <w:pPr>
              <w:pStyle w:val="ItemdeGlossrio"/>
            </w:pPr>
          </w:p>
          <w:p w14:paraId="34ABFF2F" w14:textId="1BC3509E" w:rsidR="003D7A94" w:rsidRDefault="003D7A94" w:rsidP="003D7A94">
            <w:pPr>
              <w:pStyle w:val="ItemdeGlossrio"/>
            </w:pPr>
            <w:r>
              <w:t>Minerador</w:t>
            </w:r>
            <w:r w:rsidR="006B2E06">
              <w:t>es</w:t>
            </w:r>
          </w:p>
          <w:p w14:paraId="1D6AD5F8" w14:textId="269F5101" w:rsidR="003D7A94" w:rsidRDefault="003D7A94" w:rsidP="003D7A94">
            <w:pPr>
              <w:pStyle w:val="ItemdeGlossrio"/>
            </w:pPr>
          </w:p>
          <w:p w14:paraId="427E7F2A" w14:textId="77777777" w:rsidR="00130561" w:rsidRDefault="00130561" w:rsidP="003D7A94">
            <w:pPr>
              <w:pStyle w:val="ItemdeGlossrio"/>
            </w:pPr>
          </w:p>
          <w:p w14:paraId="20D74CEE" w14:textId="77777777" w:rsidR="00130561" w:rsidRDefault="00130561" w:rsidP="003D7A94">
            <w:pPr>
              <w:pStyle w:val="ItemdeGlossrio"/>
            </w:pPr>
          </w:p>
          <w:p w14:paraId="1E014C76" w14:textId="77777777" w:rsidR="00130561" w:rsidRDefault="00130561" w:rsidP="003D7A94">
            <w:pPr>
              <w:pStyle w:val="ItemdeGlossrio"/>
            </w:pPr>
          </w:p>
          <w:p w14:paraId="48F358E6" w14:textId="7EAF168E" w:rsidR="003D7A94" w:rsidRDefault="003D7A94" w:rsidP="003D7A94">
            <w:pPr>
              <w:pStyle w:val="ItemdeGlossrio"/>
            </w:pPr>
            <w:r>
              <w:t>Moeda Fiduciária</w:t>
            </w:r>
          </w:p>
          <w:p w14:paraId="3223DB47" w14:textId="249FF9D4" w:rsidR="003D7A94" w:rsidRDefault="003D7A94" w:rsidP="003D7A94">
            <w:pPr>
              <w:pStyle w:val="ItemdeGlossrio"/>
            </w:pPr>
          </w:p>
          <w:p w14:paraId="58C4C4E6" w14:textId="77777777" w:rsidR="00130561" w:rsidRDefault="00130561" w:rsidP="003D7A94">
            <w:pPr>
              <w:pStyle w:val="ItemdeGlossrio"/>
            </w:pPr>
          </w:p>
          <w:p w14:paraId="353F1CF5" w14:textId="77777777" w:rsidR="00130561" w:rsidRDefault="00130561" w:rsidP="003D7A94">
            <w:pPr>
              <w:pStyle w:val="ItemdeGlossrio"/>
            </w:pPr>
          </w:p>
          <w:p w14:paraId="283FF4FC" w14:textId="0FC28A44" w:rsidR="003D7A94" w:rsidRDefault="003D7A94" w:rsidP="003D7A94">
            <w:pPr>
              <w:pStyle w:val="ItemdeGlossrio"/>
            </w:pPr>
            <w:r>
              <w:t>Moeda Deflacionária</w:t>
            </w:r>
          </w:p>
          <w:p w14:paraId="5A953CDA" w14:textId="2A4C4D11" w:rsidR="003D7A94" w:rsidRDefault="003D7A94" w:rsidP="003D7A94">
            <w:pPr>
              <w:pStyle w:val="ItemdeGlossrio"/>
            </w:pPr>
          </w:p>
          <w:p w14:paraId="223262A4" w14:textId="77777777" w:rsidR="00130561" w:rsidRDefault="00130561" w:rsidP="003D7A94">
            <w:pPr>
              <w:pStyle w:val="ItemdeGlossrio"/>
            </w:pPr>
          </w:p>
          <w:p w14:paraId="4C353ECC" w14:textId="44739BF2" w:rsidR="003D7A94" w:rsidRDefault="003D7A94" w:rsidP="003D7A94">
            <w:pPr>
              <w:pStyle w:val="ItemdeGlossrio"/>
            </w:pPr>
            <w:r>
              <w:t>NFT</w:t>
            </w:r>
          </w:p>
          <w:p w14:paraId="197F7A04" w14:textId="018523F4" w:rsidR="003D7A94" w:rsidRDefault="003D7A94" w:rsidP="003D7A94">
            <w:pPr>
              <w:pStyle w:val="ItemdeGlossrio"/>
            </w:pPr>
          </w:p>
          <w:p w14:paraId="6BC0FBB7" w14:textId="18CC5B40" w:rsidR="003D7A94" w:rsidRPr="00130561" w:rsidRDefault="003D7A94" w:rsidP="003D7A94">
            <w:pPr>
              <w:pStyle w:val="ItemdeGlossrio"/>
            </w:pPr>
          </w:p>
          <w:p w14:paraId="31E03605" w14:textId="77777777" w:rsidR="003D7A94" w:rsidRPr="00130561" w:rsidRDefault="003D7A94" w:rsidP="003D7A94">
            <w:pPr>
              <w:pStyle w:val="ItemdeGlossrio"/>
            </w:pPr>
          </w:p>
          <w:p w14:paraId="7DEA8788" w14:textId="77777777" w:rsidR="00895481" w:rsidRDefault="00895481" w:rsidP="003D7A94">
            <w:pPr>
              <w:pStyle w:val="ItemdeGlossrio"/>
            </w:pPr>
          </w:p>
          <w:p w14:paraId="12980990" w14:textId="2299B612" w:rsidR="003D7A94" w:rsidRPr="00723649" w:rsidRDefault="003D7A94" w:rsidP="003D7A94">
            <w:pPr>
              <w:pStyle w:val="ItemdeGlossrio"/>
            </w:pPr>
            <w:r w:rsidRPr="00723649">
              <w:t>Royalties</w:t>
            </w:r>
          </w:p>
          <w:p w14:paraId="0BC869AE" w14:textId="295E790C" w:rsidR="003D7A94" w:rsidRDefault="003D7A94" w:rsidP="003D7A94">
            <w:pPr>
              <w:pStyle w:val="ItemdeGlossrio"/>
            </w:pPr>
          </w:p>
          <w:p w14:paraId="64EFC7D4" w14:textId="77777777" w:rsidR="00895481" w:rsidRDefault="00895481" w:rsidP="003D7A94">
            <w:pPr>
              <w:pStyle w:val="ItemdeGlossrio"/>
            </w:pPr>
          </w:p>
          <w:p w14:paraId="285698F4" w14:textId="3C31FE26" w:rsidR="00895481" w:rsidRPr="00723649" w:rsidRDefault="00895481" w:rsidP="003D7A94">
            <w:pPr>
              <w:pStyle w:val="ItemdeGlossrio"/>
            </w:pPr>
            <w:r>
              <w:t>Smart Contracts</w:t>
            </w:r>
          </w:p>
          <w:p w14:paraId="3FA87948" w14:textId="77777777" w:rsidR="000C0498" w:rsidRPr="00723649" w:rsidRDefault="000C0498" w:rsidP="003D7A94">
            <w:pPr>
              <w:pStyle w:val="ItemdeGlossrio"/>
            </w:pPr>
          </w:p>
          <w:p w14:paraId="46CB4BF6" w14:textId="77777777" w:rsidR="00895481" w:rsidRDefault="00895481" w:rsidP="003D7A94">
            <w:pPr>
              <w:pStyle w:val="ItemdeGlossrio"/>
            </w:pPr>
          </w:p>
          <w:p w14:paraId="7C7F359D" w14:textId="77777777" w:rsidR="00895481" w:rsidRDefault="00895481" w:rsidP="003D7A94">
            <w:pPr>
              <w:pStyle w:val="ItemdeGlossrio"/>
            </w:pPr>
          </w:p>
          <w:p w14:paraId="4943B0CC" w14:textId="002DEA39" w:rsidR="003D7A94" w:rsidRDefault="003D7A94" w:rsidP="003D7A94">
            <w:pPr>
              <w:pStyle w:val="ItemdeGlossrio"/>
            </w:pPr>
            <w:r w:rsidRPr="00723649">
              <w:t>Strategyzer</w:t>
            </w:r>
          </w:p>
          <w:p w14:paraId="6600D1D4" w14:textId="487EA34F" w:rsidR="0012252E" w:rsidRDefault="0012252E" w:rsidP="003D7A94">
            <w:pPr>
              <w:pStyle w:val="ItemdeGlossrio"/>
            </w:pPr>
          </w:p>
          <w:p w14:paraId="70C22B46" w14:textId="64031E0E" w:rsidR="00895481" w:rsidRDefault="00895481" w:rsidP="003D7A94">
            <w:pPr>
              <w:pStyle w:val="ItemdeGlossrio"/>
            </w:pPr>
          </w:p>
          <w:p w14:paraId="66A4E237" w14:textId="24C337C1" w:rsidR="00895481" w:rsidRDefault="00895481" w:rsidP="003D7A94">
            <w:pPr>
              <w:pStyle w:val="ItemdeGlossrio"/>
            </w:pPr>
            <w:r>
              <w:t>Solidity</w:t>
            </w:r>
          </w:p>
          <w:p w14:paraId="758D8924" w14:textId="51D32B67" w:rsidR="003D7A94" w:rsidRPr="00723649" w:rsidRDefault="003D7A94" w:rsidP="003D7A94">
            <w:pPr>
              <w:pStyle w:val="ItemdeGlossrio"/>
            </w:pPr>
          </w:p>
          <w:p w14:paraId="0111EF39" w14:textId="77777777" w:rsidR="000C0498" w:rsidRPr="00723649" w:rsidRDefault="000C0498" w:rsidP="003D7A94">
            <w:pPr>
              <w:pStyle w:val="ItemdeGlossrio"/>
            </w:pPr>
          </w:p>
          <w:p w14:paraId="2D34FC0A" w14:textId="4A88E6FA" w:rsidR="003D7A94" w:rsidRPr="00723649" w:rsidRDefault="003D7A94" w:rsidP="003D7A94">
            <w:pPr>
              <w:pStyle w:val="ItemdeGlossrio"/>
            </w:pPr>
            <w:r w:rsidRPr="00723649">
              <w:t>Token</w:t>
            </w:r>
          </w:p>
          <w:p w14:paraId="7291EB20" w14:textId="6833609B" w:rsidR="003D7A94" w:rsidRPr="00723649" w:rsidRDefault="003D7A94" w:rsidP="003D7A94">
            <w:pPr>
              <w:pStyle w:val="ItemdeGlossrio"/>
            </w:pPr>
          </w:p>
          <w:p w14:paraId="387F8A76" w14:textId="77777777" w:rsidR="00895481" w:rsidRDefault="00895481" w:rsidP="003D7A94">
            <w:pPr>
              <w:pStyle w:val="ItemdeGlossrio"/>
            </w:pPr>
          </w:p>
          <w:p w14:paraId="1D8D59B6" w14:textId="77777777" w:rsidR="00895481" w:rsidRDefault="00895481" w:rsidP="003D7A94">
            <w:pPr>
              <w:pStyle w:val="ItemdeGlossrio"/>
            </w:pPr>
          </w:p>
          <w:p w14:paraId="2A98F9FA" w14:textId="145BB722" w:rsidR="003D7A94" w:rsidRDefault="00895481" w:rsidP="003D7A94">
            <w:pPr>
              <w:pStyle w:val="ItemdeGlossrio"/>
            </w:pPr>
            <w:r>
              <w:t>Vue.js</w:t>
            </w:r>
          </w:p>
          <w:p w14:paraId="7E7EE364" w14:textId="77777777" w:rsidR="00895481" w:rsidRPr="00723649" w:rsidRDefault="00895481" w:rsidP="003D7A94">
            <w:pPr>
              <w:pStyle w:val="ItemdeGlossrio"/>
            </w:pPr>
          </w:p>
          <w:p w14:paraId="272D5E79" w14:textId="2E49B16D" w:rsidR="003D7A94" w:rsidRPr="00723649" w:rsidRDefault="003D7A94" w:rsidP="00B05C5C">
            <w:pPr>
              <w:pStyle w:val="ItemdeGlossrio"/>
            </w:pPr>
          </w:p>
        </w:tc>
        <w:tc>
          <w:tcPr>
            <w:tcW w:w="5985" w:type="dxa"/>
          </w:tcPr>
          <w:p w14:paraId="166D48CD" w14:textId="1D7E24BE" w:rsidR="006F5460" w:rsidRDefault="003D7A94" w:rsidP="00E006CE">
            <w:pPr>
              <w:pStyle w:val="DefiniodeGlossrio"/>
              <w:rPr>
                <w:rFonts w:cs="Arial"/>
                <w:color w:val="202122"/>
                <w:sz w:val="21"/>
                <w:szCs w:val="21"/>
                <w:shd w:val="clear" w:color="auto" w:fill="FFFFFF"/>
              </w:rPr>
            </w:pPr>
            <w:r w:rsidRPr="003D7A94">
              <w:rPr>
                <w:rFonts w:cs="Arial"/>
                <w:color w:val="202122"/>
                <w:sz w:val="21"/>
                <w:szCs w:val="21"/>
                <w:shd w:val="clear" w:color="auto" w:fill="FFFFFF"/>
              </w:rPr>
              <w:lastRenderedPageBreak/>
              <w:t>U</w:t>
            </w:r>
            <w:r>
              <w:rPr>
                <w:rFonts w:cs="Arial"/>
                <w:color w:val="202122"/>
                <w:sz w:val="21"/>
                <w:szCs w:val="21"/>
                <w:shd w:val="clear" w:color="auto" w:fill="FFFFFF"/>
              </w:rPr>
              <w:t>ma criptomoeda descentralizada, um dinheiro eletrônico para transações ponto-a-ponto. Fonte: Wikipedia.</w:t>
            </w:r>
          </w:p>
          <w:p w14:paraId="0B545DBA" w14:textId="77777777" w:rsidR="003D7A94" w:rsidRDefault="003D7A94" w:rsidP="00E006CE">
            <w:pPr>
              <w:pStyle w:val="DefiniodeGlossrio"/>
            </w:pPr>
          </w:p>
          <w:p w14:paraId="61A92847" w14:textId="77777777" w:rsidR="003D7A94" w:rsidRDefault="003D7A94" w:rsidP="00E006CE">
            <w:pPr>
              <w:pStyle w:val="DefiniodeGlossrio"/>
            </w:pPr>
            <w:r>
              <w:t>Uma tecnologia de registro distribuído que visa a descentralização como medida de segurança. Fonte: Wikipedia.</w:t>
            </w:r>
          </w:p>
          <w:p w14:paraId="63BF3323" w14:textId="77777777" w:rsidR="003D7A94" w:rsidRDefault="003D7A94" w:rsidP="00E006CE">
            <w:pPr>
              <w:pStyle w:val="DefiniodeGlossrio"/>
            </w:pPr>
          </w:p>
          <w:p w14:paraId="16F8F877" w14:textId="77777777" w:rsidR="003D7A94" w:rsidRDefault="003D7A94" w:rsidP="00E006CE">
            <w:pPr>
              <w:pStyle w:val="DefiniodeGlossrio"/>
            </w:pPr>
            <w:r>
              <w:t>Refere-se a um dispositivo eletrônico que permite que um indivíduo faça transações eletrônicas. Fonte: Wikipedia.</w:t>
            </w:r>
          </w:p>
          <w:p w14:paraId="5F6F2100" w14:textId="77777777" w:rsidR="006B2E06" w:rsidRDefault="006B2E06" w:rsidP="00E006CE">
            <w:pPr>
              <w:pStyle w:val="DefiniodeGlossrio"/>
            </w:pPr>
          </w:p>
          <w:p w14:paraId="499BD966" w14:textId="4FD0E077" w:rsidR="006B2E06" w:rsidRDefault="006B2E06" w:rsidP="00E006CE">
            <w:pPr>
              <w:pStyle w:val="DefiniodeGlossrio"/>
            </w:pPr>
            <w:r>
              <w:t>Fundada em 1766 por James Christie, é uma das empresas de arte mais importantes do mundo. Fonte: Wikipedia.</w:t>
            </w:r>
          </w:p>
          <w:p w14:paraId="1B400781" w14:textId="026CA447" w:rsidR="006B2E06" w:rsidRDefault="006B2E06" w:rsidP="00E006CE">
            <w:pPr>
              <w:pStyle w:val="DefiniodeGlossrio"/>
            </w:pPr>
          </w:p>
          <w:p w14:paraId="6A5D7119" w14:textId="77777777" w:rsidR="006B2E06" w:rsidRDefault="006B2E06" w:rsidP="00E006CE">
            <w:pPr>
              <w:pStyle w:val="DefiniodeGlossrio"/>
            </w:pPr>
            <w:r>
              <w:t>Um meio de troca, podendo ser centralizado ou descentralizado que se utiliza da tecnologia de blockchain e da criptografia para assegurar a validade das transações e a criação de novas unidades de moeda. Fonte: Wikipedia.</w:t>
            </w:r>
          </w:p>
          <w:p w14:paraId="1CE6E50D" w14:textId="10CED8BC" w:rsidR="006B2E06" w:rsidRDefault="006B2E06" w:rsidP="00E006CE">
            <w:pPr>
              <w:pStyle w:val="DefiniodeGlossrio"/>
            </w:pPr>
            <w:r>
              <w:t xml:space="preserve"> </w:t>
            </w:r>
          </w:p>
          <w:p w14:paraId="61902EAD" w14:textId="663C8696" w:rsidR="006B2E06" w:rsidRDefault="006B2E06" w:rsidP="00E006CE">
            <w:pPr>
              <w:pStyle w:val="DefiniodeGlossrio"/>
            </w:pPr>
            <w:r>
              <w:t>É uma empresa atuante no sistema financeiro que intermedia a compra e venda de títulos financeiros a seus clientes. Fonte: Wikipedia.</w:t>
            </w:r>
          </w:p>
          <w:p w14:paraId="4BABD4EA" w14:textId="77777777" w:rsidR="006B2E06" w:rsidRDefault="006B2E06" w:rsidP="00E006CE">
            <w:pPr>
              <w:pStyle w:val="DefiniodeGlossrio"/>
            </w:pPr>
          </w:p>
          <w:p w14:paraId="47DBA197" w14:textId="67D6C0D3" w:rsidR="006B2E06" w:rsidRDefault="006B2E06" w:rsidP="00E006CE">
            <w:pPr>
              <w:pStyle w:val="DefiniodeGlossrio"/>
            </w:pPr>
            <w:r>
              <w:t>Uma forma financeira, baseada em blockchain, de oferecer instrumentos financeiros descentralizados. Fonte: Wikipedia.</w:t>
            </w:r>
          </w:p>
          <w:p w14:paraId="34B05A5C" w14:textId="6C8750FD" w:rsidR="006B2E06" w:rsidRDefault="006B2E06" w:rsidP="00E006CE">
            <w:pPr>
              <w:pStyle w:val="DefiniodeGlossrio"/>
            </w:pPr>
          </w:p>
          <w:p w14:paraId="1E3AE463" w14:textId="41110693" w:rsidR="006B2E06" w:rsidRDefault="006B2E06" w:rsidP="00E006CE">
            <w:pPr>
              <w:pStyle w:val="DefiniodeGlossrio"/>
            </w:pPr>
            <w:r>
              <w:t>Direito concedido ao criador da obra intelectual para que usufrua de benefícios morais e patrimoniais da exploração de suas criações. Fonte: Wikipedia.</w:t>
            </w:r>
          </w:p>
          <w:p w14:paraId="45360D25" w14:textId="291042E6" w:rsidR="006B2E06" w:rsidRDefault="006B2E06" w:rsidP="00E006CE">
            <w:pPr>
              <w:pStyle w:val="DefiniodeGlossrio"/>
            </w:pPr>
          </w:p>
          <w:p w14:paraId="0C3F1065" w14:textId="7140996B" w:rsidR="00AC5A2A" w:rsidRDefault="00AC5A2A" w:rsidP="00E006CE">
            <w:pPr>
              <w:pStyle w:val="DefiniodeGlossrio"/>
            </w:pPr>
            <w:r>
              <w:t>Uma plataforma descentralizada capaz de executar contratos inteligentes e aplicações descentralizadas usando a tecnologia blockchain. Fonte: Wikipedia.</w:t>
            </w:r>
          </w:p>
          <w:p w14:paraId="319AA422" w14:textId="0E471961" w:rsidR="00AC5A2A" w:rsidRDefault="00AC5A2A" w:rsidP="00E006CE">
            <w:pPr>
              <w:pStyle w:val="DefiniodeGlossrio"/>
            </w:pPr>
          </w:p>
          <w:p w14:paraId="58A55409" w14:textId="2DFA2844" w:rsidR="00AC5A2A" w:rsidRDefault="00AC5A2A" w:rsidP="00E006CE">
            <w:pPr>
              <w:pStyle w:val="DefiniodeGlossrio"/>
            </w:pPr>
            <w:r>
              <w:t>Uma abstra</w:t>
            </w:r>
            <w:r w:rsidR="00895481">
              <w:t>ção que une códigos comuns entre vários projetos de software provendo uma funcionalidade genérica. Fonte: Wikipedia.</w:t>
            </w:r>
          </w:p>
          <w:p w14:paraId="6205A32B" w14:textId="77777777" w:rsidR="00AC5A2A" w:rsidRDefault="00AC5A2A" w:rsidP="00E006CE">
            <w:pPr>
              <w:pStyle w:val="DefiniodeGlossrio"/>
            </w:pPr>
          </w:p>
          <w:p w14:paraId="1C15B59E" w14:textId="39134131" w:rsidR="006B2E06" w:rsidRDefault="006B2E06" w:rsidP="00E006CE">
            <w:pPr>
              <w:pStyle w:val="DefiniodeGlossrio"/>
            </w:pPr>
            <w:r>
              <w:t xml:space="preserve">O lastro nada mais é que do que uma espécie de garantia. Fonte: </w:t>
            </w:r>
            <w:r w:rsidRPr="006B2E06">
              <w:t>https://maisretorno.com/portal/termos/l/lastro</w:t>
            </w:r>
            <w:r>
              <w:t>.</w:t>
            </w:r>
          </w:p>
          <w:p w14:paraId="32B8BFF4" w14:textId="406B729F" w:rsidR="006B2E06" w:rsidRDefault="006B2E06" w:rsidP="00E006CE">
            <w:pPr>
              <w:pStyle w:val="DefiniodeGlossrio"/>
            </w:pPr>
          </w:p>
          <w:p w14:paraId="75190670" w14:textId="7DA8424B" w:rsidR="006B2E06" w:rsidRDefault="00130561" w:rsidP="00E006CE">
            <w:pPr>
              <w:pStyle w:val="DefiniodeGlossrio"/>
            </w:pPr>
            <w:r>
              <w:t xml:space="preserve">São nós especiais de uma rede que conferem a ela poder de processamento computacional. Fonte: </w:t>
            </w:r>
            <w:r w:rsidRPr="00130561">
              <w:t>https://www.danielefavi.com/blog/what-is-the-mining-who-is-the-miner/</w:t>
            </w:r>
            <w:r>
              <w:t>.</w:t>
            </w:r>
          </w:p>
          <w:p w14:paraId="3B042C36" w14:textId="1A21769D" w:rsidR="00130561" w:rsidRDefault="00130561" w:rsidP="00E006CE">
            <w:pPr>
              <w:pStyle w:val="DefiniodeGlossrio"/>
            </w:pPr>
          </w:p>
          <w:p w14:paraId="10D02F84" w14:textId="27599472" w:rsidR="00130561" w:rsidRDefault="00130561" w:rsidP="00E006CE">
            <w:pPr>
              <w:pStyle w:val="DefiniodeGlossrio"/>
            </w:pPr>
            <w:r>
              <w:t>É qualquer título não-conversível, ou seja, não é lastreado a nenhum metal e não te nenhum valor intrínseco. Fonte: Wikipedia.</w:t>
            </w:r>
          </w:p>
          <w:p w14:paraId="6E6097B5" w14:textId="77777777" w:rsidR="006B2E06" w:rsidRDefault="006B2E06" w:rsidP="00E006CE">
            <w:pPr>
              <w:pStyle w:val="DefiniodeGlossrio"/>
            </w:pPr>
          </w:p>
          <w:p w14:paraId="090DD65D" w14:textId="31BD7599" w:rsidR="006B2E06" w:rsidRPr="00723649" w:rsidRDefault="00130561" w:rsidP="00E006CE">
            <w:pPr>
              <w:pStyle w:val="DefiniodeGlossrio"/>
            </w:pPr>
            <w:r>
              <w:t xml:space="preserve">Moeda que, com o tempo, tende a ter redução na sua oferta monetária. </w:t>
            </w:r>
            <w:r w:rsidRPr="00723649">
              <w:t>Fonte: Wikipedia.</w:t>
            </w:r>
          </w:p>
          <w:p w14:paraId="1EE95161" w14:textId="6DD9308D" w:rsidR="00130561" w:rsidRPr="00723649" w:rsidRDefault="00130561" w:rsidP="00E006CE">
            <w:pPr>
              <w:pStyle w:val="DefiniodeGlossrio"/>
            </w:pPr>
          </w:p>
          <w:p w14:paraId="40288C2E" w14:textId="72D55F31" w:rsidR="00130561" w:rsidRDefault="00130561" w:rsidP="00E006CE">
            <w:pPr>
              <w:pStyle w:val="DefiniodeGlossrio"/>
            </w:pPr>
            <w:r w:rsidRPr="00130561">
              <w:t>Token não-fungível (non-fungible token) é uma unidade de</w:t>
            </w:r>
            <w:r>
              <w:t xml:space="preserve"> </w:t>
            </w:r>
            <w:r>
              <w:lastRenderedPageBreak/>
              <w:t>dados, salvas na blockchain, que certificam que um ativo digital é único. Fonte: Wikipedia.</w:t>
            </w:r>
          </w:p>
          <w:p w14:paraId="7EB1DCCC" w14:textId="08708403" w:rsidR="000C0498" w:rsidRDefault="000C0498" w:rsidP="00E006CE">
            <w:pPr>
              <w:pStyle w:val="DefiniodeGlossrio"/>
            </w:pPr>
          </w:p>
          <w:p w14:paraId="5F850AFB" w14:textId="32F94F8E" w:rsidR="000C0498" w:rsidRDefault="000C0498" w:rsidP="00E006CE">
            <w:pPr>
              <w:pStyle w:val="DefiniodeGlossrio"/>
            </w:pPr>
            <w:r>
              <w:t>São uma compensação financeira a quem criou ou detém direitos sobre o produto negociado. Fonte: Wikipedia.</w:t>
            </w:r>
          </w:p>
          <w:p w14:paraId="216DC212" w14:textId="0ABAEAF5" w:rsidR="000C0498" w:rsidRDefault="000C0498" w:rsidP="00E006CE">
            <w:pPr>
              <w:pStyle w:val="DefiniodeGlossrio"/>
            </w:pPr>
          </w:p>
          <w:p w14:paraId="497F08CD" w14:textId="1099FFF6" w:rsidR="0012252E" w:rsidRDefault="0012252E" w:rsidP="00E006CE">
            <w:pPr>
              <w:pStyle w:val="DefiniodeGlossrio"/>
            </w:pPr>
            <w:r>
              <w:t>É um programa ou protocolo de transações que executa automaticamente conforme eventos e rotinas definidos. Fonte: Wikipedia.</w:t>
            </w:r>
          </w:p>
          <w:p w14:paraId="41657B76" w14:textId="2049A412" w:rsidR="0012252E" w:rsidRDefault="0012252E" w:rsidP="00E006CE">
            <w:pPr>
              <w:pStyle w:val="DefiniodeGlossrio"/>
            </w:pPr>
          </w:p>
          <w:p w14:paraId="4CAF48A0" w14:textId="77777777" w:rsidR="00895481" w:rsidRDefault="00895481" w:rsidP="00895481">
            <w:pPr>
              <w:pStyle w:val="DefiniodeGlossrio"/>
            </w:pPr>
            <w:r>
              <w:t xml:space="preserve">Ferramentas para construção de inovações e soluções. Fonte: </w:t>
            </w:r>
            <w:r w:rsidRPr="000C0498">
              <w:t>https://www.strategyzer.com/</w:t>
            </w:r>
            <w:r>
              <w:t xml:space="preserve">. </w:t>
            </w:r>
          </w:p>
          <w:p w14:paraId="01973144" w14:textId="64E66C56" w:rsidR="00895481" w:rsidRDefault="00895481" w:rsidP="00E006CE">
            <w:pPr>
              <w:pStyle w:val="DefiniodeGlossrio"/>
            </w:pPr>
          </w:p>
          <w:p w14:paraId="76D70691" w14:textId="78709BF6" w:rsidR="00895481" w:rsidRDefault="00895481" w:rsidP="00E006CE">
            <w:pPr>
              <w:pStyle w:val="DefiniodeGlossrio"/>
            </w:pPr>
            <w:r>
              <w:t>Uma linguagem de programação orientada a objetos para a escrita de Smart Contracts. Fonte: Wikipedia.</w:t>
            </w:r>
          </w:p>
          <w:p w14:paraId="23B013D5" w14:textId="77777777" w:rsidR="00895481" w:rsidRDefault="00895481" w:rsidP="00E006CE">
            <w:pPr>
              <w:pStyle w:val="DefiniodeGlossrio"/>
            </w:pPr>
          </w:p>
          <w:p w14:paraId="7E1F8E66" w14:textId="1C93EB1D" w:rsidR="000C0498" w:rsidRDefault="000C0498" w:rsidP="00E006CE">
            <w:pPr>
              <w:pStyle w:val="DefiniodeGlossrio"/>
            </w:pPr>
            <w:r>
              <w:t>É u</w:t>
            </w:r>
            <w:r w:rsidR="00A2520A">
              <w:t>m dispositivo eletrônico gerador de senhas ou um identificador digital de alguma propriedade eletrônica. Fonte: Wikipedia.</w:t>
            </w:r>
          </w:p>
          <w:p w14:paraId="41E35D8E" w14:textId="77777777" w:rsidR="000C0498" w:rsidRDefault="000C0498" w:rsidP="00E006CE">
            <w:pPr>
              <w:pStyle w:val="DefiniodeGlossrio"/>
            </w:pPr>
          </w:p>
          <w:p w14:paraId="128E0986" w14:textId="638F0A53" w:rsidR="000C0498" w:rsidRPr="000C0498" w:rsidRDefault="00895481" w:rsidP="00E006CE">
            <w:pPr>
              <w:pStyle w:val="DefiniodeGlossrio"/>
            </w:pPr>
            <w:r>
              <w:t>Um framework JavaScript de código-aberto. Fonte: Wikipedia.</w:t>
            </w:r>
          </w:p>
        </w:tc>
      </w:tr>
    </w:tbl>
    <w:p w14:paraId="7D47AB03" w14:textId="77777777" w:rsidR="00584A67" w:rsidRDefault="00584A67" w:rsidP="00A2520A">
      <w:pPr>
        <w:pStyle w:val="CorpodeTexto0"/>
        <w:ind w:firstLine="0"/>
      </w:pPr>
    </w:p>
    <w:p w14:paraId="7200DC1B" w14:textId="5255A776" w:rsidR="00CD2380" w:rsidRPr="00F952D0" w:rsidRDefault="00CD2380" w:rsidP="00CD2380">
      <w:pPr>
        <w:pStyle w:val="CorpodeTexto0"/>
      </w:pP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091B4" w14:textId="77777777" w:rsidR="00CE189C" w:rsidRDefault="00CE189C">
      <w:r>
        <w:separator/>
      </w:r>
    </w:p>
  </w:endnote>
  <w:endnote w:type="continuationSeparator" w:id="0">
    <w:p w14:paraId="206E2F42" w14:textId="77777777" w:rsidR="00CE189C" w:rsidRDefault="00CE1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723649" w:rsidRPr="005B4992" w:rsidRDefault="00723649">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723649" w:rsidRDefault="0072364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76DBF" w14:textId="77777777" w:rsidR="00CE189C" w:rsidRDefault="00CE189C">
      <w:r>
        <w:separator/>
      </w:r>
    </w:p>
  </w:footnote>
  <w:footnote w:type="continuationSeparator" w:id="0">
    <w:p w14:paraId="5FB85B8A" w14:textId="77777777" w:rsidR="00CE189C" w:rsidRDefault="00CE1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723649" w:rsidRDefault="00723649">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723649" w:rsidRDefault="00723649">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723649" w:rsidRPr="00DE3854" w:rsidRDefault="00723649">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723649" w:rsidRPr="00DE3854" w:rsidRDefault="00723649">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723649" w14:paraId="56FB596A" w14:textId="77777777" w:rsidTr="002D3A1F">
      <w:tc>
        <w:tcPr>
          <w:tcW w:w="2263" w:type="dxa"/>
        </w:tcPr>
        <w:p w14:paraId="42B1DAC1" w14:textId="4033D96C" w:rsidR="00723649" w:rsidRDefault="00723649" w:rsidP="003F5D4E">
          <w:pPr>
            <w:pStyle w:val="Cabealho"/>
          </w:pPr>
        </w:p>
      </w:tc>
      <w:tc>
        <w:tcPr>
          <w:tcW w:w="6231" w:type="dxa"/>
        </w:tcPr>
        <w:p w14:paraId="4E8B7459" w14:textId="77777777" w:rsidR="00723649" w:rsidRPr="003F5D4E" w:rsidRDefault="00723649" w:rsidP="003F5D4E">
          <w:pPr>
            <w:pStyle w:val="Cabealho"/>
            <w:rPr>
              <w:rFonts w:asciiTheme="minorHAnsi" w:hAnsiTheme="minorHAnsi" w:cstheme="minorHAnsi"/>
              <w:sz w:val="22"/>
              <w:szCs w:val="22"/>
            </w:rPr>
          </w:pPr>
        </w:p>
      </w:tc>
    </w:tr>
  </w:tbl>
  <w:p w14:paraId="3A79ED4A" w14:textId="77777777" w:rsidR="00723649" w:rsidRDefault="0072364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16"/>
    <w:rsid w:val="000134A9"/>
    <w:rsid w:val="00013F3A"/>
    <w:rsid w:val="00015296"/>
    <w:rsid w:val="000157FD"/>
    <w:rsid w:val="00016171"/>
    <w:rsid w:val="00016F0B"/>
    <w:rsid w:val="0001743A"/>
    <w:rsid w:val="00021139"/>
    <w:rsid w:val="0002118C"/>
    <w:rsid w:val="00021F52"/>
    <w:rsid w:val="000221A5"/>
    <w:rsid w:val="000228AE"/>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333A"/>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3B64"/>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0F9"/>
    <w:rsid w:val="0007596F"/>
    <w:rsid w:val="00075B1F"/>
    <w:rsid w:val="00075DE1"/>
    <w:rsid w:val="00076528"/>
    <w:rsid w:val="00076800"/>
    <w:rsid w:val="00077AE9"/>
    <w:rsid w:val="00077F8F"/>
    <w:rsid w:val="0008137A"/>
    <w:rsid w:val="00081466"/>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97C7E"/>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498"/>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DD2"/>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52E"/>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561"/>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0F9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0BBC"/>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0F44"/>
    <w:rsid w:val="001910FD"/>
    <w:rsid w:val="001910FE"/>
    <w:rsid w:val="00192C80"/>
    <w:rsid w:val="00192DA0"/>
    <w:rsid w:val="00192DB6"/>
    <w:rsid w:val="00193341"/>
    <w:rsid w:val="00194361"/>
    <w:rsid w:val="001945C4"/>
    <w:rsid w:val="00194606"/>
    <w:rsid w:val="00194B06"/>
    <w:rsid w:val="001A0CC3"/>
    <w:rsid w:val="001A134D"/>
    <w:rsid w:val="001A1453"/>
    <w:rsid w:val="001A16A5"/>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440"/>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5EF3"/>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6A99"/>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B55"/>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17ED"/>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152"/>
    <w:rsid w:val="002A24B5"/>
    <w:rsid w:val="002A2F11"/>
    <w:rsid w:val="002A4AC2"/>
    <w:rsid w:val="002A4C11"/>
    <w:rsid w:val="002A500B"/>
    <w:rsid w:val="002A61A3"/>
    <w:rsid w:val="002A7045"/>
    <w:rsid w:val="002A736E"/>
    <w:rsid w:val="002B03B7"/>
    <w:rsid w:val="002B0A4D"/>
    <w:rsid w:val="002B18DA"/>
    <w:rsid w:val="002B1C4C"/>
    <w:rsid w:val="002B2846"/>
    <w:rsid w:val="002B2AD3"/>
    <w:rsid w:val="002B2F60"/>
    <w:rsid w:val="002B3384"/>
    <w:rsid w:val="002B3667"/>
    <w:rsid w:val="002B3E7F"/>
    <w:rsid w:val="002B44CD"/>
    <w:rsid w:val="002B4E3C"/>
    <w:rsid w:val="002B4E74"/>
    <w:rsid w:val="002B57EE"/>
    <w:rsid w:val="002B5834"/>
    <w:rsid w:val="002B5EB2"/>
    <w:rsid w:val="002B7035"/>
    <w:rsid w:val="002B7052"/>
    <w:rsid w:val="002B792C"/>
    <w:rsid w:val="002C02BF"/>
    <w:rsid w:val="002C0592"/>
    <w:rsid w:val="002C0AAF"/>
    <w:rsid w:val="002C113A"/>
    <w:rsid w:val="002C1295"/>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5F29"/>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6EC3"/>
    <w:rsid w:val="002E7494"/>
    <w:rsid w:val="002E7ADF"/>
    <w:rsid w:val="002F0081"/>
    <w:rsid w:val="002F00A0"/>
    <w:rsid w:val="002F035D"/>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148"/>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111"/>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68C"/>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25B"/>
    <w:rsid w:val="003B54F6"/>
    <w:rsid w:val="003B5686"/>
    <w:rsid w:val="003B5E48"/>
    <w:rsid w:val="003B5E6F"/>
    <w:rsid w:val="003B6312"/>
    <w:rsid w:val="003B6D35"/>
    <w:rsid w:val="003B76A8"/>
    <w:rsid w:val="003C0198"/>
    <w:rsid w:val="003C11C3"/>
    <w:rsid w:val="003C23D1"/>
    <w:rsid w:val="003C2D28"/>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D7A94"/>
    <w:rsid w:val="003E0127"/>
    <w:rsid w:val="003E0488"/>
    <w:rsid w:val="003E0DDA"/>
    <w:rsid w:val="003E0E94"/>
    <w:rsid w:val="003E1293"/>
    <w:rsid w:val="003E1393"/>
    <w:rsid w:val="003E25AC"/>
    <w:rsid w:val="003E2C20"/>
    <w:rsid w:val="003E399A"/>
    <w:rsid w:val="003E3DB3"/>
    <w:rsid w:val="003E3EF5"/>
    <w:rsid w:val="003E4062"/>
    <w:rsid w:val="003E4B75"/>
    <w:rsid w:val="003E5300"/>
    <w:rsid w:val="003E5329"/>
    <w:rsid w:val="003E5354"/>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81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085E"/>
    <w:rsid w:val="00450E6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67D4F"/>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0DC0"/>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4D24"/>
    <w:rsid w:val="004C591E"/>
    <w:rsid w:val="004C61BC"/>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67CA"/>
    <w:rsid w:val="00527A51"/>
    <w:rsid w:val="0053086F"/>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2DCE"/>
    <w:rsid w:val="005431AE"/>
    <w:rsid w:val="00543FA6"/>
    <w:rsid w:val="005443EF"/>
    <w:rsid w:val="00544B04"/>
    <w:rsid w:val="005450E6"/>
    <w:rsid w:val="005477A6"/>
    <w:rsid w:val="00547D53"/>
    <w:rsid w:val="00550D9E"/>
    <w:rsid w:val="005511ED"/>
    <w:rsid w:val="005514C9"/>
    <w:rsid w:val="0055169E"/>
    <w:rsid w:val="00551A29"/>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2935"/>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15E1"/>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6D8"/>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1C74"/>
    <w:rsid w:val="006B2022"/>
    <w:rsid w:val="006B2583"/>
    <w:rsid w:val="006B2B01"/>
    <w:rsid w:val="006B2E06"/>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49"/>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0ED4"/>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849"/>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0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2BC8"/>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74E"/>
    <w:rsid w:val="00842C05"/>
    <w:rsid w:val="008431B7"/>
    <w:rsid w:val="00843248"/>
    <w:rsid w:val="00843286"/>
    <w:rsid w:val="008449F2"/>
    <w:rsid w:val="00844D53"/>
    <w:rsid w:val="00847040"/>
    <w:rsid w:val="00847921"/>
    <w:rsid w:val="00847B94"/>
    <w:rsid w:val="008505F5"/>
    <w:rsid w:val="008508AA"/>
    <w:rsid w:val="00850D05"/>
    <w:rsid w:val="00850E76"/>
    <w:rsid w:val="00851235"/>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2EDA"/>
    <w:rsid w:val="008730AE"/>
    <w:rsid w:val="00873441"/>
    <w:rsid w:val="008736D1"/>
    <w:rsid w:val="00873C89"/>
    <w:rsid w:val="008742E6"/>
    <w:rsid w:val="00874DB2"/>
    <w:rsid w:val="00875FB3"/>
    <w:rsid w:val="008764AA"/>
    <w:rsid w:val="008765A7"/>
    <w:rsid w:val="00876960"/>
    <w:rsid w:val="00876D0F"/>
    <w:rsid w:val="00877927"/>
    <w:rsid w:val="00877A4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481"/>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73B"/>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5DDA"/>
    <w:rsid w:val="00925F68"/>
    <w:rsid w:val="009267AD"/>
    <w:rsid w:val="009267FE"/>
    <w:rsid w:val="00926EAF"/>
    <w:rsid w:val="009310BE"/>
    <w:rsid w:val="0093315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57FFE"/>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DBB"/>
    <w:rsid w:val="009C01E8"/>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20A"/>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7AF"/>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5A2A"/>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0DA1"/>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A6F"/>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2F1F"/>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589"/>
    <w:rsid w:val="00BF48EC"/>
    <w:rsid w:val="00BF5412"/>
    <w:rsid w:val="00BF583B"/>
    <w:rsid w:val="00BF5A51"/>
    <w:rsid w:val="00BF67F4"/>
    <w:rsid w:val="00BF681C"/>
    <w:rsid w:val="00BF6BDA"/>
    <w:rsid w:val="00BF6C41"/>
    <w:rsid w:val="00BF790E"/>
    <w:rsid w:val="00C00982"/>
    <w:rsid w:val="00C01EC5"/>
    <w:rsid w:val="00C01F1A"/>
    <w:rsid w:val="00C02AF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63E"/>
    <w:rsid w:val="00C31F1D"/>
    <w:rsid w:val="00C321C2"/>
    <w:rsid w:val="00C338C4"/>
    <w:rsid w:val="00C33DCA"/>
    <w:rsid w:val="00C350D2"/>
    <w:rsid w:val="00C352AE"/>
    <w:rsid w:val="00C35373"/>
    <w:rsid w:val="00C35757"/>
    <w:rsid w:val="00C35A32"/>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035"/>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16"/>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7DA"/>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40A1"/>
    <w:rsid w:val="00CA418D"/>
    <w:rsid w:val="00CA4EE8"/>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BB5"/>
    <w:rsid w:val="00CB2DA8"/>
    <w:rsid w:val="00CB2EC5"/>
    <w:rsid w:val="00CB36B7"/>
    <w:rsid w:val="00CB3F36"/>
    <w:rsid w:val="00CB4F2B"/>
    <w:rsid w:val="00CB56B0"/>
    <w:rsid w:val="00CB636F"/>
    <w:rsid w:val="00CB64EA"/>
    <w:rsid w:val="00CB721F"/>
    <w:rsid w:val="00CB7572"/>
    <w:rsid w:val="00CB7770"/>
    <w:rsid w:val="00CB7B13"/>
    <w:rsid w:val="00CB7FC3"/>
    <w:rsid w:val="00CC005D"/>
    <w:rsid w:val="00CC008E"/>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89C"/>
    <w:rsid w:val="00CE1C88"/>
    <w:rsid w:val="00CE2326"/>
    <w:rsid w:val="00CE2E77"/>
    <w:rsid w:val="00CE339D"/>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98A"/>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171"/>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77BA7"/>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A03F9"/>
    <w:rsid w:val="00DA0933"/>
    <w:rsid w:val="00DA09F7"/>
    <w:rsid w:val="00DA17A0"/>
    <w:rsid w:val="00DA2294"/>
    <w:rsid w:val="00DA23BD"/>
    <w:rsid w:val="00DA24A0"/>
    <w:rsid w:val="00DA2A9F"/>
    <w:rsid w:val="00DA31F4"/>
    <w:rsid w:val="00DA3741"/>
    <w:rsid w:val="00DA381A"/>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050"/>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4FD"/>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1A5C"/>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1DDB"/>
    <w:rsid w:val="00EC2626"/>
    <w:rsid w:val="00EC286B"/>
    <w:rsid w:val="00EC305C"/>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3ED4"/>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19"/>
    <w:rsid w:val="00F633F7"/>
    <w:rsid w:val="00F63678"/>
    <w:rsid w:val="00F642B4"/>
    <w:rsid w:val="00F644DB"/>
    <w:rsid w:val="00F651BC"/>
    <w:rsid w:val="00F65246"/>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3412"/>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6C30"/>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02A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769932228">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4</TotalTime>
  <Pages>50</Pages>
  <Words>11563</Words>
  <Characters>62443</Characters>
  <Application>Microsoft Office Word</Application>
  <DocSecurity>0</DocSecurity>
  <Lines>520</Lines>
  <Paragraphs>147</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73859</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80</cp:revision>
  <cp:lastPrinted>2008-04-18T11:22:00Z</cp:lastPrinted>
  <dcterms:created xsi:type="dcterms:W3CDTF">2008-04-18T02:13:00Z</dcterms:created>
  <dcterms:modified xsi:type="dcterms:W3CDTF">2021-04-28T23:56:00Z</dcterms:modified>
</cp:coreProperties>
</file>